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9307C" w14:textId="4634F7CA" w:rsidR="00086551" w:rsidRPr="002F23B8" w:rsidRDefault="00944053" w:rsidP="002F23B8">
      <w:pPr>
        <w:spacing w:after="360"/>
        <w:jc w:val="both"/>
        <w:rPr>
          <w:rFonts w:ascii="Times New Roman" w:hAnsi="Times New Roman" w:cs="Times New Roman"/>
          <w:sz w:val="36"/>
          <w:szCs w:val="36"/>
        </w:rPr>
      </w:pPr>
      <w:permStart w:id="474680090" w:edGrp="everyone"/>
      <w:permEnd w:id="474680090"/>
      <w:r w:rsidRPr="002F23B8">
        <w:rPr>
          <w:rFonts w:ascii="Times New Roman" w:hAnsi="Times New Roman" w:cs="Times New Roman"/>
          <w:sz w:val="36"/>
          <w:szCs w:val="36"/>
        </w:rPr>
        <w:t xml:space="preserve">      </w:t>
      </w:r>
      <w:r w:rsidR="001677F4" w:rsidRPr="002F23B8">
        <w:rPr>
          <w:rFonts w:ascii="Times New Roman" w:hAnsi="Times New Roman" w:cs="Times New Roman"/>
          <w:sz w:val="36"/>
          <w:szCs w:val="36"/>
        </w:rPr>
        <w:t xml:space="preserve"> </w:t>
      </w:r>
      <w:r w:rsidR="007F55BE" w:rsidRPr="002F23B8">
        <w:rPr>
          <w:rFonts w:ascii="Times New Roman" w:hAnsi="Times New Roman" w:cs="Times New Roman"/>
          <w:sz w:val="36"/>
          <w:szCs w:val="36"/>
        </w:rPr>
        <w:t xml:space="preserve"> </w:t>
      </w:r>
      <w:r w:rsidR="002F23B8">
        <w:rPr>
          <w:rFonts w:ascii="Times New Roman" w:hAnsi="Times New Roman" w:cs="Times New Roman"/>
          <w:sz w:val="36"/>
          <w:szCs w:val="36"/>
        </w:rPr>
        <w:t xml:space="preserve">                </w:t>
      </w:r>
      <w:r w:rsidR="007F55BE" w:rsidRPr="002F23B8">
        <w:rPr>
          <w:rFonts w:ascii="Times New Roman" w:hAnsi="Times New Roman" w:cs="Times New Roman"/>
          <w:sz w:val="36"/>
          <w:szCs w:val="36"/>
        </w:rPr>
        <w:t xml:space="preserve"> </w:t>
      </w:r>
      <w:r w:rsidR="001677F4" w:rsidRPr="002F23B8">
        <w:rPr>
          <w:rFonts w:ascii="Times New Roman" w:hAnsi="Times New Roman" w:cs="Times New Roman"/>
          <w:sz w:val="36"/>
          <w:szCs w:val="36"/>
        </w:rPr>
        <w:t xml:space="preserve"> </w:t>
      </w:r>
      <w:r w:rsidR="00086551">
        <w:rPr>
          <w:rFonts w:ascii="Times New Roman" w:hAnsi="Times New Roman" w:cs="Times New Roman"/>
          <w:b/>
          <w:noProof/>
          <w:sz w:val="36"/>
          <w:szCs w:val="36"/>
          <w:lang w:val="en-IN" w:eastAsia="en-IN" w:bidi="ar-SA"/>
        </w:rPr>
        <w:drawing>
          <wp:anchor distT="0" distB="0" distL="114935" distR="114935" simplePos="0" relativeHeight="251914240" behindDoc="1" locked="0" layoutInCell="1" allowOverlap="1" wp14:anchorId="0DD257BD" wp14:editId="597CAB40">
            <wp:simplePos x="0" y="0"/>
            <wp:positionH relativeFrom="margin">
              <wp:posOffset>-152400</wp:posOffset>
            </wp:positionH>
            <wp:positionV relativeFrom="paragraph">
              <wp:posOffset>341630</wp:posOffset>
            </wp:positionV>
            <wp:extent cx="6264910" cy="7324725"/>
            <wp:effectExtent l="0" t="0" r="2540" b="9525"/>
            <wp:wrapNone/>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6268662" cy="7329112"/>
                    </a:xfrm>
                    <a:prstGeom prst="rect">
                      <a:avLst/>
                    </a:prstGeom>
                    <a:solidFill>
                      <a:srgbClr val="FFFF00"/>
                    </a:solidFill>
                    <a:ln>
                      <a:noFill/>
                    </a:ln>
                  </pic:spPr>
                </pic:pic>
              </a:graphicData>
            </a:graphic>
            <wp14:sizeRelH relativeFrom="margin">
              <wp14:pctWidth>0</wp14:pctWidth>
            </wp14:sizeRelH>
            <wp14:sizeRelV relativeFrom="margin">
              <wp14:pctHeight>0</wp14:pctHeight>
            </wp14:sizeRelV>
          </wp:anchor>
        </w:drawing>
      </w:r>
      <w:r w:rsidR="00086551">
        <w:rPr>
          <w:b/>
          <w:bCs/>
          <w:sz w:val="56"/>
          <w:szCs w:val="56"/>
        </w:rPr>
        <w:t xml:space="preserve"> </w:t>
      </w:r>
      <w:r w:rsidR="00086551" w:rsidRPr="002F23B8">
        <w:rPr>
          <w:rFonts w:ascii="Times New Roman" w:hAnsi="Times New Roman" w:cs="Times New Roman"/>
          <w:b/>
          <w:bCs/>
          <w:color w:val="2F5496" w:themeColor="accent1" w:themeShade="BF"/>
          <w:sz w:val="48"/>
          <w:szCs w:val="48"/>
        </w:rPr>
        <w:t>PROJECT REPORT</w:t>
      </w:r>
      <w:bookmarkStart w:id="0" w:name="_GoBack"/>
      <w:bookmarkEnd w:id="0"/>
    </w:p>
    <w:p w14:paraId="0685C0C5" w14:textId="77777777" w:rsidR="00086551" w:rsidRPr="0085230D" w:rsidRDefault="00086551" w:rsidP="00086551">
      <w:pPr>
        <w:pStyle w:val="NormalWeb"/>
        <w:spacing w:before="0" w:beforeAutospacing="0" w:after="0" w:afterAutospacing="0" w:line="276" w:lineRule="auto"/>
        <w:jc w:val="center"/>
        <w:rPr>
          <w:b/>
          <w:bCs/>
          <w:color w:val="2F5496" w:themeColor="accent1" w:themeShade="BF"/>
          <w:sz w:val="48"/>
          <w:szCs w:val="48"/>
        </w:rPr>
      </w:pPr>
      <w:r w:rsidRPr="0085230D">
        <w:rPr>
          <w:b/>
          <w:bCs/>
          <w:color w:val="2F5496" w:themeColor="accent1" w:themeShade="BF"/>
          <w:sz w:val="48"/>
          <w:szCs w:val="48"/>
        </w:rPr>
        <w:t>ON</w:t>
      </w:r>
    </w:p>
    <w:p w14:paraId="5440F020" w14:textId="77777777" w:rsidR="00086551" w:rsidRPr="0085230D" w:rsidRDefault="00086551" w:rsidP="00086551">
      <w:pPr>
        <w:pStyle w:val="NormalWeb"/>
        <w:spacing w:before="0" w:beforeAutospacing="0" w:after="0" w:afterAutospacing="0" w:line="276" w:lineRule="auto"/>
        <w:jc w:val="center"/>
        <w:rPr>
          <w:b/>
          <w:bCs/>
          <w:color w:val="2F5496" w:themeColor="accent1" w:themeShade="BF"/>
          <w:sz w:val="48"/>
          <w:szCs w:val="48"/>
        </w:rPr>
      </w:pPr>
      <w:r w:rsidRPr="0085230D">
        <w:rPr>
          <w:b/>
          <w:bCs/>
          <w:color w:val="2F5496" w:themeColor="accent1" w:themeShade="BF"/>
          <w:sz w:val="48"/>
          <w:szCs w:val="48"/>
        </w:rPr>
        <w:t>“BAKERY MANAGEMENT SYSTEM”</w:t>
      </w:r>
    </w:p>
    <w:p w14:paraId="5A48DC0E" w14:textId="77777777" w:rsidR="00086551" w:rsidRPr="005066F9" w:rsidRDefault="00086551" w:rsidP="00086551">
      <w:pPr>
        <w:pStyle w:val="NormalWeb"/>
        <w:spacing w:before="0" w:beforeAutospacing="0" w:after="0" w:afterAutospacing="0" w:line="276" w:lineRule="auto"/>
        <w:jc w:val="center"/>
        <w:rPr>
          <w:b/>
          <w:bCs/>
          <w:color w:val="2F5496" w:themeColor="accent1" w:themeShade="BF"/>
          <w:sz w:val="32"/>
          <w:szCs w:val="32"/>
        </w:rPr>
      </w:pPr>
    </w:p>
    <w:p w14:paraId="382EFC86"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Submitted to:</w:t>
      </w:r>
    </w:p>
    <w:p w14:paraId="7D9A68AF"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Sambalpur University, Odisha</w:t>
      </w:r>
    </w:p>
    <w:p w14:paraId="27AEF0C5" w14:textId="77777777" w:rsidR="00086551" w:rsidRPr="005066F9" w:rsidRDefault="00086551" w:rsidP="00086551">
      <w:pPr>
        <w:jc w:val="center"/>
        <w:rPr>
          <w:rFonts w:ascii="Times New Roman" w:hAnsi="Times New Roman" w:cs="Times New Roman"/>
          <w:b/>
          <w:bCs/>
          <w:color w:val="2F5496" w:themeColor="accent1" w:themeShade="BF"/>
          <w:sz w:val="32"/>
          <w:szCs w:val="32"/>
        </w:rPr>
      </w:pPr>
      <w:r w:rsidRPr="005066F9">
        <w:rPr>
          <w:rFonts w:ascii="Times New Roman" w:hAnsi="Times New Roman" w:cs="Times New Roman"/>
          <w:b/>
          <w:color w:val="2F5496" w:themeColor="accent1" w:themeShade="BF"/>
          <w:sz w:val="32"/>
          <w:szCs w:val="32"/>
        </w:rPr>
        <w:t xml:space="preserve">for the </w:t>
      </w:r>
      <w:r w:rsidRPr="005066F9">
        <w:rPr>
          <w:rFonts w:ascii="Times New Roman" w:hAnsi="Times New Roman" w:cs="Times New Roman"/>
          <w:b/>
          <w:bCs/>
          <w:color w:val="2F5496" w:themeColor="accent1" w:themeShade="BF"/>
          <w:sz w:val="32"/>
          <w:szCs w:val="32"/>
        </w:rPr>
        <w:t xml:space="preserve">partial </w:t>
      </w:r>
    </w:p>
    <w:p w14:paraId="7D577E52"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bCs/>
          <w:color w:val="2F5496" w:themeColor="accent1" w:themeShade="BF"/>
          <w:sz w:val="32"/>
          <w:szCs w:val="32"/>
        </w:rPr>
        <w:t>fulfillment of Bachelors in Computer Application</w:t>
      </w:r>
    </w:p>
    <w:p w14:paraId="2095F7F1"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 xml:space="preserve">(2016-2019) </w:t>
      </w:r>
    </w:p>
    <w:p w14:paraId="34559E9C" w14:textId="77777777" w:rsidR="00086551" w:rsidRPr="005066F9" w:rsidRDefault="00086551" w:rsidP="00086551">
      <w:pPr>
        <w:jc w:val="center"/>
        <w:rPr>
          <w:rFonts w:ascii="Times New Roman" w:hAnsi="Times New Roman" w:cs="Times New Roman"/>
          <w:b/>
          <w:color w:val="2F5496" w:themeColor="accent1" w:themeShade="BF"/>
          <w:sz w:val="32"/>
          <w:szCs w:val="32"/>
        </w:rPr>
      </w:pPr>
    </w:p>
    <w:p w14:paraId="53B29A24"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Submitted by: - HARSHA SINGH</w:t>
      </w:r>
    </w:p>
    <w:p w14:paraId="05D03E42"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University Roll No.</w:t>
      </w:r>
      <w:r>
        <w:rPr>
          <w:rFonts w:ascii="Times New Roman" w:hAnsi="Times New Roman" w:cs="Times New Roman"/>
          <w:b/>
          <w:color w:val="2F5496" w:themeColor="accent1" w:themeShade="BF"/>
          <w:sz w:val="32"/>
          <w:szCs w:val="32"/>
        </w:rPr>
        <w:t xml:space="preserve"> </w:t>
      </w:r>
      <w:r w:rsidRPr="005066F9">
        <w:rPr>
          <w:rFonts w:ascii="Times New Roman" w:hAnsi="Times New Roman" w:cs="Times New Roman"/>
          <w:b/>
          <w:color w:val="2F5496" w:themeColor="accent1" w:themeShade="BF"/>
          <w:sz w:val="32"/>
          <w:szCs w:val="32"/>
        </w:rPr>
        <w:t>:- 3117BCA012</w:t>
      </w:r>
    </w:p>
    <w:p w14:paraId="20F12206"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BCA 3</w:t>
      </w:r>
      <w:r w:rsidRPr="005066F9">
        <w:rPr>
          <w:rFonts w:ascii="Times New Roman" w:hAnsi="Times New Roman" w:cs="Times New Roman"/>
          <w:b/>
          <w:color w:val="2F5496" w:themeColor="accent1" w:themeShade="BF"/>
          <w:sz w:val="32"/>
          <w:szCs w:val="32"/>
          <w:vertAlign w:val="superscript"/>
        </w:rPr>
        <w:t>RD</w:t>
      </w:r>
      <w:r w:rsidRPr="005066F9">
        <w:rPr>
          <w:rFonts w:ascii="Times New Roman" w:hAnsi="Times New Roman" w:cs="Times New Roman"/>
          <w:b/>
          <w:color w:val="2F5496" w:themeColor="accent1" w:themeShade="BF"/>
          <w:sz w:val="32"/>
          <w:szCs w:val="32"/>
        </w:rPr>
        <w:t xml:space="preserve"> Year</w:t>
      </w:r>
    </w:p>
    <w:p w14:paraId="5DB314EC" w14:textId="77777777" w:rsidR="00086551" w:rsidRPr="005066F9" w:rsidRDefault="00086551" w:rsidP="00086551">
      <w:pPr>
        <w:jc w:val="center"/>
        <w:rPr>
          <w:rFonts w:ascii="Times New Roman" w:hAnsi="Times New Roman" w:cs="Times New Roman"/>
          <w:b/>
          <w:color w:val="2F5496" w:themeColor="accent1" w:themeShade="BF"/>
          <w:sz w:val="32"/>
          <w:szCs w:val="32"/>
        </w:rPr>
      </w:pPr>
      <w:r w:rsidRPr="005066F9">
        <w:rPr>
          <w:rFonts w:ascii="Times New Roman" w:hAnsi="Times New Roman" w:cs="Times New Roman"/>
          <w:b/>
          <w:color w:val="2F5496" w:themeColor="accent1" w:themeShade="BF"/>
          <w:sz w:val="32"/>
          <w:szCs w:val="32"/>
        </w:rPr>
        <w:t>Under the guidance of</w:t>
      </w:r>
    </w:p>
    <w:p w14:paraId="3A368C48" w14:textId="77777777" w:rsidR="00086551" w:rsidRPr="005066F9" w:rsidRDefault="00086551" w:rsidP="00086551">
      <w:pPr>
        <w:jc w:val="center"/>
        <w:rPr>
          <w:rFonts w:ascii="Times New Roman" w:hAnsi="Times New Roman" w:cs="Times New Roman"/>
          <w:b/>
          <w:sz w:val="32"/>
          <w:szCs w:val="32"/>
        </w:rPr>
      </w:pPr>
      <w:r w:rsidRPr="005066F9">
        <w:rPr>
          <w:rFonts w:ascii="Times New Roman" w:hAnsi="Times New Roman" w:cs="Times New Roman"/>
          <w:b/>
          <w:color w:val="2F5496" w:themeColor="accent1" w:themeShade="BF"/>
          <w:sz w:val="32"/>
          <w:szCs w:val="32"/>
        </w:rPr>
        <w:t xml:space="preserve"> DR. Swatee Rekha Mohanty</w:t>
      </w:r>
      <w:r w:rsidRPr="005066F9">
        <w:rPr>
          <w:rFonts w:ascii="Times New Roman" w:hAnsi="Times New Roman" w:cs="Times New Roman"/>
          <w:b/>
          <w:bCs/>
          <w:sz w:val="32"/>
          <w:szCs w:val="32"/>
        </w:rPr>
        <w:t xml:space="preserve">  </w:t>
      </w:r>
    </w:p>
    <w:p w14:paraId="268A983C" w14:textId="79361237" w:rsidR="00086551" w:rsidRPr="00086551" w:rsidRDefault="00086551" w:rsidP="00086551">
      <w:pPr>
        <w:spacing w:line="240" w:lineRule="auto"/>
        <w:jc w:val="both"/>
        <w:rPr>
          <w:rFonts w:ascii="Times New Roman" w:hAnsi="Times New Roman" w:cs="Times New Roman"/>
          <w:b/>
          <w:noProof/>
          <w:sz w:val="32"/>
          <w:szCs w:val="32"/>
        </w:rPr>
      </w:pPr>
      <w:r w:rsidRPr="005066F9">
        <w:rPr>
          <w:rFonts w:ascii="Times New Roman" w:hAnsi="Times New Roman" w:cs="Times New Roman"/>
          <w:b/>
          <w:noProof/>
          <w:sz w:val="32"/>
          <w:szCs w:val="32"/>
        </w:rPr>
        <w:t xml:space="preserve">              </w:t>
      </w:r>
      <w:r>
        <w:rPr>
          <w:rFonts w:ascii="Times New Roman" w:hAnsi="Times New Roman" w:cs="Times New Roman"/>
          <w:b/>
          <w:noProof/>
          <w:sz w:val="36"/>
          <w:szCs w:val="36"/>
        </w:rPr>
        <w:t xml:space="preserve"> </w:t>
      </w:r>
    </w:p>
    <w:p w14:paraId="2DFEEC0C" w14:textId="77777777" w:rsidR="00086551" w:rsidRDefault="00086551" w:rsidP="00086551">
      <w:pPr>
        <w:spacing w:line="240" w:lineRule="auto"/>
        <w:jc w:val="both"/>
        <w:rPr>
          <w:rFonts w:ascii="Times New Roman" w:hAnsi="Times New Roman" w:cs="Times New Roman"/>
          <w:b/>
          <w:noProof/>
          <w:sz w:val="28"/>
          <w:szCs w:val="28"/>
        </w:rPr>
      </w:pPr>
    </w:p>
    <w:p w14:paraId="27B24F51" w14:textId="7370246D" w:rsidR="00086551" w:rsidRPr="001677F4" w:rsidRDefault="00086551" w:rsidP="00086551">
      <w:pPr>
        <w:spacing w:line="240" w:lineRule="auto"/>
        <w:jc w:val="both"/>
        <w:rPr>
          <w:rFonts w:ascii="Times New Roman" w:hAnsi="Times New Roman" w:cs="Times New Roman"/>
          <w:b/>
          <w:noProof/>
          <w:color w:val="2F5496" w:themeColor="accent1" w:themeShade="BF"/>
          <w:sz w:val="28"/>
          <w:szCs w:val="28"/>
        </w:rPr>
      </w:pPr>
      <w:r>
        <w:rPr>
          <w:rFonts w:ascii="Times New Roman" w:hAnsi="Times New Roman" w:cs="Times New Roman"/>
          <w:b/>
          <w:noProof/>
          <w:color w:val="2F5496" w:themeColor="accent1" w:themeShade="BF"/>
          <w:sz w:val="28"/>
          <w:szCs w:val="28"/>
        </w:rPr>
        <w:t xml:space="preserve">    </w:t>
      </w:r>
      <w:r w:rsidRPr="001677F4">
        <w:rPr>
          <w:rFonts w:ascii="Times New Roman" w:hAnsi="Times New Roman" w:cs="Times New Roman"/>
          <w:b/>
          <w:noProof/>
          <w:color w:val="2F5496" w:themeColor="accent1" w:themeShade="BF"/>
          <w:sz w:val="28"/>
          <w:szCs w:val="28"/>
        </w:rPr>
        <w:t>ROURKELA INSTITUTE OF MANAGEMENT STUDIES,ROURKEL</w:t>
      </w:r>
      <w:r>
        <w:rPr>
          <w:rFonts w:ascii="Times New Roman" w:hAnsi="Times New Roman" w:cs="Times New Roman"/>
          <w:b/>
          <w:noProof/>
          <w:color w:val="2F5496" w:themeColor="accent1" w:themeShade="BF"/>
          <w:sz w:val="28"/>
          <w:szCs w:val="28"/>
        </w:rPr>
        <w:t>A</w:t>
      </w:r>
    </w:p>
    <w:p w14:paraId="7E99B0C9" w14:textId="2A65B66D" w:rsidR="00086551" w:rsidRDefault="00086551" w:rsidP="00086551">
      <w:pPr>
        <w:spacing w:line="240" w:lineRule="auto"/>
        <w:jc w:val="both"/>
        <w:rPr>
          <w:rFonts w:ascii="Times New Roman" w:hAnsi="Times New Roman" w:cs="Times New Roman"/>
          <w:b/>
          <w:noProof/>
          <w:color w:val="2F5496" w:themeColor="accent1" w:themeShade="BF"/>
          <w:sz w:val="28"/>
          <w:szCs w:val="28"/>
        </w:rPr>
      </w:pPr>
      <w:r w:rsidRPr="001677F4">
        <w:rPr>
          <w:rFonts w:ascii="Times New Roman" w:hAnsi="Times New Roman" w:cs="Times New Roman"/>
          <w:b/>
          <w:noProof/>
          <w:color w:val="2F5496" w:themeColor="accent1" w:themeShade="BF"/>
          <w:sz w:val="28"/>
          <w:szCs w:val="28"/>
        </w:rPr>
        <w:t xml:space="preserve">                              (Affiliated to Sambalpur University)</w:t>
      </w:r>
    </w:p>
    <w:p w14:paraId="1B14438C" w14:textId="77777777" w:rsidR="00086551" w:rsidRPr="00C42A18" w:rsidRDefault="00086551" w:rsidP="00086551">
      <w:pPr>
        <w:spacing w:line="240" w:lineRule="auto"/>
        <w:jc w:val="both"/>
        <w:rPr>
          <w:rFonts w:ascii="Times New Roman" w:hAnsi="Times New Roman" w:cs="Times New Roman"/>
          <w:b/>
          <w:noProof/>
          <w:color w:val="2F5496" w:themeColor="accent1" w:themeShade="BF"/>
          <w:sz w:val="28"/>
          <w:szCs w:val="28"/>
        </w:rPr>
      </w:pPr>
    </w:p>
    <w:p w14:paraId="41CC7804" w14:textId="77777777" w:rsidR="002A3BC5" w:rsidRDefault="00086551" w:rsidP="00086551">
      <w:pPr>
        <w:jc w:val="both"/>
        <w:rPr>
          <w:rFonts w:ascii="Times New Roman" w:hAnsi="Times New Roman" w:cs="Times New Roman"/>
          <w:b/>
          <w:sz w:val="56"/>
          <w:szCs w:val="56"/>
        </w:rPr>
      </w:pPr>
      <w:r>
        <w:rPr>
          <w:rFonts w:ascii="Times New Roman" w:hAnsi="Times New Roman" w:cs="Times New Roman"/>
          <w:b/>
          <w:sz w:val="56"/>
          <w:szCs w:val="56"/>
        </w:rPr>
        <w:t xml:space="preserve">                 </w:t>
      </w:r>
    </w:p>
    <w:p w14:paraId="127A2194" w14:textId="77777777" w:rsidR="002A3BC5" w:rsidRDefault="002A3BC5" w:rsidP="00086551">
      <w:pPr>
        <w:jc w:val="both"/>
        <w:rPr>
          <w:rFonts w:ascii="Times New Roman" w:hAnsi="Times New Roman" w:cs="Times New Roman"/>
          <w:b/>
          <w:sz w:val="56"/>
          <w:szCs w:val="56"/>
        </w:rPr>
      </w:pPr>
    </w:p>
    <w:p w14:paraId="69201178" w14:textId="2AB686C9" w:rsidR="00086551" w:rsidRPr="005066F9" w:rsidRDefault="002A3BC5" w:rsidP="00086551">
      <w:pPr>
        <w:jc w:val="both"/>
        <w:rPr>
          <w:rFonts w:ascii="Times New Roman" w:hAnsi="Times New Roman" w:cs="Times New Roman"/>
          <w:b/>
          <w:sz w:val="36"/>
          <w:szCs w:val="36"/>
        </w:rPr>
      </w:pPr>
      <w:r>
        <w:rPr>
          <w:rFonts w:ascii="Times New Roman" w:hAnsi="Times New Roman" w:cs="Times New Roman"/>
          <w:b/>
          <w:sz w:val="56"/>
          <w:szCs w:val="56"/>
        </w:rPr>
        <w:t xml:space="preserve">                  </w:t>
      </w:r>
      <w:r w:rsidR="00086551" w:rsidRPr="005066F9">
        <w:rPr>
          <w:rFonts w:ascii="Times New Roman" w:hAnsi="Times New Roman" w:cs="Times New Roman"/>
          <w:b/>
          <w:sz w:val="36"/>
          <w:szCs w:val="36"/>
        </w:rPr>
        <w:t>ACKNOWLEGEMENT</w:t>
      </w:r>
    </w:p>
    <w:p w14:paraId="0E4B0B94" w14:textId="77777777" w:rsidR="00086551" w:rsidRPr="005066F9" w:rsidRDefault="00086551" w:rsidP="00086551">
      <w:pPr>
        <w:spacing w:after="0"/>
        <w:jc w:val="both"/>
        <w:rPr>
          <w:b/>
          <w:sz w:val="36"/>
          <w:szCs w:val="36"/>
        </w:rPr>
      </w:pPr>
    </w:p>
    <w:p w14:paraId="7007DE37" w14:textId="77777777" w:rsidR="00086551" w:rsidRPr="00BD7A7D" w:rsidRDefault="00086551" w:rsidP="00086551">
      <w:pPr>
        <w:jc w:val="both"/>
        <w:rPr>
          <w:rFonts w:ascii="Times New Roman" w:hAnsi="Times New Roman" w:cs="Times New Roman"/>
          <w:b/>
          <w:sz w:val="28"/>
          <w:szCs w:val="28"/>
        </w:rPr>
      </w:pPr>
      <w:r w:rsidRPr="00BD7A7D">
        <w:rPr>
          <w:rFonts w:ascii="Times New Roman" w:hAnsi="Times New Roman" w:cs="Times New Roman"/>
          <w:b/>
          <w:sz w:val="28"/>
          <w:szCs w:val="28"/>
        </w:rPr>
        <w:t>I am Deeply Indebted to Rourkela Institute of Management Studied (RIMS), chhend, Rourkela for providing me an opportunity to undertake the project work entitled “BAKERY MANAGEMNET SYSTEM”.</w:t>
      </w:r>
    </w:p>
    <w:p w14:paraId="78E4DFAF" w14:textId="77777777" w:rsidR="00086551" w:rsidRPr="00BD7A7D" w:rsidRDefault="00086551" w:rsidP="00086551">
      <w:pPr>
        <w:jc w:val="both"/>
        <w:rPr>
          <w:rFonts w:ascii="Times New Roman" w:hAnsi="Times New Roman" w:cs="Times New Roman"/>
          <w:b/>
          <w:sz w:val="28"/>
          <w:szCs w:val="28"/>
        </w:rPr>
      </w:pPr>
      <w:r w:rsidRPr="00BD7A7D">
        <w:rPr>
          <w:rFonts w:ascii="Times New Roman" w:hAnsi="Times New Roman" w:cs="Times New Roman"/>
          <w:b/>
          <w:sz w:val="28"/>
          <w:szCs w:val="28"/>
        </w:rPr>
        <w:t>I am highly thankful to my project guide Prof. Swatee Rekha Mohanty for this sincere guidance at every stage in the presentation pf this project.</w:t>
      </w:r>
    </w:p>
    <w:p w14:paraId="7F663894" w14:textId="77777777" w:rsidR="00086551" w:rsidRPr="00BD7A7D" w:rsidRDefault="00086551" w:rsidP="00086551">
      <w:pPr>
        <w:jc w:val="both"/>
        <w:rPr>
          <w:rFonts w:ascii="Times New Roman" w:hAnsi="Times New Roman" w:cs="Times New Roman"/>
          <w:b/>
          <w:sz w:val="28"/>
          <w:szCs w:val="28"/>
        </w:rPr>
      </w:pPr>
      <w:r w:rsidRPr="00BD7A7D">
        <w:rPr>
          <w:rFonts w:ascii="Times New Roman" w:hAnsi="Times New Roman" w:cs="Times New Roman"/>
          <w:b/>
          <w:sz w:val="28"/>
          <w:szCs w:val="28"/>
        </w:rPr>
        <w:t>Last but not the least I am also thankful to all the staff of RIMS, for their moral support and encouragement, which makes me to overcome the hurdles that I faced in accomplishing the task successfully.</w:t>
      </w:r>
    </w:p>
    <w:p w14:paraId="0F957749" w14:textId="77777777" w:rsidR="00086551" w:rsidRDefault="00086551" w:rsidP="00086551">
      <w:pPr>
        <w:jc w:val="both"/>
        <w:rPr>
          <w:rFonts w:ascii="Times New Roman" w:hAnsi="Times New Roman" w:cs="Times New Roman"/>
          <w:b/>
          <w:bCs/>
          <w:sz w:val="56"/>
          <w:szCs w:val="56"/>
        </w:rPr>
      </w:pPr>
    </w:p>
    <w:p w14:paraId="740DE62F" w14:textId="77777777" w:rsidR="00086551" w:rsidRDefault="00086551" w:rsidP="00086551">
      <w:pPr>
        <w:jc w:val="both"/>
        <w:rPr>
          <w:rFonts w:ascii="Times New Roman" w:hAnsi="Times New Roman" w:cs="Times New Roman"/>
          <w:b/>
          <w:bCs/>
          <w:sz w:val="56"/>
          <w:szCs w:val="56"/>
        </w:rPr>
      </w:pPr>
      <w:r>
        <w:rPr>
          <w:rFonts w:ascii="Times New Roman" w:hAnsi="Times New Roman" w:cs="Times New Roman"/>
          <w:b/>
          <w:bCs/>
          <w:sz w:val="56"/>
          <w:szCs w:val="56"/>
        </w:rPr>
        <w:br w:type="page"/>
      </w:r>
    </w:p>
    <w:p w14:paraId="5444A1E4" w14:textId="77777777" w:rsidR="00086551" w:rsidRPr="007F55BE" w:rsidRDefault="00086551" w:rsidP="00086551">
      <w:pPr>
        <w:jc w:val="both"/>
        <w:rPr>
          <w:b/>
          <w:sz w:val="40"/>
          <w:szCs w:val="40"/>
        </w:rPr>
      </w:pPr>
      <w:r>
        <w:rPr>
          <w:rFonts w:ascii="Times New Roman" w:hAnsi="Times New Roman" w:cs="Times New Roman"/>
          <w:b/>
          <w:noProof/>
          <w:sz w:val="36"/>
          <w:szCs w:val="36"/>
          <w:lang w:val="en-IN" w:eastAsia="en-IN" w:bidi="ar-SA"/>
        </w:rPr>
        <w:lastRenderedPageBreak/>
        <w:drawing>
          <wp:anchor distT="0" distB="0" distL="114935" distR="114935" simplePos="0" relativeHeight="251915264" behindDoc="1" locked="0" layoutInCell="1" allowOverlap="1" wp14:anchorId="1EC29BEE" wp14:editId="2AE4BF98">
            <wp:simplePos x="0" y="0"/>
            <wp:positionH relativeFrom="margin">
              <wp:posOffset>-133350</wp:posOffset>
            </wp:positionH>
            <wp:positionV relativeFrom="paragraph">
              <wp:posOffset>10160</wp:posOffset>
            </wp:positionV>
            <wp:extent cx="6296025" cy="7534275"/>
            <wp:effectExtent l="0" t="0" r="9525" b="9525"/>
            <wp:wrapNone/>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6296025" cy="7534275"/>
                    </a:xfrm>
                    <a:prstGeom prst="rect">
                      <a:avLst/>
                    </a:prstGeom>
                    <a:solidFill>
                      <a:srgbClr val="FFFF00"/>
                    </a:solidFill>
                    <a:ln>
                      <a:noFill/>
                    </a:ln>
                  </pic:spPr>
                </pic:pic>
              </a:graphicData>
            </a:graphic>
            <wp14:sizeRelH relativeFrom="margin">
              <wp14:pctWidth>0</wp14:pctWidth>
            </wp14:sizeRelH>
            <wp14:sizeRelV relativeFrom="margin">
              <wp14:pctHeight>0</wp14:pctHeight>
            </wp14:sizeRelV>
          </wp:anchor>
        </w:drawing>
      </w:r>
      <w:r>
        <w:rPr>
          <w:b/>
          <w:sz w:val="40"/>
          <w:szCs w:val="40"/>
        </w:rPr>
        <w:tab/>
      </w:r>
      <w:r>
        <w:rPr>
          <w:b/>
          <w:sz w:val="40"/>
          <w:szCs w:val="40"/>
        </w:rPr>
        <w:tab/>
      </w:r>
      <w:r>
        <w:rPr>
          <w:b/>
          <w:sz w:val="40"/>
          <w:szCs w:val="40"/>
        </w:rPr>
        <w:tab/>
        <w:t xml:space="preserve">            </w:t>
      </w:r>
      <w:r w:rsidRPr="005066F9">
        <w:rPr>
          <w:rFonts w:ascii="Times New Roman" w:hAnsi="Times New Roman" w:cs="Times New Roman"/>
          <w:b/>
          <w:sz w:val="36"/>
          <w:szCs w:val="36"/>
        </w:rPr>
        <w:t>CERTIFICATE</w:t>
      </w:r>
    </w:p>
    <w:p w14:paraId="68039BBD" w14:textId="77777777" w:rsidR="00086551" w:rsidRPr="00C92C50" w:rsidRDefault="00086551" w:rsidP="00086551">
      <w:pPr>
        <w:spacing w:after="0"/>
        <w:jc w:val="both"/>
        <w:rPr>
          <w:b/>
          <w:sz w:val="44"/>
          <w:szCs w:val="44"/>
        </w:rPr>
      </w:pPr>
    </w:p>
    <w:p w14:paraId="6D7AA1C9" w14:textId="77777777" w:rsidR="00086551" w:rsidRDefault="00086551" w:rsidP="00086551">
      <w:pPr>
        <w:spacing w:after="0"/>
        <w:jc w:val="both"/>
        <w:rPr>
          <w:rFonts w:ascii="Times New Roman" w:hAnsi="Times New Roman" w:cs="Times New Roman"/>
          <w:b/>
          <w:sz w:val="28"/>
          <w:szCs w:val="28"/>
        </w:rPr>
      </w:pPr>
      <w:r w:rsidRPr="00C92C50">
        <w:rPr>
          <w:rFonts w:ascii="Times New Roman" w:hAnsi="Times New Roman" w:cs="Times New Roman"/>
          <w:b/>
          <w:sz w:val="28"/>
          <w:szCs w:val="28"/>
        </w:rPr>
        <w:t>This is to certify that it is a bonafied record of the project entitled “BAKERY</w:t>
      </w:r>
    </w:p>
    <w:p w14:paraId="149D8D17" w14:textId="77777777" w:rsidR="00086551" w:rsidRDefault="00086551" w:rsidP="00086551">
      <w:pPr>
        <w:spacing w:after="0"/>
        <w:jc w:val="both"/>
        <w:rPr>
          <w:rFonts w:ascii="Times New Roman" w:hAnsi="Times New Roman" w:cs="Times New Roman"/>
          <w:b/>
          <w:sz w:val="28"/>
          <w:szCs w:val="28"/>
        </w:rPr>
      </w:pPr>
      <w:r w:rsidRPr="00C92C50">
        <w:rPr>
          <w:rFonts w:ascii="Times New Roman" w:hAnsi="Times New Roman" w:cs="Times New Roman"/>
          <w:b/>
          <w:sz w:val="28"/>
          <w:szCs w:val="28"/>
        </w:rPr>
        <w:t xml:space="preserve"> MANAGEMENT SYSTEM” developed satisfactorily by </w:t>
      </w:r>
      <w:r>
        <w:rPr>
          <w:rFonts w:ascii="Times New Roman" w:hAnsi="Times New Roman" w:cs="Times New Roman"/>
          <w:b/>
          <w:sz w:val="28"/>
          <w:szCs w:val="28"/>
        </w:rPr>
        <w:t>HARSHA SINGH,</w:t>
      </w:r>
    </w:p>
    <w:p w14:paraId="7B3A6293" w14:textId="77777777" w:rsidR="00086551" w:rsidRDefault="00086551" w:rsidP="00086551">
      <w:pPr>
        <w:spacing w:after="0"/>
        <w:jc w:val="both"/>
        <w:rPr>
          <w:rFonts w:ascii="Times New Roman" w:hAnsi="Times New Roman" w:cs="Times New Roman"/>
          <w:b/>
          <w:sz w:val="28"/>
          <w:szCs w:val="28"/>
        </w:rPr>
      </w:pPr>
      <w:r>
        <w:rPr>
          <w:rFonts w:ascii="Times New Roman" w:hAnsi="Times New Roman" w:cs="Times New Roman"/>
          <w:b/>
          <w:sz w:val="28"/>
          <w:szCs w:val="28"/>
        </w:rPr>
        <w:t xml:space="preserve"> Roll no- 3117BC012</w:t>
      </w:r>
      <w:r w:rsidRPr="00C92C50">
        <w:rPr>
          <w:rFonts w:ascii="Times New Roman" w:hAnsi="Times New Roman" w:cs="Times New Roman"/>
          <w:b/>
          <w:sz w:val="28"/>
          <w:szCs w:val="28"/>
        </w:rPr>
        <w:t>, under guidance of prof. Swatee Rekha Mohanty.</w:t>
      </w:r>
    </w:p>
    <w:p w14:paraId="09E49C97" w14:textId="77777777" w:rsidR="00086551" w:rsidRPr="00C92C50" w:rsidRDefault="00086551" w:rsidP="00086551">
      <w:pPr>
        <w:spacing w:after="0"/>
        <w:jc w:val="both"/>
        <w:rPr>
          <w:rFonts w:ascii="Times New Roman" w:hAnsi="Times New Roman" w:cs="Times New Roman"/>
          <w:b/>
          <w:sz w:val="28"/>
          <w:szCs w:val="28"/>
        </w:rPr>
      </w:pPr>
    </w:p>
    <w:p w14:paraId="2257F1A6" w14:textId="77777777" w:rsidR="00086551" w:rsidRPr="00C92C50" w:rsidRDefault="00086551" w:rsidP="00086551">
      <w:pPr>
        <w:jc w:val="both"/>
        <w:rPr>
          <w:rFonts w:ascii="Times New Roman" w:hAnsi="Times New Roman" w:cs="Times New Roman"/>
          <w:b/>
          <w:sz w:val="28"/>
          <w:szCs w:val="28"/>
        </w:rPr>
      </w:pPr>
      <w:r w:rsidRPr="00C92C50">
        <w:rPr>
          <w:rFonts w:ascii="Times New Roman" w:hAnsi="Times New Roman" w:cs="Times New Roman"/>
          <w:b/>
          <w:sz w:val="28"/>
          <w:szCs w:val="28"/>
        </w:rPr>
        <w:t>During the period of project work she was found to be sincere and her conduct remained satisfactory.</w:t>
      </w:r>
    </w:p>
    <w:p w14:paraId="22DE27E7" w14:textId="77777777" w:rsidR="00086551" w:rsidRDefault="00086551" w:rsidP="00086551">
      <w:pPr>
        <w:tabs>
          <w:tab w:val="left" w:pos="4050"/>
        </w:tabs>
        <w:jc w:val="both"/>
        <w:rPr>
          <w:b/>
          <w:sz w:val="28"/>
          <w:szCs w:val="28"/>
        </w:rPr>
      </w:pPr>
      <w:r>
        <w:rPr>
          <w:b/>
          <w:sz w:val="28"/>
          <w:szCs w:val="28"/>
        </w:rPr>
        <w:tab/>
      </w:r>
    </w:p>
    <w:p w14:paraId="3FAD7E0B" w14:textId="77777777" w:rsidR="00086551" w:rsidRDefault="00086551" w:rsidP="00086551">
      <w:pPr>
        <w:tabs>
          <w:tab w:val="left" w:pos="5610"/>
        </w:tabs>
        <w:jc w:val="both"/>
        <w:rPr>
          <w:b/>
          <w:sz w:val="28"/>
          <w:szCs w:val="28"/>
        </w:rPr>
      </w:pPr>
    </w:p>
    <w:p w14:paraId="7DC93D84" w14:textId="77777777" w:rsidR="00086551" w:rsidRDefault="00086551" w:rsidP="00086551">
      <w:pPr>
        <w:tabs>
          <w:tab w:val="left" w:pos="5610"/>
        </w:tabs>
        <w:jc w:val="both"/>
        <w:rPr>
          <w:b/>
          <w:sz w:val="28"/>
          <w:szCs w:val="28"/>
        </w:rPr>
      </w:pPr>
    </w:p>
    <w:p w14:paraId="2C49E2C5" w14:textId="77777777" w:rsidR="00086551" w:rsidRDefault="00086551" w:rsidP="00086551">
      <w:pPr>
        <w:tabs>
          <w:tab w:val="left" w:pos="5610"/>
        </w:tabs>
        <w:jc w:val="both"/>
        <w:rPr>
          <w:b/>
          <w:sz w:val="28"/>
          <w:szCs w:val="28"/>
        </w:rPr>
      </w:pPr>
    </w:p>
    <w:p w14:paraId="298D761C" w14:textId="77777777" w:rsidR="00086551" w:rsidRPr="00C92C50" w:rsidRDefault="00086551" w:rsidP="00086551">
      <w:pPr>
        <w:tabs>
          <w:tab w:val="left" w:pos="5610"/>
        </w:tabs>
        <w:jc w:val="both"/>
        <w:rPr>
          <w:rFonts w:ascii="Times New Roman" w:hAnsi="Times New Roman" w:cs="Times New Roman"/>
          <w:b/>
          <w:sz w:val="28"/>
          <w:szCs w:val="28"/>
        </w:rPr>
      </w:pPr>
      <w:r w:rsidRPr="00C92C50">
        <w:rPr>
          <w:rFonts w:ascii="Times New Roman" w:hAnsi="Times New Roman" w:cs="Times New Roman"/>
          <w:b/>
          <w:sz w:val="28"/>
          <w:szCs w:val="28"/>
        </w:rPr>
        <w:t>Place:</w:t>
      </w:r>
      <w:r w:rsidRPr="00C92C50">
        <w:rPr>
          <w:rFonts w:ascii="Times New Roman" w:hAnsi="Times New Roman" w:cs="Times New Roman"/>
          <w:b/>
          <w:noProof/>
          <w:sz w:val="36"/>
          <w:szCs w:val="36"/>
          <w:lang w:eastAsia="en-IN"/>
        </w:rPr>
        <w:t xml:space="preserve"> </w:t>
      </w:r>
      <w:r w:rsidRPr="00C92C50">
        <w:rPr>
          <w:rFonts w:ascii="Times New Roman" w:hAnsi="Times New Roman" w:cs="Times New Roman"/>
          <w:b/>
          <w:noProof/>
          <w:sz w:val="36"/>
          <w:szCs w:val="36"/>
          <w:lang w:eastAsia="en-IN"/>
        </w:rPr>
        <w:tab/>
      </w:r>
    </w:p>
    <w:p w14:paraId="32F8E225" w14:textId="77777777" w:rsidR="00086551" w:rsidRDefault="00086551" w:rsidP="00086551">
      <w:pPr>
        <w:jc w:val="both"/>
        <w:rPr>
          <w:b/>
          <w:sz w:val="28"/>
          <w:szCs w:val="28"/>
        </w:rPr>
      </w:pPr>
      <w:r w:rsidRPr="00C92C50">
        <w:rPr>
          <w:rFonts w:ascii="Times New Roman" w:hAnsi="Times New Roman" w:cs="Times New Roman"/>
          <w:b/>
          <w:sz w:val="28"/>
          <w:szCs w:val="28"/>
        </w:rPr>
        <w:t>Date</w:t>
      </w:r>
      <w:r>
        <w:rPr>
          <w:b/>
          <w:sz w:val="28"/>
          <w:szCs w:val="28"/>
        </w:rPr>
        <w:t>:</w:t>
      </w:r>
    </w:p>
    <w:p w14:paraId="11087458" w14:textId="77777777" w:rsidR="00086551" w:rsidRDefault="00086551" w:rsidP="00086551">
      <w:pPr>
        <w:jc w:val="both"/>
        <w:rPr>
          <w:b/>
          <w:sz w:val="28"/>
          <w:szCs w:val="28"/>
        </w:rPr>
      </w:pPr>
    </w:p>
    <w:p w14:paraId="0C6411B7" w14:textId="77777777" w:rsidR="00086551" w:rsidRDefault="00086551" w:rsidP="00086551">
      <w:pPr>
        <w:jc w:val="both"/>
        <w:rPr>
          <w:b/>
          <w:sz w:val="28"/>
          <w:szCs w:val="28"/>
        </w:rPr>
      </w:pPr>
    </w:p>
    <w:p w14:paraId="7608405E" w14:textId="77777777" w:rsidR="00086551" w:rsidRDefault="00086551" w:rsidP="00086551">
      <w:pPr>
        <w:jc w:val="both"/>
        <w:rPr>
          <w:b/>
          <w:sz w:val="28"/>
          <w:szCs w:val="28"/>
        </w:rPr>
      </w:pPr>
    </w:p>
    <w:p w14:paraId="359A3A67" w14:textId="77777777" w:rsidR="00086551" w:rsidRDefault="00086551" w:rsidP="00086551">
      <w:pPr>
        <w:jc w:val="both"/>
        <w:rPr>
          <w:b/>
          <w:sz w:val="28"/>
          <w:szCs w:val="28"/>
        </w:rPr>
      </w:pPr>
    </w:p>
    <w:p w14:paraId="78BF5CC1" w14:textId="77777777" w:rsidR="00086551" w:rsidRDefault="00086551" w:rsidP="00086551">
      <w:pPr>
        <w:jc w:val="both"/>
        <w:rPr>
          <w:b/>
          <w:sz w:val="28"/>
          <w:szCs w:val="28"/>
        </w:rPr>
      </w:pPr>
    </w:p>
    <w:p w14:paraId="6056420F" w14:textId="77777777" w:rsidR="00086551" w:rsidRPr="00C92C50" w:rsidRDefault="00086551" w:rsidP="00086551">
      <w:pPr>
        <w:jc w:val="both"/>
        <w:rPr>
          <w:rFonts w:ascii="Times New Roman" w:hAnsi="Times New Roman" w:cs="Times New Roman"/>
          <w:b/>
          <w:sz w:val="28"/>
          <w:szCs w:val="28"/>
        </w:rPr>
      </w:pPr>
      <w:r w:rsidRPr="00C92C50">
        <w:rPr>
          <w:rFonts w:ascii="Times New Roman" w:hAnsi="Times New Roman" w:cs="Times New Roman"/>
          <w:b/>
          <w:sz w:val="28"/>
          <w:szCs w:val="28"/>
        </w:rPr>
        <w:t>Sig</w:t>
      </w:r>
      <w:r>
        <w:rPr>
          <w:rFonts w:ascii="Times New Roman" w:hAnsi="Times New Roman" w:cs="Times New Roman"/>
          <w:b/>
          <w:sz w:val="28"/>
          <w:szCs w:val="28"/>
        </w:rPr>
        <w:t>nature of</w:t>
      </w:r>
      <w:r>
        <w:rPr>
          <w:rFonts w:ascii="Times New Roman" w:hAnsi="Times New Roman" w:cs="Times New Roman"/>
          <w:b/>
          <w:sz w:val="28"/>
          <w:szCs w:val="28"/>
        </w:rPr>
        <w:tab/>
      </w:r>
      <w:r>
        <w:rPr>
          <w:rFonts w:ascii="Times New Roman" w:hAnsi="Times New Roman" w:cs="Times New Roman"/>
          <w:b/>
          <w:sz w:val="28"/>
          <w:szCs w:val="28"/>
        </w:rPr>
        <w:tab/>
        <w:t xml:space="preserve">      Signature of the</w:t>
      </w:r>
      <w:r>
        <w:rPr>
          <w:rFonts w:ascii="Times New Roman" w:hAnsi="Times New Roman" w:cs="Times New Roman"/>
          <w:b/>
          <w:sz w:val="28"/>
          <w:szCs w:val="28"/>
        </w:rPr>
        <w:tab/>
        <w:t xml:space="preserve">             </w:t>
      </w:r>
      <w:r w:rsidRPr="00C92C50">
        <w:rPr>
          <w:rFonts w:ascii="Times New Roman" w:hAnsi="Times New Roman" w:cs="Times New Roman"/>
          <w:b/>
          <w:sz w:val="28"/>
          <w:szCs w:val="28"/>
        </w:rPr>
        <w:t>Signature of</w:t>
      </w:r>
    </w:p>
    <w:p w14:paraId="683133A8" w14:textId="77777777" w:rsidR="00086551" w:rsidRPr="00C92C50" w:rsidRDefault="00086551" w:rsidP="00086551">
      <w:pPr>
        <w:jc w:val="both"/>
        <w:rPr>
          <w:rFonts w:ascii="Times New Roman" w:hAnsi="Times New Roman" w:cs="Times New Roman"/>
          <w:b/>
          <w:sz w:val="28"/>
          <w:szCs w:val="28"/>
        </w:rPr>
      </w:pPr>
      <w:r>
        <w:rPr>
          <w:rFonts w:ascii="Times New Roman" w:hAnsi="Times New Roman" w:cs="Times New Roman"/>
          <w:b/>
          <w:sz w:val="28"/>
          <w:szCs w:val="28"/>
        </w:rPr>
        <w:t xml:space="preserve">     HOD</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Internal Guide</w:t>
      </w:r>
      <w:r>
        <w:rPr>
          <w:rFonts w:ascii="Times New Roman" w:hAnsi="Times New Roman" w:cs="Times New Roman"/>
          <w:b/>
          <w:sz w:val="28"/>
          <w:szCs w:val="28"/>
        </w:rPr>
        <w:tab/>
        <w:t xml:space="preserve">        </w:t>
      </w:r>
      <w:r w:rsidRPr="00C92C50">
        <w:rPr>
          <w:rFonts w:ascii="Times New Roman" w:hAnsi="Times New Roman" w:cs="Times New Roman"/>
          <w:b/>
          <w:sz w:val="28"/>
          <w:szCs w:val="28"/>
        </w:rPr>
        <w:t>External Examiner</w:t>
      </w:r>
    </w:p>
    <w:p w14:paraId="429797B0" w14:textId="77777777" w:rsidR="00086551" w:rsidRPr="00C92C50" w:rsidRDefault="00086551" w:rsidP="00086551">
      <w:pPr>
        <w:jc w:val="both"/>
        <w:rPr>
          <w:rFonts w:ascii="Times New Roman" w:hAnsi="Times New Roman" w:cs="Times New Roman"/>
          <w:b/>
          <w:sz w:val="40"/>
          <w:szCs w:val="40"/>
        </w:rPr>
      </w:pPr>
    </w:p>
    <w:p w14:paraId="1CD34385" w14:textId="46F317A9" w:rsidR="00086551" w:rsidRDefault="00086551" w:rsidP="00086551">
      <w:pPr>
        <w:spacing w:after="120"/>
        <w:jc w:val="both"/>
        <w:rPr>
          <w:rFonts w:ascii="Times New Roman" w:hAnsi="Times New Roman" w:cs="Times New Roman"/>
          <w:b/>
          <w:bCs/>
          <w:sz w:val="56"/>
          <w:szCs w:val="56"/>
        </w:rPr>
      </w:pPr>
    </w:p>
    <w:p w14:paraId="6FD21018" w14:textId="77777777" w:rsidR="00086551" w:rsidRDefault="00086551" w:rsidP="00086551">
      <w:pPr>
        <w:spacing w:after="120"/>
        <w:jc w:val="both"/>
        <w:rPr>
          <w:rFonts w:ascii="Times New Roman" w:hAnsi="Times New Roman" w:cs="Times New Roman"/>
          <w:b/>
          <w:bCs/>
          <w:sz w:val="56"/>
          <w:szCs w:val="56"/>
        </w:rPr>
      </w:pPr>
    </w:p>
    <w:p w14:paraId="68C04D32" w14:textId="77777777" w:rsidR="00086551" w:rsidRPr="005066F9" w:rsidRDefault="00086551" w:rsidP="00086551">
      <w:pPr>
        <w:spacing w:after="120"/>
        <w:jc w:val="both"/>
        <w:rPr>
          <w:rFonts w:ascii="Times New Roman" w:hAnsi="Times New Roman" w:cs="Times New Roman"/>
          <w:b/>
          <w:bCs/>
          <w:sz w:val="36"/>
          <w:szCs w:val="36"/>
        </w:rPr>
      </w:pPr>
      <w:r>
        <w:rPr>
          <w:rFonts w:ascii="Times New Roman" w:hAnsi="Times New Roman" w:cs="Times New Roman"/>
          <w:b/>
          <w:bCs/>
          <w:sz w:val="56"/>
          <w:szCs w:val="56"/>
        </w:rPr>
        <w:lastRenderedPageBreak/>
        <w:t xml:space="preserve">                     </w:t>
      </w:r>
      <w:r w:rsidRPr="005066F9">
        <w:rPr>
          <w:rFonts w:ascii="Times New Roman" w:hAnsi="Times New Roman" w:cs="Times New Roman"/>
          <w:b/>
          <w:bCs/>
          <w:sz w:val="36"/>
          <w:szCs w:val="36"/>
        </w:rPr>
        <w:t>DECLARATION</w:t>
      </w:r>
    </w:p>
    <w:p w14:paraId="345E6755" w14:textId="77777777" w:rsidR="00086551" w:rsidRPr="005066F9" w:rsidRDefault="00086551" w:rsidP="00086551">
      <w:pPr>
        <w:spacing w:after="120"/>
        <w:jc w:val="both"/>
        <w:rPr>
          <w:rFonts w:ascii="Times New Roman" w:hAnsi="Times New Roman" w:cs="Times New Roman"/>
          <w:b/>
          <w:bCs/>
          <w:sz w:val="40"/>
          <w:szCs w:val="40"/>
        </w:rPr>
      </w:pPr>
    </w:p>
    <w:p w14:paraId="24AEFE7F" w14:textId="77777777" w:rsidR="00086551" w:rsidRDefault="00086551" w:rsidP="00086551">
      <w:pPr>
        <w:spacing w:after="0" w:line="240" w:lineRule="auto"/>
        <w:jc w:val="both"/>
        <w:rPr>
          <w:rFonts w:ascii="Times New Roman" w:hAnsi="Times New Roman" w:cs="Times New Roman"/>
          <w:b/>
          <w:bCs/>
          <w:sz w:val="28"/>
          <w:szCs w:val="28"/>
        </w:rPr>
      </w:pPr>
      <w:r w:rsidRPr="0092590C">
        <w:rPr>
          <w:rFonts w:ascii="Times New Roman" w:hAnsi="Times New Roman" w:cs="Times New Roman"/>
          <w:sz w:val="28"/>
          <w:szCs w:val="28"/>
        </w:rPr>
        <w:t>I do hereby declare that this project report entitled</w:t>
      </w:r>
      <w:r>
        <w:rPr>
          <w:rFonts w:ascii="Times New Roman" w:hAnsi="Times New Roman" w:cs="Times New Roman"/>
          <w:b/>
          <w:bCs/>
          <w:sz w:val="28"/>
          <w:szCs w:val="28"/>
        </w:rPr>
        <w:t xml:space="preserve"> BAKERY MANAGEMENT </w:t>
      </w:r>
    </w:p>
    <w:p w14:paraId="68662713" w14:textId="77777777" w:rsidR="00086551" w:rsidRPr="00C42A18" w:rsidRDefault="00086551" w:rsidP="00086551">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SYSTEM </w:t>
      </w:r>
      <w:r w:rsidRPr="0092590C">
        <w:rPr>
          <w:rFonts w:ascii="Times New Roman" w:hAnsi="Times New Roman" w:cs="Times New Roman"/>
          <w:sz w:val="28"/>
          <w:szCs w:val="28"/>
        </w:rPr>
        <w:t xml:space="preserve">has been written and submitted under the guidance of </w:t>
      </w:r>
      <w:r>
        <w:rPr>
          <w:rFonts w:ascii="Times New Roman" w:hAnsi="Times New Roman" w:cs="Times New Roman"/>
          <w:b/>
          <w:bCs/>
          <w:sz w:val="28"/>
          <w:szCs w:val="28"/>
        </w:rPr>
        <w:t xml:space="preserve">DR.Swatee Rekha Mohanty. </w:t>
      </w:r>
      <w:r w:rsidRPr="0092590C">
        <w:rPr>
          <w:rFonts w:ascii="Times New Roman" w:hAnsi="Times New Roman" w:cs="Times New Roman"/>
          <w:sz w:val="28"/>
          <w:szCs w:val="28"/>
        </w:rPr>
        <w:t>This project is result of my own work and has not been submitted in any o</w:t>
      </w:r>
      <w:r>
        <w:rPr>
          <w:rFonts w:ascii="Times New Roman" w:hAnsi="Times New Roman" w:cs="Times New Roman"/>
          <w:sz w:val="28"/>
          <w:szCs w:val="28"/>
        </w:rPr>
        <w:t>ther institute or university earlier in what so ever form. The information submitted herein is true and original to the best of my knowledge.</w:t>
      </w:r>
    </w:p>
    <w:p w14:paraId="31F5F50C" w14:textId="77777777" w:rsidR="00086551" w:rsidRDefault="00086551" w:rsidP="00086551">
      <w:pPr>
        <w:spacing w:after="120"/>
        <w:jc w:val="both"/>
        <w:rPr>
          <w:rFonts w:ascii="Times New Roman" w:hAnsi="Times New Roman" w:cs="Times New Roman"/>
          <w:sz w:val="28"/>
          <w:szCs w:val="28"/>
        </w:rPr>
      </w:pPr>
    </w:p>
    <w:p w14:paraId="43C68B7A" w14:textId="77777777" w:rsidR="00086551" w:rsidRDefault="00086551" w:rsidP="00086551">
      <w:pPr>
        <w:spacing w:after="120"/>
        <w:jc w:val="both"/>
        <w:rPr>
          <w:rFonts w:ascii="Times New Roman" w:hAnsi="Times New Roman" w:cs="Times New Roman"/>
          <w:sz w:val="28"/>
          <w:szCs w:val="28"/>
        </w:rPr>
      </w:pPr>
    </w:p>
    <w:p w14:paraId="32E1910D" w14:textId="77777777" w:rsidR="00086551" w:rsidRDefault="00086551" w:rsidP="00086551">
      <w:pPr>
        <w:spacing w:after="120"/>
        <w:jc w:val="both"/>
        <w:rPr>
          <w:rFonts w:ascii="Times New Roman" w:hAnsi="Times New Roman" w:cs="Times New Roman"/>
          <w:sz w:val="28"/>
          <w:szCs w:val="28"/>
        </w:rPr>
      </w:pPr>
    </w:p>
    <w:p w14:paraId="12866F60" w14:textId="77777777" w:rsidR="00086551" w:rsidRDefault="00086551" w:rsidP="00086551">
      <w:pPr>
        <w:spacing w:after="120"/>
        <w:jc w:val="both"/>
        <w:rPr>
          <w:rFonts w:ascii="Times New Roman" w:hAnsi="Times New Roman" w:cs="Times New Roman"/>
          <w:sz w:val="28"/>
          <w:szCs w:val="28"/>
        </w:rPr>
      </w:pPr>
    </w:p>
    <w:p w14:paraId="4A6B6C93" w14:textId="77777777" w:rsidR="00086551" w:rsidRDefault="00086551" w:rsidP="00086551">
      <w:pPr>
        <w:spacing w:after="120"/>
        <w:jc w:val="both"/>
        <w:rPr>
          <w:rFonts w:ascii="Times New Roman" w:hAnsi="Times New Roman" w:cs="Times New Roman"/>
          <w:sz w:val="28"/>
          <w:szCs w:val="28"/>
        </w:rPr>
      </w:pPr>
    </w:p>
    <w:p w14:paraId="16310DCF" w14:textId="77777777" w:rsidR="00086551" w:rsidRDefault="00086551" w:rsidP="00086551">
      <w:pPr>
        <w:spacing w:after="120"/>
        <w:jc w:val="both"/>
        <w:rPr>
          <w:rFonts w:ascii="Times New Roman" w:hAnsi="Times New Roman" w:cs="Times New Roman"/>
          <w:sz w:val="28"/>
          <w:szCs w:val="28"/>
        </w:rPr>
      </w:pPr>
    </w:p>
    <w:p w14:paraId="72EB7FD5" w14:textId="77777777" w:rsidR="00086551" w:rsidRDefault="00086551" w:rsidP="00086551">
      <w:pPr>
        <w:spacing w:after="120"/>
        <w:jc w:val="both"/>
        <w:rPr>
          <w:rFonts w:ascii="Times New Roman" w:hAnsi="Times New Roman" w:cs="Times New Roman"/>
          <w:sz w:val="28"/>
          <w:szCs w:val="28"/>
        </w:rPr>
      </w:pPr>
    </w:p>
    <w:p w14:paraId="4F941314" w14:textId="77777777" w:rsidR="00086551" w:rsidRDefault="00086551" w:rsidP="00086551">
      <w:pPr>
        <w:spacing w:after="120"/>
        <w:jc w:val="both"/>
        <w:rPr>
          <w:rFonts w:ascii="Times New Roman" w:hAnsi="Times New Roman" w:cs="Times New Roman"/>
          <w:sz w:val="28"/>
          <w:szCs w:val="28"/>
        </w:rPr>
      </w:pPr>
    </w:p>
    <w:p w14:paraId="7EACB41D" w14:textId="77777777" w:rsidR="00086551" w:rsidRDefault="00086551" w:rsidP="00086551">
      <w:pPr>
        <w:spacing w:after="120"/>
        <w:jc w:val="both"/>
        <w:rPr>
          <w:rFonts w:ascii="Times New Roman" w:hAnsi="Times New Roman" w:cs="Times New Roman"/>
          <w:sz w:val="28"/>
          <w:szCs w:val="28"/>
        </w:rPr>
      </w:pPr>
      <w:r>
        <w:rPr>
          <w:rFonts w:ascii="Times New Roman" w:hAnsi="Times New Roman" w:cs="Times New Roman"/>
          <w:sz w:val="28"/>
          <w:szCs w:val="28"/>
        </w:rPr>
        <w:t>DAT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NAME:</w:t>
      </w:r>
    </w:p>
    <w:p w14:paraId="4286B22C" w14:textId="77777777" w:rsidR="00086551" w:rsidRDefault="00086551" w:rsidP="00086551">
      <w:pPr>
        <w:spacing w:after="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YEAR:</w:t>
      </w:r>
    </w:p>
    <w:p w14:paraId="446E22B8" w14:textId="77777777" w:rsidR="00086551" w:rsidRPr="0092590C" w:rsidRDefault="00086551" w:rsidP="00086551">
      <w:pPr>
        <w:spacing w:after="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OLL NO:</w:t>
      </w:r>
    </w:p>
    <w:p w14:paraId="5036B36D" w14:textId="77777777" w:rsidR="00086551" w:rsidRDefault="00086551" w:rsidP="00086551">
      <w:pPr>
        <w:jc w:val="both"/>
        <w:rPr>
          <w:rFonts w:ascii="Times New Roman" w:hAnsi="Times New Roman" w:cs="Times New Roman"/>
          <w:b/>
          <w:bCs/>
          <w:sz w:val="56"/>
          <w:szCs w:val="56"/>
        </w:rPr>
      </w:pPr>
      <w:r>
        <w:rPr>
          <w:rFonts w:ascii="Times New Roman" w:hAnsi="Times New Roman" w:cs="Times New Roman"/>
          <w:b/>
          <w:bCs/>
          <w:sz w:val="56"/>
          <w:szCs w:val="56"/>
        </w:rPr>
        <w:br w:type="page"/>
      </w:r>
    </w:p>
    <w:p w14:paraId="5D8E3A7B" w14:textId="77777777" w:rsidR="00086551" w:rsidRPr="005066F9" w:rsidRDefault="00086551" w:rsidP="00086551">
      <w:pPr>
        <w:jc w:val="both"/>
        <w:rPr>
          <w:rFonts w:ascii="Times New Roman" w:hAnsi="Times New Roman" w:cs="Times New Roman"/>
          <w:b/>
          <w:bCs/>
          <w:sz w:val="36"/>
          <w:szCs w:val="36"/>
        </w:rPr>
      </w:pPr>
      <w:r>
        <w:rPr>
          <w:rFonts w:ascii="Times New Roman" w:hAnsi="Times New Roman" w:cs="Times New Roman"/>
          <w:b/>
          <w:bCs/>
          <w:sz w:val="56"/>
          <w:szCs w:val="56"/>
        </w:rPr>
        <w:lastRenderedPageBreak/>
        <w:t xml:space="preserve">                       </w:t>
      </w:r>
      <w:r w:rsidRPr="005066F9">
        <w:rPr>
          <w:rFonts w:ascii="Times New Roman" w:hAnsi="Times New Roman" w:cs="Times New Roman"/>
          <w:b/>
          <w:bCs/>
          <w:sz w:val="36"/>
          <w:szCs w:val="36"/>
        </w:rPr>
        <w:t>ABSTRACT</w:t>
      </w:r>
    </w:p>
    <w:p w14:paraId="34667160" w14:textId="77777777" w:rsidR="00086551" w:rsidRDefault="00086551" w:rsidP="00086551">
      <w:pPr>
        <w:jc w:val="both"/>
        <w:rPr>
          <w:rFonts w:ascii="Times New Roman" w:hAnsi="Times New Roman" w:cs="Times New Roman"/>
          <w:b/>
          <w:bCs/>
          <w:sz w:val="32"/>
          <w:szCs w:val="32"/>
        </w:rPr>
      </w:pPr>
    </w:p>
    <w:p w14:paraId="591850E8" w14:textId="77777777" w:rsidR="00086551" w:rsidRPr="00CC284F" w:rsidRDefault="00086551" w:rsidP="00086551">
      <w:pPr>
        <w:jc w:val="both"/>
        <w:rPr>
          <w:rFonts w:ascii="Times New Roman" w:hAnsi="Times New Roman" w:cs="Times New Roman"/>
          <w:sz w:val="28"/>
          <w:szCs w:val="28"/>
        </w:rPr>
      </w:pPr>
      <w:r w:rsidRPr="00CC284F">
        <w:rPr>
          <w:rFonts w:ascii="Times New Roman" w:hAnsi="Times New Roman" w:cs="Times New Roman"/>
          <w:sz w:val="28"/>
          <w:szCs w:val="28"/>
        </w:rPr>
        <w:t>Customer satisfaction is the key to success for any business. In bakery the traditional handwritten method for writing bill keep track of the record is inefficient and leads to loss of the organization. Almost all organization nowadays comprises of the number of task like generate bill, managing records of the stock and customer details. The problem occur is capturing of data and keep accurate records of the stock details daily purchase and sales.</w:t>
      </w:r>
    </w:p>
    <w:p w14:paraId="14E4B6BD" w14:textId="77777777" w:rsidR="00086551" w:rsidRPr="00CC284F" w:rsidRDefault="00086551" w:rsidP="00086551">
      <w:pPr>
        <w:jc w:val="both"/>
        <w:rPr>
          <w:rFonts w:ascii="Times New Roman" w:hAnsi="Times New Roman" w:cs="Times New Roman"/>
          <w:sz w:val="28"/>
          <w:szCs w:val="28"/>
        </w:rPr>
      </w:pPr>
      <w:r w:rsidRPr="00CC284F">
        <w:rPr>
          <w:rFonts w:ascii="Times New Roman" w:hAnsi="Times New Roman" w:cs="Times New Roman"/>
          <w:sz w:val="28"/>
          <w:szCs w:val="28"/>
        </w:rPr>
        <w:t>The purpose of our software is to solve all the above problem mention above. As well as fulfill the requirement of our client. The project comprises the list of bakery products displayed in different classification and client can browse through the item.</w:t>
      </w:r>
    </w:p>
    <w:p w14:paraId="25433E10" w14:textId="77777777" w:rsidR="00086551" w:rsidRDefault="00086551" w:rsidP="00086551">
      <w:pPr>
        <w:jc w:val="both"/>
        <w:rPr>
          <w:rFonts w:ascii="Times New Roman" w:hAnsi="Times New Roman" w:cs="Times New Roman"/>
          <w:sz w:val="32"/>
          <w:szCs w:val="32"/>
        </w:rPr>
      </w:pPr>
    </w:p>
    <w:p w14:paraId="1FB0B7A4" w14:textId="77777777" w:rsidR="00086551" w:rsidRDefault="00086551" w:rsidP="00086551">
      <w:pPr>
        <w:jc w:val="both"/>
        <w:rPr>
          <w:rFonts w:ascii="Times New Roman" w:hAnsi="Times New Roman" w:cs="Times New Roman"/>
          <w:sz w:val="32"/>
          <w:szCs w:val="32"/>
        </w:rPr>
      </w:pPr>
    </w:p>
    <w:p w14:paraId="5981E186" w14:textId="77777777" w:rsidR="00086551" w:rsidRDefault="00086551" w:rsidP="00086551">
      <w:pPr>
        <w:jc w:val="both"/>
        <w:rPr>
          <w:rFonts w:ascii="Times New Roman" w:hAnsi="Times New Roman" w:cs="Times New Roman"/>
          <w:sz w:val="32"/>
          <w:szCs w:val="32"/>
        </w:rPr>
      </w:pPr>
    </w:p>
    <w:p w14:paraId="66B5AE70" w14:textId="77777777" w:rsidR="00086551" w:rsidRDefault="00086551" w:rsidP="00086551">
      <w:pPr>
        <w:jc w:val="both"/>
        <w:rPr>
          <w:rFonts w:ascii="Times New Roman" w:hAnsi="Times New Roman" w:cs="Times New Roman"/>
          <w:sz w:val="32"/>
          <w:szCs w:val="32"/>
        </w:rPr>
      </w:pPr>
    </w:p>
    <w:p w14:paraId="62F1F9F1" w14:textId="77777777" w:rsidR="00086551" w:rsidRDefault="00086551" w:rsidP="00086551">
      <w:pPr>
        <w:jc w:val="both"/>
        <w:rPr>
          <w:rFonts w:ascii="Times New Roman" w:hAnsi="Times New Roman" w:cs="Times New Roman"/>
          <w:sz w:val="32"/>
          <w:szCs w:val="32"/>
        </w:rPr>
      </w:pPr>
    </w:p>
    <w:p w14:paraId="780E8B08" w14:textId="77777777" w:rsidR="00086551" w:rsidRDefault="00086551" w:rsidP="00086551">
      <w:pPr>
        <w:jc w:val="both"/>
        <w:rPr>
          <w:rFonts w:ascii="Times New Roman" w:hAnsi="Times New Roman" w:cs="Times New Roman"/>
          <w:sz w:val="32"/>
          <w:szCs w:val="32"/>
        </w:rPr>
      </w:pPr>
    </w:p>
    <w:p w14:paraId="60F8B51B" w14:textId="77777777" w:rsidR="00086551" w:rsidRDefault="00086551" w:rsidP="00086551">
      <w:pPr>
        <w:jc w:val="both"/>
        <w:rPr>
          <w:rFonts w:ascii="Times New Roman" w:hAnsi="Times New Roman" w:cs="Times New Roman"/>
          <w:sz w:val="32"/>
          <w:szCs w:val="32"/>
        </w:rPr>
      </w:pPr>
    </w:p>
    <w:p w14:paraId="4048A8BF" w14:textId="77777777" w:rsidR="00086551" w:rsidRDefault="00086551" w:rsidP="00086551">
      <w:pPr>
        <w:jc w:val="both"/>
        <w:rPr>
          <w:rFonts w:ascii="Times New Roman" w:hAnsi="Times New Roman" w:cs="Times New Roman"/>
          <w:sz w:val="32"/>
          <w:szCs w:val="32"/>
        </w:rPr>
      </w:pPr>
    </w:p>
    <w:p w14:paraId="3E7E7C5B" w14:textId="77777777" w:rsidR="00086551" w:rsidRDefault="00086551" w:rsidP="00086551">
      <w:pPr>
        <w:jc w:val="both"/>
        <w:rPr>
          <w:rFonts w:ascii="Times New Roman" w:hAnsi="Times New Roman" w:cs="Times New Roman"/>
          <w:sz w:val="32"/>
          <w:szCs w:val="32"/>
        </w:rPr>
      </w:pPr>
    </w:p>
    <w:p w14:paraId="15758827" w14:textId="77777777" w:rsidR="00086551" w:rsidRDefault="00086551" w:rsidP="00086551">
      <w:pPr>
        <w:jc w:val="both"/>
        <w:rPr>
          <w:rFonts w:ascii="Times New Roman" w:hAnsi="Times New Roman" w:cs="Times New Roman"/>
          <w:sz w:val="32"/>
          <w:szCs w:val="32"/>
        </w:rPr>
      </w:pPr>
    </w:p>
    <w:p w14:paraId="58F4F285" w14:textId="77777777" w:rsidR="00086551" w:rsidRDefault="00086551" w:rsidP="00086551">
      <w:pPr>
        <w:jc w:val="both"/>
        <w:rPr>
          <w:rFonts w:ascii="Times New Roman" w:hAnsi="Times New Roman" w:cs="Times New Roman"/>
          <w:sz w:val="32"/>
          <w:szCs w:val="32"/>
        </w:rPr>
      </w:pPr>
    </w:p>
    <w:p w14:paraId="4808B48E" w14:textId="77777777" w:rsidR="00086551" w:rsidRDefault="00086551" w:rsidP="00086551">
      <w:pPr>
        <w:jc w:val="both"/>
        <w:rPr>
          <w:rFonts w:ascii="Times New Roman" w:hAnsi="Times New Roman" w:cs="Times New Roman"/>
          <w:sz w:val="32"/>
          <w:szCs w:val="32"/>
        </w:rPr>
      </w:pPr>
    </w:p>
    <w:p w14:paraId="11037611" w14:textId="77777777" w:rsidR="00086551" w:rsidRDefault="00086551" w:rsidP="00086551">
      <w:pPr>
        <w:jc w:val="both"/>
        <w:rPr>
          <w:rFonts w:ascii="Times New Roman" w:hAnsi="Times New Roman" w:cs="Times New Roman"/>
          <w:b/>
          <w:bCs/>
          <w:sz w:val="48"/>
          <w:szCs w:val="48"/>
        </w:rPr>
      </w:pPr>
      <w:r>
        <w:rPr>
          <w:rFonts w:ascii="Times New Roman" w:hAnsi="Times New Roman" w:cs="Times New Roman"/>
          <w:b/>
          <w:bCs/>
          <w:sz w:val="48"/>
          <w:szCs w:val="48"/>
        </w:rPr>
        <w:t xml:space="preserve">                                        </w:t>
      </w:r>
    </w:p>
    <w:p w14:paraId="4CD532C8" w14:textId="77777777" w:rsidR="00086551" w:rsidRDefault="00086551" w:rsidP="00086551">
      <w:pPr>
        <w:jc w:val="both"/>
        <w:rPr>
          <w:rFonts w:ascii="Times New Roman" w:hAnsi="Times New Roman" w:cs="Times New Roman"/>
          <w:b/>
          <w:bCs/>
          <w:sz w:val="48"/>
          <w:szCs w:val="48"/>
        </w:rPr>
      </w:pPr>
    </w:p>
    <w:p w14:paraId="2A09FCDF" w14:textId="77777777" w:rsidR="00086551" w:rsidRPr="005066F9" w:rsidRDefault="00086551" w:rsidP="00086551">
      <w:pPr>
        <w:jc w:val="center"/>
        <w:rPr>
          <w:rFonts w:ascii="Times New Roman" w:hAnsi="Times New Roman" w:cs="Times New Roman"/>
          <w:b/>
          <w:bCs/>
          <w:sz w:val="36"/>
          <w:szCs w:val="36"/>
        </w:rPr>
      </w:pPr>
      <w:r w:rsidRPr="005066F9">
        <w:rPr>
          <w:rFonts w:ascii="Times New Roman" w:hAnsi="Times New Roman" w:cs="Times New Roman"/>
          <w:b/>
          <w:bCs/>
          <w:sz w:val="36"/>
          <w:szCs w:val="36"/>
        </w:rPr>
        <w:t>CONTENTS</w:t>
      </w:r>
    </w:p>
    <w:p w14:paraId="5C36C529" w14:textId="77777777" w:rsidR="00086551" w:rsidRDefault="00086551" w:rsidP="00086551">
      <w:pPr>
        <w:pStyle w:val="ListParagraph"/>
        <w:spacing w:after="360"/>
        <w:ind w:left="1440"/>
        <w:jc w:val="both"/>
        <w:rPr>
          <w:rFonts w:ascii="Times New Roman" w:hAnsi="Times New Roman" w:cs="Times New Roman"/>
          <w:b/>
          <w:bCs/>
          <w:sz w:val="32"/>
          <w:szCs w:val="32"/>
        </w:rPr>
      </w:pPr>
    </w:p>
    <w:p w14:paraId="3C36A10B" w14:textId="77777777" w:rsidR="00086551" w:rsidRDefault="00086551" w:rsidP="00086551">
      <w:pPr>
        <w:pStyle w:val="ListParagraph"/>
        <w:spacing w:after="360"/>
        <w:ind w:left="1440"/>
        <w:jc w:val="both"/>
        <w:rPr>
          <w:rFonts w:ascii="Times New Roman" w:hAnsi="Times New Roman" w:cs="Times New Roman"/>
          <w:b/>
          <w:bCs/>
          <w:sz w:val="32"/>
          <w:szCs w:val="32"/>
        </w:rPr>
      </w:pPr>
    </w:p>
    <w:p w14:paraId="16CCF319"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INTRODUTION</w:t>
      </w:r>
    </w:p>
    <w:p w14:paraId="4F96C03A"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6559491C"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OBJECTIVE</w:t>
      </w:r>
    </w:p>
    <w:p w14:paraId="2D56A16C"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6F7B7570"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SYSTEM SPECIFICATION</w:t>
      </w:r>
    </w:p>
    <w:p w14:paraId="6E553548"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55EA0510"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SYSTEM DESGIN</w:t>
      </w:r>
    </w:p>
    <w:p w14:paraId="0DD12509"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2B86852A"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DATA DICTIONARY (TABLE STRUCTURE)</w:t>
      </w:r>
    </w:p>
    <w:p w14:paraId="62AF6D41"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7EFF3E03"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CODING</w:t>
      </w:r>
    </w:p>
    <w:p w14:paraId="20FAEC68"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554C1A3C"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OUTPUT SCREEN</w:t>
      </w:r>
    </w:p>
    <w:p w14:paraId="6397626F"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41A83914"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FUTURE SCOPE</w:t>
      </w:r>
    </w:p>
    <w:p w14:paraId="6DA29EA9"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12ADB6E7"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CONCLUSION</w:t>
      </w:r>
    </w:p>
    <w:p w14:paraId="2D4E78FC" w14:textId="77777777" w:rsidR="00086551" w:rsidRPr="007F55BE" w:rsidRDefault="00086551" w:rsidP="00086551">
      <w:pPr>
        <w:pStyle w:val="ListParagraph"/>
        <w:spacing w:after="360"/>
        <w:jc w:val="both"/>
        <w:rPr>
          <w:rFonts w:ascii="Times New Roman" w:hAnsi="Times New Roman" w:cs="Times New Roman"/>
          <w:bCs/>
          <w:sz w:val="32"/>
          <w:szCs w:val="32"/>
        </w:rPr>
      </w:pPr>
    </w:p>
    <w:p w14:paraId="368436CF" w14:textId="77777777" w:rsidR="00086551" w:rsidRPr="007F55BE" w:rsidRDefault="00086551" w:rsidP="00086551">
      <w:pPr>
        <w:pStyle w:val="ListParagraph"/>
        <w:numPr>
          <w:ilvl w:val="0"/>
          <w:numId w:val="5"/>
        </w:numPr>
        <w:spacing w:after="360"/>
        <w:jc w:val="both"/>
        <w:rPr>
          <w:rFonts w:ascii="Times New Roman" w:hAnsi="Times New Roman" w:cs="Times New Roman"/>
          <w:bCs/>
          <w:sz w:val="32"/>
          <w:szCs w:val="32"/>
        </w:rPr>
      </w:pPr>
      <w:r w:rsidRPr="007F55BE">
        <w:rPr>
          <w:rFonts w:ascii="Times New Roman" w:hAnsi="Times New Roman" w:cs="Times New Roman"/>
          <w:bCs/>
          <w:sz w:val="32"/>
          <w:szCs w:val="32"/>
        </w:rPr>
        <w:t>REFERENCE</w:t>
      </w:r>
    </w:p>
    <w:p w14:paraId="0937862F" w14:textId="77777777" w:rsidR="00086551" w:rsidRPr="00243758" w:rsidRDefault="00086551" w:rsidP="00086551">
      <w:pPr>
        <w:pStyle w:val="ListParagraph"/>
        <w:rPr>
          <w:rFonts w:ascii="Times New Roman" w:hAnsi="Times New Roman" w:cs="Times New Roman"/>
          <w:sz w:val="32"/>
          <w:szCs w:val="32"/>
        </w:rPr>
      </w:pPr>
    </w:p>
    <w:p w14:paraId="32236A87" w14:textId="77777777" w:rsidR="00086551" w:rsidRDefault="00086551" w:rsidP="00086551">
      <w:pPr>
        <w:pStyle w:val="ListParagraph"/>
        <w:spacing w:after="360"/>
        <w:ind w:left="1440"/>
        <w:jc w:val="both"/>
        <w:rPr>
          <w:rFonts w:ascii="Times New Roman" w:hAnsi="Times New Roman" w:cs="Times New Roman"/>
          <w:sz w:val="32"/>
          <w:szCs w:val="32"/>
        </w:rPr>
      </w:pPr>
    </w:p>
    <w:p w14:paraId="13BA9264" w14:textId="77777777" w:rsidR="00086551" w:rsidRDefault="00086551" w:rsidP="00086551">
      <w:pPr>
        <w:pStyle w:val="ListParagraph"/>
        <w:spacing w:after="360"/>
        <w:ind w:left="1440"/>
        <w:jc w:val="both"/>
        <w:rPr>
          <w:rFonts w:ascii="Times New Roman" w:hAnsi="Times New Roman" w:cs="Times New Roman"/>
          <w:sz w:val="32"/>
          <w:szCs w:val="32"/>
        </w:rPr>
      </w:pPr>
    </w:p>
    <w:p w14:paraId="778EB588" w14:textId="77777777" w:rsidR="00086551" w:rsidRDefault="00086551" w:rsidP="00086551">
      <w:pPr>
        <w:pStyle w:val="ListParagraph"/>
        <w:spacing w:after="360"/>
        <w:ind w:left="1440"/>
        <w:jc w:val="both"/>
        <w:rPr>
          <w:rFonts w:ascii="Times New Roman" w:hAnsi="Times New Roman" w:cs="Times New Roman"/>
          <w:sz w:val="32"/>
          <w:szCs w:val="32"/>
        </w:rPr>
      </w:pPr>
    </w:p>
    <w:p w14:paraId="38D70CE1" w14:textId="77777777" w:rsidR="00086551" w:rsidRDefault="00086551" w:rsidP="00086551">
      <w:pPr>
        <w:pStyle w:val="ListParagraph"/>
        <w:spacing w:after="0"/>
        <w:ind w:left="0"/>
        <w:jc w:val="both"/>
        <w:rPr>
          <w:rFonts w:ascii="Times New Roman" w:hAnsi="Times New Roman" w:cs="Times New Roman"/>
          <w:sz w:val="32"/>
          <w:szCs w:val="32"/>
        </w:rPr>
      </w:pPr>
    </w:p>
    <w:p w14:paraId="2D15F1ED" w14:textId="77777777" w:rsidR="00086551" w:rsidRDefault="00086551" w:rsidP="00086551">
      <w:pPr>
        <w:pStyle w:val="ListParagraph"/>
        <w:spacing w:after="0"/>
        <w:ind w:left="0"/>
        <w:jc w:val="both"/>
        <w:rPr>
          <w:rFonts w:ascii="Times New Roman" w:hAnsi="Times New Roman" w:cs="Times New Roman"/>
          <w:sz w:val="32"/>
          <w:szCs w:val="32"/>
        </w:rPr>
      </w:pPr>
    </w:p>
    <w:p w14:paraId="3DEED0F0" w14:textId="77777777" w:rsidR="00086551" w:rsidRDefault="00086551" w:rsidP="00086551"/>
    <w:p w14:paraId="0EF1FFFC" w14:textId="6010CEE9" w:rsidR="004C1576" w:rsidRPr="005F2503" w:rsidRDefault="005F2503" w:rsidP="005F2503">
      <w:pPr>
        <w:rPr>
          <w:rFonts w:ascii="Times New Roman" w:hAnsi="Times New Roman" w:cs="Times New Roman"/>
          <w:sz w:val="36"/>
          <w:szCs w:val="36"/>
        </w:rPr>
      </w:pPr>
      <w:r>
        <w:rPr>
          <w:rFonts w:ascii="Times New Roman" w:hAnsi="Times New Roman" w:cs="Times New Roman"/>
          <w:sz w:val="36"/>
          <w:szCs w:val="36"/>
        </w:rPr>
        <w:t xml:space="preserve">                             </w:t>
      </w:r>
      <w:r w:rsidR="003617C7">
        <w:rPr>
          <w:rFonts w:ascii="Times New Roman" w:hAnsi="Times New Roman" w:cs="Times New Roman"/>
          <w:sz w:val="36"/>
          <w:szCs w:val="36"/>
        </w:rPr>
        <w:t xml:space="preserve">   </w:t>
      </w:r>
      <w:r w:rsidR="004C1576" w:rsidRPr="005F2503">
        <w:rPr>
          <w:rFonts w:ascii="Times New Roman" w:hAnsi="Times New Roman" w:cs="Times New Roman"/>
          <w:b/>
          <w:bCs/>
          <w:sz w:val="36"/>
          <w:szCs w:val="36"/>
        </w:rPr>
        <w:t>INTRODUCTION</w:t>
      </w:r>
    </w:p>
    <w:p w14:paraId="15E81AAF" w14:textId="77777777" w:rsidR="0043759C" w:rsidRDefault="0043759C" w:rsidP="00A278B9">
      <w:pPr>
        <w:jc w:val="both"/>
        <w:rPr>
          <w:rFonts w:ascii="Times New Roman" w:hAnsi="Times New Roman" w:cs="Times New Roman"/>
          <w:b/>
          <w:bCs/>
          <w:sz w:val="24"/>
          <w:szCs w:val="24"/>
        </w:rPr>
      </w:pPr>
    </w:p>
    <w:p w14:paraId="72FF47F8" w14:textId="62811E40" w:rsidR="00567B44" w:rsidRPr="003B4B75" w:rsidRDefault="0043759C" w:rsidP="00A278B9">
      <w:pPr>
        <w:jc w:val="both"/>
        <w:rPr>
          <w:rFonts w:ascii="Times New Roman" w:hAnsi="Times New Roman" w:cs="Times New Roman"/>
          <w:sz w:val="28"/>
          <w:szCs w:val="28"/>
        </w:rPr>
      </w:pPr>
      <w:r w:rsidRPr="003B4B75">
        <w:rPr>
          <w:rFonts w:ascii="Times New Roman" w:hAnsi="Times New Roman" w:cs="Times New Roman"/>
          <w:b/>
          <w:bCs/>
          <w:sz w:val="28"/>
          <w:szCs w:val="28"/>
        </w:rPr>
        <w:t xml:space="preserve">“BAKERY MANAGEMENT SYSTEM” </w:t>
      </w:r>
      <w:r w:rsidRPr="003B4B75">
        <w:rPr>
          <w:rFonts w:ascii="Times New Roman" w:hAnsi="Times New Roman" w:cs="Times New Roman"/>
          <w:sz w:val="28"/>
          <w:szCs w:val="28"/>
        </w:rPr>
        <w:t>when we hear about this word the first thing that strike in our mind is the application which records all the bakery related product and trasncation.</w:t>
      </w:r>
    </w:p>
    <w:p w14:paraId="27DA8834" w14:textId="716CDC41" w:rsidR="00567B44" w:rsidRPr="003B4B75" w:rsidRDefault="00A65515" w:rsidP="00A278B9">
      <w:pPr>
        <w:jc w:val="both"/>
        <w:rPr>
          <w:rFonts w:ascii="Times New Roman" w:hAnsi="Times New Roman" w:cs="Times New Roman"/>
          <w:sz w:val="28"/>
          <w:szCs w:val="28"/>
        </w:rPr>
      </w:pPr>
      <w:r w:rsidRPr="003B4B75">
        <w:rPr>
          <w:rFonts w:ascii="Times New Roman" w:hAnsi="Times New Roman" w:cs="Times New Roman"/>
          <w:sz w:val="28"/>
          <w:szCs w:val="28"/>
        </w:rPr>
        <w:t>In our application administrator has very vital role the entire task in most of the cases revolves around his/her job. So it is very important to allot admin who has the depth knowledge about the system application and who could use its f</w:t>
      </w:r>
      <w:r w:rsidR="007F55BE" w:rsidRPr="003B4B75">
        <w:rPr>
          <w:rFonts w:ascii="Times New Roman" w:hAnsi="Times New Roman" w:cs="Times New Roman"/>
          <w:sz w:val="28"/>
          <w:szCs w:val="28"/>
        </w:rPr>
        <w:t xml:space="preserve">acilities to the utmost level. </w:t>
      </w:r>
    </w:p>
    <w:p w14:paraId="1DA4779B" w14:textId="4678EAF5" w:rsidR="00FA20B6" w:rsidRPr="003B4B75" w:rsidRDefault="00FA20B6" w:rsidP="00A278B9">
      <w:pPr>
        <w:jc w:val="both"/>
        <w:rPr>
          <w:rFonts w:ascii="Times New Roman" w:hAnsi="Times New Roman" w:cs="Times New Roman"/>
          <w:sz w:val="28"/>
          <w:szCs w:val="28"/>
        </w:rPr>
      </w:pPr>
      <w:r w:rsidRPr="003B4B75">
        <w:rPr>
          <w:rFonts w:ascii="Times New Roman" w:hAnsi="Times New Roman" w:cs="Times New Roman"/>
          <w:sz w:val="28"/>
          <w:szCs w:val="28"/>
        </w:rPr>
        <w:t xml:space="preserve">Basically the working of the project is all about the admin and user. </w:t>
      </w:r>
      <w:r w:rsidR="00FA6100" w:rsidRPr="003B4B75">
        <w:rPr>
          <w:rFonts w:ascii="Times New Roman" w:hAnsi="Times New Roman" w:cs="Times New Roman"/>
          <w:sz w:val="28"/>
          <w:szCs w:val="28"/>
        </w:rPr>
        <w:t>The customer can sign up to add a user id provided by a password and attain all the features of the application form and admin on the other hand manages the task.</w:t>
      </w:r>
      <w:r w:rsidR="00567B44" w:rsidRPr="003B4B75">
        <w:rPr>
          <w:rFonts w:ascii="Times New Roman" w:hAnsi="Times New Roman" w:cs="Times New Roman"/>
          <w:sz w:val="28"/>
          <w:szCs w:val="28"/>
        </w:rPr>
        <w:t xml:space="preserve"> T</w:t>
      </w:r>
      <w:r w:rsidR="00FA6100" w:rsidRPr="003B4B75">
        <w:rPr>
          <w:rFonts w:ascii="Times New Roman" w:hAnsi="Times New Roman" w:cs="Times New Roman"/>
          <w:sz w:val="28"/>
          <w:szCs w:val="28"/>
        </w:rPr>
        <w:t xml:space="preserve">he customer can see the bakery products </w:t>
      </w:r>
      <w:r w:rsidR="00567B44" w:rsidRPr="003B4B75">
        <w:rPr>
          <w:rFonts w:ascii="Times New Roman" w:hAnsi="Times New Roman" w:cs="Times New Roman"/>
          <w:sz w:val="28"/>
          <w:szCs w:val="28"/>
        </w:rPr>
        <w:t>and can order the products processed with online payment. The customer can leave a message for admin depending on the convenient or inconvenient faced by them</w:t>
      </w:r>
    </w:p>
    <w:p w14:paraId="7AB9F00F" w14:textId="4A3B6A68" w:rsidR="0082438B" w:rsidRPr="003B4B75" w:rsidRDefault="0082438B" w:rsidP="00A278B9">
      <w:pPr>
        <w:jc w:val="both"/>
        <w:rPr>
          <w:rFonts w:ascii="Times New Roman" w:hAnsi="Times New Roman" w:cs="Times New Roman"/>
          <w:b/>
          <w:bCs/>
          <w:sz w:val="28"/>
          <w:szCs w:val="28"/>
        </w:rPr>
      </w:pPr>
    </w:p>
    <w:p w14:paraId="646DF477" w14:textId="69486D84" w:rsidR="0082438B" w:rsidRDefault="0082438B" w:rsidP="00A278B9">
      <w:pPr>
        <w:jc w:val="both"/>
        <w:rPr>
          <w:rFonts w:ascii="Times New Roman" w:hAnsi="Times New Roman" w:cs="Times New Roman"/>
          <w:b/>
          <w:bCs/>
          <w:sz w:val="52"/>
          <w:szCs w:val="52"/>
        </w:rPr>
      </w:pPr>
    </w:p>
    <w:p w14:paraId="1A9E5D90" w14:textId="48781369" w:rsidR="0082438B" w:rsidRDefault="0082438B" w:rsidP="00A278B9">
      <w:pPr>
        <w:jc w:val="both"/>
        <w:rPr>
          <w:rFonts w:ascii="Times New Roman" w:hAnsi="Times New Roman" w:cs="Times New Roman"/>
          <w:b/>
          <w:bCs/>
          <w:sz w:val="52"/>
          <w:szCs w:val="52"/>
        </w:rPr>
      </w:pPr>
    </w:p>
    <w:p w14:paraId="418D8287" w14:textId="6CD557A5" w:rsidR="0082438B" w:rsidRDefault="0082438B" w:rsidP="00A278B9">
      <w:pPr>
        <w:jc w:val="both"/>
        <w:rPr>
          <w:rFonts w:ascii="Times New Roman" w:hAnsi="Times New Roman" w:cs="Times New Roman"/>
          <w:b/>
          <w:bCs/>
          <w:sz w:val="52"/>
          <w:szCs w:val="52"/>
        </w:rPr>
      </w:pPr>
    </w:p>
    <w:p w14:paraId="4F9056A4" w14:textId="6F58BB99" w:rsidR="0082438B" w:rsidRDefault="0082438B" w:rsidP="00A278B9">
      <w:pPr>
        <w:jc w:val="both"/>
        <w:rPr>
          <w:rFonts w:ascii="Times New Roman" w:hAnsi="Times New Roman" w:cs="Times New Roman"/>
          <w:b/>
          <w:bCs/>
          <w:sz w:val="52"/>
          <w:szCs w:val="52"/>
        </w:rPr>
      </w:pPr>
    </w:p>
    <w:p w14:paraId="3A21DD9C" w14:textId="403F7B6B" w:rsidR="0082438B" w:rsidRDefault="0082438B" w:rsidP="00A278B9">
      <w:pPr>
        <w:jc w:val="both"/>
        <w:rPr>
          <w:rFonts w:ascii="Times New Roman" w:hAnsi="Times New Roman" w:cs="Times New Roman"/>
          <w:b/>
          <w:bCs/>
          <w:sz w:val="52"/>
          <w:szCs w:val="52"/>
        </w:rPr>
      </w:pPr>
    </w:p>
    <w:p w14:paraId="5E6E983A" w14:textId="53D2D989" w:rsidR="0082438B" w:rsidRDefault="0082438B" w:rsidP="00A278B9">
      <w:pPr>
        <w:jc w:val="both"/>
        <w:rPr>
          <w:rFonts w:ascii="Times New Roman" w:hAnsi="Times New Roman" w:cs="Times New Roman"/>
          <w:b/>
          <w:bCs/>
          <w:sz w:val="52"/>
          <w:szCs w:val="52"/>
        </w:rPr>
      </w:pPr>
    </w:p>
    <w:p w14:paraId="35E08CF5" w14:textId="77777777" w:rsidR="006E3334" w:rsidRDefault="00944053" w:rsidP="00A278B9">
      <w:pPr>
        <w:jc w:val="both"/>
        <w:rPr>
          <w:rFonts w:ascii="Times New Roman" w:hAnsi="Times New Roman" w:cs="Times New Roman"/>
          <w:b/>
          <w:bCs/>
          <w:sz w:val="52"/>
          <w:szCs w:val="52"/>
        </w:rPr>
      </w:pPr>
      <w:r>
        <w:rPr>
          <w:rFonts w:ascii="Times New Roman" w:hAnsi="Times New Roman" w:cs="Times New Roman"/>
          <w:b/>
          <w:bCs/>
          <w:sz w:val="52"/>
          <w:szCs w:val="52"/>
        </w:rPr>
        <w:t xml:space="preserve">       </w:t>
      </w:r>
      <w:r w:rsidR="001416C9">
        <w:rPr>
          <w:rFonts w:ascii="Times New Roman" w:hAnsi="Times New Roman" w:cs="Times New Roman"/>
          <w:b/>
          <w:bCs/>
          <w:sz w:val="52"/>
          <w:szCs w:val="52"/>
        </w:rPr>
        <w:t xml:space="preserve">           </w:t>
      </w:r>
      <w:r w:rsidR="007F55BE">
        <w:rPr>
          <w:rFonts w:ascii="Times New Roman" w:hAnsi="Times New Roman" w:cs="Times New Roman"/>
          <w:b/>
          <w:bCs/>
          <w:sz w:val="52"/>
          <w:szCs w:val="52"/>
        </w:rPr>
        <w:t xml:space="preserve">   </w:t>
      </w:r>
    </w:p>
    <w:p w14:paraId="2AC57EF4" w14:textId="387D0276" w:rsidR="006E3334" w:rsidRPr="00641882" w:rsidRDefault="006E3334" w:rsidP="006E3334">
      <w:pPr>
        <w:spacing w:after="0"/>
        <w:jc w:val="both"/>
        <w:rPr>
          <w:rFonts w:ascii="Times New Roman" w:hAnsi="Times New Roman" w:cs="Times New Roman"/>
          <w:b/>
          <w:bCs/>
          <w:sz w:val="36"/>
          <w:szCs w:val="36"/>
        </w:rPr>
      </w:pPr>
    </w:p>
    <w:p w14:paraId="61B4538D" w14:textId="2F0B4F57" w:rsidR="0082438B" w:rsidRPr="007F55BE" w:rsidRDefault="006E3334" w:rsidP="00A278B9">
      <w:pPr>
        <w:jc w:val="both"/>
        <w:rPr>
          <w:rFonts w:ascii="Times New Roman" w:hAnsi="Times New Roman" w:cs="Times New Roman"/>
          <w:b/>
          <w:bCs/>
          <w:sz w:val="36"/>
          <w:szCs w:val="36"/>
        </w:rPr>
      </w:pPr>
      <w:r>
        <w:rPr>
          <w:rFonts w:ascii="Times New Roman" w:hAnsi="Times New Roman" w:cs="Times New Roman"/>
          <w:b/>
          <w:bCs/>
          <w:sz w:val="52"/>
          <w:szCs w:val="52"/>
        </w:rPr>
        <w:t xml:space="preserve">                      </w:t>
      </w:r>
      <w:r w:rsidR="00400C54">
        <w:rPr>
          <w:rFonts w:ascii="Times New Roman" w:hAnsi="Times New Roman" w:cs="Times New Roman"/>
          <w:b/>
          <w:bCs/>
          <w:sz w:val="52"/>
          <w:szCs w:val="52"/>
        </w:rPr>
        <w:t xml:space="preserve">  </w:t>
      </w:r>
      <w:r w:rsidR="007F55BE">
        <w:rPr>
          <w:rFonts w:ascii="Times New Roman" w:hAnsi="Times New Roman" w:cs="Times New Roman"/>
          <w:b/>
          <w:bCs/>
          <w:sz w:val="52"/>
          <w:szCs w:val="52"/>
        </w:rPr>
        <w:t xml:space="preserve"> </w:t>
      </w:r>
      <w:r w:rsidR="001416C9">
        <w:rPr>
          <w:rFonts w:ascii="Times New Roman" w:hAnsi="Times New Roman" w:cs="Times New Roman"/>
          <w:b/>
          <w:bCs/>
          <w:sz w:val="52"/>
          <w:szCs w:val="52"/>
        </w:rPr>
        <w:t xml:space="preserve"> </w:t>
      </w:r>
      <w:r w:rsidR="0082438B" w:rsidRPr="007F55BE">
        <w:rPr>
          <w:rFonts w:ascii="Times New Roman" w:hAnsi="Times New Roman" w:cs="Times New Roman"/>
          <w:b/>
          <w:bCs/>
          <w:sz w:val="36"/>
          <w:szCs w:val="36"/>
        </w:rPr>
        <w:t>OBJECTIVES</w:t>
      </w:r>
    </w:p>
    <w:p w14:paraId="18FF4383" w14:textId="77777777" w:rsidR="001416C9" w:rsidRPr="007F55BE" w:rsidRDefault="001416C9" w:rsidP="00A278B9">
      <w:pPr>
        <w:jc w:val="both"/>
        <w:rPr>
          <w:rFonts w:ascii="Times New Roman" w:hAnsi="Times New Roman" w:cs="Times New Roman"/>
          <w:sz w:val="36"/>
          <w:szCs w:val="36"/>
        </w:rPr>
      </w:pPr>
    </w:p>
    <w:p w14:paraId="5AFF2180" w14:textId="2C56CCE5" w:rsidR="004C1576" w:rsidRPr="003B4B75" w:rsidRDefault="004C1576" w:rsidP="00A278B9">
      <w:pPr>
        <w:jc w:val="both"/>
        <w:rPr>
          <w:rFonts w:ascii="Times New Roman" w:hAnsi="Times New Roman" w:cs="Times New Roman"/>
          <w:sz w:val="28"/>
          <w:szCs w:val="28"/>
        </w:rPr>
      </w:pPr>
      <w:r w:rsidRPr="003B4B75">
        <w:rPr>
          <w:rFonts w:ascii="Times New Roman" w:hAnsi="Times New Roman" w:cs="Times New Roman"/>
          <w:sz w:val="28"/>
          <w:szCs w:val="28"/>
        </w:rPr>
        <w:t>Bakery management system, the main motto is</w:t>
      </w:r>
      <w:r w:rsidR="00C3525B" w:rsidRPr="003B4B75">
        <w:rPr>
          <w:rFonts w:ascii="Times New Roman" w:hAnsi="Times New Roman" w:cs="Times New Roman"/>
          <w:sz w:val="28"/>
          <w:szCs w:val="28"/>
        </w:rPr>
        <w:t xml:space="preserve"> to make the workflow flexible and to improve the services provided to the customers. The bakery shop is part of large food service chain that provides desired food items to the customers.</w:t>
      </w:r>
      <w:r w:rsidR="00BA74BE" w:rsidRPr="003B4B75">
        <w:rPr>
          <w:rFonts w:eastAsia="Times New Roman" w:cs="Helvetica"/>
          <w:color w:val="000000"/>
          <w:spacing w:val="3"/>
          <w:sz w:val="28"/>
          <w:szCs w:val="28"/>
          <w:bdr w:val="none" w:sz="0" w:space="0" w:color="auto" w:frame="1"/>
        </w:rPr>
        <w:t xml:space="preserve"> </w:t>
      </w:r>
      <w:r w:rsidR="00BA74BE" w:rsidRPr="003B4B75">
        <w:rPr>
          <w:rFonts w:ascii="Times New Roman" w:eastAsia="Times New Roman" w:hAnsi="Times New Roman" w:cs="Times New Roman"/>
          <w:color w:val="000000"/>
          <w:spacing w:val="3"/>
          <w:sz w:val="28"/>
          <w:szCs w:val="28"/>
          <w:bdr w:val="none" w:sz="0" w:space="0" w:color="auto" w:frame="1"/>
        </w:rPr>
        <w:t xml:space="preserve">The manager of this bakery shop is concerned about delivering on time for customer satisfaction. The </w:t>
      </w:r>
      <w:r w:rsidR="00BA74BE" w:rsidRPr="003B4B75">
        <w:rPr>
          <w:rFonts w:ascii="Times New Roman" w:eastAsia="Times New Roman" w:hAnsi="Times New Roman" w:cs="Times New Roman"/>
          <w:color w:val="000000"/>
          <w:sz w:val="28"/>
          <w:szCs w:val="28"/>
          <w:bdr w:val="none" w:sz="0" w:space="0" w:color="auto" w:frame="1"/>
        </w:rPr>
        <w:t xml:space="preserve">first and foremost module is receiving order by the customer.  </w:t>
      </w:r>
      <w:r w:rsidR="00BA74BE" w:rsidRPr="003B4B75">
        <w:rPr>
          <w:rFonts w:ascii="Times New Roman" w:eastAsia="Times New Roman" w:hAnsi="Times New Roman" w:cs="Times New Roman"/>
          <w:color w:val="000000"/>
          <w:spacing w:val="5"/>
          <w:sz w:val="28"/>
          <w:szCs w:val="28"/>
          <w:bdr w:val="none" w:sz="0" w:space="0" w:color="auto" w:frame="1"/>
        </w:rPr>
        <w:t xml:space="preserve">For every new customer a unique id is given. All the details of the </w:t>
      </w:r>
      <w:r w:rsidR="00BA74BE" w:rsidRPr="003B4B75">
        <w:rPr>
          <w:rFonts w:ascii="Times New Roman" w:eastAsia="Times New Roman" w:hAnsi="Times New Roman" w:cs="Times New Roman"/>
          <w:color w:val="000000"/>
          <w:spacing w:val="9"/>
          <w:sz w:val="28"/>
          <w:szCs w:val="28"/>
          <w:bdr w:val="none" w:sz="0" w:space="0" w:color="auto" w:frame="1"/>
        </w:rPr>
        <w:t>customers along with their unique id are maintained in a database</w:t>
      </w:r>
      <w:r w:rsidR="0082438B" w:rsidRPr="003B4B75">
        <w:rPr>
          <w:rFonts w:ascii="Times New Roman" w:eastAsia="Times New Roman" w:hAnsi="Times New Roman" w:cs="Times New Roman"/>
          <w:color w:val="000000"/>
          <w:spacing w:val="9"/>
          <w:sz w:val="28"/>
          <w:szCs w:val="28"/>
          <w:bdr w:val="none" w:sz="0" w:space="0" w:color="auto" w:frame="1"/>
        </w:rPr>
        <w:t xml:space="preserve"> </w:t>
      </w:r>
      <w:r w:rsidR="00BA74BE" w:rsidRPr="003B4B75">
        <w:rPr>
          <w:rFonts w:ascii="Times New Roman" w:eastAsia="Times New Roman" w:hAnsi="Times New Roman" w:cs="Times New Roman"/>
          <w:color w:val="000000"/>
          <w:spacing w:val="9"/>
          <w:sz w:val="28"/>
          <w:szCs w:val="28"/>
          <w:bdr w:val="none" w:sz="0" w:space="0" w:color="auto" w:frame="1"/>
        </w:rPr>
        <w:t xml:space="preserve">so the customer </w:t>
      </w:r>
      <w:r w:rsidR="00BA74BE" w:rsidRPr="003B4B75">
        <w:rPr>
          <w:rFonts w:ascii="Times New Roman" w:eastAsia="Times New Roman" w:hAnsi="Times New Roman" w:cs="Times New Roman"/>
          <w:color w:val="000000"/>
          <w:spacing w:val="2"/>
          <w:sz w:val="28"/>
          <w:szCs w:val="28"/>
          <w:bdr w:val="none" w:sz="0" w:space="0" w:color="auto" w:frame="1"/>
        </w:rPr>
        <w:t xml:space="preserve">need not specify all his address details each time he places an order. All details of the </w:t>
      </w:r>
      <w:r w:rsidR="00BA74BE" w:rsidRPr="003B4B75">
        <w:rPr>
          <w:rFonts w:ascii="Times New Roman" w:eastAsia="Times New Roman" w:hAnsi="Times New Roman" w:cs="Times New Roman"/>
          <w:color w:val="000000"/>
          <w:spacing w:val="14"/>
          <w:sz w:val="28"/>
          <w:szCs w:val="28"/>
          <w:bdr w:val="none" w:sz="0" w:space="0" w:color="auto" w:frame="1"/>
        </w:rPr>
        <w:t xml:space="preserve">customer and his order along with his specifications is received and saved. Price </w:t>
      </w:r>
      <w:r w:rsidR="00BA74BE" w:rsidRPr="003B4B75">
        <w:rPr>
          <w:rFonts w:ascii="Times New Roman" w:eastAsia="Times New Roman" w:hAnsi="Times New Roman" w:cs="Times New Roman"/>
          <w:color w:val="000000"/>
          <w:sz w:val="28"/>
          <w:szCs w:val="28"/>
          <w:bdr w:val="none" w:sz="0" w:space="0" w:color="auto" w:frame="1"/>
        </w:rPr>
        <w:t xml:space="preserve">varies according to the customers specifications.  </w:t>
      </w:r>
      <w:r w:rsidR="00BA74BE" w:rsidRPr="003B4B75">
        <w:rPr>
          <w:rFonts w:ascii="Times New Roman" w:eastAsia="Times New Roman" w:hAnsi="Times New Roman" w:cs="Times New Roman"/>
          <w:color w:val="000000"/>
          <w:spacing w:val="14"/>
          <w:sz w:val="28"/>
          <w:szCs w:val="28"/>
          <w:bdr w:val="none" w:sz="0" w:space="0" w:color="auto" w:frame="1"/>
        </w:rPr>
        <w:t xml:space="preserve">The implementation of this system has completely changed the existing norm of </w:t>
      </w:r>
      <w:r w:rsidR="00BA74BE" w:rsidRPr="003B4B75">
        <w:rPr>
          <w:rFonts w:ascii="Times New Roman" w:eastAsia="Times New Roman" w:hAnsi="Times New Roman" w:cs="Times New Roman"/>
          <w:color w:val="000000"/>
          <w:spacing w:val="2"/>
          <w:sz w:val="28"/>
          <w:szCs w:val="28"/>
          <w:bdr w:val="none" w:sz="0" w:space="0" w:color="auto" w:frame="1"/>
        </w:rPr>
        <w:t xml:space="preserve">people moving into bakeries to get their orders because of their busy routines. </w:t>
      </w:r>
      <w:r w:rsidR="0082438B" w:rsidRPr="003B4B75">
        <w:rPr>
          <w:rFonts w:ascii="Times New Roman" w:eastAsia="Times New Roman" w:hAnsi="Times New Roman" w:cs="Times New Roman"/>
          <w:color w:val="000000"/>
          <w:spacing w:val="2"/>
          <w:sz w:val="28"/>
          <w:szCs w:val="28"/>
          <w:bdr w:val="none" w:sz="0" w:space="0" w:color="auto" w:frame="1"/>
        </w:rPr>
        <w:t>So,</w:t>
      </w:r>
      <w:r w:rsidR="00BA74BE" w:rsidRPr="003B4B75">
        <w:rPr>
          <w:rFonts w:ascii="Times New Roman" w:eastAsia="Times New Roman" w:hAnsi="Times New Roman" w:cs="Times New Roman"/>
          <w:color w:val="000000"/>
          <w:spacing w:val="2"/>
          <w:sz w:val="28"/>
          <w:szCs w:val="28"/>
          <w:bdr w:val="none" w:sz="0" w:space="0" w:color="auto" w:frame="1"/>
        </w:rPr>
        <w:t xml:space="preserve"> this </w:t>
      </w:r>
      <w:r w:rsidR="00BA74BE" w:rsidRPr="003B4B75">
        <w:rPr>
          <w:rFonts w:ascii="Times New Roman" w:eastAsia="Times New Roman" w:hAnsi="Times New Roman" w:cs="Times New Roman"/>
          <w:color w:val="000000"/>
          <w:spacing w:val="15"/>
          <w:sz w:val="28"/>
          <w:szCs w:val="28"/>
          <w:bdr w:val="none" w:sz="0" w:space="0" w:color="auto" w:frame="1"/>
        </w:rPr>
        <w:t>system is more comfortable in the present busy life</w:t>
      </w:r>
      <w:r w:rsidR="0082438B" w:rsidRPr="003B4B75">
        <w:rPr>
          <w:rFonts w:ascii="Times New Roman" w:eastAsia="Times New Roman" w:hAnsi="Times New Roman" w:cs="Times New Roman"/>
          <w:color w:val="000000"/>
          <w:spacing w:val="15"/>
          <w:sz w:val="28"/>
          <w:szCs w:val="28"/>
          <w:bdr w:val="none" w:sz="0" w:space="0" w:color="auto" w:frame="1"/>
        </w:rPr>
        <w:t xml:space="preserve"> </w:t>
      </w:r>
      <w:r w:rsidR="00BA74BE" w:rsidRPr="003B4B75">
        <w:rPr>
          <w:rFonts w:ascii="Times New Roman" w:eastAsia="Times New Roman" w:hAnsi="Times New Roman" w:cs="Times New Roman"/>
          <w:color w:val="000000"/>
          <w:spacing w:val="15"/>
          <w:sz w:val="28"/>
          <w:szCs w:val="28"/>
          <w:bdr w:val="none" w:sz="0" w:space="0" w:color="auto" w:frame="1"/>
        </w:rPr>
        <w:t xml:space="preserve">and also the timeliness and </w:t>
      </w:r>
      <w:r w:rsidR="00BA74BE" w:rsidRPr="003B4B75">
        <w:rPr>
          <w:rFonts w:ascii="Times New Roman" w:eastAsia="Times New Roman" w:hAnsi="Times New Roman" w:cs="Times New Roman"/>
          <w:color w:val="000000"/>
          <w:sz w:val="28"/>
          <w:szCs w:val="28"/>
          <w:bdr w:val="none" w:sz="0" w:space="0" w:color="auto" w:frame="1"/>
        </w:rPr>
        <w:t>punctuality keep the customers satisfied</w:t>
      </w:r>
      <w:r w:rsidR="0082438B" w:rsidRPr="003B4B75">
        <w:rPr>
          <w:rFonts w:ascii="Times New Roman" w:eastAsia="Times New Roman" w:hAnsi="Times New Roman" w:cs="Times New Roman"/>
          <w:color w:val="000000"/>
          <w:sz w:val="28"/>
          <w:szCs w:val="28"/>
          <w:bdr w:val="none" w:sz="0" w:space="0" w:color="auto" w:frame="1"/>
        </w:rPr>
        <w:t>.</w:t>
      </w:r>
    </w:p>
    <w:p w14:paraId="66734907" w14:textId="6FC575DF" w:rsidR="00CE0F59" w:rsidRPr="00986699" w:rsidRDefault="00CE0F59" w:rsidP="00A278B9">
      <w:pPr>
        <w:jc w:val="both"/>
        <w:rPr>
          <w:rFonts w:ascii="Times New Roman" w:hAnsi="Times New Roman" w:cs="Times New Roman"/>
          <w:sz w:val="28"/>
          <w:szCs w:val="28"/>
        </w:rPr>
      </w:pPr>
    </w:p>
    <w:p w14:paraId="0547CE2C" w14:textId="2EBD1FAA" w:rsidR="00CE0F59" w:rsidRDefault="00CE0F59" w:rsidP="00A278B9">
      <w:pPr>
        <w:jc w:val="both"/>
        <w:rPr>
          <w:rFonts w:ascii="Times New Roman" w:hAnsi="Times New Roman" w:cs="Times New Roman"/>
          <w:sz w:val="32"/>
          <w:szCs w:val="32"/>
        </w:rPr>
      </w:pPr>
    </w:p>
    <w:p w14:paraId="287480A5" w14:textId="18780326" w:rsidR="00CE0F59" w:rsidRDefault="00CE0F59" w:rsidP="00A278B9">
      <w:pPr>
        <w:jc w:val="both"/>
        <w:rPr>
          <w:rFonts w:ascii="Times New Roman" w:hAnsi="Times New Roman" w:cs="Times New Roman"/>
          <w:sz w:val="32"/>
          <w:szCs w:val="32"/>
        </w:rPr>
      </w:pPr>
    </w:p>
    <w:p w14:paraId="4F1D8E0A" w14:textId="3BDEE92E" w:rsidR="00CE0F59" w:rsidRDefault="00CE0F59" w:rsidP="00A278B9">
      <w:pPr>
        <w:jc w:val="both"/>
        <w:rPr>
          <w:rFonts w:ascii="Times New Roman" w:hAnsi="Times New Roman" w:cs="Times New Roman"/>
          <w:sz w:val="32"/>
          <w:szCs w:val="32"/>
        </w:rPr>
      </w:pPr>
    </w:p>
    <w:p w14:paraId="71A4517D" w14:textId="47D72910" w:rsidR="00CE0F59" w:rsidRDefault="00CE0F59" w:rsidP="00A278B9">
      <w:pPr>
        <w:jc w:val="both"/>
        <w:rPr>
          <w:rFonts w:ascii="Times New Roman" w:hAnsi="Times New Roman" w:cs="Times New Roman"/>
          <w:sz w:val="32"/>
          <w:szCs w:val="32"/>
        </w:rPr>
      </w:pPr>
    </w:p>
    <w:p w14:paraId="244F2002" w14:textId="0A8BB45D" w:rsidR="00CE0F59" w:rsidRDefault="00CE0F59" w:rsidP="00A278B9">
      <w:pPr>
        <w:jc w:val="both"/>
        <w:rPr>
          <w:rFonts w:ascii="Times New Roman" w:hAnsi="Times New Roman" w:cs="Times New Roman"/>
          <w:sz w:val="32"/>
          <w:szCs w:val="32"/>
        </w:rPr>
      </w:pPr>
    </w:p>
    <w:p w14:paraId="2C92F9C6" w14:textId="1D84FE4B" w:rsidR="00CE0F59" w:rsidRDefault="00CE0F59" w:rsidP="00A278B9">
      <w:pPr>
        <w:jc w:val="both"/>
        <w:rPr>
          <w:rFonts w:ascii="Times New Roman" w:hAnsi="Times New Roman" w:cs="Times New Roman"/>
          <w:sz w:val="32"/>
          <w:szCs w:val="32"/>
        </w:rPr>
      </w:pPr>
    </w:p>
    <w:p w14:paraId="121C432A" w14:textId="61495369" w:rsidR="00CE0F59" w:rsidRDefault="00CE0F59" w:rsidP="00A278B9">
      <w:pPr>
        <w:jc w:val="both"/>
        <w:rPr>
          <w:rFonts w:ascii="Times New Roman" w:hAnsi="Times New Roman" w:cs="Times New Roman"/>
          <w:sz w:val="32"/>
          <w:szCs w:val="32"/>
        </w:rPr>
      </w:pPr>
    </w:p>
    <w:p w14:paraId="5511C2FA" w14:textId="76DBC841" w:rsidR="00CE0F59" w:rsidRDefault="00CE0F59" w:rsidP="00A278B9">
      <w:pPr>
        <w:jc w:val="both"/>
        <w:rPr>
          <w:rFonts w:ascii="Times New Roman" w:hAnsi="Times New Roman" w:cs="Times New Roman"/>
          <w:sz w:val="32"/>
          <w:szCs w:val="32"/>
        </w:rPr>
      </w:pPr>
    </w:p>
    <w:p w14:paraId="689E68E3" w14:textId="202AAF4C" w:rsidR="00986699" w:rsidRDefault="00986699" w:rsidP="00A278B9">
      <w:pPr>
        <w:jc w:val="both"/>
        <w:rPr>
          <w:rFonts w:ascii="Times New Roman" w:hAnsi="Times New Roman" w:cs="Times New Roman"/>
          <w:sz w:val="32"/>
          <w:szCs w:val="32"/>
        </w:rPr>
      </w:pPr>
    </w:p>
    <w:p w14:paraId="2093C07E" w14:textId="2AB06171" w:rsidR="008F6E6C" w:rsidRDefault="008F6E6C" w:rsidP="00A278B9">
      <w:pPr>
        <w:jc w:val="both"/>
        <w:rPr>
          <w:rFonts w:ascii="Times New Roman" w:hAnsi="Times New Roman" w:cs="Times New Roman"/>
          <w:sz w:val="32"/>
          <w:szCs w:val="32"/>
        </w:rPr>
      </w:pPr>
    </w:p>
    <w:p w14:paraId="13CC9E90" w14:textId="77777777" w:rsidR="00944053" w:rsidRDefault="00944053" w:rsidP="00944053">
      <w:pPr>
        <w:ind w:left="1440"/>
        <w:rPr>
          <w:rFonts w:ascii="Forte" w:hAnsi="Forte" w:cs="Times New Roman"/>
          <w:b/>
          <w:bCs/>
          <w:sz w:val="72"/>
          <w:szCs w:val="72"/>
        </w:rPr>
      </w:pPr>
      <w:r>
        <w:rPr>
          <w:rFonts w:ascii="Forte" w:hAnsi="Forte" w:cs="Times New Roman"/>
          <w:b/>
          <w:bCs/>
          <w:sz w:val="72"/>
          <w:szCs w:val="72"/>
        </w:rPr>
        <w:t xml:space="preserve">     </w:t>
      </w:r>
    </w:p>
    <w:p w14:paraId="0EDB0900" w14:textId="77777777" w:rsidR="00944053" w:rsidRDefault="00944053" w:rsidP="00944053">
      <w:pPr>
        <w:ind w:left="1440"/>
        <w:rPr>
          <w:rFonts w:ascii="Forte" w:hAnsi="Forte" w:cs="Times New Roman"/>
          <w:b/>
          <w:bCs/>
          <w:sz w:val="72"/>
          <w:szCs w:val="72"/>
        </w:rPr>
      </w:pPr>
    </w:p>
    <w:p w14:paraId="6B120DC7" w14:textId="77777777" w:rsidR="00944053" w:rsidRDefault="00944053" w:rsidP="00944053">
      <w:pPr>
        <w:ind w:left="1440"/>
        <w:rPr>
          <w:rFonts w:ascii="Forte" w:hAnsi="Forte" w:cs="Times New Roman"/>
          <w:b/>
          <w:bCs/>
          <w:sz w:val="72"/>
          <w:szCs w:val="72"/>
        </w:rPr>
      </w:pPr>
    </w:p>
    <w:p w14:paraId="712EC7B5" w14:textId="0B53D421" w:rsidR="008F6E6C" w:rsidRPr="007F55BE" w:rsidRDefault="007F55BE" w:rsidP="00944053">
      <w:pPr>
        <w:ind w:left="1440"/>
        <w:rPr>
          <w:rFonts w:ascii="Times New Roman" w:hAnsi="Times New Roman" w:cs="Times New Roman"/>
          <w:sz w:val="32"/>
          <w:szCs w:val="32"/>
        </w:rPr>
      </w:pPr>
      <w:r>
        <w:rPr>
          <w:rFonts w:ascii="Times New Roman" w:hAnsi="Times New Roman" w:cs="Times New Roman"/>
          <w:b/>
          <w:bCs/>
          <w:sz w:val="72"/>
          <w:szCs w:val="72"/>
        </w:rPr>
        <w:t xml:space="preserve">       </w:t>
      </w:r>
      <w:r w:rsidR="008F6E6C" w:rsidRPr="007F55BE">
        <w:rPr>
          <w:rFonts w:ascii="Times New Roman" w:hAnsi="Times New Roman" w:cs="Times New Roman"/>
          <w:b/>
          <w:bCs/>
          <w:sz w:val="72"/>
          <w:szCs w:val="72"/>
        </w:rPr>
        <w:t xml:space="preserve">SYSTEM </w:t>
      </w:r>
      <w:r>
        <w:rPr>
          <w:rFonts w:ascii="Times New Roman" w:hAnsi="Times New Roman" w:cs="Times New Roman"/>
          <w:b/>
          <w:bCs/>
          <w:sz w:val="72"/>
          <w:szCs w:val="72"/>
        </w:rPr>
        <w:t xml:space="preserve">    </w:t>
      </w:r>
      <w:r w:rsidR="008F6E6C" w:rsidRPr="007F55BE">
        <w:rPr>
          <w:rFonts w:ascii="Times New Roman" w:hAnsi="Times New Roman" w:cs="Times New Roman"/>
          <w:b/>
          <w:bCs/>
          <w:sz w:val="72"/>
          <w:szCs w:val="72"/>
        </w:rPr>
        <w:t xml:space="preserve">     </w:t>
      </w:r>
      <w:r w:rsidR="00944053" w:rsidRPr="007F55BE">
        <w:rPr>
          <w:rFonts w:ascii="Times New Roman" w:hAnsi="Times New Roman" w:cs="Times New Roman"/>
          <w:b/>
          <w:bCs/>
          <w:sz w:val="72"/>
          <w:szCs w:val="72"/>
        </w:rPr>
        <w:t xml:space="preserve">            </w:t>
      </w:r>
      <w:r>
        <w:rPr>
          <w:rFonts w:ascii="Times New Roman" w:hAnsi="Times New Roman" w:cs="Times New Roman"/>
          <w:b/>
          <w:bCs/>
          <w:sz w:val="72"/>
          <w:szCs w:val="72"/>
        </w:rPr>
        <w:t xml:space="preserve"> </w:t>
      </w:r>
      <w:r w:rsidR="008F6E6C" w:rsidRPr="007F55BE">
        <w:rPr>
          <w:rFonts w:ascii="Times New Roman" w:hAnsi="Times New Roman" w:cs="Times New Roman"/>
          <w:b/>
          <w:bCs/>
          <w:sz w:val="72"/>
          <w:szCs w:val="72"/>
        </w:rPr>
        <w:t>SPECIFICATION</w:t>
      </w:r>
    </w:p>
    <w:p w14:paraId="6E089493" w14:textId="4B81F3AC" w:rsidR="008F6E6C" w:rsidRPr="007F55BE" w:rsidRDefault="008F6E6C">
      <w:pPr>
        <w:rPr>
          <w:rFonts w:ascii="Times New Roman" w:hAnsi="Times New Roman" w:cs="Times New Roman"/>
          <w:sz w:val="32"/>
          <w:szCs w:val="32"/>
        </w:rPr>
      </w:pPr>
      <w:r w:rsidRPr="007F55BE">
        <w:rPr>
          <w:rFonts w:ascii="Times New Roman" w:hAnsi="Times New Roman" w:cs="Times New Roman"/>
          <w:sz w:val="32"/>
          <w:szCs w:val="32"/>
        </w:rPr>
        <w:br w:type="page"/>
      </w:r>
    </w:p>
    <w:p w14:paraId="358BA8CE" w14:textId="52B117ED" w:rsidR="0082438B" w:rsidRPr="008F6E6C" w:rsidRDefault="00C51C52" w:rsidP="00A278B9">
      <w:pPr>
        <w:jc w:val="both"/>
        <w:rPr>
          <w:rFonts w:ascii="Times New Roman" w:hAnsi="Times New Roman" w:cs="Times New Roman"/>
          <w:sz w:val="32"/>
          <w:szCs w:val="32"/>
        </w:rPr>
      </w:pPr>
      <w:r>
        <w:rPr>
          <w:rFonts w:ascii="Times New Roman" w:hAnsi="Times New Roman" w:cs="Times New Roman"/>
          <w:b/>
          <w:bCs/>
          <w:noProof/>
          <w:sz w:val="32"/>
          <w:szCs w:val="32"/>
          <w:lang w:val="en-IN" w:eastAsia="en-IN" w:bidi="ar-SA"/>
        </w:rPr>
        <w:lastRenderedPageBreak/>
        <mc:AlternateContent>
          <mc:Choice Requires="wps">
            <w:drawing>
              <wp:anchor distT="0" distB="0" distL="114300" distR="114300" simplePos="0" relativeHeight="251769856" behindDoc="0" locked="0" layoutInCell="1" allowOverlap="1" wp14:anchorId="21410C06" wp14:editId="0C235AC0">
                <wp:simplePos x="0" y="0"/>
                <wp:positionH relativeFrom="column">
                  <wp:posOffset>2205990</wp:posOffset>
                </wp:positionH>
                <wp:positionV relativeFrom="paragraph">
                  <wp:posOffset>36452309</wp:posOffset>
                </wp:positionV>
                <wp:extent cx="1174115" cy="1090295"/>
                <wp:effectExtent l="0" t="0" r="26035" b="33655"/>
                <wp:wrapNone/>
                <wp:docPr id="54" name="Straight Connector 54"/>
                <wp:cNvGraphicFramePr/>
                <a:graphic xmlns:a="http://schemas.openxmlformats.org/drawingml/2006/main">
                  <a:graphicData uri="http://schemas.microsoft.com/office/word/2010/wordprocessingShape">
                    <wps:wsp>
                      <wps:cNvCnPr/>
                      <wps:spPr>
                        <a:xfrm flipV="1">
                          <a:off x="0" y="0"/>
                          <a:ext cx="1174115" cy="109029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A68C4D" id="Straight Connector 54" o:spid="_x0000_s1026"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7pt,2870.25pt" to="266.15pt,29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" strokecolor="black [3200]" strokeweight="1pt">
                <v:stroke joinstyle="miter"/>
              </v:line>
            </w:pict>
          </mc:Fallback>
        </mc:AlternateContent>
      </w:r>
      <w:r w:rsidR="0082438B" w:rsidRPr="003625E0">
        <w:rPr>
          <w:rFonts w:ascii="Times New Roman" w:hAnsi="Times New Roman" w:cs="Times New Roman"/>
          <w:b/>
          <w:bCs/>
          <w:sz w:val="28"/>
          <w:szCs w:val="28"/>
        </w:rPr>
        <w:t xml:space="preserve"> </w:t>
      </w:r>
      <w:r w:rsidR="0082438B" w:rsidRPr="0082438B">
        <w:rPr>
          <w:rFonts w:ascii="Times New Roman" w:hAnsi="Times New Roman" w:cs="Times New Roman"/>
          <w:b/>
          <w:bCs/>
          <w:sz w:val="32"/>
          <w:szCs w:val="32"/>
        </w:rPr>
        <w:t>HARDWARE SPECIFICATION:</w:t>
      </w:r>
    </w:p>
    <w:p w14:paraId="7F10DE78" w14:textId="77777777" w:rsidR="008F6E6C" w:rsidRDefault="008F6E6C" w:rsidP="008F6E6C">
      <w:pPr>
        <w:pStyle w:val="ListParagraph"/>
        <w:ind w:left="1284"/>
        <w:jc w:val="both"/>
        <w:rPr>
          <w:rFonts w:ascii="Times New Roman" w:hAnsi="Times New Roman" w:cs="Times New Roman"/>
          <w:sz w:val="28"/>
          <w:szCs w:val="28"/>
        </w:rPr>
      </w:pPr>
    </w:p>
    <w:p w14:paraId="55CA93F3" w14:textId="58299025" w:rsidR="0082438B" w:rsidRDefault="004A343F" w:rsidP="004A343F">
      <w:pPr>
        <w:jc w:val="both"/>
        <w:rPr>
          <w:rFonts w:ascii="Times New Roman" w:hAnsi="Times New Roman" w:cs="Times New Roman"/>
          <w:sz w:val="28"/>
          <w:szCs w:val="28"/>
        </w:rPr>
      </w:pPr>
      <w:r>
        <w:rPr>
          <w:rFonts w:ascii="Times New Roman" w:hAnsi="Times New Roman" w:cs="Times New Roman"/>
          <w:sz w:val="28"/>
          <w:szCs w:val="28"/>
        </w:rPr>
        <w:t>Central Processing Unit</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Intel i3</w:t>
      </w:r>
    </w:p>
    <w:p w14:paraId="66ACE087" w14:textId="0214CEF9" w:rsidR="004A343F" w:rsidRDefault="004A343F" w:rsidP="004A343F">
      <w:pPr>
        <w:jc w:val="both"/>
        <w:rPr>
          <w:rFonts w:ascii="Times New Roman" w:hAnsi="Times New Roman" w:cs="Times New Roman"/>
          <w:sz w:val="28"/>
          <w:szCs w:val="28"/>
        </w:rPr>
      </w:pPr>
      <w:r>
        <w:rPr>
          <w:rFonts w:ascii="Times New Roman" w:hAnsi="Times New Roman" w:cs="Times New Roman"/>
          <w:sz w:val="28"/>
          <w:szCs w:val="28"/>
        </w:rPr>
        <w:t>System RAM</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2GB</w:t>
      </w:r>
    </w:p>
    <w:p w14:paraId="7354C7CC" w14:textId="54EE3700" w:rsidR="004A343F" w:rsidRDefault="004A343F" w:rsidP="004A343F">
      <w:pPr>
        <w:jc w:val="both"/>
        <w:rPr>
          <w:rFonts w:ascii="Times New Roman" w:hAnsi="Times New Roman" w:cs="Times New Roman"/>
          <w:sz w:val="28"/>
          <w:szCs w:val="28"/>
        </w:rPr>
      </w:pPr>
      <w:r>
        <w:rPr>
          <w:rFonts w:ascii="Times New Roman" w:hAnsi="Times New Roman" w:cs="Times New Roman"/>
          <w:sz w:val="28"/>
          <w:szCs w:val="28"/>
        </w:rPr>
        <w:t>RAM</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8GB</w:t>
      </w:r>
    </w:p>
    <w:p w14:paraId="51C0E1CD" w14:textId="2D36164D" w:rsidR="004A343F" w:rsidRDefault="004A343F" w:rsidP="004A343F">
      <w:pPr>
        <w:jc w:val="both"/>
        <w:rPr>
          <w:rFonts w:ascii="Times New Roman" w:hAnsi="Times New Roman" w:cs="Times New Roman"/>
          <w:sz w:val="28"/>
          <w:szCs w:val="28"/>
        </w:rPr>
      </w:pPr>
      <w:r>
        <w:rPr>
          <w:rFonts w:ascii="Times New Roman" w:hAnsi="Times New Roman" w:cs="Times New Roman"/>
          <w:sz w:val="28"/>
          <w:szCs w:val="28"/>
        </w:rPr>
        <w:t>Keyboard</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Laptop</w:t>
      </w:r>
    </w:p>
    <w:p w14:paraId="0F02426C" w14:textId="462A9F2B" w:rsidR="004A343F" w:rsidRDefault="004A343F" w:rsidP="004A343F">
      <w:pPr>
        <w:jc w:val="both"/>
        <w:rPr>
          <w:rFonts w:ascii="Times New Roman" w:hAnsi="Times New Roman" w:cs="Times New Roman"/>
          <w:sz w:val="28"/>
          <w:szCs w:val="28"/>
        </w:rPr>
      </w:pPr>
      <w:r>
        <w:rPr>
          <w:rFonts w:ascii="Times New Roman" w:hAnsi="Times New Roman" w:cs="Times New Roman"/>
          <w:sz w:val="28"/>
          <w:szCs w:val="28"/>
        </w:rPr>
        <w:t>Monito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Laptop</w:t>
      </w:r>
    </w:p>
    <w:p w14:paraId="6C2909AA" w14:textId="753AAC92" w:rsidR="004A343F" w:rsidRDefault="004A343F" w:rsidP="004A343F">
      <w:pPr>
        <w:jc w:val="both"/>
        <w:rPr>
          <w:rFonts w:ascii="Times New Roman" w:hAnsi="Times New Roman" w:cs="Times New Roman"/>
          <w:sz w:val="28"/>
          <w:szCs w:val="28"/>
        </w:rPr>
      </w:pPr>
      <w:r>
        <w:rPr>
          <w:rFonts w:ascii="Times New Roman" w:hAnsi="Times New Roman" w:cs="Times New Roman"/>
          <w:sz w:val="28"/>
          <w:szCs w:val="28"/>
        </w:rPr>
        <w:t>Mous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Optical Mouse</w:t>
      </w:r>
    </w:p>
    <w:p w14:paraId="66FB41E4" w14:textId="632A0557" w:rsidR="004A343F" w:rsidRPr="004A343F" w:rsidRDefault="004A343F" w:rsidP="004A343F">
      <w:pPr>
        <w:jc w:val="both"/>
        <w:rPr>
          <w:rFonts w:ascii="Times New Roman" w:hAnsi="Times New Roman" w:cs="Times New Roman"/>
          <w:sz w:val="28"/>
          <w:szCs w:val="28"/>
        </w:rPr>
      </w:pPr>
      <w:r>
        <w:rPr>
          <w:rFonts w:ascii="Times New Roman" w:hAnsi="Times New Roman" w:cs="Times New Roman"/>
          <w:sz w:val="28"/>
          <w:szCs w:val="28"/>
        </w:rPr>
        <w:t>Hard Disk</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Hitachi 320 GB</w:t>
      </w:r>
    </w:p>
    <w:p w14:paraId="579AA904" w14:textId="45E913B2" w:rsidR="0082438B" w:rsidRPr="0082438B" w:rsidRDefault="0082438B" w:rsidP="00A278B9">
      <w:pPr>
        <w:jc w:val="both"/>
        <w:rPr>
          <w:rFonts w:ascii="Times New Roman" w:hAnsi="Times New Roman" w:cs="Times New Roman"/>
          <w:sz w:val="28"/>
          <w:szCs w:val="28"/>
        </w:rPr>
      </w:pPr>
    </w:p>
    <w:p w14:paraId="6352F331" w14:textId="77777777" w:rsidR="0082438B" w:rsidRDefault="0082438B" w:rsidP="00A278B9">
      <w:pPr>
        <w:jc w:val="both"/>
        <w:rPr>
          <w:rFonts w:ascii="Times New Roman" w:hAnsi="Times New Roman" w:cs="Times New Roman"/>
          <w:b/>
          <w:bCs/>
          <w:sz w:val="28"/>
          <w:szCs w:val="28"/>
        </w:rPr>
      </w:pPr>
      <w:r w:rsidRPr="008E1B1D">
        <w:rPr>
          <w:rFonts w:ascii="Times New Roman" w:hAnsi="Times New Roman" w:cs="Times New Roman"/>
          <w:b/>
          <w:bCs/>
          <w:sz w:val="28"/>
          <w:szCs w:val="28"/>
        </w:rPr>
        <w:t xml:space="preserve">      </w:t>
      </w:r>
    </w:p>
    <w:p w14:paraId="77433D81" w14:textId="3596685E" w:rsidR="0082438B" w:rsidRPr="004A343F" w:rsidRDefault="0082438B" w:rsidP="00A278B9">
      <w:pPr>
        <w:jc w:val="both"/>
        <w:rPr>
          <w:rFonts w:ascii="Times New Roman" w:hAnsi="Times New Roman" w:cs="Times New Roman"/>
          <w:b/>
          <w:bCs/>
          <w:sz w:val="32"/>
          <w:szCs w:val="32"/>
        </w:rPr>
      </w:pPr>
      <w:r w:rsidRPr="0082438B">
        <w:rPr>
          <w:rFonts w:ascii="Times New Roman" w:hAnsi="Times New Roman" w:cs="Times New Roman"/>
          <w:b/>
          <w:bCs/>
          <w:sz w:val="32"/>
          <w:szCs w:val="32"/>
        </w:rPr>
        <w:t>SOFTWARE SPECIFICATION</w:t>
      </w:r>
      <w:r>
        <w:rPr>
          <w:rFonts w:ascii="Times New Roman" w:hAnsi="Times New Roman" w:cs="Times New Roman"/>
          <w:b/>
          <w:bCs/>
          <w:sz w:val="28"/>
          <w:szCs w:val="28"/>
        </w:rPr>
        <w:t>:</w:t>
      </w:r>
    </w:p>
    <w:p w14:paraId="3F71E0E4" w14:textId="10A07AD8" w:rsidR="0082438B" w:rsidRDefault="0082438B" w:rsidP="00A278B9">
      <w:pPr>
        <w:jc w:val="both"/>
        <w:rPr>
          <w:rFonts w:ascii="Times New Roman" w:hAnsi="Times New Roman" w:cs="Times New Roman"/>
          <w:sz w:val="28"/>
          <w:szCs w:val="28"/>
        </w:rPr>
      </w:pPr>
    </w:p>
    <w:p w14:paraId="7795655D" w14:textId="0D797F88" w:rsidR="004A343F" w:rsidRDefault="004A343F" w:rsidP="00A278B9">
      <w:pPr>
        <w:jc w:val="both"/>
        <w:rPr>
          <w:rFonts w:ascii="Times New Roman" w:hAnsi="Times New Roman" w:cs="Times New Roman"/>
          <w:sz w:val="28"/>
          <w:szCs w:val="28"/>
        </w:rPr>
      </w:pPr>
      <w:r>
        <w:rPr>
          <w:rFonts w:ascii="Times New Roman" w:hAnsi="Times New Roman" w:cs="Times New Roman"/>
          <w:sz w:val="28"/>
          <w:szCs w:val="28"/>
        </w:rPr>
        <w:t>Operating System</w:t>
      </w:r>
      <w:r w:rsidR="004C3375">
        <w:rPr>
          <w:rFonts w:ascii="Times New Roman" w:hAnsi="Times New Roman" w:cs="Times New Roman"/>
          <w:sz w:val="28"/>
          <w:szCs w:val="28"/>
        </w:rPr>
        <w:tab/>
      </w:r>
      <w:r w:rsidR="004C3375">
        <w:rPr>
          <w:rFonts w:ascii="Times New Roman" w:hAnsi="Times New Roman" w:cs="Times New Roman"/>
          <w:sz w:val="28"/>
          <w:szCs w:val="28"/>
        </w:rPr>
        <w:tab/>
      </w:r>
      <w:r w:rsidR="004C3375">
        <w:rPr>
          <w:rFonts w:ascii="Times New Roman" w:hAnsi="Times New Roman" w:cs="Times New Roman"/>
          <w:sz w:val="28"/>
          <w:szCs w:val="28"/>
        </w:rPr>
        <w:tab/>
      </w:r>
      <w:r w:rsidR="004C3375">
        <w:rPr>
          <w:rFonts w:ascii="Times New Roman" w:hAnsi="Times New Roman" w:cs="Times New Roman"/>
          <w:sz w:val="28"/>
          <w:szCs w:val="28"/>
        </w:rPr>
        <w:tab/>
      </w:r>
      <w:r>
        <w:rPr>
          <w:rFonts w:ascii="Times New Roman" w:hAnsi="Times New Roman" w:cs="Times New Roman"/>
          <w:sz w:val="28"/>
          <w:szCs w:val="28"/>
        </w:rPr>
        <w:t>:</w:t>
      </w:r>
      <w:r w:rsidR="004C3375">
        <w:rPr>
          <w:rFonts w:ascii="Times New Roman" w:hAnsi="Times New Roman" w:cs="Times New Roman"/>
          <w:sz w:val="28"/>
          <w:szCs w:val="28"/>
        </w:rPr>
        <w:t xml:space="preserve"> Windows</w:t>
      </w:r>
    </w:p>
    <w:p w14:paraId="2489D027" w14:textId="3DB84DF9" w:rsidR="004A343F" w:rsidRDefault="004A343F" w:rsidP="00A278B9">
      <w:pPr>
        <w:jc w:val="both"/>
        <w:rPr>
          <w:rFonts w:ascii="Times New Roman" w:hAnsi="Times New Roman" w:cs="Times New Roman"/>
          <w:sz w:val="28"/>
          <w:szCs w:val="28"/>
        </w:rPr>
      </w:pPr>
      <w:r>
        <w:rPr>
          <w:rFonts w:ascii="Times New Roman" w:hAnsi="Times New Roman" w:cs="Times New Roman"/>
          <w:sz w:val="28"/>
          <w:szCs w:val="28"/>
        </w:rPr>
        <w:t>Language</w:t>
      </w:r>
      <w:r w:rsidR="004C3375">
        <w:rPr>
          <w:rFonts w:ascii="Times New Roman" w:hAnsi="Times New Roman" w:cs="Times New Roman"/>
          <w:sz w:val="28"/>
          <w:szCs w:val="28"/>
        </w:rPr>
        <w:tab/>
      </w:r>
      <w:r w:rsidR="004C3375">
        <w:rPr>
          <w:rFonts w:ascii="Times New Roman" w:hAnsi="Times New Roman" w:cs="Times New Roman"/>
          <w:sz w:val="28"/>
          <w:szCs w:val="28"/>
        </w:rPr>
        <w:tab/>
      </w:r>
      <w:r w:rsidR="004C3375">
        <w:rPr>
          <w:rFonts w:ascii="Times New Roman" w:hAnsi="Times New Roman" w:cs="Times New Roman"/>
          <w:sz w:val="28"/>
          <w:szCs w:val="28"/>
        </w:rPr>
        <w:tab/>
      </w:r>
      <w:r w:rsidR="004C3375">
        <w:rPr>
          <w:rFonts w:ascii="Times New Roman" w:hAnsi="Times New Roman" w:cs="Times New Roman"/>
          <w:sz w:val="28"/>
          <w:szCs w:val="28"/>
        </w:rPr>
        <w:tab/>
      </w:r>
      <w:r w:rsidR="004C3375">
        <w:rPr>
          <w:rFonts w:ascii="Times New Roman" w:hAnsi="Times New Roman" w:cs="Times New Roman"/>
          <w:sz w:val="28"/>
          <w:szCs w:val="28"/>
        </w:rPr>
        <w:tab/>
      </w:r>
      <w:r>
        <w:rPr>
          <w:rFonts w:ascii="Times New Roman" w:hAnsi="Times New Roman" w:cs="Times New Roman"/>
          <w:sz w:val="28"/>
          <w:szCs w:val="28"/>
        </w:rPr>
        <w:t>:</w:t>
      </w:r>
      <w:r w:rsidR="004C3375">
        <w:rPr>
          <w:rFonts w:ascii="Times New Roman" w:hAnsi="Times New Roman" w:cs="Times New Roman"/>
          <w:sz w:val="28"/>
          <w:szCs w:val="28"/>
        </w:rPr>
        <w:t xml:space="preserve"> JAVA</w:t>
      </w:r>
    </w:p>
    <w:p w14:paraId="39E413E9" w14:textId="7A3049D6" w:rsidR="004A343F" w:rsidRDefault="004A343F" w:rsidP="00A278B9">
      <w:pPr>
        <w:jc w:val="both"/>
        <w:rPr>
          <w:rFonts w:ascii="Times New Roman" w:hAnsi="Times New Roman" w:cs="Times New Roman"/>
          <w:sz w:val="28"/>
          <w:szCs w:val="28"/>
        </w:rPr>
      </w:pPr>
      <w:r>
        <w:rPr>
          <w:rFonts w:ascii="Times New Roman" w:hAnsi="Times New Roman" w:cs="Times New Roman"/>
          <w:sz w:val="28"/>
          <w:szCs w:val="28"/>
        </w:rPr>
        <w:t>Application Developer</w:t>
      </w:r>
      <w:r w:rsidR="004C3375">
        <w:rPr>
          <w:rFonts w:ascii="Times New Roman" w:hAnsi="Times New Roman" w:cs="Times New Roman"/>
          <w:sz w:val="28"/>
          <w:szCs w:val="28"/>
        </w:rPr>
        <w:tab/>
      </w:r>
      <w:r w:rsidR="004C3375">
        <w:rPr>
          <w:rFonts w:ascii="Times New Roman" w:hAnsi="Times New Roman" w:cs="Times New Roman"/>
          <w:sz w:val="28"/>
          <w:szCs w:val="28"/>
        </w:rPr>
        <w:tab/>
      </w:r>
      <w:r w:rsidR="004C3375">
        <w:rPr>
          <w:rFonts w:ascii="Times New Roman" w:hAnsi="Times New Roman" w:cs="Times New Roman"/>
          <w:sz w:val="28"/>
          <w:szCs w:val="28"/>
        </w:rPr>
        <w:tab/>
      </w:r>
      <w:r>
        <w:rPr>
          <w:rFonts w:ascii="Times New Roman" w:hAnsi="Times New Roman" w:cs="Times New Roman"/>
          <w:sz w:val="28"/>
          <w:szCs w:val="28"/>
        </w:rPr>
        <w:t>:</w:t>
      </w:r>
      <w:r w:rsidR="004C3375">
        <w:rPr>
          <w:rFonts w:ascii="Times New Roman" w:hAnsi="Times New Roman" w:cs="Times New Roman"/>
          <w:sz w:val="28"/>
          <w:szCs w:val="28"/>
        </w:rPr>
        <w:t xml:space="preserve"> Java NetBeans</w:t>
      </w:r>
    </w:p>
    <w:p w14:paraId="11FDEA05" w14:textId="620D2DD7" w:rsidR="004A343F" w:rsidRDefault="004C3375" w:rsidP="00A278B9">
      <w:pPr>
        <w:jc w:val="both"/>
        <w:rPr>
          <w:rFonts w:ascii="Times New Roman" w:hAnsi="Times New Roman" w:cs="Times New Roman"/>
          <w:sz w:val="28"/>
          <w:szCs w:val="28"/>
        </w:rPr>
      </w:pPr>
      <w:r>
        <w:rPr>
          <w:rFonts w:ascii="Times New Roman" w:hAnsi="Times New Roman" w:cs="Times New Roman"/>
          <w:sz w:val="28"/>
          <w:szCs w:val="28"/>
        </w:rPr>
        <w:t>Databas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SQLite</w:t>
      </w:r>
    </w:p>
    <w:p w14:paraId="7FB18BE0" w14:textId="5950130C" w:rsidR="004A343F" w:rsidRDefault="004A343F" w:rsidP="00A278B9">
      <w:pPr>
        <w:jc w:val="both"/>
        <w:rPr>
          <w:rFonts w:ascii="Times New Roman" w:hAnsi="Times New Roman" w:cs="Times New Roman"/>
          <w:sz w:val="28"/>
          <w:szCs w:val="28"/>
        </w:rPr>
      </w:pPr>
    </w:p>
    <w:p w14:paraId="6FF7AB2B" w14:textId="0B6E7B79" w:rsidR="004A343F" w:rsidRDefault="004A343F" w:rsidP="00A278B9">
      <w:pPr>
        <w:jc w:val="both"/>
        <w:rPr>
          <w:rFonts w:ascii="Times New Roman" w:hAnsi="Times New Roman" w:cs="Times New Roman"/>
          <w:sz w:val="28"/>
          <w:szCs w:val="28"/>
        </w:rPr>
      </w:pPr>
    </w:p>
    <w:p w14:paraId="28838555" w14:textId="77777777" w:rsidR="004A343F" w:rsidRDefault="004A343F" w:rsidP="00A278B9">
      <w:pPr>
        <w:jc w:val="both"/>
        <w:rPr>
          <w:rFonts w:ascii="Times New Roman" w:hAnsi="Times New Roman" w:cs="Times New Roman"/>
          <w:sz w:val="28"/>
          <w:szCs w:val="28"/>
        </w:rPr>
      </w:pPr>
    </w:p>
    <w:p w14:paraId="59862915" w14:textId="0AE2E5D2" w:rsidR="00CE0F59" w:rsidRPr="0082438B" w:rsidRDefault="00CE0F59" w:rsidP="00A278B9">
      <w:pPr>
        <w:jc w:val="both"/>
        <w:rPr>
          <w:rFonts w:ascii="Times New Roman" w:hAnsi="Times New Roman" w:cs="Times New Roman"/>
          <w:b/>
          <w:bCs/>
          <w:sz w:val="44"/>
          <w:szCs w:val="44"/>
        </w:rPr>
      </w:pPr>
    </w:p>
    <w:p w14:paraId="3D975EF0" w14:textId="7321F91F" w:rsidR="00CE0F59" w:rsidRDefault="00CE0F59" w:rsidP="00A278B9">
      <w:pPr>
        <w:jc w:val="both"/>
        <w:rPr>
          <w:rFonts w:ascii="Times New Roman" w:hAnsi="Times New Roman" w:cs="Times New Roman"/>
          <w:sz w:val="32"/>
          <w:szCs w:val="32"/>
        </w:rPr>
      </w:pPr>
    </w:p>
    <w:p w14:paraId="795F1597" w14:textId="6CC2F316" w:rsidR="00CE0F59" w:rsidRDefault="00CE0F59" w:rsidP="00A278B9">
      <w:pPr>
        <w:jc w:val="both"/>
        <w:rPr>
          <w:rFonts w:ascii="Times New Roman" w:hAnsi="Times New Roman" w:cs="Times New Roman"/>
          <w:sz w:val="32"/>
          <w:szCs w:val="32"/>
        </w:rPr>
      </w:pPr>
    </w:p>
    <w:p w14:paraId="0DF47F0B" w14:textId="77BA79C5" w:rsidR="004A343F" w:rsidRDefault="004A343F" w:rsidP="00A278B9">
      <w:pPr>
        <w:jc w:val="both"/>
        <w:rPr>
          <w:rFonts w:ascii="Times New Roman" w:hAnsi="Times New Roman" w:cs="Times New Roman"/>
          <w:sz w:val="32"/>
          <w:szCs w:val="32"/>
        </w:rPr>
      </w:pPr>
    </w:p>
    <w:p w14:paraId="0E3E8C7E" w14:textId="61A9A5EA" w:rsidR="00587A09" w:rsidRDefault="00587A09" w:rsidP="00A278B9">
      <w:pPr>
        <w:jc w:val="both"/>
        <w:rPr>
          <w:rFonts w:ascii="Times New Roman" w:hAnsi="Times New Roman" w:cs="Times New Roman"/>
          <w:sz w:val="32"/>
          <w:szCs w:val="32"/>
        </w:rPr>
      </w:pPr>
    </w:p>
    <w:p w14:paraId="0AE72D21" w14:textId="77777777" w:rsidR="00587A09" w:rsidRDefault="00587A09">
      <w:pPr>
        <w:rPr>
          <w:rFonts w:ascii="Times New Roman" w:hAnsi="Times New Roman" w:cs="Times New Roman"/>
          <w:sz w:val="32"/>
          <w:szCs w:val="32"/>
        </w:rPr>
      </w:pPr>
    </w:p>
    <w:p w14:paraId="5F5EDA47" w14:textId="77777777" w:rsidR="00587A09" w:rsidRDefault="00587A09">
      <w:pPr>
        <w:rPr>
          <w:rFonts w:ascii="Times New Roman" w:hAnsi="Times New Roman" w:cs="Times New Roman"/>
          <w:sz w:val="32"/>
          <w:szCs w:val="32"/>
        </w:rPr>
      </w:pPr>
    </w:p>
    <w:p w14:paraId="00A34920" w14:textId="77777777" w:rsidR="00587A09" w:rsidRDefault="00587A09">
      <w:pPr>
        <w:rPr>
          <w:rFonts w:ascii="Times New Roman" w:hAnsi="Times New Roman" w:cs="Times New Roman"/>
          <w:sz w:val="32"/>
          <w:szCs w:val="32"/>
        </w:rPr>
      </w:pPr>
    </w:p>
    <w:p w14:paraId="0FC08FB4" w14:textId="77777777" w:rsidR="00587A09" w:rsidRDefault="00587A09">
      <w:pPr>
        <w:rPr>
          <w:rFonts w:ascii="Times New Roman" w:hAnsi="Times New Roman" w:cs="Times New Roman"/>
          <w:sz w:val="32"/>
          <w:szCs w:val="32"/>
        </w:rPr>
      </w:pPr>
    </w:p>
    <w:p w14:paraId="688A16DC" w14:textId="77777777" w:rsidR="00587A09" w:rsidRPr="007F55BE" w:rsidRDefault="00587A09">
      <w:pPr>
        <w:rPr>
          <w:rFonts w:ascii="Forte" w:hAnsi="Forte" w:cs="Times New Roman"/>
          <w:sz w:val="32"/>
          <w:szCs w:val="32"/>
        </w:rPr>
      </w:pPr>
    </w:p>
    <w:p w14:paraId="3A4D08B1" w14:textId="77777777" w:rsidR="00587A09" w:rsidRDefault="00587A09">
      <w:pPr>
        <w:rPr>
          <w:rFonts w:ascii="Forte" w:hAnsi="Forte" w:cs="Times New Roman"/>
          <w:sz w:val="96"/>
          <w:szCs w:val="96"/>
        </w:rPr>
      </w:pPr>
    </w:p>
    <w:p w14:paraId="444EF758" w14:textId="20089479" w:rsidR="00587A09" w:rsidRPr="007F55BE" w:rsidRDefault="00587A09">
      <w:pPr>
        <w:rPr>
          <w:rFonts w:ascii="Times New Roman" w:hAnsi="Times New Roman" w:cs="Times New Roman"/>
          <w:sz w:val="96"/>
          <w:szCs w:val="96"/>
        </w:rPr>
      </w:pPr>
      <w:r>
        <w:rPr>
          <w:rFonts w:ascii="Forte" w:hAnsi="Forte" w:cs="Times New Roman"/>
          <w:sz w:val="96"/>
          <w:szCs w:val="96"/>
        </w:rPr>
        <w:t xml:space="preserve">    </w:t>
      </w:r>
      <w:r w:rsidRPr="007F55BE">
        <w:rPr>
          <w:rFonts w:ascii="Times New Roman" w:hAnsi="Times New Roman" w:cs="Times New Roman"/>
          <w:sz w:val="96"/>
          <w:szCs w:val="96"/>
        </w:rPr>
        <w:t>SYSTEM DESGIN</w:t>
      </w:r>
      <w:r w:rsidRPr="007F55BE">
        <w:rPr>
          <w:rFonts w:ascii="Times New Roman" w:hAnsi="Times New Roman" w:cs="Times New Roman"/>
          <w:sz w:val="96"/>
          <w:szCs w:val="96"/>
        </w:rPr>
        <w:br w:type="page"/>
      </w:r>
    </w:p>
    <w:p w14:paraId="53F69CA9" w14:textId="3815EC6B" w:rsidR="0085230D" w:rsidRPr="008D3D99" w:rsidRDefault="003B4B75" w:rsidP="00587A09">
      <w:pPr>
        <w:pStyle w:val="NormalWeb"/>
        <w:spacing w:line="360" w:lineRule="auto"/>
        <w:rPr>
          <w:b/>
          <w:bCs/>
          <w:sz w:val="36"/>
          <w:szCs w:val="36"/>
        </w:rPr>
      </w:pPr>
      <w:r>
        <w:rPr>
          <w:b/>
          <w:bCs/>
          <w:sz w:val="32"/>
          <w:szCs w:val="32"/>
        </w:rPr>
        <w:lastRenderedPageBreak/>
        <w:t xml:space="preserve">          </w:t>
      </w:r>
      <w:r w:rsidR="0085230D">
        <w:rPr>
          <w:b/>
          <w:bCs/>
          <w:sz w:val="32"/>
          <w:szCs w:val="32"/>
        </w:rPr>
        <w:t xml:space="preserve">  </w:t>
      </w:r>
      <w:r w:rsidR="007F55BE" w:rsidRPr="008D3D99">
        <w:rPr>
          <w:b/>
          <w:bCs/>
          <w:sz w:val="36"/>
          <w:szCs w:val="36"/>
        </w:rPr>
        <w:t>ENTITY RELATIONSHIP (E</w:t>
      </w:r>
      <w:r w:rsidR="0085230D" w:rsidRPr="008D3D99">
        <w:rPr>
          <w:b/>
          <w:bCs/>
          <w:sz w:val="36"/>
          <w:szCs w:val="36"/>
        </w:rPr>
        <w:t>R) DIAGRAM</w:t>
      </w:r>
    </w:p>
    <w:p w14:paraId="33C17322" w14:textId="580BB39E" w:rsidR="00587A09" w:rsidRPr="003B4B75" w:rsidRDefault="00587A09" w:rsidP="003B4B75">
      <w:pPr>
        <w:pStyle w:val="NormalWeb"/>
        <w:spacing w:after="0" w:afterAutospacing="0" w:line="360" w:lineRule="auto"/>
      </w:pPr>
      <w:r w:rsidRPr="003B4B75">
        <w:t xml:space="preserve">An entity relationship diagram (ERD) shows the relationships of entity sets stored in a database. An entity in this context is a component of data. In other words, ER diagrams illustrate the logical structure of databases. </w:t>
      </w:r>
    </w:p>
    <w:p w14:paraId="1F6A9D9F" w14:textId="77777777" w:rsidR="00587A09" w:rsidRPr="003B4B75" w:rsidRDefault="00587A09" w:rsidP="003B4B75">
      <w:pPr>
        <w:pStyle w:val="NormalWeb"/>
        <w:spacing w:line="360" w:lineRule="auto"/>
      </w:pPr>
      <w:r w:rsidRPr="003B4B75">
        <w:t xml:space="preserve">At first glance an entity relationship diagram looks very much like a </w:t>
      </w:r>
      <w:hyperlink r:id="rId9" w:history="1">
        <w:r w:rsidRPr="003B4B75">
          <w:rPr>
            <w:rStyle w:val="Hyperlink"/>
          </w:rPr>
          <w:t>flowchart</w:t>
        </w:r>
      </w:hyperlink>
      <w:r w:rsidRPr="003B4B75">
        <w:t>. It is the specialized symbols, and the meanings of those symbols, that make it unique.</w:t>
      </w:r>
    </w:p>
    <w:p w14:paraId="582D8E10" w14:textId="77777777" w:rsidR="00587A09" w:rsidRPr="003B4B75" w:rsidRDefault="00587A09" w:rsidP="003B4B75">
      <w:pPr>
        <w:spacing w:before="100" w:beforeAutospacing="1" w:after="100" w:afterAutospacing="1" w:line="360" w:lineRule="auto"/>
        <w:outlineLvl w:val="1"/>
        <w:rPr>
          <w:rFonts w:ascii="Times New Roman" w:hAnsi="Times New Roman" w:cs="Times New Roman"/>
          <w:b/>
          <w:bCs/>
          <w:sz w:val="24"/>
          <w:szCs w:val="24"/>
        </w:rPr>
      </w:pPr>
      <w:r w:rsidRPr="003B4B75">
        <w:rPr>
          <w:rFonts w:ascii="Times New Roman" w:hAnsi="Times New Roman" w:cs="Times New Roman"/>
          <w:b/>
          <w:bCs/>
          <w:sz w:val="24"/>
          <w:szCs w:val="24"/>
        </w:rPr>
        <w:t>Common Entity Relationship Diagram Symbols</w:t>
      </w:r>
    </w:p>
    <w:p w14:paraId="66AFE995" w14:textId="77777777" w:rsidR="00587A09" w:rsidRPr="003B4B75" w:rsidRDefault="00587A09" w:rsidP="003B4B75">
      <w:pPr>
        <w:spacing w:before="100" w:beforeAutospacing="1" w:after="100" w:afterAutospacing="1" w:line="360" w:lineRule="auto"/>
        <w:rPr>
          <w:rFonts w:ascii="Times New Roman" w:hAnsi="Times New Roman" w:cs="Times New Roman"/>
          <w:sz w:val="24"/>
          <w:szCs w:val="24"/>
        </w:rPr>
      </w:pPr>
      <w:r w:rsidRPr="003B4B75">
        <w:rPr>
          <w:rFonts w:ascii="Times New Roman" w:hAnsi="Times New Roman" w:cs="Times New Roman"/>
          <w:sz w:val="24"/>
          <w:szCs w:val="24"/>
        </w:rPr>
        <w:t>An ER diagram is a means of visualizing how the information a system produces is related. There are five main components of an ERD:</w:t>
      </w:r>
    </w:p>
    <w:p w14:paraId="05A0D6F1" w14:textId="77777777" w:rsidR="00587A09" w:rsidRPr="003B4B75"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3B4B75">
        <w:rPr>
          <w:rFonts w:ascii="Times New Roman" w:hAnsi="Times New Roman" w:cs="Times New Roman"/>
          <w:b/>
          <w:bCs/>
          <w:sz w:val="24"/>
          <w:szCs w:val="24"/>
        </w:rPr>
        <w:t>Entities</w:t>
      </w:r>
      <w:r w:rsidRPr="003B4B75">
        <w:rPr>
          <w:rFonts w:ascii="Times New Roman" w:hAnsi="Times New Roman" w:cs="Times New Roman"/>
          <w:sz w:val="24"/>
          <w:szCs w:val="24"/>
        </w:rPr>
        <w:t xml:space="preserve">, which are represented by rectangles. An entity is an object or concept about which you want to store information. </w:t>
      </w:r>
      <w:r w:rsidRPr="003B4B75">
        <w:rPr>
          <w:rFonts w:ascii="Times New Roman" w:hAnsi="Times New Roman" w:cs="Times New Roman"/>
          <w:noProof/>
          <w:sz w:val="24"/>
          <w:szCs w:val="24"/>
        </w:rPr>
        <w:t xml:space="preserve">                                        </w:t>
      </w:r>
    </w:p>
    <w:p w14:paraId="06629EEA" w14:textId="6F775302" w:rsidR="00587A09" w:rsidRPr="003B4B75"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3B4B75">
        <w:rPr>
          <w:rFonts w:ascii="Times New Roman" w:hAnsi="Times New Roman" w:cs="Times New Roman"/>
          <w:sz w:val="24"/>
          <w:szCs w:val="24"/>
        </w:rPr>
        <w:t xml:space="preserve"> A entity that must defined by a foreign key relationship with another entity as it cannot be uniquely identified by its own attributes alone. </w:t>
      </w:r>
      <w:r w:rsidRPr="003B4B75">
        <w:rPr>
          <w:rFonts w:ascii="Times New Roman" w:hAnsi="Times New Roman" w:cs="Times New Roman"/>
          <w:noProof/>
          <w:sz w:val="24"/>
          <w:szCs w:val="24"/>
          <w:lang w:val="en-IN" w:eastAsia="en-IN" w:bidi="ar-SA"/>
        </w:rPr>
        <w:drawing>
          <wp:inline distT="0" distB="0" distL="0" distR="0" wp14:anchorId="75C4C540" wp14:editId="2D8A912B">
            <wp:extent cx="1057275" cy="542925"/>
            <wp:effectExtent l="0" t="0" r="9525" b="9525"/>
            <wp:docPr id="81" name="Picture 81" descr="Weak entity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ak entity - ERD Symbo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7275" cy="542925"/>
                    </a:xfrm>
                    <a:prstGeom prst="rect">
                      <a:avLst/>
                    </a:prstGeom>
                    <a:noFill/>
                    <a:ln>
                      <a:noFill/>
                    </a:ln>
                  </pic:spPr>
                </pic:pic>
              </a:graphicData>
            </a:graphic>
          </wp:inline>
        </w:drawing>
      </w:r>
    </w:p>
    <w:p w14:paraId="107735CD" w14:textId="391BD092" w:rsidR="00587A09"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3B4B75">
        <w:rPr>
          <w:rFonts w:ascii="Times New Roman" w:hAnsi="Times New Roman" w:cs="Times New Roman"/>
          <w:b/>
          <w:bCs/>
          <w:sz w:val="24"/>
          <w:szCs w:val="24"/>
        </w:rPr>
        <w:t>Actions</w:t>
      </w:r>
      <w:r w:rsidRPr="003B4B75">
        <w:rPr>
          <w:rFonts w:ascii="Times New Roman" w:hAnsi="Times New Roman" w:cs="Times New Roman"/>
          <w:sz w:val="24"/>
          <w:szCs w:val="24"/>
        </w:rPr>
        <w:t xml:space="preserve">, which are represented by diamond shapes, show how two entities share information in the database. </w:t>
      </w:r>
      <w:r w:rsidRPr="003B4B75">
        <w:rPr>
          <w:rFonts w:ascii="Times New Roman" w:hAnsi="Times New Roman" w:cs="Times New Roman"/>
          <w:noProof/>
          <w:sz w:val="24"/>
          <w:szCs w:val="24"/>
          <w:lang w:val="en-IN" w:eastAsia="en-IN" w:bidi="ar-SA"/>
        </w:rPr>
        <w:drawing>
          <wp:inline distT="0" distB="0" distL="0" distR="0" wp14:anchorId="18D024C9" wp14:editId="13FBACAB">
            <wp:extent cx="1217545" cy="571500"/>
            <wp:effectExtent l="0" t="0" r="1905" b="0"/>
            <wp:docPr id="80" name="Picture 80" descr="Action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on - ERD Symbo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0556" cy="596383"/>
                    </a:xfrm>
                    <a:prstGeom prst="rect">
                      <a:avLst/>
                    </a:prstGeom>
                    <a:noFill/>
                    <a:ln>
                      <a:noFill/>
                    </a:ln>
                  </pic:spPr>
                </pic:pic>
              </a:graphicData>
            </a:graphic>
          </wp:inline>
        </w:drawing>
      </w:r>
      <w:r w:rsidRPr="003B4B75">
        <w:rPr>
          <w:rFonts w:ascii="Times New Roman" w:hAnsi="Times New Roman" w:cs="Times New Roman"/>
          <w:sz w:val="24"/>
          <w:szCs w:val="24"/>
        </w:rPr>
        <w:t>In some cases, entities can be self-linked. For example, employees can supervise other employees.</w:t>
      </w:r>
      <w:r w:rsidRPr="003B4B75">
        <w:rPr>
          <w:rFonts w:ascii="Times New Roman" w:hAnsi="Times New Roman" w:cs="Times New Roman"/>
          <w:sz w:val="24"/>
          <w:szCs w:val="24"/>
        </w:rPr>
        <w:br/>
      </w:r>
      <w:r w:rsidRPr="003B4B75">
        <w:rPr>
          <w:rFonts w:ascii="Times New Roman" w:hAnsi="Times New Roman" w:cs="Times New Roman"/>
          <w:noProof/>
          <w:sz w:val="24"/>
          <w:szCs w:val="24"/>
          <w:lang w:val="en-IN" w:eastAsia="en-IN" w:bidi="ar-SA"/>
        </w:rPr>
        <w:drawing>
          <wp:inline distT="0" distB="0" distL="0" distR="0" wp14:anchorId="041FE24E" wp14:editId="45EB4CC8">
            <wp:extent cx="1247775" cy="1120808"/>
            <wp:effectExtent l="0" t="0" r="0" b="3175"/>
            <wp:docPr id="79" name="Picture 79" descr="Self-linked Action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lf-linked Action - ERD Symbo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016" cy="1129108"/>
                    </a:xfrm>
                    <a:prstGeom prst="rect">
                      <a:avLst/>
                    </a:prstGeom>
                    <a:noFill/>
                    <a:ln>
                      <a:noFill/>
                    </a:ln>
                  </pic:spPr>
                </pic:pic>
              </a:graphicData>
            </a:graphic>
          </wp:inline>
        </w:drawing>
      </w:r>
    </w:p>
    <w:p w14:paraId="7B1D5092" w14:textId="77777777" w:rsidR="003B4B75" w:rsidRPr="003B4B75" w:rsidRDefault="003B4B75" w:rsidP="003B4B75">
      <w:pPr>
        <w:spacing w:before="100" w:beforeAutospacing="1" w:after="100" w:afterAutospacing="1" w:line="360" w:lineRule="auto"/>
        <w:ind w:left="643"/>
        <w:jc w:val="both"/>
        <w:rPr>
          <w:rFonts w:ascii="Times New Roman" w:hAnsi="Times New Roman" w:cs="Times New Roman"/>
          <w:sz w:val="24"/>
          <w:szCs w:val="24"/>
        </w:rPr>
      </w:pPr>
    </w:p>
    <w:p w14:paraId="0434ED62" w14:textId="438A7E09" w:rsidR="0085230D" w:rsidRPr="003B4B75"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3B4B75">
        <w:rPr>
          <w:rFonts w:ascii="Times New Roman" w:hAnsi="Times New Roman" w:cs="Times New Roman"/>
          <w:b/>
          <w:bCs/>
          <w:sz w:val="28"/>
          <w:szCs w:val="28"/>
        </w:rPr>
        <w:lastRenderedPageBreak/>
        <w:t>Attributes</w:t>
      </w:r>
      <w:r w:rsidRPr="003B4B75">
        <w:rPr>
          <w:rFonts w:ascii="Times New Roman" w:hAnsi="Times New Roman" w:cs="Times New Roman"/>
          <w:sz w:val="28"/>
          <w:szCs w:val="28"/>
        </w:rPr>
        <w:t>,</w:t>
      </w:r>
      <w:r w:rsidRPr="003B4B75">
        <w:rPr>
          <w:rFonts w:ascii="Times New Roman" w:hAnsi="Times New Roman" w:cs="Times New Roman"/>
          <w:sz w:val="24"/>
          <w:szCs w:val="24"/>
        </w:rPr>
        <w:t xml:space="preserve"> which are represented by ovals. A key attribute is the unique, distinguishing characteristic of the entity. For example, an employee's social security number might be the employee's key attribute. </w:t>
      </w:r>
      <w:r w:rsidRPr="003B4B75">
        <w:rPr>
          <w:rFonts w:ascii="Times New Roman" w:hAnsi="Times New Roman" w:cs="Times New Roman"/>
          <w:sz w:val="24"/>
          <w:szCs w:val="24"/>
        </w:rPr>
        <w:br/>
      </w:r>
      <w:r w:rsidR="003B4B75" w:rsidRPr="003B4B75">
        <w:rPr>
          <w:rFonts w:ascii="Times New Roman" w:hAnsi="Times New Roman" w:cs="Times New Roman"/>
          <w:sz w:val="24"/>
          <w:szCs w:val="24"/>
        </w:rPr>
        <w:t xml:space="preserve">     </w:t>
      </w:r>
      <w:r w:rsidRPr="0085230D">
        <w:rPr>
          <w:rFonts w:ascii="Times New Roman" w:hAnsi="Times New Roman" w:cs="Times New Roman"/>
          <w:noProof/>
          <w:sz w:val="24"/>
          <w:szCs w:val="24"/>
          <w:lang w:val="en-IN" w:eastAsia="en-IN" w:bidi="ar-SA"/>
        </w:rPr>
        <w:drawing>
          <wp:inline distT="0" distB="0" distL="0" distR="0" wp14:anchorId="56396F0D" wp14:editId="40C8CC3E">
            <wp:extent cx="857250" cy="446171"/>
            <wp:effectExtent l="0" t="0" r="0" b="0"/>
            <wp:docPr id="78" name="Picture 78" descr="Attribute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ribute - ERD Symbo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74081" cy="454931"/>
                    </a:xfrm>
                    <a:prstGeom prst="rect">
                      <a:avLst/>
                    </a:prstGeom>
                    <a:noFill/>
                    <a:ln>
                      <a:noFill/>
                    </a:ln>
                  </pic:spPr>
                </pic:pic>
              </a:graphicData>
            </a:graphic>
          </wp:inline>
        </w:drawing>
      </w:r>
    </w:p>
    <w:p w14:paraId="3C573FEB" w14:textId="77777777" w:rsidR="0085230D"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85230D">
        <w:rPr>
          <w:rFonts w:ascii="Times New Roman" w:hAnsi="Times New Roman" w:cs="Times New Roman"/>
          <w:sz w:val="24"/>
          <w:szCs w:val="24"/>
        </w:rPr>
        <w:t xml:space="preserve">A multivalued attribute can have more than one value. For example, an employee entity can have multiple skill values. </w:t>
      </w:r>
    </w:p>
    <w:p w14:paraId="398F0DAD" w14:textId="400C8BAD" w:rsidR="0085230D" w:rsidRDefault="00587A09" w:rsidP="003B4B75">
      <w:pPr>
        <w:spacing w:before="100" w:beforeAutospacing="1" w:after="100" w:afterAutospacing="1" w:line="360" w:lineRule="auto"/>
        <w:ind w:left="720"/>
        <w:rPr>
          <w:rFonts w:ascii="Times New Roman" w:hAnsi="Times New Roman" w:cs="Times New Roman"/>
          <w:sz w:val="24"/>
          <w:szCs w:val="24"/>
        </w:rPr>
      </w:pPr>
      <w:r w:rsidRPr="0085230D">
        <w:rPr>
          <w:rFonts w:ascii="Times New Roman" w:hAnsi="Times New Roman" w:cs="Times New Roman"/>
          <w:noProof/>
          <w:sz w:val="24"/>
          <w:szCs w:val="24"/>
          <w:lang w:val="en-IN" w:eastAsia="en-IN" w:bidi="ar-SA"/>
        </w:rPr>
        <w:drawing>
          <wp:inline distT="0" distB="0" distL="0" distR="0" wp14:anchorId="74661FB5" wp14:editId="035EE087">
            <wp:extent cx="866775" cy="456467"/>
            <wp:effectExtent l="0" t="0" r="0" b="1270"/>
            <wp:docPr id="77" name="Picture 77" descr="Multi-valued Attribute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ulti-valued Attribute - ERD Symbo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6784" cy="461738"/>
                    </a:xfrm>
                    <a:prstGeom prst="rect">
                      <a:avLst/>
                    </a:prstGeom>
                    <a:noFill/>
                    <a:ln>
                      <a:noFill/>
                    </a:ln>
                  </pic:spPr>
                </pic:pic>
              </a:graphicData>
            </a:graphic>
          </wp:inline>
        </w:drawing>
      </w:r>
    </w:p>
    <w:p w14:paraId="67EF5A7A" w14:textId="77777777" w:rsidR="0085230D"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85230D">
        <w:rPr>
          <w:rFonts w:ascii="Times New Roman" w:hAnsi="Times New Roman" w:cs="Times New Roman"/>
          <w:sz w:val="24"/>
          <w:szCs w:val="24"/>
        </w:rPr>
        <w:t xml:space="preserve">A derived attribute is based on another attribute. For example, an employee's monthly salary is based on the employee's annual salary. </w:t>
      </w:r>
    </w:p>
    <w:p w14:paraId="4857B531" w14:textId="7A3BEC90" w:rsidR="00587A09" w:rsidRPr="0085230D" w:rsidRDefault="00587A09" w:rsidP="003B4B75">
      <w:pPr>
        <w:spacing w:before="100" w:beforeAutospacing="1" w:after="100" w:afterAutospacing="1" w:line="360" w:lineRule="auto"/>
        <w:ind w:left="720"/>
        <w:rPr>
          <w:rFonts w:ascii="Times New Roman" w:hAnsi="Times New Roman" w:cs="Times New Roman"/>
          <w:sz w:val="24"/>
          <w:szCs w:val="24"/>
        </w:rPr>
      </w:pPr>
      <w:r w:rsidRPr="0085230D">
        <w:rPr>
          <w:rFonts w:ascii="Times New Roman" w:hAnsi="Times New Roman" w:cs="Times New Roman"/>
          <w:noProof/>
          <w:sz w:val="24"/>
          <w:szCs w:val="24"/>
          <w:lang w:val="en-IN" w:eastAsia="en-IN" w:bidi="ar-SA"/>
        </w:rPr>
        <w:drawing>
          <wp:inline distT="0" distB="0" distL="0" distR="0" wp14:anchorId="0CDB68BB" wp14:editId="7973A10D">
            <wp:extent cx="831993" cy="438150"/>
            <wp:effectExtent l="0" t="0" r="6350" b="0"/>
            <wp:docPr id="76" name="Picture 76" descr="Derived Attribute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rived Attribute - ERD Symbo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4348" cy="444657"/>
                    </a:xfrm>
                    <a:prstGeom prst="rect">
                      <a:avLst/>
                    </a:prstGeom>
                    <a:noFill/>
                    <a:ln>
                      <a:noFill/>
                    </a:ln>
                  </pic:spPr>
                </pic:pic>
              </a:graphicData>
            </a:graphic>
          </wp:inline>
        </w:drawing>
      </w:r>
    </w:p>
    <w:p w14:paraId="12AE515E" w14:textId="17048609" w:rsidR="003B4B75" w:rsidRPr="003B4B75"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85230D">
        <w:rPr>
          <w:rFonts w:ascii="Times New Roman" w:hAnsi="Times New Roman" w:cs="Times New Roman"/>
          <w:b/>
          <w:bCs/>
          <w:sz w:val="24"/>
          <w:szCs w:val="24"/>
        </w:rPr>
        <w:t>Connecting lines</w:t>
      </w:r>
      <w:r w:rsidRPr="0085230D">
        <w:rPr>
          <w:rFonts w:ascii="Times New Roman" w:hAnsi="Times New Roman" w:cs="Times New Roman"/>
          <w:sz w:val="24"/>
          <w:szCs w:val="24"/>
        </w:rPr>
        <w:t>, solid lines that connect attributes to show the relationships of entities in the diagram.</w:t>
      </w:r>
    </w:p>
    <w:p w14:paraId="3D23D3F5" w14:textId="03AE7C44" w:rsidR="00944053"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85230D">
        <w:rPr>
          <w:rFonts w:ascii="Times New Roman" w:hAnsi="Times New Roman" w:cs="Times New Roman"/>
          <w:b/>
          <w:bCs/>
          <w:sz w:val="24"/>
          <w:szCs w:val="24"/>
        </w:rPr>
        <w:t>Cardinality</w:t>
      </w:r>
      <w:r w:rsidRPr="0085230D">
        <w:rPr>
          <w:rFonts w:ascii="Times New Roman" w:hAnsi="Times New Roman" w:cs="Times New Roman"/>
          <w:sz w:val="24"/>
          <w:szCs w:val="24"/>
        </w:rPr>
        <w:t xml:space="preserve"> specifies how many instances of an entity relate to one instance of another entity. Cardinality is also closely linked to cardinality. While cardinality specifies the occurrences of a relationship, Cardinality describes the relationship as either mandatory or optional. In other words, cardinality specifies the maximum number of relationships and</w:t>
      </w:r>
      <w:r w:rsidR="003B4B75">
        <w:rPr>
          <w:rFonts w:ascii="Times New Roman" w:hAnsi="Times New Roman" w:cs="Times New Roman"/>
          <w:sz w:val="24"/>
          <w:szCs w:val="24"/>
        </w:rPr>
        <w:t xml:space="preserve"> </w:t>
      </w:r>
      <w:r w:rsidRPr="0085230D">
        <w:rPr>
          <w:rFonts w:ascii="Times New Roman" w:hAnsi="Times New Roman" w:cs="Times New Roman"/>
          <w:sz w:val="24"/>
          <w:szCs w:val="24"/>
        </w:rPr>
        <w:t>Cardinality specifies the absolute minimum number of relationships.</w:t>
      </w:r>
      <w:r w:rsidRPr="0085230D">
        <w:rPr>
          <w:rFonts w:ascii="Times New Roman" w:hAnsi="Times New Roman" w:cs="Times New Roman"/>
          <w:sz w:val="24"/>
          <w:szCs w:val="24"/>
        </w:rPr>
        <w:br/>
      </w:r>
      <w:r w:rsidRPr="0085230D">
        <w:rPr>
          <w:rFonts w:ascii="Times New Roman" w:hAnsi="Times New Roman" w:cs="Times New Roman"/>
          <w:noProof/>
          <w:sz w:val="24"/>
          <w:szCs w:val="24"/>
          <w:lang w:val="en-IN" w:eastAsia="en-IN" w:bidi="ar-SA"/>
        </w:rPr>
        <w:drawing>
          <wp:inline distT="0" distB="0" distL="0" distR="0" wp14:anchorId="584D78B7" wp14:editId="2C7ACC06">
            <wp:extent cx="2376697" cy="1504950"/>
            <wp:effectExtent l="0" t="0" r="5080" b="0"/>
            <wp:docPr id="75" name="Picture 75" descr="Cardinality - ER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rdinality - ERD Symb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4775" cy="1522729"/>
                    </a:xfrm>
                    <a:prstGeom prst="rect">
                      <a:avLst/>
                    </a:prstGeom>
                    <a:noFill/>
                    <a:ln>
                      <a:noFill/>
                    </a:ln>
                  </pic:spPr>
                </pic:pic>
              </a:graphicData>
            </a:graphic>
          </wp:inline>
        </w:drawing>
      </w:r>
    </w:p>
    <w:p w14:paraId="632970C4" w14:textId="2035B7C1" w:rsidR="003B4B75" w:rsidRPr="003B4B75" w:rsidRDefault="003B4B75" w:rsidP="003B4B75">
      <w:pPr>
        <w:spacing w:before="100" w:beforeAutospacing="1" w:after="100" w:afterAutospacing="1" w:line="360" w:lineRule="auto"/>
        <w:rPr>
          <w:rFonts w:ascii="Times New Roman" w:hAnsi="Times New Roman" w:cs="Times New Roman"/>
          <w:sz w:val="24"/>
          <w:szCs w:val="24"/>
        </w:rPr>
      </w:pPr>
    </w:p>
    <w:p w14:paraId="2F7AD0AD" w14:textId="338AF2C2" w:rsidR="00587A09" w:rsidRPr="003B4B75"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944053">
        <w:rPr>
          <w:rFonts w:ascii="Times New Roman" w:hAnsi="Times New Roman" w:cs="Times New Roman"/>
          <w:sz w:val="24"/>
          <w:szCs w:val="24"/>
        </w:rPr>
        <w:t>There are many notation styles that ex</w:t>
      </w:r>
      <w:r w:rsidR="003B4B75">
        <w:rPr>
          <w:rFonts w:ascii="Times New Roman" w:hAnsi="Times New Roman" w:cs="Times New Roman"/>
          <w:sz w:val="24"/>
          <w:szCs w:val="24"/>
        </w:rPr>
        <w:t>press cardinality.</w:t>
      </w:r>
      <w:r w:rsidRPr="00944053">
        <w:rPr>
          <w:rFonts w:ascii="Times New Roman" w:hAnsi="Times New Roman" w:cs="Times New Roman"/>
          <w:b/>
          <w:bCs/>
          <w:sz w:val="24"/>
          <w:szCs w:val="24"/>
        </w:rPr>
        <w:t>Information Engineering Style</w:t>
      </w:r>
      <w:r w:rsidRPr="003B4B75">
        <w:rPr>
          <w:rFonts w:ascii="Times New Roman" w:hAnsi="Times New Roman" w:cs="Times New Roman"/>
          <w:sz w:val="24"/>
          <w:szCs w:val="24"/>
        </w:rPr>
        <w:br/>
      </w:r>
      <w:r w:rsidRPr="0085230D">
        <w:rPr>
          <w:rFonts w:ascii="Times New Roman" w:hAnsi="Times New Roman" w:cs="Times New Roman"/>
          <w:noProof/>
          <w:sz w:val="24"/>
          <w:szCs w:val="24"/>
          <w:lang w:val="en-IN" w:eastAsia="en-IN" w:bidi="ar-SA"/>
        </w:rPr>
        <w:drawing>
          <wp:inline distT="0" distB="0" distL="0" distR="0" wp14:anchorId="2F1CF9D2" wp14:editId="3FBE3D6D">
            <wp:extent cx="3581400" cy="3105993"/>
            <wp:effectExtent l="0" t="0" r="0" b="0"/>
            <wp:docPr id="74" name="Picture 74" descr="Information Engineering Style Cardinality - 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formation Engineering Style Cardinality - E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85475" cy="3109527"/>
                    </a:xfrm>
                    <a:prstGeom prst="rect">
                      <a:avLst/>
                    </a:prstGeom>
                    <a:noFill/>
                    <a:ln>
                      <a:noFill/>
                    </a:ln>
                  </pic:spPr>
                </pic:pic>
              </a:graphicData>
            </a:graphic>
          </wp:inline>
        </w:drawing>
      </w:r>
    </w:p>
    <w:p w14:paraId="15A445AE" w14:textId="220AC6B8" w:rsidR="00587A09" w:rsidRPr="0085230D" w:rsidRDefault="00587A09" w:rsidP="003B4B75">
      <w:pPr>
        <w:numPr>
          <w:ilvl w:val="0"/>
          <w:numId w:val="9"/>
        </w:numPr>
        <w:spacing w:before="100" w:beforeAutospacing="1" w:after="100" w:afterAutospacing="1" w:line="360" w:lineRule="auto"/>
        <w:rPr>
          <w:rFonts w:ascii="Times New Roman" w:hAnsi="Times New Roman" w:cs="Times New Roman"/>
          <w:sz w:val="24"/>
          <w:szCs w:val="24"/>
        </w:rPr>
      </w:pPr>
      <w:r w:rsidRPr="003B4B75">
        <w:rPr>
          <w:rFonts w:ascii="Times New Roman" w:hAnsi="Times New Roman" w:cs="Times New Roman"/>
          <w:b/>
          <w:sz w:val="24"/>
          <w:szCs w:val="24"/>
        </w:rPr>
        <w:t>Chen Style</w:t>
      </w:r>
      <w:r w:rsidRPr="003B4B75">
        <w:rPr>
          <w:rFonts w:ascii="Times New Roman" w:hAnsi="Times New Roman" w:cs="Times New Roman"/>
          <w:noProof/>
          <w:sz w:val="24"/>
          <w:szCs w:val="24"/>
          <w:lang w:val="en-IN" w:eastAsia="en-IN" w:bidi="ar-SA"/>
        </w:rPr>
        <w:br/>
      </w:r>
      <w:r w:rsidRPr="0085230D">
        <w:rPr>
          <w:rFonts w:ascii="Times New Roman" w:hAnsi="Times New Roman" w:cs="Times New Roman"/>
          <w:noProof/>
          <w:sz w:val="24"/>
          <w:szCs w:val="24"/>
          <w:lang w:val="en-IN" w:eastAsia="en-IN" w:bidi="ar-SA"/>
        </w:rPr>
        <w:drawing>
          <wp:inline distT="0" distB="0" distL="0" distR="0" wp14:anchorId="05A8B201" wp14:editId="59A5274A">
            <wp:extent cx="3305175" cy="3232840"/>
            <wp:effectExtent l="0" t="0" r="0" b="5715"/>
            <wp:docPr id="73" name="Picture 73" descr="Chen Style Cardinality - 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en Style Cardinality - ER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08661" cy="3236250"/>
                    </a:xfrm>
                    <a:prstGeom prst="rect">
                      <a:avLst/>
                    </a:prstGeom>
                    <a:noFill/>
                    <a:ln>
                      <a:noFill/>
                    </a:ln>
                  </pic:spPr>
                </pic:pic>
              </a:graphicData>
            </a:graphic>
          </wp:inline>
        </w:drawing>
      </w:r>
    </w:p>
    <w:p w14:paraId="57FF3368" w14:textId="77777777" w:rsidR="00DB0470" w:rsidRDefault="00FE3E03" w:rsidP="00A278B9">
      <w:pPr>
        <w:jc w:val="both"/>
        <w:rPr>
          <w:rFonts w:ascii="Times New Roman" w:hAnsi="Times New Roman" w:cs="Times New Roman"/>
          <w:sz w:val="32"/>
          <w:szCs w:val="32"/>
        </w:rPr>
      </w:pPr>
      <w:r>
        <w:rPr>
          <w:rFonts w:ascii="Times New Roman" w:hAnsi="Times New Roman" w:cs="Times New Roman"/>
          <w:sz w:val="24"/>
          <w:szCs w:val="24"/>
        </w:rPr>
        <w:t xml:space="preserve">                                    </w:t>
      </w:r>
      <w:r w:rsidR="00B21C1D">
        <w:rPr>
          <w:rFonts w:ascii="Times New Roman" w:hAnsi="Times New Roman" w:cs="Times New Roman"/>
          <w:sz w:val="32"/>
          <w:szCs w:val="32"/>
        </w:rPr>
        <w:t xml:space="preserve"> </w:t>
      </w:r>
      <w:r w:rsidR="00DB0470">
        <w:rPr>
          <w:rFonts w:ascii="Times New Roman" w:hAnsi="Times New Roman" w:cs="Times New Roman"/>
          <w:sz w:val="32"/>
          <w:szCs w:val="32"/>
        </w:rPr>
        <w:t xml:space="preserve">       </w:t>
      </w:r>
    </w:p>
    <w:p w14:paraId="2C245F61" w14:textId="69A46BC6" w:rsidR="00DB0470" w:rsidRDefault="00DB0470" w:rsidP="00A278B9">
      <w:pPr>
        <w:jc w:val="both"/>
        <w:rPr>
          <w:rFonts w:ascii="Times New Roman" w:hAnsi="Times New Roman" w:cs="Times New Roman"/>
          <w:b/>
          <w:bCs/>
          <w:sz w:val="36"/>
          <w:szCs w:val="36"/>
        </w:rPr>
      </w:pPr>
      <w:r>
        <w:rPr>
          <w:rFonts w:ascii="Times New Roman" w:hAnsi="Times New Roman" w:cs="Times New Roman"/>
          <w:sz w:val="32"/>
          <w:szCs w:val="32"/>
        </w:rPr>
        <w:lastRenderedPageBreak/>
        <w:t xml:space="preserve">                                       </w:t>
      </w:r>
      <w:r w:rsidR="00B21C1D" w:rsidRPr="00FE3E03">
        <w:rPr>
          <w:rFonts w:ascii="Times New Roman" w:hAnsi="Times New Roman" w:cs="Times New Roman"/>
          <w:b/>
          <w:bCs/>
          <w:sz w:val="36"/>
          <w:szCs w:val="36"/>
        </w:rPr>
        <w:t xml:space="preserve">ER DIAGRAM </w:t>
      </w:r>
      <w:r w:rsidR="00813F49" w:rsidRPr="00FE3E03">
        <w:rPr>
          <w:rFonts w:ascii="Times New Roman" w:hAnsi="Times New Roman" w:cs="Times New Roman"/>
          <w:b/>
          <w:bCs/>
          <w:sz w:val="36"/>
          <w:szCs w:val="36"/>
        </w:rPr>
        <w:t xml:space="preserve">  </w:t>
      </w:r>
    </w:p>
    <w:p w14:paraId="7106FFCC" w14:textId="11203BC1" w:rsidR="00DB0470" w:rsidRDefault="00813F49" w:rsidP="00A278B9">
      <w:pPr>
        <w:jc w:val="both"/>
        <w:rPr>
          <w:rFonts w:ascii="Times New Roman" w:hAnsi="Times New Roman" w:cs="Times New Roman"/>
          <w:b/>
          <w:bCs/>
          <w:sz w:val="36"/>
          <w:szCs w:val="36"/>
        </w:rPr>
      </w:pPr>
      <w:r w:rsidRPr="00FE3E03">
        <w:rPr>
          <w:rFonts w:ascii="Times New Roman" w:hAnsi="Times New Roman" w:cs="Times New Roman"/>
          <w:b/>
          <w:bCs/>
          <w:sz w:val="36"/>
          <w:szCs w:val="36"/>
        </w:rPr>
        <w:t xml:space="preserve">             </w: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06368" behindDoc="0" locked="0" layoutInCell="1" allowOverlap="1" wp14:anchorId="077DD578" wp14:editId="6023CB47">
                <wp:simplePos x="0" y="0"/>
                <wp:positionH relativeFrom="margin">
                  <wp:posOffset>5124450</wp:posOffset>
                </wp:positionH>
                <wp:positionV relativeFrom="paragraph">
                  <wp:posOffset>301624</wp:posOffset>
                </wp:positionV>
                <wp:extent cx="894715" cy="619125"/>
                <wp:effectExtent l="0" t="0" r="19685" b="28575"/>
                <wp:wrapNone/>
                <wp:docPr id="43" name="Oval 43"/>
                <wp:cNvGraphicFramePr/>
                <a:graphic xmlns:a="http://schemas.openxmlformats.org/drawingml/2006/main">
                  <a:graphicData uri="http://schemas.microsoft.com/office/word/2010/wordprocessingShape">
                    <wps:wsp>
                      <wps:cNvSpPr/>
                      <wps:spPr>
                        <a:xfrm>
                          <a:off x="0" y="0"/>
                          <a:ext cx="894715" cy="6191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A7E7B90" w14:textId="73231115" w:rsidR="00A601C3" w:rsidRDefault="00A601C3" w:rsidP="00A31C97">
                            <w:pPr>
                              <w:jc w:val="center"/>
                            </w:pPr>
                            <w:r>
                              <w:t>ADMIN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7DD578" id="Oval 43" o:spid="_x0000_s1026" style="position:absolute;left:0;text-align:left;margin-left:403.5pt;margin-top:23.75pt;width:70.45pt;height:48.7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" fillcolor="white [3201]" strokecolor="#70ad47 [3209]" strokeweight="1pt">
                <v:stroke joinstyle="miter"/>
                <v:textbox>
                  <w:txbxContent>
                    <w:p w14:paraId="5A7E7B90" w14:textId="73231115" w:rsidR="00A601C3" w:rsidRDefault="00A601C3" w:rsidP="00A31C97">
                      <w:pPr>
                        <w:jc w:val="center"/>
                      </w:pPr>
                      <w:r>
                        <w:t>ADMIN_ID</w:t>
                      </w:r>
                    </w:p>
                  </w:txbxContent>
                </v:textbox>
                <w10:wrap anchorx="margin"/>
              </v:oval>
            </w:pict>
          </mc:Fallback>
        </mc:AlternateContent>
      </w:r>
      <w:r w:rsidR="00DB0470">
        <w:rPr>
          <w:rFonts w:ascii="Times New Roman" w:hAnsi="Times New Roman" w:cs="Times New Roman"/>
          <w:b/>
          <w:bCs/>
          <w:noProof/>
          <w:sz w:val="28"/>
          <w:szCs w:val="28"/>
          <w:lang w:val="en-IN" w:eastAsia="en-IN" w:bidi="ar-SA"/>
        </w:rPr>
        <mc:AlternateContent>
          <mc:Choice Requires="wps">
            <w:drawing>
              <wp:anchor distT="0" distB="0" distL="114300" distR="114300" simplePos="0" relativeHeight="251707392" behindDoc="0" locked="0" layoutInCell="1" allowOverlap="1" wp14:anchorId="5A2F9017" wp14:editId="27D9CD1F">
                <wp:simplePos x="0" y="0"/>
                <wp:positionH relativeFrom="margin">
                  <wp:posOffset>-428625</wp:posOffset>
                </wp:positionH>
                <wp:positionV relativeFrom="paragraph">
                  <wp:posOffset>396875</wp:posOffset>
                </wp:positionV>
                <wp:extent cx="1238250" cy="523875"/>
                <wp:effectExtent l="0" t="0" r="19050" b="28575"/>
                <wp:wrapNone/>
                <wp:docPr id="44" name="Oval 44"/>
                <wp:cNvGraphicFramePr/>
                <a:graphic xmlns:a="http://schemas.openxmlformats.org/drawingml/2006/main">
                  <a:graphicData uri="http://schemas.microsoft.com/office/word/2010/wordprocessingShape">
                    <wps:wsp>
                      <wps:cNvSpPr/>
                      <wps:spPr>
                        <a:xfrm>
                          <a:off x="0" y="0"/>
                          <a:ext cx="1238250" cy="5238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5FB97F6" w14:textId="54417061" w:rsidR="00A601C3" w:rsidRDefault="00A601C3" w:rsidP="00A31C97">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F9017" id="Oval 44" o:spid="_x0000_s1027" style="position:absolute;left:0;text-align:left;margin-left:-33.75pt;margin-top:31.25pt;width:97.5pt;height:41.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" fillcolor="white [3201]" strokecolor="#70ad47 [3209]" strokeweight="1pt">
                <v:stroke joinstyle="miter"/>
                <v:textbox>
                  <w:txbxContent>
                    <w:p w14:paraId="25FB97F6" w14:textId="54417061" w:rsidR="00A601C3" w:rsidRDefault="00A601C3" w:rsidP="00A31C97">
                      <w:pPr>
                        <w:jc w:val="center"/>
                      </w:pPr>
                      <w:r>
                        <w:t>PASSWORD</w:t>
                      </w:r>
                    </w:p>
                  </w:txbxContent>
                </v:textbox>
                <w10:wrap anchorx="margin"/>
              </v:oval>
            </w:pict>
          </mc:Fallback>
        </mc:AlternateContent>
      </w:r>
    </w:p>
    <w:p w14:paraId="395B0C6C" w14:textId="3AB78C46" w:rsidR="00DB0470" w:rsidRPr="00FE3E03" w:rsidRDefault="00DB0470" w:rsidP="00A278B9">
      <w:pPr>
        <w:jc w:val="both"/>
        <w:rPr>
          <w:rFonts w:ascii="Times New Roman" w:hAnsi="Times New Roman" w:cs="Times New Roman"/>
          <w:b/>
          <w:bCs/>
          <w:sz w:val="36"/>
          <w:szCs w:val="36"/>
        </w:rPr>
      </w:pPr>
      <w:r>
        <w:rPr>
          <w:rFonts w:ascii="Times New Roman" w:hAnsi="Times New Roman" w:cs="Times New Roman"/>
          <w:b/>
          <w:bCs/>
          <w:noProof/>
          <w:sz w:val="28"/>
          <w:szCs w:val="28"/>
          <w:lang w:val="en-IN" w:eastAsia="en-IN" w:bidi="ar-SA"/>
        </w:rPr>
        <mc:AlternateContent>
          <mc:Choice Requires="wps">
            <w:drawing>
              <wp:anchor distT="0" distB="0" distL="114300" distR="114300" simplePos="0" relativeHeight="251865088" behindDoc="0" locked="0" layoutInCell="1" allowOverlap="1" wp14:anchorId="1228A2A4" wp14:editId="0511AA38">
                <wp:simplePos x="0" y="0"/>
                <wp:positionH relativeFrom="column">
                  <wp:posOffset>805815</wp:posOffset>
                </wp:positionH>
                <wp:positionV relativeFrom="paragraph">
                  <wp:posOffset>98425</wp:posOffset>
                </wp:positionV>
                <wp:extent cx="1036320" cy="510540"/>
                <wp:effectExtent l="0" t="0" r="11430" b="22860"/>
                <wp:wrapNone/>
                <wp:docPr id="174" name="Oval 174"/>
                <wp:cNvGraphicFramePr/>
                <a:graphic xmlns:a="http://schemas.openxmlformats.org/drawingml/2006/main">
                  <a:graphicData uri="http://schemas.microsoft.com/office/word/2010/wordprocessingShape">
                    <wps:wsp>
                      <wps:cNvSpPr/>
                      <wps:spPr>
                        <a:xfrm>
                          <a:off x="0" y="0"/>
                          <a:ext cx="1036320" cy="5105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3CACCCB" w14:textId="787DFFB8" w:rsidR="00A601C3" w:rsidRDefault="00A601C3" w:rsidP="003E4E8C">
                            <w:pPr>
                              <w:jc w:val="center"/>
                            </w:pPr>
                            <w: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8A2A4" id="Oval 174" o:spid="_x0000_s1028" style="position:absolute;left:0;text-align:left;margin-left:63.45pt;margin-top:7.75pt;width:81.6pt;height:40.2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" fillcolor="white [3201]" strokecolor="#70ad47 [3209]" strokeweight="1pt">
                <v:stroke joinstyle="miter"/>
                <v:textbox>
                  <w:txbxContent>
                    <w:p w14:paraId="63CACCCB" w14:textId="787DFFB8" w:rsidR="00A601C3" w:rsidRDefault="00A601C3" w:rsidP="003E4E8C">
                      <w:pPr>
                        <w:jc w:val="center"/>
                      </w:pPr>
                      <w:r>
                        <w:t>ADDRESS</w:t>
                      </w:r>
                    </w:p>
                  </w:txbxContent>
                </v:textbox>
              </v:oval>
            </w:pict>
          </mc:Fallback>
        </mc:AlternateContent>
      </w:r>
    </w:p>
    <w:p w14:paraId="11A697B7" w14:textId="71601DAD" w:rsidR="002B13C4" w:rsidRPr="002B13C4" w:rsidRDefault="00DB0470" w:rsidP="00A278B9">
      <w:pPr>
        <w:jc w:val="both"/>
        <w:rPr>
          <w:rFonts w:ascii="Times New Roman" w:hAnsi="Times New Roman" w:cs="Times New Roman"/>
          <w:b/>
          <w:bCs/>
          <w:sz w:val="28"/>
          <w:szCs w:val="28"/>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10464" behindDoc="0" locked="0" layoutInCell="1" allowOverlap="1" wp14:anchorId="1CE6FCB1" wp14:editId="29D84029">
                <wp:simplePos x="0" y="0"/>
                <wp:positionH relativeFrom="column">
                  <wp:posOffset>4905374</wp:posOffset>
                </wp:positionH>
                <wp:positionV relativeFrom="paragraph">
                  <wp:posOffset>54610</wp:posOffset>
                </wp:positionV>
                <wp:extent cx="314325" cy="315595"/>
                <wp:effectExtent l="0" t="0" r="28575" b="27305"/>
                <wp:wrapNone/>
                <wp:docPr id="47" name="Straight Connector 47"/>
                <wp:cNvGraphicFramePr/>
                <a:graphic xmlns:a="http://schemas.openxmlformats.org/drawingml/2006/main">
                  <a:graphicData uri="http://schemas.microsoft.com/office/word/2010/wordprocessingShape">
                    <wps:wsp>
                      <wps:cNvCnPr/>
                      <wps:spPr>
                        <a:xfrm flipV="1">
                          <a:off x="0" y="0"/>
                          <a:ext cx="314325" cy="31559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62DFE" id="Straight Connector 4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25pt,4.3pt" to="411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" strokecolor="black [3200]" strokeweight="1pt">
                <v:stroke joinstyle="miter"/>
              </v:lin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66112" behindDoc="0" locked="0" layoutInCell="1" allowOverlap="1" wp14:anchorId="61E7D822" wp14:editId="6CD39617">
                <wp:simplePos x="0" y="0"/>
                <wp:positionH relativeFrom="column">
                  <wp:posOffset>933450</wp:posOffset>
                </wp:positionH>
                <wp:positionV relativeFrom="paragraph">
                  <wp:posOffset>235584</wp:posOffset>
                </wp:positionV>
                <wp:extent cx="304800" cy="573405"/>
                <wp:effectExtent l="0" t="0" r="19050" b="17145"/>
                <wp:wrapNone/>
                <wp:docPr id="175" name="Straight Connector 175"/>
                <wp:cNvGraphicFramePr/>
                <a:graphic xmlns:a="http://schemas.openxmlformats.org/drawingml/2006/main">
                  <a:graphicData uri="http://schemas.microsoft.com/office/word/2010/wordprocessingShape">
                    <wps:wsp>
                      <wps:cNvCnPr/>
                      <wps:spPr>
                        <a:xfrm flipV="1">
                          <a:off x="0" y="0"/>
                          <a:ext cx="304800" cy="5734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691B8E" id="Straight Connector 175" o:spid="_x0000_s1026" style="position:absolute;flip: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5pt,18.55pt" to="97.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" strokecolor="black [3200]" strokeweight="1pt">
                <v:stroke joinstyle="miter"/>
              </v:lin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68160" behindDoc="0" locked="0" layoutInCell="1" allowOverlap="1" wp14:anchorId="4FF53E8A" wp14:editId="5EA2C686">
                <wp:simplePos x="0" y="0"/>
                <wp:positionH relativeFrom="column">
                  <wp:posOffset>1619250</wp:posOffset>
                </wp:positionH>
                <wp:positionV relativeFrom="paragraph">
                  <wp:posOffset>168909</wp:posOffset>
                </wp:positionV>
                <wp:extent cx="914400" cy="615315"/>
                <wp:effectExtent l="0" t="0" r="19050" b="13335"/>
                <wp:wrapNone/>
                <wp:docPr id="179" name="Oval 179"/>
                <wp:cNvGraphicFramePr/>
                <a:graphic xmlns:a="http://schemas.openxmlformats.org/drawingml/2006/main">
                  <a:graphicData uri="http://schemas.microsoft.com/office/word/2010/wordprocessingShape">
                    <wps:wsp>
                      <wps:cNvSpPr/>
                      <wps:spPr>
                        <a:xfrm>
                          <a:off x="0" y="0"/>
                          <a:ext cx="914400" cy="61531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5B13C7F" w14:textId="290C1B04" w:rsidR="00A601C3" w:rsidRDefault="00A601C3" w:rsidP="003E4E8C">
                            <w:pPr>
                              <w:jc w:val="center"/>
                            </w:pPr>
                            <w:r>
                              <w:t>MOBILE 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F53E8A" id="Oval 179" o:spid="_x0000_s1029" style="position:absolute;left:0;text-align:left;margin-left:127.5pt;margin-top:13.3pt;width:1in;height:48.4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" fillcolor="white [3201]" strokecolor="#70ad47 [3209]" strokeweight="1pt">
                <v:stroke joinstyle="miter"/>
                <v:textbox>
                  <w:txbxContent>
                    <w:p w14:paraId="65B13C7F" w14:textId="290C1B04" w:rsidR="00A601C3" w:rsidRDefault="00A601C3" w:rsidP="003E4E8C">
                      <w:pPr>
                        <w:jc w:val="center"/>
                      </w:pPr>
                      <w:r>
                        <w:t>MOBILE NO</w:t>
                      </w:r>
                    </w:p>
                  </w:txbxContent>
                </v:textbox>
              </v:oval>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8528" behindDoc="0" locked="0" layoutInCell="1" allowOverlap="1" wp14:anchorId="78EFB8BE" wp14:editId="3DBDF424">
                <wp:simplePos x="0" y="0"/>
                <wp:positionH relativeFrom="column">
                  <wp:posOffset>285750</wp:posOffset>
                </wp:positionH>
                <wp:positionV relativeFrom="paragraph">
                  <wp:posOffset>149860</wp:posOffset>
                </wp:positionV>
                <wp:extent cx="586740" cy="664845"/>
                <wp:effectExtent l="0" t="0" r="22860" b="20955"/>
                <wp:wrapNone/>
                <wp:docPr id="125" name="Straight Connector 125"/>
                <wp:cNvGraphicFramePr/>
                <a:graphic xmlns:a="http://schemas.openxmlformats.org/drawingml/2006/main">
                  <a:graphicData uri="http://schemas.microsoft.com/office/word/2010/wordprocessingShape">
                    <wps:wsp>
                      <wps:cNvCnPr/>
                      <wps:spPr>
                        <a:xfrm flipH="1" flipV="1">
                          <a:off x="0" y="0"/>
                          <a:ext cx="586740" cy="66484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E1C1DC" id="Straight Connector 125" o:spid="_x0000_s1026" style="position:absolute;flip:x 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1.8pt" to="68.7pt,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" strokecolor="black [3200]" strokeweight="1pt">
                <v:stroke joinstyle="miter"/>
              </v:lin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08416" behindDoc="0" locked="0" layoutInCell="1" allowOverlap="1" wp14:anchorId="40DB1191" wp14:editId="754FD4D1">
                <wp:simplePos x="0" y="0"/>
                <wp:positionH relativeFrom="margin">
                  <wp:posOffset>-380999</wp:posOffset>
                </wp:positionH>
                <wp:positionV relativeFrom="paragraph">
                  <wp:posOffset>311785</wp:posOffset>
                </wp:positionV>
                <wp:extent cx="571500" cy="424180"/>
                <wp:effectExtent l="0" t="0" r="19050" b="13970"/>
                <wp:wrapNone/>
                <wp:docPr id="45" name="Oval 45"/>
                <wp:cNvGraphicFramePr/>
                <a:graphic xmlns:a="http://schemas.openxmlformats.org/drawingml/2006/main">
                  <a:graphicData uri="http://schemas.microsoft.com/office/word/2010/wordprocessingShape">
                    <wps:wsp>
                      <wps:cNvSpPr/>
                      <wps:spPr>
                        <a:xfrm>
                          <a:off x="0" y="0"/>
                          <a:ext cx="571500" cy="4241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95B11E6" w14:textId="69FAC8ED" w:rsidR="00A601C3" w:rsidRDefault="00A601C3" w:rsidP="00A31C97">
                            <w:pPr>
                              <w:jc w:val="center"/>
                            </w:pPr>
                            <w:r>
                              <w:t>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DB1191" id="Oval 45" o:spid="_x0000_s1030" style="position:absolute;left:0;text-align:left;margin-left:-30pt;margin-top:24.55pt;width:45pt;height:33.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" fillcolor="white [3201]" strokecolor="#70ad47 [3209]" strokeweight="1pt">
                <v:stroke joinstyle="miter"/>
                <v:textbox>
                  <w:txbxContent>
                    <w:p w14:paraId="195B11E6" w14:textId="69FAC8ED" w:rsidR="00A601C3" w:rsidRDefault="00A601C3" w:rsidP="00A31C97">
                      <w:pPr>
                        <w:jc w:val="center"/>
                      </w:pPr>
                      <w:r>
                        <w:t>ID</w:t>
                      </w:r>
                    </w:p>
                  </w:txbxContent>
                </v:textbox>
                <w10:wrap anchorx="margin"/>
              </v:oval>
            </w:pict>
          </mc:Fallback>
        </mc:AlternateContent>
      </w:r>
      <w:r w:rsidR="00F70395">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89984" behindDoc="0" locked="0" layoutInCell="1" allowOverlap="1" wp14:anchorId="0540BE64" wp14:editId="7A819DA6">
                <wp:simplePos x="0" y="0"/>
                <wp:positionH relativeFrom="column">
                  <wp:posOffset>4159885</wp:posOffset>
                </wp:positionH>
                <wp:positionV relativeFrom="paragraph">
                  <wp:posOffset>241603</wp:posOffset>
                </wp:positionV>
                <wp:extent cx="770179" cy="511729"/>
                <wp:effectExtent l="0" t="0" r="11430" b="22225"/>
                <wp:wrapNone/>
                <wp:docPr id="27" name="Rectangle 27"/>
                <wp:cNvGraphicFramePr/>
                <a:graphic xmlns:a="http://schemas.openxmlformats.org/drawingml/2006/main">
                  <a:graphicData uri="http://schemas.microsoft.com/office/word/2010/wordprocessingShape">
                    <wps:wsp>
                      <wps:cNvSpPr/>
                      <wps:spPr>
                        <a:xfrm>
                          <a:off x="0" y="0"/>
                          <a:ext cx="770179" cy="5117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FD21D9" w14:textId="15E8A2B6" w:rsidR="00A601C3" w:rsidRDefault="00A601C3" w:rsidP="00882554">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0BE64" id="Rectangle 27" o:spid="_x0000_s1031" style="position:absolute;left:0;text-align:left;margin-left:327.55pt;margin-top:19pt;width:60.65pt;height:40.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" fillcolor="white [3201]" strokecolor="#70ad47 [3209]" strokeweight="1pt">
                <v:textbox>
                  <w:txbxContent>
                    <w:p w14:paraId="08FD21D9" w14:textId="15E8A2B6" w:rsidR="00A601C3" w:rsidRDefault="00A601C3" w:rsidP="00882554">
                      <w:pPr>
                        <w:jc w:val="center"/>
                      </w:pPr>
                      <w:r>
                        <w:t>ADMIN</w:t>
                      </w:r>
                    </w:p>
                  </w:txbxContent>
                </v:textbox>
              </v:rect>
            </w:pict>
          </mc:Fallback>
        </mc:AlternateContent>
      </w:r>
    </w:p>
    <w:p w14:paraId="38EA1CEA" w14:textId="4672D3C5" w:rsidR="002B13C4" w:rsidRDefault="00DB0470" w:rsidP="00A278B9">
      <w:pPr>
        <w:jc w:val="both"/>
        <w:rPr>
          <w:rFonts w:ascii="Times New Roman" w:hAnsi="Times New Roman" w:cs="Times New Roman"/>
          <w:b/>
          <w:bCs/>
          <w:sz w:val="52"/>
          <w:szCs w:val="52"/>
        </w:rPr>
      </w:pPr>
      <w:bookmarkStart w:id="1" w:name="_Hlk6821847"/>
      <w:r>
        <w:rPr>
          <w:rFonts w:ascii="Times New Roman" w:hAnsi="Times New Roman" w:cs="Times New Roman"/>
          <w:b/>
          <w:bCs/>
          <w:noProof/>
          <w:sz w:val="28"/>
          <w:szCs w:val="28"/>
          <w:lang w:val="en-IN" w:eastAsia="en-IN" w:bidi="ar-SA"/>
        </w:rPr>
        <mc:AlternateContent>
          <mc:Choice Requires="wps">
            <w:drawing>
              <wp:anchor distT="0" distB="0" distL="114300" distR="114300" simplePos="0" relativeHeight="251705344" behindDoc="0" locked="0" layoutInCell="1" allowOverlap="1" wp14:anchorId="01A648F7" wp14:editId="62F1123E">
                <wp:simplePos x="0" y="0"/>
                <wp:positionH relativeFrom="column">
                  <wp:posOffset>4953000</wp:posOffset>
                </wp:positionH>
                <wp:positionV relativeFrom="paragraph">
                  <wp:posOffset>304165</wp:posOffset>
                </wp:positionV>
                <wp:extent cx="1276350" cy="733425"/>
                <wp:effectExtent l="0" t="0" r="19050" b="28575"/>
                <wp:wrapNone/>
                <wp:docPr id="42" name="Oval 42"/>
                <wp:cNvGraphicFramePr/>
                <a:graphic xmlns:a="http://schemas.openxmlformats.org/drawingml/2006/main">
                  <a:graphicData uri="http://schemas.microsoft.com/office/word/2010/wordprocessingShape">
                    <wps:wsp>
                      <wps:cNvSpPr/>
                      <wps:spPr>
                        <a:xfrm>
                          <a:off x="0" y="0"/>
                          <a:ext cx="1276350" cy="7334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EB144E9" w14:textId="28C0FA2C" w:rsidR="00A601C3" w:rsidRDefault="00A601C3" w:rsidP="00A31C97">
                            <w:pPr>
                              <w:jc w:val="center"/>
                            </w:pPr>
                            <w:r>
                              <w:t>ADMIN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A648F7" id="Oval 42" o:spid="_x0000_s1032" style="position:absolute;left:0;text-align:left;margin-left:390pt;margin-top:23.95pt;width:100.5pt;height:57.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" fillcolor="white [3201]" strokecolor="#70ad47 [3209]" strokeweight="1pt">
                <v:stroke joinstyle="miter"/>
                <v:textbox>
                  <w:txbxContent>
                    <w:p w14:paraId="7EB144E9" w14:textId="28C0FA2C" w:rsidR="00A601C3" w:rsidRDefault="00A601C3" w:rsidP="00A31C97">
                      <w:pPr>
                        <w:jc w:val="center"/>
                      </w:pPr>
                      <w:r>
                        <w:t>ADMIN PASSWORD</w:t>
                      </w:r>
                    </w:p>
                  </w:txbxContent>
                </v:textbox>
              </v:oval>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7504" behindDoc="0" locked="0" layoutInCell="1" allowOverlap="1" wp14:anchorId="25DF7468" wp14:editId="51529EDF">
                <wp:simplePos x="0" y="0"/>
                <wp:positionH relativeFrom="column">
                  <wp:posOffset>171450</wp:posOffset>
                </wp:positionH>
                <wp:positionV relativeFrom="paragraph">
                  <wp:posOffset>285115</wp:posOffset>
                </wp:positionV>
                <wp:extent cx="615950" cy="203835"/>
                <wp:effectExtent l="0" t="0" r="31750" b="24765"/>
                <wp:wrapNone/>
                <wp:docPr id="124" name="Straight Connector 124"/>
                <wp:cNvGraphicFramePr/>
                <a:graphic xmlns:a="http://schemas.openxmlformats.org/drawingml/2006/main">
                  <a:graphicData uri="http://schemas.microsoft.com/office/word/2010/wordprocessingShape">
                    <wps:wsp>
                      <wps:cNvCnPr/>
                      <wps:spPr>
                        <a:xfrm>
                          <a:off x="0" y="0"/>
                          <a:ext cx="615950" cy="20383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4C6311" id="Straight Connector 124" o:spid="_x0000_s1026" style="position:absolute;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22.45pt" to="6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" strokecolor="black [3200]" strokeweight="1pt">
                <v:stroke joinstyle="miter"/>
              </v:line>
            </w:pict>
          </mc:Fallback>
        </mc:AlternateContent>
      </w:r>
      <w:r w:rsidR="00FE3E03">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1360" behindDoc="0" locked="0" layoutInCell="1" allowOverlap="1" wp14:anchorId="5F69C585" wp14:editId="42DA7CDE">
                <wp:simplePos x="0" y="0"/>
                <wp:positionH relativeFrom="margin">
                  <wp:posOffset>2522220</wp:posOffset>
                </wp:positionH>
                <wp:positionV relativeFrom="paragraph">
                  <wp:posOffset>389890</wp:posOffset>
                </wp:positionV>
                <wp:extent cx="851535" cy="518160"/>
                <wp:effectExtent l="0" t="0" r="24765" b="15240"/>
                <wp:wrapNone/>
                <wp:docPr id="102" name="Rectangle 102"/>
                <wp:cNvGraphicFramePr/>
                <a:graphic xmlns:a="http://schemas.openxmlformats.org/drawingml/2006/main">
                  <a:graphicData uri="http://schemas.microsoft.com/office/word/2010/wordprocessingShape">
                    <wps:wsp>
                      <wps:cNvSpPr/>
                      <wps:spPr>
                        <a:xfrm>
                          <a:off x="0" y="0"/>
                          <a:ext cx="851535" cy="5181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FBC956" w14:textId="7ECDE0A2" w:rsidR="00A601C3" w:rsidRDefault="00A601C3" w:rsidP="00187667">
                            <w:pPr>
                              <w:jc w:val="center"/>
                            </w:pPr>
                            <w:r>
                              <w:t>BAK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9C585" id="Rectangle 102" o:spid="_x0000_s1033" style="position:absolute;left:0;text-align:left;margin-left:198.6pt;margin-top:30.7pt;width:67.05pt;height:40.8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" fillcolor="white [3201]" strokecolor="#70ad47 [3209]" strokeweight="1pt">
                <v:textbox>
                  <w:txbxContent>
                    <w:p w14:paraId="26FBC956" w14:textId="7ECDE0A2" w:rsidR="00A601C3" w:rsidRDefault="00A601C3" w:rsidP="00187667">
                      <w:pPr>
                        <w:jc w:val="center"/>
                      </w:pPr>
                      <w:r>
                        <w:t>BAKERY</w:t>
                      </w:r>
                    </w:p>
                  </w:txbxContent>
                </v:textbox>
                <w10:wrap anchorx="margin"/>
              </v:rect>
            </w:pict>
          </mc:Fallback>
        </mc:AlternateContent>
      </w:r>
      <w:r w:rsidR="003E4E8C">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67136" behindDoc="0" locked="0" layoutInCell="1" allowOverlap="1" wp14:anchorId="168BF012" wp14:editId="38A2B956">
                <wp:simplePos x="0" y="0"/>
                <wp:positionH relativeFrom="column">
                  <wp:posOffset>1188720</wp:posOffset>
                </wp:positionH>
                <wp:positionV relativeFrom="paragraph">
                  <wp:posOffset>184150</wp:posOffset>
                </wp:positionV>
                <wp:extent cx="495300" cy="281940"/>
                <wp:effectExtent l="0" t="0" r="19050" b="22860"/>
                <wp:wrapNone/>
                <wp:docPr id="178" name="Straight Connector 178"/>
                <wp:cNvGraphicFramePr/>
                <a:graphic xmlns:a="http://schemas.openxmlformats.org/drawingml/2006/main">
                  <a:graphicData uri="http://schemas.microsoft.com/office/word/2010/wordprocessingShape">
                    <wps:wsp>
                      <wps:cNvCnPr/>
                      <wps:spPr>
                        <a:xfrm flipH="1">
                          <a:off x="0" y="0"/>
                          <a:ext cx="495300" cy="2819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1E1813" id="Straight Connector 178" o:spid="_x0000_s1026" style="position:absolute;flip:x;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6pt,14.5pt" to="132.6pt,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" strokecolor="black [3200]" strokeweight="1pt">
                <v:stroke joinstyle="miter"/>
              </v:line>
            </w:pict>
          </mc:Fallback>
        </mc:AlternateContent>
      </w:r>
      <w:r w:rsidR="00F70395">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00576" behindDoc="0" locked="0" layoutInCell="1" allowOverlap="1" wp14:anchorId="7E7800E1" wp14:editId="5372AE21">
                <wp:simplePos x="0" y="0"/>
                <wp:positionH relativeFrom="column">
                  <wp:posOffset>4930559</wp:posOffset>
                </wp:positionH>
                <wp:positionV relativeFrom="paragraph">
                  <wp:posOffset>248425</wp:posOffset>
                </wp:positionV>
                <wp:extent cx="211351" cy="167570"/>
                <wp:effectExtent l="0" t="0" r="36830" b="23495"/>
                <wp:wrapNone/>
                <wp:docPr id="127" name="Straight Connector 127"/>
                <wp:cNvGraphicFramePr/>
                <a:graphic xmlns:a="http://schemas.openxmlformats.org/drawingml/2006/main">
                  <a:graphicData uri="http://schemas.microsoft.com/office/word/2010/wordprocessingShape">
                    <wps:wsp>
                      <wps:cNvCnPr/>
                      <wps:spPr>
                        <a:xfrm>
                          <a:off x="0" y="0"/>
                          <a:ext cx="211351" cy="16757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D2505A" id="Straight Connector 127" o:spid="_x0000_s1026" style="position:absolute;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25pt,19.55pt" to="404.9pt,3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" strokecolor="black [3200]" strokeweight="1pt">
                <v:stroke joinstyle="miter"/>
              </v:line>
            </w:pict>
          </mc:Fallback>
        </mc:AlternateContent>
      </w:r>
      <w:r w:rsidR="00F70395">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05696" behindDoc="0" locked="0" layoutInCell="1" allowOverlap="1" wp14:anchorId="1A97338D" wp14:editId="0DA6E88F">
                <wp:simplePos x="0" y="0"/>
                <wp:positionH relativeFrom="column">
                  <wp:posOffset>3070371</wp:posOffset>
                </wp:positionH>
                <wp:positionV relativeFrom="paragraph">
                  <wp:posOffset>80644</wp:posOffset>
                </wp:positionV>
                <wp:extent cx="1090568" cy="314389"/>
                <wp:effectExtent l="0" t="0" r="33655" b="28575"/>
                <wp:wrapNone/>
                <wp:docPr id="132" name="Straight Connector 132"/>
                <wp:cNvGraphicFramePr/>
                <a:graphic xmlns:a="http://schemas.openxmlformats.org/drawingml/2006/main">
                  <a:graphicData uri="http://schemas.microsoft.com/office/word/2010/wordprocessingShape">
                    <wps:wsp>
                      <wps:cNvCnPr/>
                      <wps:spPr>
                        <a:xfrm flipV="1">
                          <a:off x="0" y="0"/>
                          <a:ext cx="1090568" cy="3143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C6FC7" id="Straight Connector 132" o:spid="_x0000_s1026" style="position:absolute;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75pt,6.35pt" to="327.6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" strokecolor="black [3200]" strokeweight="1pt">
                <v:stroke joinstyle="miter"/>
              </v:line>
            </w:pict>
          </mc:Fallback>
        </mc:AlternateContent>
      </w:r>
      <w:r w:rsidR="00F83279">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87936" behindDoc="0" locked="0" layoutInCell="1" allowOverlap="1" wp14:anchorId="50800BC5" wp14:editId="79D1A666">
                <wp:simplePos x="0" y="0"/>
                <wp:positionH relativeFrom="column">
                  <wp:posOffset>645900</wp:posOffset>
                </wp:positionH>
                <wp:positionV relativeFrom="paragraph">
                  <wp:posOffset>491257</wp:posOffset>
                </wp:positionV>
                <wp:extent cx="1014730" cy="515154"/>
                <wp:effectExtent l="0" t="0" r="13970" b="18415"/>
                <wp:wrapNone/>
                <wp:docPr id="25" name="Rectangle 25"/>
                <wp:cNvGraphicFramePr/>
                <a:graphic xmlns:a="http://schemas.openxmlformats.org/drawingml/2006/main">
                  <a:graphicData uri="http://schemas.microsoft.com/office/word/2010/wordprocessingShape">
                    <wps:wsp>
                      <wps:cNvSpPr/>
                      <wps:spPr>
                        <a:xfrm>
                          <a:off x="0" y="0"/>
                          <a:ext cx="1014730" cy="515154"/>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B6DC10" w14:textId="4293279E" w:rsidR="00A601C3" w:rsidRDefault="00A601C3" w:rsidP="00882554">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00BC5" id="Rectangle 25" o:spid="_x0000_s1034" style="position:absolute;left:0;text-align:left;margin-left:50.85pt;margin-top:38.7pt;width:79.9pt;height:40.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" fillcolor="white [3201]" strokecolor="#70ad47 [3209]" strokeweight="1pt">
                <v:textbox>
                  <w:txbxContent>
                    <w:p w14:paraId="18B6DC10" w14:textId="4293279E" w:rsidR="00A601C3" w:rsidRDefault="00A601C3" w:rsidP="00882554">
                      <w:pPr>
                        <w:jc w:val="center"/>
                      </w:pPr>
                      <w:r>
                        <w:t>CUSTOMER</w:t>
                      </w:r>
                    </w:p>
                  </w:txbxContent>
                </v:textbox>
              </v:rect>
            </w:pict>
          </mc:Fallback>
        </mc:AlternateContent>
      </w:r>
    </w:p>
    <w:bookmarkEnd w:id="1"/>
    <w:p w14:paraId="77A823D1" w14:textId="1C4EAB64" w:rsidR="002B13C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02624" behindDoc="0" locked="0" layoutInCell="1" allowOverlap="1" wp14:anchorId="6CD56980" wp14:editId="1C45EC21">
                <wp:simplePos x="0" y="0"/>
                <wp:positionH relativeFrom="column">
                  <wp:posOffset>323850</wp:posOffset>
                </wp:positionH>
                <wp:positionV relativeFrom="paragraph">
                  <wp:posOffset>220979</wp:posOffset>
                </wp:positionV>
                <wp:extent cx="36830" cy="1057275"/>
                <wp:effectExtent l="0" t="0" r="20320" b="28575"/>
                <wp:wrapNone/>
                <wp:docPr id="129" name="Straight Connector 129"/>
                <wp:cNvGraphicFramePr/>
                <a:graphic xmlns:a="http://schemas.openxmlformats.org/drawingml/2006/main">
                  <a:graphicData uri="http://schemas.microsoft.com/office/word/2010/wordprocessingShape">
                    <wps:wsp>
                      <wps:cNvCnPr/>
                      <wps:spPr>
                        <a:xfrm flipH="1" flipV="1">
                          <a:off x="0" y="0"/>
                          <a:ext cx="36830" cy="10572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8D32B" id="Straight Connector 129" o:spid="_x0000_s1026" style="position:absolute;flip:x 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7.4pt" to="28.4pt,10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" strokecolor="black [3200]" strokeweight="1pt">
                <v:stroke joinstyle="miter"/>
              </v:line>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09440" behindDoc="0" locked="0" layoutInCell="1" allowOverlap="1" wp14:anchorId="7F37FEB9" wp14:editId="630DE962">
                <wp:simplePos x="0" y="0"/>
                <wp:positionH relativeFrom="column">
                  <wp:posOffset>3362325</wp:posOffset>
                </wp:positionH>
                <wp:positionV relativeFrom="paragraph">
                  <wp:posOffset>173354</wp:posOffset>
                </wp:positionV>
                <wp:extent cx="657225" cy="371475"/>
                <wp:effectExtent l="0" t="0" r="28575" b="28575"/>
                <wp:wrapNone/>
                <wp:docPr id="46" name="Straight Connector 46"/>
                <wp:cNvGraphicFramePr/>
                <a:graphic xmlns:a="http://schemas.openxmlformats.org/drawingml/2006/main">
                  <a:graphicData uri="http://schemas.microsoft.com/office/word/2010/wordprocessingShape">
                    <wps:wsp>
                      <wps:cNvCnPr/>
                      <wps:spPr>
                        <a:xfrm>
                          <a:off x="0" y="0"/>
                          <a:ext cx="657225" cy="3714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2A4E8" id="Straight Connector 46"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75pt,13.65pt" to="316.5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" strokecolor="black [3200]" strokeweight="1pt">
                <v:stroke joinstyle="miter"/>
              </v:line>
            </w:pict>
          </mc:Fallback>
        </mc:AlternateContent>
      </w:r>
      <w:r w:rsidR="00F70395">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6480" behindDoc="0" locked="0" layoutInCell="1" allowOverlap="1" wp14:anchorId="4C608F28" wp14:editId="72901285">
                <wp:simplePos x="0" y="0"/>
                <wp:positionH relativeFrom="margin">
                  <wp:posOffset>3571875</wp:posOffset>
                </wp:positionH>
                <wp:positionV relativeFrom="paragraph">
                  <wp:posOffset>430530</wp:posOffset>
                </wp:positionV>
                <wp:extent cx="1514475" cy="609600"/>
                <wp:effectExtent l="19050" t="19050" r="47625" b="38100"/>
                <wp:wrapNone/>
                <wp:docPr id="123" name="Diamond 123"/>
                <wp:cNvGraphicFramePr/>
                <a:graphic xmlns:a="http://schemas.openxmlformats.org/drawingml/2006/main">
                  <a:graphicData uri="http://schemas.microsoft.com/office/word/2010/wordprocessingShape">
                    <wps:wsp>
                      <wps:cNvSpPr/>
                      <wps:spPr>
                        <a:xfrm>
                          <a:off x="0" y="0"/>
                          <a:ext cx="1514475" cy="60960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42805E5B" w14:textId="1157CE30" w:rsidR="00A601C3" w:rsidRDefault="00A601C3" w:rsidP="00A6650F">
                            <w:pPr>
                              <w:jc w:val="center"/>
                            </w:pPr>
                            <w:r>
                              <w:t>PRODU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608F28" id="_x0000_t4" coordsize="21600,21600" o:spt="4" path="m10800,l,10800,10800,21600,21600,10800xe">
                <v:stroke joinstyle="miter"/>
                <v:path gradientshapeok="t" o:connecttype="rect" textboxrect="5400,5400,16200,16200"/>
              </v:shapetype>
              <v:shape id="Diamond 123" o:spid="_x0000_s1035" type="#_x0000_t4" style="position:absolute;left:0;text-align:left;margin-left:281.25pt;margin-top:33.9pt;width:119.25pt;height:48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" fillcolor="white [3201]" strokecolor="#70ad47 [3209]" strokeweight="1pt">
                <v:textbox>
                  <w:txbxContent>
                    <w:p w14:paraId="42805E5B" w14:textId="1157CE30" w:rsidR="00A601C3" w:rsidRDefault="00A601C3" w:rsidP="00A6650F">
                      <w:pPr>
                        <w:jc w:val="center"/>
                      </w:pPr>
                      <w:r>
                        <w:t>PRODUCE</w:t>
                      </w:r>
                    </w:p>
                  </w:txbxContent>
                </v:textbox>
                <w10:wrap anchorx="margin"/>
              </v:shape>
            </w:pict>
          </mc:Fallback>
        </mc:AlternateContent>
      </w:r>
      <w:r w:rsidR="00F83279">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86912" behindDoc="0" locked="0" layoutInCell="1" allowOverlap="1" wp14:anchorId="43F655B4" wp14:editId="23B993E6">
                <wp:simplePos x="0" y="0"/>
                <wp:positionH relativeFrom="margin">
                  <wp:posOffset>318782</wp:posOffset>
                </wp:positionH>
                <wp:positionV relativeFrom="paragraph">
                  <wp:posOffset>223811</wp:posOffset>
                </wp:positionV>
                <wp:extent cx="301252" cy="0"/>
                <wp:effectExtent l="0" t="0" r="0" b="0"/>
                <wp:wrapNone/>
                <wp:docPr id="24" name="Straight Connector 24"/>
                <wp:cNvGraphicFramePr/>
                <a:graphic xmlns:a="http://schemas.openxmlformats.org/drawingml/2006/main">
                  <a:graphicData uri="http://schemas.microsoft.com/office/word/2010/wordprocessingShape">
                    <wps:wsp>
                      <wps:cNvCnPr/>
                      <wps:spPr>
                        <a:xfrm flipH="1" flipV="1">
                          <a:off x="0" y="0"/>
                          <a:ext cx="30125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8AE0B3" id="Straight Connector 24" o:spid="_x0000_s1026" style="position:absolute;flip:x 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pt,17.6pt" to="48.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" strokecolor="black [3200]" strokeweight="1pt">
                <v:stroke joinstyle="miter"/>
                <w10:wrap anchorx="margin"/>
              </v:line>
            </w:pict>
          </mc:Fallback>
        </mc:AlternateContent>
      </w:r>
    </w:p>
    <w:p w14:paraId="7DA2284A" w14:textId="0026A5B1" w:rsidR="00882554" w:rsidRDefault="00DB0470"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96128" behindDoc="0" locked="0" layoutInCell="1" allowOverlap="1" wp14:anchorId="6CE63873" wp14:editId="67E69EBE">
                <wp:simplePos x="0" y="0"/>
                <wp:positionH relativeFrom="margin">
                  <wp:posOffset>4686300</wp:posOffset>
                </wp:positionH>
                <wp:positionV relativeFrom="paragraph">
                  <wp:posOffset>367031</wp:posOffset>
                </wp:positionV>
                <wp:extent cx="323850" cy="800100"/>
                <wp:effectExtent l="0" t="0" r="19050" b="19050"/>
                <wp:wrapNone/>
                <wp:docPr id="33" name="Straight Connector 33"/>
                <wp:cNvGraphicFramePr/>
                <a:graphic xmlns:a="http://schemas.openxmlformats.org/drawingml/2006/main">
                  <a:graphicData uri="http://schemas.microsoft.com/office/word/2010/wordprocessingShape">
                    <wps:wsp>
                      <wps:cNvCnPr/>
                      <wps:spPr>
                        <a:xfrm>
                          <a:off x="0" y="0"/>
                          <a:ext cx="323850" cy="8001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69B0AD" id="Straight Connector 33"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9pt,28.9pt" to="394.5pt,9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" strokecolor="black [3200]" strokeweight="1pt">
                <v:stroke joinstyle="miter"/>
                <w10:wrap anchorx="margin"/>
              </v:lin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02272" behindDoc="0" locked="0" layoutInCell="1" allowOverlap="1" wp14:anchorId="66478780" wp14:editId="7EE4AC36">
                <wp:simplePos x="0" y="0"/>
                <wp:positionH relativeFrom="column">
                  <wp:posOffset>1333500</wp:posOffset>
                </wp:positionH>
                <wp:positionV relativeFrom="paragraph">
                  <wp:posOffset>5080</wp:posOffset>
                </wp:positionV>
                <wp:extent cx="1162050" cy="762000"/>
                <wp:effectExtent l="0" t="0" r="19050" b="19050"/>
                <wp:wrapNone/>
                <wp:docPr id="39" name="Straight Connector 39"/>
                <wp:cNvGraphicFramePr/>
                <a:graphic xmlns:a="http://schemas.openxmlformats.org/drawingml/2006/main">
                  <a:graphicData uri="http://schemas.microsoft.com/office/word/2010/wordprocessingShape">
                    <wps:wsp>
                      <wps:cNvCnPr/>
                      <wps:spPr>
                        <a:xfrm flipH="1" flipV="1">
                          <a:off x="0" y="0"/>
                          <a:ext cx="1162050" cy="762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627FB7" id="Straight Connector 39" o:spid="_x0000_s1026" style="position:absolute;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4pt" to="196.5pt,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" strokecolor="black [3200]" strokeweight="1pt">
                <v:stroke joinstyle="miter"/>
              </v:line>
            </w:pict>
          </mc:Fallback>
        </mc:AlternateContent>
      </w:r>
    </w:p>
    <w:p w14:paraId="1588CA11" w14:textId="1F6CAA4F"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01600" behindDoc="0" locked="0" layoutInCell="1" allowOverlap="1" wp14:anchorId="74E4365D" wp14:editId="543A7BCF">
                <wp:simplePos x="0" y="0"/>
                <wp:positionH relativeFrom="column">
                  <wp:posOffset>-266700</wp:posOffset>
                </wp:positionH>
                <wp:positionV relativeFrom="paragraph">
                  <wp:posOffset>236855</wp:posOffset>
                </wp:positionV>
                <wp:extent cx="1295400" cy="838200"/>
                <wp:effectExtent l="19050" t="19050" r="19050" b="38100"/>
                <wp:wrapNone/>
                <wp:docPr id="128" name="Diamond 128"/>
                <wp:cNvGraphicFramePr/>
                <a:graphic xmlns:a="http://schemas.openxmlformats.org/drawingml/2006/main">
                  <a:graphicData uri="http://schemas.microsoft.com/office/word/2010/wordprocessingShape">
                    <wps:wsp>
                      <wps:cNvSpPr/>
                      <wps:spPr>
                        <a:xfrm>
                          <a:off x="0" y="0"/>
                          <a:ext cx="1295400" cy="83820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59D73094" w14:textId="400AE5AC" w:rsidR="00A601C3" w:rsidRDefault="00A601C3" w:rsidP="001603C1">
                            <w:pPr>
                              <w:jc w:val="center"/>
                            </w:pPr>
                            <w:r>
                              <w:t>SHIPS I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4365D" id="Diamond 128" o:spid="_x0000_s1036" type="#_x0000_t4" style="position:absolute;left:0;text-align:left;margin-left:-21pt;margin-top:18.65pt;width:102pt;height:66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" fillcolor="white [3201]" strokecolor="#70ad47 [3209]" strokeweight="1pt">
                <v:textbox>
                  <w:txbxContent>
                    <w:p w14:paraId="59D73094" w14:textId="400AE5AC" w:rsidR="00A601C3" w:rsidRDefault="00A601C3" w:rsidP="001603C1">
                      <w:pPr>
                        <w:jc w:val="center"/>
                      </w:pPr>
                      <w:r>
                        <w:t>SHIPS ITEM</w:t>
                      </w:r>
                    </w:p>
                  </w:txbxContent>
                </v:textbox>
              </v:shape>
            </w:pict>
          </mc:Fallback>
        </mc:AlternateContent>
      </w:r>
      <w:r w:rsidR="00F83279">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9552" behindDoc="0" locked="0" layoutInCell="1" allowOverlap="1" wp14:anchorId="20E0ED26" wp14:editId="65978071">
                <wp:simplePos x="0" y="0"/>
                <wp:positionH relativeFrom="margin">
                  <wp:posOffset>2181225</wp:posOffset>
                </wp:positionH>
                <wp:positionV relativeFrom="paragraph">
                  <wp:posOffset>93980</wp:posOffset>
                </wp:positionV>
                <wp:extent cx="1234802" cy="552450"/>
                <wp:effectExtent l="19050" t="19050" r="41910" b="38100"/>
                <wp:wrapNone/>
                <wp:docPr id="126" name="Diamond 126"/>
                <wp:cNvGraphicFramePr/>
                <a:graphic xmlns:a="http://schemas.openxmlformats.org/drawingml/2006/main">
                  <a:graphicData uri="http://schemas.microsoft.com/office/word/2010/wordprocessingShape">
                    <wps:wsp>
                      <wps:cNvSpPr/>
                      <wps:spPr>
                        <a:xfrm>
                          <a:off x="0" y="0"/>
                          <a:ext cx="1234802" cy="55245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715A989F" w14:textId="23CF7C6F" w:rsidR="00A601C3" w:rsidRDefault="00A601C3" w:rsidP="001603C1">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0ED26" id="Diamond 126" o:spid="_x0000_s1037" type="#_x0000_t4" style="position:absolute;left:0;text-align:left;margin-left:171.75pt;margin-top:7.4pt;width:97.25pt;height:43.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" fillcolor="white [3201]" strokecolor="#70ad47 [3209]" strokeweight="1pt">
                <v:textbox>
                  <w:txbxContent>
                    <w:p w14:paraId="715A989F" w14:textId="23CF7C6F" w:rsidR="00A601C3" w:rsidRDefault="00A601C3" w:rsidP="001603C1">
                      <w:pPr>
                        <w:jc w:val="center"/>
                      </w:pPr>
                      <w:r>
                        <w:t>ORDER</w:t>
                      </w:r>
                    </w:p>
                  </w:txbxContent>
                </v:textbox>
                <w10:wrap anchorx="margin"/>
              </v:shape>
            </w:pict>
          </mc:Fallback>
        </mc:AlternateContent>
      </w:r>
    </w:p>
    <w:p w14:paraId="5010A424" w14:textId="75A5480B"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9008" behindDoc="0" locked="0" layoutInCell="1" allowOverlap="1" wp14:anchorId="64247B8D" wp14:editId="4F11D30E">
                <wp:simplePos x="0" y="0"/>
                <wp:positionH relativeFrom="column">
                  <wp:posOffset>1495425</wp:posOffset>
                </wp:positionH>
                <wp:positionV relativeFrom="paragraph">
                  <wp:posOffset>278131</wp:posOffset>
                </wp:positionV>
                <wp:extent cx="895350" cy="645160"/>
                <wp:effectExtent l="0" t="0" r="19050" b="21590"/>
                <wp:wrapNone/>
                <wp:docPr id="146" name="Oval 146"/>
                <wp:cNvGraphicFramePr/>
                <a:graphic xmlns:a="http://schemas.openxmlformats.org/drawingml/2006/main">
                  <a:graphicData uri="http://schemas.microsoft.com/office/word/2010/wordprocessingShape">
                    <wps:wsp>
                      <wps:cNvSpPr/>
                      <wps:spPr>
                        <a:xfrm>
                          <a:off x="0" y="0"/>
                          <a:ext cx="895350" cy="6451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8D050E7" w14:textId="5B1B0935" w:rsidR="00A601C3" w:rsidRDefault="00A601C3" w:rsidP="00F46AB9">
                            <w:pPr>
                              <w:jc w:val="center"/>
                            </w:pPr>
                            <w:r>
                              <w:t>ORDER 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247B8D" id="Oval 146" o:spid="_x0000_s1038" style="position:absolute;left:0;text-align:left;margin-left:117.75pt;margin-top:21.9pt;width:70.5pt;height:50.8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" fillcolor="white [3201]" strokecolor="#70ad47 [3209]" strokeweight="1pt">
                <v:stroke joinstyle="miter"/>
                <v:textbox>
                  <w:txbxContent>
                    <w:p w14:paraId="68D050E7" w14:textId="5B1B0935" w:rsidR="00A601C3" w:rsidRDefault="00A601C3" w:rsidP="00F46AB9">
                      <w:pPr>
                        <w:jc w:val="center"/>
                      </w:pPr>
                      <w:r>
                        <w:t>ORDER NO</w:t>
                      </w:r>
                    </w:p>
                  </w:txbxContent>
                </v:textbox>
              </v:oval>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0816" behindDoc="0" locked="0" layoutInCell="1" allowOverlap="1" wp14:anchorId="5EEF38A9" wp14:editId="25AAAE69">
                <wp:simplePos x="0" y="0"/>
                <wp:positionH relativeFrom="column">
                  <wp:posOffset>3000374</wp:posOffset>
                </wp:positionH>
                <wp:positionV relativeFrom="paragraph">
                  <wp:posOffset>344806</wp:posOffset>
                </wp:positionV>
                <wp:extent cx="1571625" cy="1037590"/>
                <wp:effectExtent l="0" t="0" r="28575" b="29210"/>
                <wp:wrapNone/>
                <wp:docPr id="138" name="Straight Connector 138"/>
                <wp:cNvGraphicFramePr/>
                <a:graphic xmlns:a="http://schemas.openxmlformats.org/drawingml/2006/main">
                  <a:graphicData uri="http://schemas.microsoft.com/office/word/2010/wordprocessingShape">
                    <wps:wsp>
                      <wps:cNvCnPr/>
                      <wps:spPr>
                        <a:xfrm flipH="1">
                          <a:off x="0" y="0"/>
                          <a:ext cx="1571625" cy="103759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2C2956" id="Straight Connector 138" o:spid="_x0000_s1026" style="position:absolute;flip:x;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25pt,27.15pt" to="5in,10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" strokecolor="black [3200]" strokeweight="1pt">
                <v:stroke joinstyle="miter"/>
              </v:line>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01248" behindDoc="0" locked="0" layoutInCell="1" allowOverlap="1" wp14:anchorId="3FF4B998" wp14:editId="1C6BB959">
                <wp:simplePos x="0" y="0"/>
                <wp:positionH relativeFrom="column">
                  <wp:posOffset>3067050</wp:posOffset>
                </wp:positionH>
                <wp:positionV relativeFrom="paragraph">
                  <wp:posOffset>11431</wp:posOffset>
                </wp:positionV>
                <wp:extent cx="1504950" cy="22860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1504950" cy="2286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E6DC94" id="Straight Connector 38"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9pt" to="5in,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" strokecolor="black [3200]" strokeweight="1pt">
                <v:stroke joinstyle="miter"/>
              </v:line>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91008" behindDoc="0" locked="0" layoutInCell="1" allowOverlap="1" wp14:anchorId="2291CDAE" wp14:editId="18E65B28">
                <wp:simplePos x="0" y="0"/>
                <wp:positionH relativeFrom="margin">
                  <wp:posOffset>4562475</wp:posOffset>
                </wp:positionH>
                <wp:positionV relativeFrom="paragraph">
                  <wp:posOffset>137795</wp:posOffset>
                </wp:positionV>
                <wp:extent cx="1003935" cy="438150"/>
                <wp:effectExtent l="0" t="0" r="24765" b="19050"/>
                <wp:wrapNone/>
                <wp:docPr id="28" name="Rectangle 28"/>
                <wp:cNvGraphicFramePr/>
                <a:graphic xmlns:a="http://schemas.openxmlformats.org/drawingml/2006/main">
                  <a:graphicData uri="http://schemas.microsoft.com/office/word/2010/wordprocessingShape">
                    <wps:wsp>
                      <wps:cNvSpPr/>
                      <wps:spPr>
                        <a:xfrm>
                          <a:off x="0" y="0"/>
                          <a:ext cx="100393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263A5F4" w14:textId="6FCBB9A5" w:rsidR="00A601C3" w:rsidRDefault="00A601C3" w:rsidP="00882554">
                            <w:pPr>
                              <w:jc w:val="center"/>
                            </w:pPr>
                            <w:r>
                              <w:t>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1CDAE" id="Rectangle 28" o:spid="_x0000_s1039" style="position:absolute;left:0;text-align:left;margin-left:359.25pt;margin-top:10.85pt;width:79.05pt;height:34.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" fillcolor="white [3201]" strokecolor="#70ad47 [3209]" strokeweight="1pt">
                <v:textbox>
                  <w:txbxContent>
                    <w:p w14:paraId="2263A5F4" w14:textId="6FCBB9A5" w:rsidR="00A601C3" w:rsidRDefault="00A601C3" w:rsidP="00882554">
                      <w:pPr>
                        <w:jc w:val="center"/>
                      </w:pPr>
                      <w:r>
                        <w:t>PRODUCTS</w:t>
                      </w:r>
                    </w:p>
                  </w:txbxContent>
                </v:textbox>
                <w10:wrap anchorx="margin"/>
              </v:rect>
            </w:pict>
          </mc:Fallback>
        </mc:AlternateContent>
      </w:r>
    </w:p>
    <w:p w14:paraId="267186D5" w14:textId="426DFBCA"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7984" behindDoc="0" locked="0" layoutInCell="1" allowOverlap="1" wp14:anchorId="695849A0" wp14:editId="7919FC8B">
                <wp:simplePos x="0" y="0"/>
                <wp:positionH relativeFrom="column">
                  <wp:posOffset>2200275</wp:posOffset>
                </wp:positionH>
                <wp:positionV relativeFrom="paragraph">
                  <wp:posOffset>347345</wp:posOffset>
                </wp:positionV>
                <wp:extent cx="321945" cy="304165"/>
                <wp:effectExtent l="0" t="0" r="20955" b="19685"/>
                <wp:wrapNone/>
                <wp:docPr id="145" name="Straight Connector 145"/>
                <wp:cNvGraphicFramePr/>
                <a:graphic xmlns:a="http://schemas.openxmlformats.org/drawingml/2006/main">
                  <a:graphicData uri="http://schemas.microsoft.com/office/word/2010/wordprocessingShape">
                    <wps:wsp>
                      <wps:cNvCnPr/>
                      <wps:spPr>
                        <a:xfrm flipH="1" flipV="1">
                          <a:off x="0" y="0"/>
                          <a:ext cx="321945" cy="30416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6724F" id="Straight Connector 145" o:spid="_x0000_s1026" style="position:absolute;flip:x 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25pt,27.35pt" to="198.6pt,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" strokecolor="black [3200]" strokeweight="1pt">
                <v:stroke joinstyle="miter"/>
              </v:lin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88960" behindDoc="0" locked="0" layoutInCell="1" allowOverlap="1" wp14:anchorId="719CE781" wp14:editId="1DA526FC">
                <wp:simplePos x="0" y="0"/>
                <wp:positionH relativeFrom="margin">
                  <wp:posOffset>339091</wp:posOffset>
                </wp:positionH>
                <wp:positionV relativeFrom="paragraph">
                  <wp:posOffset>52069</wp:posOffset>
                </wp:positionV>
                <wp:extent cx="21590" cy="638175"/>
                <wp:effectExtent l="0" t="0" r="35560" b="28575"/>
                <wp:wrapNone/>
                <wp:docPr id="26" name="Straight Connector 26"/>
                <wp:cNvGraphicFramePr/>
                <a:graphic xmlns:a="http://schemas.openxmlformats.org/drawingml/2006/main">
                  <a:graphicData uri="http://schemas.microsoft.com/office/word/2010/wordprocessingShape">
                    <wps:wsp>
                      <wps:cNvCnPr/>
                      <wps:spPr>
                        <a:xfrm flipV="1">
                          <a:off x="0" y="0"/>
                          <a:ext cx="21590" cy="6381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244E8E" id="Straight Connector 26" o:spid="_x0000_s1026" style="position:absolute;flip:y;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7pt,4.1pt" to="28.4pt,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" strokecolor="black [3200]" strokeweight="1pt">
                <v:stroke joinstyle="miter"/>
                <w10:wrap anchorx="margin"/>
              </v:line>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95104" behindDoc="0" locked="0" layoutInCell="1" allowOverlap="1" wp14:anchorId="0A65B77E" wp14:editId="04629024">
                <wp:simplePos x="0" y="0"/>
                <wp:positionH relativeFrom="column">
                  <wp:posOffset>5294630</wp:posOffset>
                </wp:positionH>
                <wp:positionV relativeFrom="paragraph">
                  <wp:posOffset>62230</wp:posOffset>
                </wp:positionV>
                <wp:extent cx="271780" cy="1906905"/>
                <wp:effectExtent l="0" t="0" r="33020" b="36195"/>
                <wp:wrapNone/>
                <wp:docPr id="32" name="Straight Connector 32"/>
                <wp:cNvGraphicFramePr/>
                <a:graphic xmlns:a="http://schemas.openxmlformats.org/drawingml/2006/main">
                  <a:graphicData uri="http://schemas.microsoft.com/office/word/2010/wordprocessingShape">
                    <wps:wsp>
                      <wps:cNvCnPr/>
                      <wps:spPr>
                        <a:xfrm>
                          <a:off x="0" y="0"/>
                          <a:ext cx="271780" cy="19069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7AF10" id="Straight Connector 32"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9pt,4.9pt" to="438.3pt,1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" strokecolor="black [3200]" strokeweight="1pt">
                <v:stroke joinstyle="miter"/>
              </v:line>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692032" behindDoc="0" locked="0" layoutInCell="1" allowOverlap="1" wp14:anchorId="03C90953" wp14:editId="7D21AD60">
                <wp:simplePos x="0" y="0"/>
                <wp:positionH relativeFrom="column">
                  <wp:posOffset>4860290</wp:posOffset>
                </wp:positionH>
                <wp:positionV relativeFrom="paragraph">
                  <wp:posOffset>76835</wp:posOffset>
                </wp:positionV>
                <wp:extent cx="8389" cy="997783"/>
                <wp:effectExtent l="0" t="0" r="29845" b="31115"/>
                <wp:wrapNone/>
                <wp:docPr id="29" name="Straight Connector 29"/>
                <wp:cNvGraphicFramePr/>
                <a:graphic xmlns:a="http://schemas.openxmlformats.org/drawingml/2006/main">
                  <a:graphicData uri="http://schemas.microsoft.com/office/word/2010/wordprocessingShape">
                    <wps:wsp>
                      <wps:cNvCnPr/>
                      <wps:spPr>
                        <a:xfrm flipH="1">
                          <a:off x="0" y="0"/>
                          <a:ext cx="8389" cy="99778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87CF6C" id="Straight Connector 29"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7pt,6.05pt" to="383.35pt,8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" strokecolor="black [3200]" strokeweight="1pt">
                <v:stroke joinstyle="miter"/>
              </v:line>
            </w:pict>
          </mc:Fallback>
        </mc:AlternateContent>
      </w:r>
    </w:p>
    <w:p w14:paraId="1557032B" w14:textId="707ABE58"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2864" behindDoc="0" locked="0" layoutInCell="1" allowOverlap="1" wp14:anchorId="3E1DF1CC" wp14:editId="0D7D21A6">
                <wp:simplePos x="0" y="0"/>
                <wp:positionH relativeFrom="column">
                  <wp:posOffset>914399</wp:posOffset>
                </wp:positionH>
                <wp:positionV relativeFrom="paragraph">
                  <wp:posOffset>321945</wp:posOffset>
                </wp:positionV>
                <wp:extent cx="1400175" cy="66675"/>
                <wp:effectExtent l="0" t="0" r="28575" b="28575"/>
                <wp:wrapNone/>
                <wp:docPr id="140" name="Straight Connector 140"/>
                <wp:cNvGraphicFramePr/>
                <a:graphic xmlns:a="http://schemas.openxmlformats.org/drawingml/2006/main">
                  <a:graphicData uri="http://schemas.microsoft.com/office/word/2010/wordprocessingShape">
                    <wps:wsp>
                      <wps:cNvCnPr/>
                      <wps:spPr>
                        <a:xfrm flipH="1" flipV="1">
                          <a:off x="0" y="0"/>
                          <a:ext cx="1400175" cy="66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B9475B" id="Straight Connector 140" o:spid="_x0000_s1026" style="position:absolute;flip:x 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25.35pt" to="182.25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" strokecolor="black [3200]" strokeweight="1pt">
                <v:stroke joinstyle="miter"/>
              </v:lin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1840" behindDoc="0" locked="0" layoutInCell="1" allowOverlap="1" wp14:anchorId="1D49F5B4" wp14:editId="10ABF8FD">
                <wp:simplePos x="0" y="0"/>
                <wp:positionH relativeFrom="column">
                  <wp:posOffset>2314575</wp:posOffset>
                </wp:positionH>
                <wp:positionV relativeFrom="paragraph">
                  <wp:posOffset>140970</wp:posOffset>
                </wp:positionV>
                <wp:extent cx="708660" cy="426085"/>
                <wp:effectExtent l="0" t="0" r="15240" b="12065"/>
                <wp:wrapNone/>
                <wp:docPr id="139" name="Rectangle 139"/>
                <wp:cNvGraphicFramePr/>
                <a:graphic xmlns:a="http://schemas.openxmlformats.org/drawingml/2006/main">
                  <a:graphicData uri="http://schemas.microsoft.com/office/word/2010/wordprocessingShape">
                    <wps:wsp>
                      <wps:cNvSpPr/>
                      <wps:spPr>
                        <a:xfrm>
                          <a:off x="0" y="0"/>
                          <a:ext cx="708660" cy="42608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607459" w14:textId="04614184" w:rsidR="00A601C3" w:rsidRDefault="00A601C3" w:rsidP="00F46AB9">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9F5B4" id="Rectangle 139" o:spid="_x0000_s1040" style="position:absolute;left:0;text-align:left;margin-left:182.25pt;margin-top:11.1pt;width:55.8pt;height:33.5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" fillcolor="white [3201]" strokecolor="#70ad47 [3209]" strokeweight="1pt">
                <v:textbox>
                  <w:txbxContent>
                    <w:p w14:paraId="30607459" w14:textId="04614184" w:rsidR="00A601C3" w:rsidRDefault="00A601C3" w:rsidP="00F46AB9">
                      <w:pPr>
                        <w:jc w:val="center"/>
                      </w:pPr>
                      <w:r>
                        <w:t>ORDER</w:t>
                      </w:r>
                    </w:p>
                  </w:txbxContent>
                </v:textbox>
              </v:rect>
            </w:pict>
          </mc:Fallback>
        </mc:AlternateContent>
      </w:r>
      <w:r w:rsidR="00357C6C">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06720" behindDoc="0" locked="0" layoutInCell="1" allowOverlap="1" wp14:anchorId="5BD43192" wp14:editId="078C72DA">
                <wp:simplePos x="0" y="0"/>
                <wp:positionH relativeFrom="column">
                  <wp:posOffset>914400</wp:posOffset>
                </wp:positionH>
                <wp:positionV relativeFrom="paragraph">
                  <wp:posOffset>407670</wp:posOffset>
                </wp:positionV>
                <wp:extent cx="1257300" cy="971550"/>
                <wp:effectExtent l="0" t="0" r="19050" b="19050"/>
                <wp:wrapNone/>
                <wp:docPr id="134" name="Straight Connector 134"/>
                <wp:cNvGraphicFramePr/>
                <a:graphic xmlns:a="http://schemas.openxmlformats.org/drawingml/2006/main">
                  <a:graphicData uri="http://schemas.microsoft.com/office/word/2010/wordprocessingShape">
                    <wps:wsp>
                      <wps:cNvCnPr/>
                      <wps:spPr>
                        <a:xfrm>
                          <a:off x="0" y="0"/>
                          <a:ext cx="1257300" cy="9715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A0BBAA" id="Straight Connector 134"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32.1pt" to="171pt,1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" strokecolor="black [3200]" strokeweight="1pt">
                <v:stroke joinstyle="miter"/>
              </v:line>
            </w:pict>
          </mc:Fallback>
        </mc:AlternateContent>
      </w:r>
      <w:r w:rsidR="00F83279">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03648" behindDoc="0" locked="0" layoutInCell="1" allowOverlap="1" wp14:anchorId="2CAF6620" wp14:editId="3B0B3C22">
                <wp:simplePos x="0" y="0"/>
                <wp:positionH relativeFrom="margin">
                  <wp:posOffset>-192609</wp:posOffset>
                </wp:positionH>
                <wp:positionV relativeFrom="paragraph">
                  <wp:posOffset>166091</wp:posOffset>
                </wp:positionV>
                <wp:extent cx="1106968" cy="452755"/>
                <wp:effectExtent l="0" t="0" r="17145" b="23495"/>
                <wp:wrapNone/>
                <wp:docPr id="130" name="Rectangle 130"/>
                <wp:cNvGraphicFramePr/>
                <a:graphic xmlns:a="http://schemas.openxmlformats.org/drawingml/2006/main">
                  <a:graphicData uri="http://schemas.microsoft.com/office/word/2010/wordprocessingShape">
                    <wps:wsp>
                      <wps:cNvSpPr/>
                      <wps:spPr>
                        <a:xfrm>
                          <a:off x="0" y="0"/>
                          <a:ext cx="1106968" cy="452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AB5199" w14:textId="620AFCCD" w:rsidR="00A601C3" w:rsidRDefault="00A601C3" w:rsidP="001603C1">
                            <w:pPr>
                              <w:jc w:val="center"/>
                            </w:pPr>
                            <w:r>
                              <w:t>SHIP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AF6620" id="Rectangle 130" o:spid="_x0000_s1041" style="position:absolute;left:0;text-align:left;margin-left:-15.15pt;margin-top:13.1pt;width:87.15pt;height:35.65pt;z-index:251803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" fillcolor="white [3201]" strokecolor="#70ad47 [3209]" strokeweight="1pt">
                <v:textbox>
                  <w:txbxContent>
                    <w:p w14:paraId="27AB5199" w14:textId="620AFCCD" w:rsidR="00A601C3" w:rsidRDefault="00A601C3" w:rsidP="001603C1">
                      <w:pPr>
                        <w:jc w:val="center"/>
                      </w:pPr>
                      <w:r>
                        <w:t>SHIPPING</w:t>
                      </w:r>
                    </w:p>
                  </w:txbxContent>
                </v:textbox>
                <w10:wrap anchorx="margin"/>
              </v:rect>
            </w:pict>
          </mc:Fallback>
        </mc:AlternateContent>
      </w:r>
    </w:p>
    <w:p w14:paraId="07F3AFC1" w14:textId="6FF97B0C"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5936" behindDoc="0" locked="0" layoutInCell="1" allowOverlap="1" wp14:anchorId="4B090DB9" wp14:editId="392D3C36">
                <wp:simplePos x="0" y="0"/>
                <wp:positionH relativeFrom="column">
                  <wp:posOffset>2733676</wp:posOffset>
                </wp:positionH>
                <wp:positionV relativeFrom="paragraph">
                  <wp:posOffset>67945</wp:posOffset>
                </wp:positionV>
                <wp:extent cx="1162050" cy="1466850"/>
                <wp:effectExtent l="0" t="0" r="19050" b="19050"/>
                <wp:wrapNone/>
                <wp:docPr id="143" name="Straight Connector 143"/>
                <wp:cNvGraphicFramePr/>
                <a:graphic xmlns:a="http://schemas.openxmlformats.org/drawingml/2006/main">
                  <a:graphicData uri="http://schemas.microsoft.com/office/word/2010/wordprocessingShape">
                    <wps:wsp>
                      <wps:cNvCnPr/>
                      <wps:spPr>
                        <a:xfrm>
                          <a:off x="0" y="0"/>
                          <a:ext cx="1162050" cy="14668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1B2A9F" id="Straight Connector 143"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25pt,5.35pt" to="306.75pt,1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" strokecolor="black [3200]" strokeweight="1pt">
                <v:stroke joinstyle="miter"/>
              </v:line>
            </w:pict>
          </mc:Fallback>
        </mc:AlternateContent>
      </w:r>
      <w:r w:rsidR="00DB0470">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5456" behindDoc="0" locked="0" layoutInCell="1" allowOverlap="1" wp14:anchorId="767AB71F" wp14:editId="0FE57178">
                <wp:simplePos x="0" y="0"/>
                <wp:positionH relativeFrom="column">
                  <wp:posOffset>4324350</wp:posOffset>
                </wp:positionH>
                <wp:positionV relativeFrom="paragraph">
                  <wp:posOffset>39370</wp:posOffset>
                </wp:positionV>
                <wp:extent cx="1076325" cy="664845"/>
                <wp:effectExtent l="0" t="0" r="28575" b="20955"/>
                <wp:wrapNone/>
                <wp:docPr id="122" name="Oval 122"/>
                <wp:cNvGraphicFramePr/>
                <a:graphic xmlns:a="http://schemas.openxmlformats.org/drawingml/2006/main">
                  <a:graphicData uri="http://schemas.microsoft.com/office/word/2010/wordprocessingShape">
                    <wps:wsp>
                      <wps:cNvSpPr/>
                      <wps:spPr>
                        <a:xfrm>
                          <a:off x="0" y="0"/>
                          <a:ext cx="1076325" cy="66484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4FED58C" w14:textId="27E43408" w:rsidR="00A601C3" w:rsidRDefault="00A601C3" w:rsidP="00A6650F">
                            <w:pPr>
                              <w:jc w:val="center"/>
                            </w:pPr>
                            <w:r>
                              <w:t>PRODUCT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7AB71F" id="Oval 122" o:spid="_x0000_s1042" style="position:absolute;left:0;text-align:left;margin-left:340.5pt;margin-top:3.1pt;width:84.75pt;height:52.3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" fillcolor="white [3201]" strokecolor="#70ad47 [3209]" strokeweight="1pt">
                <v:stroke joinstyle="miter"/>
                <v:textbox>
                  <w:txbxContent>
                    <w:p w14:paraId="14FED58C" w14:textId="27E43408" w:rsidR="00A601C3" w:rsidRDefault="00A601C3" w:rsidP="00A6650F">
                      <w:pPr>
                        <w:jc w:val="center"/>
                      </w:pPr>
                      <w:r>
                        <w:t>PRODUCT NAME</w:t>
                      </w:r>
                    </w:p>
                  </w:txbxContent>
                </v:textbox>
              </v:oval>
            </w:pict>
          </mc:Fallback>
        </mc:AlternateContent>
      </w:r>
      <w:r w:rsidR="00357C6C">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74304" behindDoc="0" locked="0" layoutInCell="1" allowOverlap="1" wp14:anchorId="59E71BDC" wp14:editId="632EFC30">
                <wp:simplePos x="0" y="0"/>
                <wp:positionH relativeFrom="column">
                  <wp:posOffset>830580</wp:posOffset>
                </wp:positionH>
                <wp:positionV relativeFrom="paragraph">
                  <wp:posOffset>102235</wp:posOffset>
                </wp:positionV>
                <wp:extent cx="335280" cy="1402080"/>
                <wp:effectExtent l="0" t="0" r="26670" b="26670"/>
                <wp:wrapNone/>
                <wp:docPr id="185" name="Straight Connector 185"/>
                <wp:cNvGraphicFramePr/>
                <a:graphic xmlns:a="http://schemas.openxmlformats.org/drawingml/2006/main">
                  <a:graphicData uri="http://schemas.microsoft.com/office/word/2010/wordprocessingShape">
                    <wps:wsp>
                      <wps:cNvCnPr/>
                      <wps:spPr>
                        <a:xfrm>
                          <a:off x="0" y="0"/>
                          <a:ext cx="335280" cy="14020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231539" id="Straight Connector 185" o:spid="_x0000_s1026" style="position:absolute;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4pt,8.05pt" to="91.8pt,1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" strokecolor="black [3200]" strokeweight="1pt">
                <v:stroke joinstyle="miter"/>
              </v:line>
            </w:pict>
          </mc:Fallback>
        </mc:AlternateContent>
      </w:r>
      <w:r w:rsidR="00357C6C">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72256" behindDoc="0" locked="0" layoutInCell="1" allowOverlap="1" wp14:anchorId="2A469106" wp14:editId="258027CF">
                <wp:simplePos x="0" y="0"/>
                <wp:positionH relativeFrom="column">
                  <wp:posOffset>464820</wp:posOffset>
                </wp:positionH>
                <wp:positionV relativeFrom="paragraph">
                  <wp:posOffset>86995</wp:posOffset>
                </wp:positionV>
                <wp:extent cx="129540" cy="617220"/>
                <wp:effectExtent l="0" t="0" r="22860" b="30480"/>
                <wp:wrapNone/>
                <wp:docPr id="183" name="Straight Connector 183"/>
                <wp:cNvGraphicFramePr/>
                <a:graphic xmlns:a="http://schemas.openxmlformats.org/drawingml/2006/main">
                  <a:graphicData uri="http://schemas.microsoft.com/office/word/2010/wordprocessingShape">
                    <wps:wsp>
                      <wps:cNvCnPr/>
                      <wps:spPr>
                        <a:xfrm>
                          <a:off x="0" y="0"/>
                          <a:ext cx="129540" cy="6172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4E2C827" id="Straight Connector 183" o:spid="_x0000_s1026" style="position:absolute;z-index:251872256;visibility:visible;mso-wrap-style:square;mso-wrap-distance-left:9pt;mso-wrap-distance-top:0;mso-wrap-distance-right:9pt;mso-wrap-distance-bottom:0;mso-position-horizontal:absolute;mso-position-horizontal-relative:text;mso-position-vertical:absolute;mso-position-vertical-relative:text" from="36.6pt,6.85pt" to="46.8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" strokecolor="black [3200]" strokeweight="1pt">
                <v:stroke joinstyle="miter"/>
              </v:line>
            </w:pict>
          </mc:Fallback>
        </mc:AlternateContent>
      </w:r>
      <w:r w:rsidR="00357C6C">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70208" behindDoc="0" locked="0" layoutInCell="1" allowOverlap="1" wp14:anchorId="138074D0" wp14:editId="2018EC18">
                <wp:simplePos x="0" y="0"/>
                <wp:positionH relativeFrom="column">
                  <wp:posOffset>213360</wp:posOffset>
                </wp:positionH>
                <wp:positionV relativeFrom="paragraph">
                  <wp:posOffset>102235</wp:posOffset>
                </wp:positionV>
                <wp:extent cx="251460" cy="1684020"/>
                <wp:effectExtent l="0" t="0" r="34290" b="30480"/>
                <wp:wrapNone/>
                <wp:docPr id="181" name="Straight Connector 181"/>
                <wp:cNvGraphicFramePr/>
                <a:graphic xmlns:a="http://schemas.openxmlformats.org/drawingml/2006/main">
                  <a:graphicData uri="http://schemas.microsoft.com/office/word/2010/wordprocessingShape">
                    <wps:wsp>
                      <wps:cNvCnPr/>
                      <wps:spPr>
                        <a:xfrm>
                          <a:off x="0" y="0"/>
                          <a:ext cx="251460" cy="16840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C0E7DB8" id="Straight Connector 181" o:spid="_x0000_s1026" style="position:absolute;z-index:251870208;visibility:visible;mso-wrap-style:square;mso-wrap-distance-left:9pt;mso-wrap-distance-top:0;mso-wrap-distance-right:9pt;mso-wrap-distance-bottom:0;mso-position-horizontal:absolute;mso-position-horizontal-relative:text;mso-position-vertical:absolute;mso-position-vertical-relative:text" from="16.8pt,8.05pt" to="36.6pt,1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" strokecolor="black [3200]" strokeweight="1pt">
                <v:stroke joinstyle="miter"/>
              </v:line>
            </w:pict>
          </mc:Fallback>
        </mc:AlternateContent>
      </w:r>
      <w:r w:rsidR="00357C6C">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08768" behindDoc="0" locked="0" layoutInCell="1" allowOverlap="1" wp14:anchorId="07617C45" wp14:editId="097503D1">
                <wp:simplePos x="0" y="0"/>
                <wp:positionH relativeFrom="column">
                  <wp:posOffset>-152400</wp:posOffset>
                </wp:positionH>
                <wp:positionV relativeFrom="paragraph">
                  <wp:posOffset>102235</wp:posOffset>
                </wp:positionV>
                <wp:extent cx="99060" cy="949325"/>
                <wp:effectExtent l="0" t="0" r="34290" b="22225"/>
                <wp:wrapNone/>
                <wp:docPr id="136" name="Straight Connector 136"/>
                <wp:cNvGraphicFramePr/>
                <a:graphic xmlns:a="http://schemas.openxmlformats.org/drawingml/2006/main">
                  <a:graphicData uri="http://schemas.microsoft.com/office/word/2010/wordprocessingShape">
                    <wps:wsp>
                      <wps:cNvCnPr/>
                      <wps:spPr>
                        <a:xfrm flipH="1">
                          <a:off x="0" y="0"/>
                          <a:ext cx="99060" cy="9493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80DFA6" id="Straight Connector 136" o:spid="_x0000_s1026" style="position:absolute;flip:x;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8.05pt" to="-4.2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" strokecolor="black [3200]" strokeweight="1pt">
                <v:stroke joinstyle="miter"/>
              </v:line>
            </w:pict>
          </mc:Fallback>
        </mc:AlternateContent>
      </w:r>
    </w:p>
    <w:p w14:paraId="5C1EF6A6" w14:textId="50475E88"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814912" behindDoc="0" locked="0" layoutInCell="1" allowOverlap="1" wp14:anchorId="35F4F62D" wp14:editId="1331BAD2">
                <wp:simplePos x="0" y="0"/>
                <wp:positionH relativeFrom="column">
                  <wp:posOffset>1743075</wp:posOffset>
                </wp:positionH>
                <wp:positionV relativeFrom="paragraph">
                  <wp:posOffset>222885</wp:posOffset>
                </wp:positionV>
                <wp:extent cx="1457325" cy="590550"/>
                <wp:effectExtent l="19050" t="19050" r="47625" b="38100"/>
                <wp:wrapNone/>
                <wp:docPr id="142" name="Diamond 142"/>
                <wp:cNvGraphicFramePr/>
                <a:graphic xmlns:a="http://schemas.openxmlformats.org/drawingml/2006/main">
                  <a:graphicData uri="http://schemas.microsoft.com/office/word/2010/wordprocessingShape">
                    <wps:wsp>
                      <wps:cNvSpPr/>
                      <wps:spPr>
                        <a:xfrm>
                          <a:off x="0" y="0"/>
                          <a:ext cx="1457325" cy="59055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50F2C3C3" w14:textId="7590A79B" w:rsidR="00A601C3" w:rsidRDefault="00A601C3" w:rsidP="00F46AB9">
                            <w:pPr>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4F62D" id="Diamond 142" o:spid="_x0000_s1043" type="#_x0000_t4" style="position:absolute;left:0;text-align:left;margin-left:137.25pt;margin-top:17.55pt;width:114.75pt;height:46.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" fillcolor="white [3201]" strokecolor="#70ad47 [3209]" strokeweight="1pt">
                <v:textbox>
                  <w:txbxContent>
                    <w:p w14:paraId="50F2C3C3" w14:textId="7590A79B" w:rsidR="00A601C3" w:rsidRDefault="00A601C3" w:rsidP="00F46AB9">
                      <w:pPr>
                        <w:jc w:val="center"/>
                      </w:pPr>
                      <w:r>
                        <w:t>PROCESS</w:t>
                      </w:r>
                    </w:p>
                  </w:txbxContent>
                </v:textbox>
              </v:shape>
            </w:pict>
          </mc:Fallback>
        </mc:AlternateContent>
      </w:r>
      <w:r>
        <w:rPr>
          <w:rFonts w:ascii="Times New Roman" w:hAnsi="Times New Roman" w:cs="Times New Roman"/>
          <w:b/>
          <w:bCs/>
          <w:noProof/>
          <w:sz w:val="52"/>
          <w:szCs w:val="52"/>
          <w:lang w:val="en-IN" w:eastAsia="en-IN" w:bidi="ar-SA"/>
        </w:rPr>
        <mc:AlternateContent>
          <mc:Choice Requires="wps">
            <w:drawing>
              <wp:anchor distT="0" distB="0" distL="114300" distR="114300" simplePos="0" relativeHeight="251794432" behindDoc="0" locked="0" layoutInCell="1" allowOverlap="1" wp14:anchorId="54174968" wp14:editId="35E4CA7B">
                <wp:simplePos x="0" y="0"/>
                <wp:positionH relativeFrom="column">
                  <wp:posOffset>5075555</wp:posOffset>
                </wp:positionH>
                <wp:positionV relativeFrom="paragraph">
                  <wp:posOffset>358775</wp:posOffset>
                </wp:positionV>
                <wp:extent cx="1097915" cy="662334"/>
                <wp:effectExtent l="0" t="0" r="26035" b="23495"/>
                <wp:wrapNone/>
                <wp:docPr id="121" name="Oval 121"/>
                <wp:cNvGraphicFramePr/>
                <a:graphic xmlns:a="http://schemas.openxmlformats.org/drawingml/2006/main">
                  <a:graphicData uri="http://schemas.microsoft.com/office/word/2010/wordprocessingShape">
                    <wps:wsp>
                      <wps:cNvSpPr/>
                      <wps:spPr>
                        <a:xfrm>
                          <a:off x="0" y="0"/>
                          <a:ext cx="1097915" cy="662334"/>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617F73F" w14:textId="28C4AD6F" w:rsidR="00A601C3" w:rsidRDefault="00A601C3" w:rsidP="00A6650F">
                            <w:pPr>
                              <w:jc w:val="center"/>
                            </w:pPr>
                            <w:r>
                              <w:t>PRODUC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74968" id="Oval 121" o:spid="_x0000_s1044" style="position:absolute;left:0;text-align:left;margin-left:399.65pt;margin-top:28.25pt;width:86.45pt;height:52.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" fillcolor="white [3201]" strokecolor="#70ad47 [3209]" strokeweight="1pt">
                <v:stroke joinstyle="miter"/>
                <v:textbox>
                  <w:txbxContent>
                    <w:p w14:paraId="1617F73F" w14:textId="28C4AD6F" w:rsidR="00A601C3" w:rsidRDefault="00A601C3" w:rsidP="00A6650F">
                      <w:pPr>
                        <w:jc w:val="center"/>
                      </w:pPr>
                      <w:r>
                        <w:t>PRODUCT DETAILS</w:t>
                      </w:r>
                    </w:p>
                  </w:txbxContent>
                </v:textbox>
              </v:oval>
            </w:pict>
          </mc:Fallback>
        </mc:AlternateContent>
      </w:r>
      <w:r w:rsidR="00357C6C">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69184" behindDoc="0" locked="0" layoutInCell="1" allowOverlap="1" wp14:anchorId="1E295A13" wp14:editId="73898834">
                <wp:simplePos x="0" y="0"/>
                <wp:positionH relativeFrom="column">
                  <wp:posOffset>-480060</wp:posOffset>
                </wp:positionH>
                <wp:positionV relativeFrom="paragraph">
                  <wp:posOffset>528320</wp:posOffset>
                </wp:positionV>
                <wp:extent cx="815340" cy="662940"/>
                <wp:effectExtent l="0" t="0" r="22860" b="22860"/>
                <wp:wrapNone/>
                <wp:docPr id="180" name="Oval 180"/>
                <wp:cNvGraphicFramePr/>
                <a:graphic xmlns:a="http://schemas.openxmlformats.org/drawingml/2006/main">
                  <a:graphicData uri="http://schemas.microsoft.com/office/word/2010/wordprocessingShape">
                    <wps:wsp>
                      <wps:cNvSpPr/>
                      <wps:spPr>
                        <a:xfrm>
                          <a:off x="0" y="0"/>
                          <a:ext cx="815340" cy="6629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B3ED14C" w14:textId="331AA992" w:rsidR="00A601C3" w:rsidRDefault="00A601C3" w:rsidP="00357C6C">
                            <w:pPr>
                              <w:jc w:val="center"/>
                            </w:pPr>
                            <w: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E295A13" id="Oval 180" o:spid="_x0000_s1045" style="position:absolute;left:0;text-align:left;margin-left:-37.8pt;margin-top:41.6pt;width:64.2pt;height:52.2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" fillcolor="white [3201]" strokecolor="#70ad47 [3209]" strokeweight="1pt">
                <v:stroke joinstyle="miter"/>
                <v:textbox>
                  <w:txbxContent>
                    <w:p w14:paraId="3B3ED14C" w14:textId="331AA992" w:rsidR="00A601C3" w:rsidRDefault="00A601C3" w:rsidP="00357C6C">
                      <w:pPr>
                        <w:jc w:val="center"/>
                      </w:pPr>
                      <w:r>
                        <w:t>NAME</w:t>
                      </w:r>
                    </w:p>
                  </w:txbxContent>
                </v:textbox>
              </v:oval>
            </w:pict>
          </mc:Fallback>
        </mc:AlternateContent>
      </w:r>
      <w:r w:rsidR="00357C6C">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73280" behindDoc="0" locked="0" layoutInCell="1" allowOverlap="1" wp14:anchorId="79F03255" wp14:editId="45A01B2C">
                <wp:simplePos x="0" y="0"/>
                <wp:positionH relativeFrom="column">
                  <wp:posOffset>403860</wp:posOffset>
                </wp:positionH>
                <wp:positionV relativeFrom="paragraph">
                  <wp:posOffset>170180</wp:posOffset>
                </wp:positionV>
                <wp:extent cx="533400" cy="403860"/>
                <wp:effectExtent l="0" t="0" r="19050" b="15240"/>
                <wp:wrapNone/>
                <wp:docPr id="184" name="Oval 184"/>
                <wp:cNvGraphicFramePr/>
                <a:graphic xmlns:a="http://schemas.openxmlformats.org/drawingml/2006/main">
                  <a:graphicData uri="http://schemas.microsoft.com/office/word/2010/wordprocessingShape">
                    <wps:wsp>
                      <wps:cNvSpPr/>
                      <wps:spPr>
                        <a:xfrm>
                          <a:off x="0" y="0"/>
                          <a:ext cx="533400" cy="4038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77AF758" w14:textId="1918F33A" w:rsidR="00A601C3" w:rsidRDefault="00A601C3" w:rsidP="00357C6C">
                            <w:pPr>
                              <w:jc w:val="center"/>
                            </w:pPr>
                            <w:r>
                              <w:t>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9F03255" id="Oval 184" o:spid="_x0000_s1046" style="position:absolute;left:0;text-align:left;margin-left:31.8pt;margin-top:13.4pt;width:42pt;height:31.8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" fillcolor="white [3201]" strokecolor="#70ad47 [3209]" strokeweight="1pt">
                <v:stroke joinstyle="miter"/>
                <v:textbox>
                  <w:txbxContent>
                    <w:p w14:paraId="477AF758" w14:textId="1918F33A" w:rsidR="00A601C3" w:rsidRDefault="00A601C3" w:rsidP="00357C6C">
                      <w:pPr>
                        <w:jc w:val="center"/>
                      </w:pPr>
                      <w:r>
                        <w:t>ID</w:t>
                      </w:r>
                    </w:p>
                  </w:txbxContent>
                </v:textbox>
              </v:oval>
            </w:pict>
          </mc:Fallback>
        </mc:AlternateContent>
      </w:r>
    </w:p>
    <w:p w14:paraId="4F43E797" w14:textId="098D0279" w:rsidR="00882554" w:rsidRDefault="003F44EC" w:rsidP="00A278B9">
      <w:pPr>
        <w:jc w:val="both"/>
        <w:rPr>
          <w:rFonts w:ascii="Times New Roman" w:hAnsi="Times New Roman" w:cs="Times New Roman"/>
          <w:b/>
          <w:bCs/>
          <w:sz w:val="52"/>
          <w:szCs w:val="52"/>
        </w:rPr>
      </w:pPr>
      <w:r>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13888" behindDoc="0" locked="0" layoutInCell="1" allowOverlap="1" wp14:anchorId="19137843" wp14:editId="1679F17D">
                <wp:simplePos x="0" y="0"/>
                <wp:positionH relativeFrom="margin">
                  <wp:posOffset>2714625</wp:posOffset>
                </wp:positionH>
                <wp:positionV relativeFrom="paragraph">
                  <wp:posOffset>187960</wp:posOffset>
                </wp:positionV>
                <wp:extent cx="838200" cy="481330"/>
                <wp:effectExtent l="0" t="0" r="19050" b="33020"/>
                <wp:wrapNone/>
                <wp:docPr id="141" name="Straight Connector 141"/>
                <wp:cNvGraphicFramePr/>
                <a:graphic xmlns:a="http://schemas.openxmlformats.org/drawingml/2006/main">
                  <a:graphicData uri="http://schemas.microsoft.com/office/word/2010/wordprocessingShape">
                    <wps:wsp>
                      <wps:cNvCnPr/>
                      <wps:spPr>
                        <a:xfrm flipH="1" flipV="1">
                          <a:off x="0" y="0"/>
                          <a:ext cx="838200" cy="48133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AD6D5" id="Straight Connector 141" o:spid="_x0000_s1026" style="position:absolute;flip:x y;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3.75pt,14.8pt" to="279.75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" strokecolor="black [3200]" strokeweight="1pt">
                <v:stroke joinstyle="miter"/>
                <w10:wrap anchorx="margin"/>
              </v:line>
            </w:pict>
          </mc:Fallback>
        </mc:AlternateContent>
      </w:r>
      <w:r w:rsidR="00DB0470">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75328" behindDoc="0" locked="0" layoutInCell="1" allowOverlap="1" wp14:anchorId="23B47EB4" wp14:editId="3C1CD84A">
                <wp:simplePos x="0" y="0"/>
                <wp:positionH relativeFrom="column">
                  <wp:posOffset>971550</wp:posOffset>
                </wp:positionH>
                <wp:positionV relativeFrom="paragraph">
                  <wp:posOffset>407035</wp:posOffset>
                </wp:positionV>
                <wp:extent cx="960120" cy="647700"/>
                <wp:effectExtent l="0" t="0" r="11430" b="19050"/>
                <wp:wrapNone/>
                <wp:docPr id="186" name="Oval 186"/>
                <wp:cNvGraphicFramePr/>
                <a:graphic xmlns:a="http://schemas.openxmlformats.org/drawingml/2006/main">
                  <a:graphicData uri="http://schemas.microsoft.com/office/word/2010/wordprocessingShape">
                    <wps:wsp>
                      <wps:cNvSpPr/>
                      <wps:spPr>
                        <a:xfrm>
                          <a:off x="0" y="0"/>
                          <a:ext cx="960120" cy="6477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33885EA" w14:textId="2CE3E6D9" w:rsidR="00A601C3" w:rsidRDefault="00A601C3" w:rsidP="00357C6C">
                            <w:pPr>
                              <w:jc w:val="center"/>
                            </w:pPr>
                            <w:r>
                              <w:t>MOBILE 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B47EB4" id="Oval 186" o:spid="_x0000_s1047" style="position:absolute;left:0;text-align:left;margin-left:76.5pt;margin-top:32.05pt;width:75.6pt;height:51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" fillcolor="white [3201]" strokecolor="#70ad47 [3209]" strokeweight="1pt">
                <v:stroke joinstyle="miter"/>
                <v:textbox>
                  <w:txbxContent>
                    <w:p w14:paraId="733885EA" w14:textId="2CE3E6D9" w:rsidR="00A601C3" w:rsidRDefault="00A601C3" w:rsidP="00357C6C">
                      <w:pPr>
                        <w:jc w:val="center"/>
                      </w:pPr>
                      <w:r>
                        <w:t>MOBILE NO</w:t>
                      </w:r>
                    </w:p>
                  </w:txbxContent>
                </v:textbox>
              </v:oval>
            </w:pict>
          </mc:Fallback>
        </mc:AlternateContent>
      </w:r>
    </w:p>
    <w:p w14:paraId="35353D34" w14:textId="65F5E55B" w:rsidR="00293E28" w:rsidRDefault="00DB0470" w:rsidP="00A278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71232" behindDoc="0" locked="0" layoutInCell="1" allowOverlap="1" wp14:anchorId="713B8B09" wp14:editId="520D6717">
                <wp:simplePos x="0" y="0"/>
                <wp:positionH relativeFrom="margin">
                  <wp:posOffset>-114300</wp:posOffset>
                </wp:positionH>
                <wp:positionV relativeFrom="paragraph">
                  <wp:posOffset>200660</wp:posOffset>
                </wp:positionV>
                <wp:extent cx="1066800" cy="523875"/>
                <wp:effectExtent l="0" t="0" r="19050" b="28575"/>
                <wp:wrapNone/>
                <wp:docPr id="182" name="Oval 182"/>
                <wp:cNvGraphicFramePr/>
                <a:graphic xmlns:a="http://schemas.openxmlformats.org/drawingml/2006/main">
                  <a:graphicData uri="http://schemas.microsoft.com/office/word/2010/wordprocessingShape">
                    <wps:wsp>
                      <wps:cNvSpPr/>
                      <wps:spPr>
                        <a:xfrm>
                          <a:off x="0" y="0"/>
                          <a:ext cx="1066800" cy="5238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55CFC9E" w14:textId="5206B59D" w:rsidR="00A601C3" w:rsidRDefault="00A601C3" w:rsidP="00357C6C">
                            <w: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B8B09" id="Oval 182" o:spid="_x0000_s1048" style="position:absolute;left:0;text-align:left;margin-left:-9pt;margin-top:15.8pt;width:84pt;height:41.25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" fillcolor="white [3201]" strokecolor="#70ad47 [3209]" strokeweight="1pt">
                <v:stroke joinstyle="miter"/>
                <v:textbox>
                  <w:txbxContent>
                    <w:p w14:paraId="355CFC9E" w14:textId="5206B59D" w:rsidR="00A601C3" w:rsidRDefault="00A601C3" w:rsidP="00357C6C">
                      <w:r>
                        <w:t>ADDRESS</w:t>
                      </w:r>
                    </w:p>
                  </w:txbxContent>
                </v:textbox>
                <w10:wrap anchorx="margin"/>
              </v:oval>
            </w:pict>
          </mc:Fallback>
        </mc:AlternateContent>
      </w:r>
      <w:r>
        <w:rPr>
          <w:rFonts w:ascii="Times New Roman" w:hAnsi="Times New Roman" w:cs="Times New Roman"/>
          <w:b/>
          <w:bCs/>
          <w:noProof/>
          <w:sz w:val="32"/>
          <w:szCs w:val="32"/>
          <w:lang w:val="en-IN" w:eastAsia="en-IN" w:bidi="ar-SA"/>
        </w:rPr>
        <mc:AlternateContent>
          <mc:Choice Requires="wps">
            <w:drawing>
              <wp:anchor distT="0" distB="0" distL="114300" distR="114300" simplePos="0" relativeHeight="251816960" behindDoc="0" locked="0" layoutInCell="1" allowOverlap="1" wp14:anchorId="5238DB4F" wp14:editId="2B0EAFA0">
                <wp:simplePos x="0" y="0"/>
                <wp:positionH relativeFrom="column">
                  <wp:posOffset>3571875</wp:posOffset>
                </wp:positionH>
                <wp:positionV relativeFrom="paragraph">
                  <wp:posOffset>10160</wp:posOffset>
                </wp:positionV>
                <wp:extent cx="933450" cy="419100"/>
                <wp:effectExtent l="0" t="0" r="19050" b="19050"/>
                <wp:wrapNone/>
                <wp:docPr id="144" name="Rectangle 144"/>
                <wp:cNvGraphicFramePr/>
                <a:graphic xmlns:a="http://schemas.openxmlformats.org/drawingml/2006/main">
                  <a:graphicData uri="http://schemas.microsoft.com/office/word/2010/wordprocessingShape">
                    <wps:wsp>
                      <wps:cNvSpPr/>
                      <wps:spPr>
                        <a:xfrm>
                          <a:off x="0" y="0"/>
                          <a:ext cx="933450"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B4335B6" w14:textId="082A8414" w:rsidR="00A601C3" w:rsidRDefault="00A601C3" w:rsidP="00F46AB9">
                            <w:pPr>
                              <w:jc w:val="center"/>
                            </w:pPr>
                            <w:r>
                              <w:t>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8DB4F" id="Rectangle 144" o:spid="_x0000_s1049" style="position:absolute;left:0;text-align:left;margin-left:281.25pt;margin-top:.8pt;width:73.5pt;height:33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" fillcolor="white [3201]" strokecolor="#70ad47 [3209]" strokeweight="1pt">
                <v:textbox>
                  <w:txbxContent>
                    <w:p w14:paraId="7B4335B6" w14:textId="082A8414" w:rsidR="00A601C3" w:rsidRDefault="00A601C3" w:rsidP="00F46AB9">
                      <w:pPr>
                        <w:jc w:val="center"/>
                      </w:pPr>
                      <w:r>
                        <w:t>PAYMENT</w:t>
                      </w:r>
                    </w:p>
                  </w:txbxContent>
                </v:textbox>
              </v:rect>
            </w:pict>
          </mc:Fallback>
        </mc:AlternateContent>
      </w:r>
    </w:p>
    <w:p w14:paraId="19AB328C" w14:textId="7057BA7E" w:rsidR="00293E28" w:rsidRDefault="00293E28" w:rsidP="00A278B9">
      <w:pPr>
        <w:jc w:val="both"/>
        <w:rPr>
          <w:rFonts w:ascii="Times New Roman" w:hAnsi="Times New Roman" w:cs="Times New Roman"/>
          <w:b/>
          <w:bCs/>
          <w:sz w:val="32"/>
          <w:szCs w:val="32"/>
        </w:rPr>
      </w:pPr>
    </w:p>
    <w:p w14:paraId="28CCFB05" w14:textId="64B74FBE" w:rsidR="00A31C97" w:rsidRDefault="00A31C97" w:rsidP="00A278B9">
      <w:pPr>
        <w:jc w:val="both"/>
        <w:rPr>
          <w:rFonts w:ascii="Times New Roman" w:hAnsi="Times New Roman" w:cs="Times New Roman"/>
          <w:b/>
          <w:bCs/>
          <w:sz w:val="32"/>
          <w:szCs w:val="32"/>
        </w:rPr>
      </w:pPr>
    </w:p>
    <w:p w14:paraId="1737C4C4" w14:textId="2070ECCF" w:rsidR="00A31C97" w:rsidRDefault="00A31C97" w:rsidP="00A278B9">
      <w:pPr>
        <w:jc w:val="both"/>
        <w:rPr>
          <w:rFonts w:ascii="Times New Roman" w:hAnsi="Times New Roman" w:cs="Times New Roman"/>
          <w:b/>
          <w:bCs/>
          <w:sz w:val="32"/>
          <w:szCs w:val="32"/>
        </w:rPr>
      </w:pPr>
    </w:p>
    <w:p w14:paraId="1D8D8CD5" w14:textId="5E2B26D1" w:rsidR="00B64CA1" w:rsidRDefault="003F44EC" w:rsidP="00A278B9">
      <w:pPr>
        <w:jc w:val="both"/>
        <w:rPr>
          <w:rFonts w:ascii="Times New Roman" w:hAnsi="Times New Roman" w:cs="Times New Roman"/>
          <w:b/>
          <w:bCs/>
          <w:sz w:val="32"/>
          <w:szCs w:val="32"/>
        </w:rPr>
      </w:pPr>
      <w:r>
        <w:rPr>
          <w:rFonts w:ascii="Times New Roman" w:hAnsi="Times New Roman" w:cs="Times New Roman"/>
          <w:b/>
          <w:bCs/>
          <w:sz w:val="32"/>
          <w:szCs w:val="32"/>
        </w:rPr>
        <w:lastRenderedPageBreak/>
        <w:t>DATA FLOW DIAGRAM</w:t>
      </w:r>
    </w:p>
    <w:p w14:paraId="2840081A" w14:textId="04FEE16C" w:rsidR="00B64CA1" w:rsidRDefault="00B64CA1" w:rsidP="00A278B9">
      <w:pPr>
        <w:jc w:val="both"/>
        <w:rPr>
          <w:rFonts w:ascii="Times New Roman" w:hAnsi="Times New Roman" w:cs="Times New Roman"/>
          <w:b/>
          <w:bCs/>
          <w:sz w:val="28"/>
          <w:szCs w:val="28"/>
        </w:rPr>
      </w:pPr>
      <w:r>
        <w:rPr>
          <w:rFonts w:ascii="Times New Roman" w:hAnsi="Times New Roman" w:cs="Times New Roman"/>
          <w:b/>
          <w:bCs/>
          <w:sz w:val="28"/>
          <w:szCs w:val="28"/>
        </w:rPr>
        <w:t>What is Data Flow Diagram?</w:t>
      </w:r>
    </w:p>
    <w:p w14:paraId="3D8E667F" w14:textId="157CA22E" w:rsidR="00011DEE" w:rsidRPr="0085230D" w:rsidRDefault="00011DEE" w:rsidP="00A278B9">
      <w:pPr>
        <w:jc w:val="both"/>
        <w:rPr>
          <w:rFonts w:ascii="Times New Roman" w:hAnsi="Times New Roman" w:cs="Times New Roman"/>
          <w:sz w:val="24"/>
          <w:szCs w:val="24"/>
        </w:rPr>
      </w:pPr>
      <w:r w:rsidRPr="0085230D">
        <w:rPr>
          <w:rFonts w:ascii="Times New Roman" w:hAnsi="Times New Roman" w:cs="Times New Roman"/>
          <w:sz w:val="24"/>
          <w:szCs w:val="24"/>
        </w:rPr>
        <w:t xml:space="preserve">A data flow diagram </w:t>
      </w:r>
      <w:r w:rsidR="00A02AA2" w:rsidRPr="0085230D">
        <w:rPr>
          <w:rFonts w:ascii="Times New Roman" w:hAnsi="Times New Roman" w:cs="Times New Roman"/>
          <w:sz w:val="24"/>
          <w:szCs w:val="24"/>
        </w:rPr>
        <w:t>(DFD) is a graphical representation of the “flow of data through an information system. DFDs can also be used for the visualization of data processing (structured design).</w:t>
      </w:r>
    </w:p>
    <w:p w14:paraId="62B58AB8" w14:textId="38F6DF0B" w:rsidR="00A02AA2" w:rsidRPr="0085230D" w:rsidRDefault="00A02AA2" w:rsidP="00A278B9">
      <w:pPr>
        <w:jc w:val="both"/>
        <w:rPr>
          <w:rFonts w:ascii="Times New Roman" w:hAnsi="Times New Roman" w:cs="Times New Roman"/>
          <w:sz w:val="24"/>
          <w:szCs w:val="24"/>
        </w:rPr>
      </w:pPr>
      <w:r w:rsidRPr="0085230D">
        <w:rPr>
          <w:rFonts w:ascii="Times New Roman" w:hAnsi="Times New Roman" w:cs="Times New Roman"/>
          <w:sz w:val="24"/>
          <w:szCs w:val="24"/>
        </w:rPr>
        <w:t xml:space="preserve">A DFDs provide no information about the timing or ordering of processes, or about whether processes will operate in sequence or in parallel. Data flow diagram can flow diagram can be used to provide the end user with a physical idea of where the data the input </w:t>
      </w:r>
      <w:r w:rsidR="00687D5D" w:rsidRPr="0085230D">
        <w:rPr>
          <w:rFonts w:ascii="Times New Roman" w:hAnsi="Times New Roman" w:cs="Times New Roman"/>
          <w:sz w:val="24"/>
          <w:szCs w:val="24"/>
        </w:rPr>
        <w:t xml:space="preserve">ultimately an effect upon the structure of the whole system from has order to dispatch to report. </w:t>
      </w:r>
      <w:r w:rsidR="00BE7690" w:rsidRPr="0085230D">
        <w:rPr>
          <w:rFonts w:ascii="Times New Roman" w:hAnsi="Times New Roman" w:cs="Times New Roman"/>
          <w:sz w:val="24"/>
          <w:szCs w:val="24"/>
        </w:rPr>
        <w:t>However,</w:t>
      </w:r>
      <w:r w:rsidR="00687D5D" w:rsidRPr="0085230D">
        <w:rPr>
          <w:rFonts w:ascii="Times New Roman" w:hAnsi="Times New Roman" w:cs="Times New Roman"/>
          <w:sz w:val="24"/>
          <w:szCs w:val="24"/>
        </w:rPr>
        <w:t xml:space="preserve"> any system is developed can be determined through a data flow diagram. The circle or bubble represents a transformation process and the label inside the bubble describes the process using an active verb</w:t>
      </w:r>
      <w:r w:rsidR="00BD269B" w:rsidRPr="0085230D">
        <w:rPr>
          <w:rFonts w:ascii="Times New Roman" w:hAnsi="Times New Roman" w:cs="Times New Roman"/>
          <w:sz w:val="24"/>
          <w:szCs w:val="24"/>
        </w:rPr>
        <w:t xml:space="preserve">. Data flows are directed lines that identify the input data flow and output data flows at each process bubble. Data </w:t>
      </w:r>
      <w:r w:rsidR="00687D5D" w:rsidRPr="0085230D">
        <w:rPr>
          <w:rFonts w:ascii="Times New Roman" w:hAnsi="Times New Roman" w:cs="Times New Roman"/>
          <w:sz w:val="24"/>
          <w:szCs w:val="24"/>
        </w:rPr>
        <w:t xml:space="preserve">  </w:t>
      </w:r>
      <w:r w:rsidR="00BD269B" w:rsidRPr="0085230D">
        <w:rPr>
          <w:rFonts w:ascii="Times New Roman" w:hAnsi="Times New Roman" w:cs="Times New Roman"/>
          <w:sz w:val="24"/>
          <w:szCs w:val="24"/>
        </w:rPr>
        <w:t>storage is represented by open- ended rectangle with a label that identify the data store or file. The square is labeled to identify an external entity that is a source or destination of data flow.</w:t>
      </w:r>
    </w:p>
    <w:p w14:paraId="1A621C57" w14:textId="4CBE59DD" w:rsidR="006719D8" w:rsidRPr="0085230D" w:rsidRDefault="00BD269B" w:rsidP="00A278B9">
      <w:pPr>
        <w:jc w:val="both"/>
        <w:rPr>
          <w:rFonts w:ascii="Times New Roman" w:hAnsi="Times New Roman" w:cs="Times New Roman"/>
          <w:sz w:val="24"/>
          <w:szCs w:val="24"/>
        </w:rPr>
      </w:pPr>
      <w:r w:rsidRPr="0085230D">
        <w:rPr>
          <w:rFonts w:ascii="Times New Roman" w:hAnsi="Times New Roman" w:cs="Times New Roman"/>
          <w:sz w:val="24"/>
          <w:szCs w:val="24"/>
        </w:rPr>
        <w:t>Data flow diagram is used to define the flow to the system and its resources such as information’s. DFD are a way of expressing system requirement in a graphical manner. It has the purpose of the clarifying system</w:t>
      </w:r>
      <w:r w:rsidR="00650BB5" w:rsidRPr="0085230D">
        <w:rPr>
          <w:rFonts w:ascii="Times New Roman" w:hAnsi="Times New Roman" w:cs="Times New Roman"/>
          <w:sz w:val="24"/>
          <w:szCs w:val="24"/>
        </w:rPr>
        <w:t>. DFD represent one of the most ingenious tools use for structure analysis. It has the purpose of clarifying system requirements</w:t>
      </w:r>
      <w:r w:rsidRPr="0085230D">
        <w:rPr>
          <w:rFonts w:ascii="Times New Roman" w:hAnsi="Times New Roman" w:cs="Times New Roman"/>
          <w:sz w:val="24"/>
          <w:szCs w:val="24"/>
        </w:rPr>
        <w:t xml:space="preserve"> </w:t>
      </w:r>
      <w:r w:rsidR="00650BB5" w:rsidRPr="0085230D">
        <w:rPr>
          <w:rFonts w:ascii="Times New Roman" w:hAnsi="Times New Roman" w:cs="Times New Roman"/>
          <w:sz w:val="24"/>
          <w:szCs w:val="24"/>
        </w:rPr>
        <w:t xml:space="preserve">and identifying major transformation that will become programs in the system design. </w:t>
      </w:r>
      <w:r w:rsidR="006719D8" w:rsidRPr="0085230D">
        <w:rPr>
          <w:rFonts w:ascii="Times New Roman" w:hAnsi="Times New Roman" w:cs="Times New Roman"/>
          <w:sz w:val="24"/>
          <w:szCs w:val="24"/>
        </w:rPr>
        <w:t>The data flow diagram clarifies system requirements that will become programs in system design that decompose the requirements specification down to the lowest level of details</w:t>
      </w:r>
    </w:p>
    <w:p w14:paraId="59850462" w14:textId="27E1BED1" w:rsidR="00C33131" w:rsidRPr="0085230D" w:rsidRDefault="00C33131" w:rsidP="00A278B9">
      <w:pPr>
        <w:jc w:val="both"/>
        <w:rPr>
          <w:rFonts w:ascii="Times New Roman" w:hAnsi="Times New Roman" w:cs="Times New Roman"/>
          <w:sz w:val="24"/>
          <w:szCs w:val="24"/>
        </w:rPr>
      </w:pPr>
      <w:r w:rsidRPr="0085230D">
        <w:rPr>
          <w:rFonts w:ascii="Times New Roman" w:hAnsi="Times New Roman" w:cs="Times New Roman"/>
          <w:sz w:val="24"/>
          <w:szCs w:val="24"/>
        </w:rPr>
        <w:t>These are two types</w:t>
      </w:r>
    </w:p>
    <w:p w14:paraId="724E6EB4" w14:textId="11C10D7C" w:rsidR="00C33131" w:rsidRPr="0085230D" w:rsidRDefault="00C33131" w:rsidP="00A278B9">
      <w:pPr>
        <w:pStyle w:val="ListParagraph"/>
        <w:numPr>
          <w:ilvl w:val="0"/>
          <w:numId w:val="6"/>
        </w:numPr>
        <w:jc w:val="both"/>
        <w:rPr>
          <w:rFonts w:ascii="Times New Roman" w:hAnsi="Times New Roman" w:cs="Times New Roman"/>
          <w:sz w:val="24"/>
          <w:szCs w:val="24"/>
        </w:rPr>
      </w:pPr>
      <w:r w:rsidRPr="0085230D">
        <w:rPr>
          <w:rFonts w:ascii="Times New Roman" w:hAnsi="Times New Roman" w:cs="Times New Roman"/>
          <w:sz w:val="24"/>
          <w:szCs w:val="24"/>
        </w:rPr>
        <w:t>Logical Data Flow of Diagram</w:t>
      </w:r>
    </w:p>
    <w:p w14:paraId="73E57D5C" w14:textId="166CF167" w:rsidR="00C33131" w:rsidRPr="0085230D" w:rsidRDefault="00C33131" w:rsidP="00A278B9">
      <w:pPr>
        <w:pStyle w:val="ListParagraph"/>
        <w:numPr>
          <w:ilvl w:val="0"/>
          <w:numId w:val="6"/>
        </w:numPr>
        <w:jc w:val="both"/>
        <w:rPr>
          <w:rFonts w:ascii="Times New Roman" w:hAnsi="Times New Roman" w:cs="Times New Roman"/>
          <w:sz w:val="24"/>
          <w:szCs w:val="24"/>
        </w:rPr>
      </w:pPr>
      <w:r w:rsidRPr="0085230D">
        <w:rPr>
          <w:rFonts w:ascii="Times New Roman" w:hAnsi="Times New Roman" w:cs="Times New Roman"/>
          <w:sz w:val="24"/>
          <w:szCs w:val="24"/>
        </w:rPr>
        <w:t>Physical Data Flow of Diagram</w:t>
      </w:r>
    </w:p>
    <w:p w14:paraId="150B3615" w14:textId="7D281D05" w:rsidR="001677F4" w:rsidRPr="00BE7690" w:rsidRDefault="00C33131" w:rsidP="00A278B9">
      <w:pPr>
        <w:jc w:val="both"/>
        <w:rPr>
          <w:rFonts w:ascii="Times New Roman" w:hAnsi="Times New Roman" w:cs="Times New Roman"/>
          <w:sz w:val="28"/>
          <w:szCs w:val="28"/>
        </w:rPr>
      </w:pPr>
      <w:r>
        <w:rPr>
          <w:rFonts w:ascii="Times New Roman" w:hAnsi="Times New Roman" w:cs="Times New Roman"/>
          <w:sz w:val="28"/>
          <w:szCs w:val="28"/>
        </w:rPr>
        <w:t xml:space="preserve"> </w:t>
      </w:r>
    </w:p>
    <w:p w14:paraId="124C7504" w14:textId="2E7D3947" w:rsidR="00CE0F59" w:rsidRDefault="00DB2023" w:rsidP="00A278B9">
      <w:pPr>
        <w:jc w:val="both"/>
        <w:rPr>
          <w:rFonts w:ascii="Times New Roman" w:hAnsi="Times New Roman" w:cs="Times New Roman"/>
          <w:sz w:val="32"/>
          <w:szCs w:val="32"/>
        </w:rPr>
      </w:pPr>
      <w:r>
        <w:rPr>
          <w:rFonts w:ascii="Times New Roman" w:hAnsi="Times New Roman" w:cs="Times New Roman"/>
          <w:sz w:val="32"/>
          <w:szCs w:val="32"/>
        </w:rPr>
        <w:t>Logical Data Flow Diagrams:</w:t>
      </w:r>
    </w:p>
    <w:p w14:paraId="50ACA955" w14:textId="06EE38B0" w:rsidR="00DB2023" w:rsidRDefault="00DB2023" w:rsidP="00A278B9">
      <w:pPr>
        <w:jc w:val="both"/>
        <w:rPr>
          <w:rFonts w:ascii="Times New Roman" w:hAnsi="Times New Roman" w:cs="Times New Roman"/>
          <w:sz w:val="28"/>
          <w:szCs w:val="28"/>
        </w:rPr>
      </w:pPr>
      <w:r w:rsidRPr="0085230D">
        <w:rPr>
          <w:rFonts w:ascii="Times New Roman" w:hAnsi="Times New Roman" w:cs="Times New Roman"/>
          <w:sz w:val="24"/>
          <w:szCs w:val="24"/>
        </w:rPr>
        <w:t>The logical data flow diagrams represent the information of data from input to output through processing logically and independently to the physical components of physical components that may be associated with the system</w:t>
      </w:r>
      <w:r w:rsidRPr="00011DEE">
        <w:rPr>
          <w:rFonts w:ascii="Times New Roman" w:hAnsi="Times New Roman" w:cs="Times New Roman"/>
          <w:sz w:val="28"/>
          <w:szCs w:val="28"/>
        </w:rPr>
        <w:t>.</w:t>
      </w:r>
    </w:p>
    <w:p w14:paraId="7C0172C1" w14:textId="5E9C4681" w:rsidR="00BE7690" w:rsidRDefault="00BE7690" w:rsidP="00A278B9">
      <w:pPr>
        <w:jc w:val="both"/>
        <w:rPr>
          <w:rFonts w:ascii="Times New Roman" w:hAnsi="Times New Roman" w:cs="Times New Roman"/>
          <w:sz w:val="28"/>
          <w:szCs w:val="28"/>
        </w:rPr>
      </w:pPr>
    </w:p>
    <w:p w14:paraId="2C49AE63" w14:textId="77777777" w:rsidR="00BE7690" w:rsidRPr="00011DEE" w:rsidRDefault="00BE7690" w:rsidP="00A278B9">
      <w:pPr>
        <w:jc w:val="both"/>
        <w:rPr>
          <w:rFonts w:ascii="Times New Roman" w:hAnsi="Times New Roman" w:cs="Times New Roman"/>
          <w:sz w:val="28"/>
          <w:szCs w:val="28"/>
        </w:rPr>
      </w:pPr>
    </w:p>
    <w:p w14:paraId="2AAB29E0" w14:textId="77777777" w:rsidR="00DB2023" w:rsidRPr="00011DEE" w:rsidRDefault="00DB2023" w:rsidP="00A278B9">
      <w:pPr>
        <w:jc w:val="both"/>
        <w:rPr>
          <w:rFonts w:ascii="Times New Roman" w:hAnsi="Times New Roman" w:cs="Times New Roman"/>
          <w:sz w:val="28"/>
          <w:szCs w:val="28"/>
        </w:rPr>
      </w:pPr>
    </w:p>
    <w:p w14:paraId="2C40DAE6" w14:textId="6CAFDF9C" w:rsidR="00DB2023" w:rsidRDefault="00DB2023" w:rsidP="00A278B9">
      <w:pPr>
        <w:jc w:val="both"/>
        <w:rPr>
          <w:rFonts w:ascii="Times New Roman" w:hAnsi="Times New Roman" w:cs="Times New Roman"/>
          <w:sz w:val="28"/>
          <w:szCs w:val="28"/>
        </w:rPr>
      </w:pPr>
      <w:r w:rsidRPr="00DB2023">
        <w:rPr>
          <w:rFonts w:ascii="Times New Roman" w:hAnsi="Times New Roman" w:cs="Times New Roman"/>
          <w:sz w:val="32"/>
          <w:szCs w:val="32"/>
        </w:rPr>
        <w:lastRenderedPageBreak/>
        <w:t>Physical Data Flow Diagrams</w:t>
      </w:r>
      <w:r>
        <w:rPr>
          <w:rFonts w:ascii="Times New Roman" w:hAnsi="Times New Roman" w:cs="Times New Roman"/>
          <w:sz w:val="28"/>
          <w:szCs w:val="28"/>
        </w:rPr>
        <w:t>:</w:t>
      </w:r>
    </w:p>
    <w:p w14:paraId="1C742DC7" w14:textId="77777777" w:rsidR="001E3484" w:rsidRPr="0085230D" w:rsidRDefault="00FB22FC" w:rsidP="00A278B9">
      <w:pPr>
        <w:jc w:val="both"/>
        <w:rPr>
          <w:rFonts w:ascii="Times New Roman" w:hAnsi="Times New Roman" w:cs="Times New Roman"/>
          <w:sz w:val="24"/>
          <w:szCs w:val="24"/>
        </w:rPr>
      </w:pPr>
      <w:r w:rsidRPr="0085230D">
        <w:rPr>
          <w:rFonts w:ascii="Times New Roman" w:hAnsi="Times New Roman" w:cs="Times New Roman"/>
          <w:sz w:val="24"/>
          <w:szCs w:val="24"/>
        </w:rPr>
        <w:t xml:space="preserve">The Physical Dataflow Diagrams show he actual implementation and movement of data between people, departments and workstations. Each department of Data Flow Diagram is labeled with a descriptive name. process names are further numbered that will ne used for identification purposes. The number of assigned to a specific process does not correspond to the sequence of the processes. It is strictly for </w:t>
      </w:r>
      <w:r w:rsidR="00173C8F" w:rsidRPr="0085230D">
        <w:rPr>
          <w:rFonts w:ascii="Times New Roman" w:hAnsi="Times New Roman" w:cs="Times New Roman"/>
          <w:sz w:val="24"/>
          <w:szCs w:val="24"/>
        </w:rPr>
        <w:t xml:space="preserve">identification purpose. A data flow diagram allows parallel activities i.e. a number of data-flows coming out from the source and going into the destination. </w:t>
      </w:r>
    </w:p>
    <w:p w14:paraId="39C27964" w14:textId="284CA583" w:rsidR="00D551FF" w:rsidRDefault="00173C8F" w:rsidP="00A278B9">
      <w:pPr>
        <w:jc w:val="both"/>
        <w:rPr>
          <w:rFonts w:ascii="Times New Roman" w:hAnsi="Times New Roman" w:cs="Times New Roman"/>
          <w:sz w:val="28"/>
          <w:szCs w:val="28"/>
        </w:rPr>
      </w:pPr>
      <w:r w:rsidRPr="0085230D">
        <w:rPr>
          <w:rFonts w:ascii="Times New Roman" w:hAnsi="Times New Roman" w:cs="Times New Roman"/>
          <w:sz w:val="24"/>
          <w:szCs w:val="24"/>
        </w:rPr>
        <w:t>Bakery management system Data flow diagram is often used as a preliminary step to create an overview of the Bakery management system without going into great details,</w:t>
      </w:r>
      <w:r w:rsidR="001E3484" w:rsidRPr="0085230D">
        <w:rPr>
          <w:rFonts w:ascii="Times New Roman" w:hAnsi="Times New Roman" w:cs="Times New Roman"/>
          <w:sz w:val="24"/>
          <w:szCs w:val="24"/>
        </w:rPr>
        <w:t xml:space="preserve"> which can later be elaborated. It contains all of the user</w:t>
      </w:r>
      <w:r w:rsidR="006719D8" w:rsidRPr="0085230D">
        <w:rPr>
          <w:rFonts w:ascii="Times New Roman" w:hAnsi="Times New Roman" w:cs="Times New Roman"/>
          <w:sz w:val="24"/>
          <w:szCs w:val="24"/>
        </w:rPr>
        <w:t xml:space="preserve"> </w:t>
      </w:r>
      <w:r w:rsidR="001E3484" w:rsidRPr="0085230D">
        <w:rPr>
          <w:rFonts w:ascii="Times New Roman" w:hAnsi="Times New Roman" w:cs="Times New Roman"/>
          <w:sz w:val="24"/>
          <w:szCs w:val="24"/>
        </w:rPr>
        <w:t xml:space="preserve">flow and their entities such all the flow of </w:t>
      </w:r>
      <w:r w:rsidR="00FD1EAC" w:rsidRPr="0085230D">
        <w:rPr>
          <w:rFonts w:ascii="Times New Roman" w:hAnsi="Times New Roman" w:cs="Times New Roman"/>
          <w:sz w:val="24"/>
          <w:szCs w:val="24"/>
        </w:rPr>
        <w:t>login, login_id, si</w:t>
      </w:r>
      <w:r w:rsidR="006719D8" w:rsidRPr="0085230D">
        <w:rPr>
          <w:rFonts w:ascii="Times New Roman" w:hAnsi="Times New Roman" w:cs="Times New Roman"/>
          <w:sz w:val="24"/>
          <w:szCs w:val="24"/>
        </w:rPr>
        <w:t>g</w:t>
      </w:r>
      <w:r w:rsidR="00FD1EAC" w:rsidRPr="0085230D">
        <w:rPr>
          <w:rFonts w:ascii="Times New Roman" w:hAnsi="Times New Roman" w:cs="Times New Roman"/>
          <w:sz w:val="24"/>
          <w:szCs w:val="24"/>
        </w:rPr>
        <w:t>nup, admin, cakes, pastries, bread, cookies</w:t>
      </w:r>
      <w:r w:rsidR="00FD1EAC">
        <w:rPr>
          <w:rFonts w:ascii="Times New Roman" w:hAnsi="Times New Roman" w:cs="Times New Roman"/>
          <w:sz w:val="28"/>
          <w:szCs w:val="28"/>
        </w:rPr>
        <w:t>.</w:t>
      </w:r>
    </w:p>
    <w:p w14:paraId="1F765CC5" w14:textId="77777777" w:rsidR="00BE7690" w:rsidRDefault="00BE7690" w:rsidP="00A278B9">
      <w:pPr>
        <w:jc w:val="both"/>
        <w:rPr>
          <w:rFonts w:ascii="Times New Roman" w:hAnsi="Times New Roman" w:cs="Times New Roman"/>
          <w:sz w:val="28"/>
          <w:szCs w:val="28"/>
        </w:rPr>
      </w:pPr>
    </w:p>
    <w:p w14:paraId="6BD5F372" w14:textId="77777777" w:rsidR="00011DEE" w:rsidRDefault="00011DEE" w:rsidP="00A278B9">
      <w:pPr>
        <w:spacing w:line="480" w:lineRule="auto"/>
        <w:ind w:right="720"/>
        <w:jc w:val="both"/>
        <w:rPr>
          <w:b/>
          <w:bCs/>
          <w:sz w:val="28"/>
          <w:szCs w:val="28"/>
        </w:rPr>
      </w:pPr>
      <w:r w:rsidRPr="00D636B3">
        <w:rPr>
          <w:b/>
          <w:bCs/>
          <w:sz w:val="28"/>
          <w:szCs w:val="28"/>
        </w:rPr>
        <w:t>Basic data flow diagram symbols-</w:t>
      </w:r>
    </w:p>
    <w:p w14:paraId="09E9519B" w14:textId="77777777" w:rsidR="00011DEE" w:rsidRPr="00207D9D" w:rsidRDefault="00011DEE" w:rsidP="00A278B9">
      <w:pPr>
        <w:spacing w:line="480" w:lineRule="auto"/>
        <w:ind w:right="720"/>
        <w:jc w:val="both"/>
        <w:rPr>
          <w:sz w:val="28"/>
          <w:szCs w:val="28"/>
        </w:rPr>
      </w:pPr>
      <w:r w:rsidRPr="00207D9D">
        <w:rPr>
          <w:noProof/>
          <w:sz w:val="28"/>
          <w:szCs w:val="28"/>
          <w:lang w:val="en-IN" w:eastAsia="en-IN" w:bidi="ar-SA"/>
        </w:rPr>
        <mc:AlternateContent>
          <mc:Choice Requires="wps">
            <w:drawing>
              <wp:anchor distT="0" distB="0" distL="114300" distR="114300" simplePos="0" relativeHeight="251827200" behindDoc="0" locked="0" layoutInCell="1" allowOverlap="1" wp14:anchorId="270D5602" wp14:editId="043F7B8B">
                <wp:simplePos x="0" y="0"/>
                <wp:positionH relativeFrom="column">
                  <wp:posOffset>2095501</wp:posOffset>
                </wp:positionH>
                <wp:positionV relativeFrom="paragraph">
                  <wp:posOffset>24130</wp:posOffset>
                </wp:positionV>
                <wp:extent cx="1352550" cy="152400"/>
                <wp:effectExtent l="0" t="19050" r="38100" b="38100"/>
                <wp:wrapNone/>
                <wp:docPr id="61" name="Arrow: Right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152400"/>
                        </a:xfrm>
                        <a:prstGeom prst="rightArrow">
                          <a:avLst>
                            <a:gd name="adj1" fmla="val 50000"/>
                            <a:gd name="adj2" fmla="val 29521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0A3A5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1" o:spid="_x0000_s1026" type="#_x0000_t13" style="position:absolute;margin-left:165pt;margin-top:1.9pt;width:106.5pt;height:12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" adj="14415"/>
            </w:pict>
          </mc:Fallback>
        </mc:AlternateContent>
      </w:r>
    </w:p>
    <w:p w14:paraId="3736A645" w14:textId="77777777" w:rsidR="00BE7690" w:rsidRDefault="00BE7690" w:rsidP="00BE76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ackets of data to travel from one point to another. Data may flow from a source to a process and from data store or process. An arrow line depicts the flow with arrow head pointing in the direction of the flow. </w:t>
      </w:r>
    </w:p>
    <w:p w14:paraId="44E21D00" w14:textId="1E2CC963" w:rsidR="00011DEE" w:rsidRPr="0085230D" w:rsidRDefault="00BE7690" w:rsidP="00BE7690">
      <w:pPr>
        <w:spacing w:after="0" w:line="240" w:lineRule="auto"/>
        <w:jc w:val="both"/>
        <w:rPr>
          <w:rFonts w:ascii="Times New Roman" w:hAnsi="Times New Roman" w:cs="Times New Roman"/>
          <w:sz w:val="24"/>
          <w:szCs w:val="24"/>
        </w:rPr>
      </w:pPr>
      <w:r w:rsidRPr="0085230D">
        <w:rPr>
          <w:rFonts w:ascii="Times New Roman" w:hAnsi="Times New Roman" w:cs="Times New Roman"/>
          <w:noProof/>
          <w:sz w:val="24"/>
          <w:szCs w:val="24"/>
          <w:lang w:val="en-IN" w:eastAsia="en-IN" w:bidi="ar-SA"/>
        </w:rPr>
        <mc:AlternateContent>
          <mc:Choice Requires="wps">
            <w:drawing>
              <wp:anchor distT="0" distB="0" distL="114300" distR="114300" simplePos="0" relativeHeight="251828224" behindDoc="0" locked="0" layoutInCell="1" allowOverlap="1" wp14:anchorId="09A4587B" wp14:editId="279862E5">
                <wp:simplePos x="0" y="0"/>
                <wp:positionH relativeFrom="column">
                  <wp:posOffset>2152651</wp:posOffset>
                </wp:positionH>
                <wp:positionV relativeFrom="paragraph">
                  <wp:posOffset>316865</wp:posOffset>
                </wp:positionV>
                <wp:extent cx="971550" cy="561975"/>
                <wp:effectExtent l="0" t="0" r="19050" b="28575"/>
                <wp:wrapNone/>
                <wp:docPr id="109"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5619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A1D05FA" id="Oval 109" o:spid="_x0000_s1026" style="position:absolute;margin-left:169.5pt;margin-top:24.95pt;width:76.5pt;height:44.2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"/>
            </w:pict>
          </mc:Fallback>
        </mc:AlternateContent>
      </w:r>
    </w:p>
    <w:p w14:paraId="317F6CE1" w14:textId="46956D99" w:rsidR="00011DEE" w:rsidRDefault="00011DEE" w:rsidP="00BE7690">
      <w:pPr>
        <w:spacing w:line="480" w:lineRule="auto"/>
        <w:jc w:val="both"/>
        <w:rPr>
          <w:rFonts w:ascii="Times New Roman" w:hAnsi="Times New Roman" w:cs="Times New Roman"/>
          <w:sz w:val="24"/>
          <w:szCs w:val="24"/>
        </w:rPr>
      </w:pPr>
    </w:p>
    <w:p w14:paraId="01999772" w14:textId="7C53AB9B" w:rsidR="00BE7690" w:rsidRPr="0085230D" w:rsidRDefault="00BE7690" w:rsidP="00BE7690">
      <w:pPr>
        <w:spacing w:line="480" w:lineRule="auto"/>
        <w:jc w:val="both"/>
        <w:rPr>
          <w:rFonts w:ascii="Times New Roman" w:hAnsi="Times New Roman" w:cs="Times New Roman"/>
          <w:sz w:val="24"/>
          <w:szCs w:val="24"/>
        </w:rPr>
      </w:pPr>
    </w:p>
    <w:p w14:paraId="0080D274" w14:textId="77777777" w:rsidR="00011DEE" w:rsidRPr="0085230D" w:rsidRDefault="00011DEE" w:rsidP="00B2124F">
      <w:pPr>
        <w:spacing w:line="240" w:lineRule="auto"/>
        <w:jc w:val="both"/>
        <w:rPr>
          <w:rFonts w:ascii="Times New Roman" w:hAnsi="Times New Roman" w:cs="Times New Roman"/>
          <w:sz w:val="24"/>
          <w:szCs w:val="24"/>
        </w:rPr>
      </w:pPr>
      <w:r w:rsidRPr="0085230D">
        <w:rPr>
          <w:rFonts w:ascii="Times New Roman" w:hAnsi="Times New Roman" w:cs="Times New Roman"/>
          <w:sz w:val="24"/>
          <w:szCs w:val="24"/>
        </w:rPr>
        <w:t>Circles stands for process that converts data into information. A process represents transformation where incoming data flows. A data flow is a rout which enables are change into outgoing data flows.</w:t>
      </w:r>
    </w:p>
    <w:p w14:paraId="69165007" w14:textId="77777777" w:rsidR="00011DEE" w:rsidRPr="0085230D" w:rsidRDefault="00011DEE" w:rsidP="00BE7690">
      <w:pPr>
        <w:spacing w:line="480" w:lineRule="auto"/>
        <w:ind w:right="283"/>
        <w:jc w:val="both"/>
        <w:rPr>
          <w:rFonts w:ascii="Times New Roman" w:hAnsi="Times New Roman" w:cs="Times New Roman"/>
          <w:sz w:val="24"/>
          <w:szCs w:val="24"/>
        </w:rPr>
      </w:pPr>
      <w:r w:rsidRPr="0085230D">
        <w:rPr>
          <w:rFonts w:ascii="Times New Roman" w:hAnsi="Times New Roman" w:cs="Times New Roman"/>
          <w:noProof/>
          <w:sz w:val="24"/>
          <w:szCs w:val="24"/>
          <w:lang w:val="en-IN" w:eastAsia="en-IN" w:bidi="ar-SA"/>
        </w:rPr>
        <mc:AlternateContent>
          <mc:Choice Requires="wps">
            <w:drawing>
              <wp:anchor distT="0" distB="0" distL="114300" distR="114300" simplePos="0" relativeHeight="251829248" behindDoc="0" locked="0" layoutInCell="1" allowOverlap="1" wp14:anchorId="2130826F" wp14:editId="3E21FB3F">
                <wp:simplePos x="0" y="0"/>
                <wp:positionH relativeFrom="column">
                  <wp:posOffset>2138045</wp:posOffset>
                </wp:positionH>
                <wp:positionV relativeFrom="paragraph">
                  <wp:posOffset>18415</wp:posOffset>
                </wp:positionV>
                <wp:extent cx="900000" cy="0"/>
                <wp:effectExtent l="0" t="0" r="33655" b="19050"/>
                <wp:wrapNone/>
                <wp:docPr id="110" name="Straight Arrow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0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388AE3" id="_x0000_t32" coordsize="21600,21600" o:spt="32" o:oned="t" path="m,l21600,21600e" filled="f">
                <v:path arrowok="t" fillok="f" o:connecttype="none"/>
                <o:lock v:ext="edit" shapetype="t"/>
              </v:shapetype>
              <v:shape id="Straight Arrow Connector 110" o:spid="_x0000_s1026" type="#_x0000_t32" style="position:absolute;margin-left:168.35pt;margin-top:1.45pt;width:70.85pt;height:0;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"/>
            </w:pict>
          </mc:Fallback>
        </mc:AlternateContent>
      </w:r>
      <w:r w:rsidR="00BE7690" w:rsidRPr="0085230D">
        <w:rPr>
          <w:rFonts w:ascii="Times New Roman" w:hAnsi="Times New Roman" w:cs="Times New Roman"/>
          <w:noProof/>
          <w:sz w:val="24"/>
          <w:szCs w:val="24"/>
          <w:lang w:val="en-IN" w:eastAsia="en-IN" w:bidi="ar-SA"/>
        </w:rPr>
        <mc:AlternateContent>
          <mc:Choice Requires="wps">
            <w:drawing>
              <wp:anchor distT="0" distB="0" distL="114300" distR="114300" simplePos="0" relativeHeight="251830272" behindDoc="0" locked="0" layoutInCell="1" allowOverlap="1" wp14:anchorId="2F39295A" wp14:editId="42CA727A">
                <wp:simplePos x="0" y="0"/>
                <wp:positionH relativeFrom="column">
                  <wp:posOffset>2136140</wp:posOffset>
                </wp:positionH>
                <wp:positionV relativeFrom="paragraph">
                  <wp:posOffset>26035</wp:posOffset>
                </wp:positionV>
                <wp:extent cx="0" cy="504000"/>
                <wp:effectExtent l="0" t="0" r="19050" b="29845"/>
                <wp:wrapNone/>
                <wp:docPr id="133" name="Straight Arrow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CF6948" id="Straight Arrow Connector 133" o:spid="_x0000_s1026" type="#_x0000_t32" style="position:absolute;margin-left:168.2pt;margin-top:2.05pt;width:0;height:39.7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"/>
            </w:pict>
          </mc:Fallback>
        </mc:AlternateContent>
      </w:r>
    </w:p>
    <w:p w14:paraId="2081453E" w14:textId="4CA7F40D" w:rsidR="0085230D" w:rsidRDefault="00011DEE" w:rsidP="00B2124F">
      <w:pPr>
        <w:spacing w:line="480" w:lineRule="auto"/>
        <w:ind w:right="283"/>
        <w:jc w:val="both"/>
        <w:rPr>
          <w:rFonts w:ascii="Times New Roman" w:hAnsi="Times New Roman" w:cs="Times New Roman"/>
          <w:sz w:val="24"/>
          <w:szCs w:val="24"/>
        </w:rPr>
      </w:pPr>
      <w:r w:rsidRPr="0085230D">
        <w:rPr>
          <w:rFonts w:ascii="Times New Roman" w:hAnsi="Times New Roman" w:cs="Times New Roman"/>
          <w:noProof/>
          <w:sz w:val="24"/>
          <w:szCs w:val="24"/>
          <w:lang w:val="en-IN" w:eastAsia="en-IN" w:bidi="ar-SA"/>
        </w:rPr>
        <mc:AlternateContent>
          <mc:Choice Requires="wps">
            <w:drawing>
              <wp:anchor distT="0" distB="0" distL="114300" distR="114300" simplePos="0" relativeHeight="251831296" behindDoc="0" locked="0" layoutInCell="1" allowOverlap="1" wp14:anchorId="370211F5" wp14:editId="019549DA">
                <wp:simplePos x="0" y="0"/>
                <wp:positionH relativeFrom="column">
                  <wp:posOffset>2136140</wp:posOffset>
                </wp:positionH>
                <wp:positionV relativeFrom="paragraph">
                  <wp:posOffset>96520</wp:posOffset>
                </wp:positionV>
                <wp:extent cx="900000" cy="0"/>
                <wp:effectExtent l="0" t="0" r="33655" b="190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0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006000" id="Straight Arrow Connector 147" o:spid="_x0000_s1026" type="#_x0000_t32" style="position:absolute;margin-left:168.2pt;margin-top:7.6pt;width:70.85pt;height: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"/>
            </w:pict>
          </mc:Fallback>
        </mc:AlternateContent>
      </w:r>
    </w:p>
    <w:p w14:paraId="69581487" w14:textId="77777777" w:rsidR="00B2124F" w:rsidRDefault="00B2124F" w:rsidP="00B2124F">
      <w:pPr>
        <w:spacing w:line="240" w:lineRule="auto"/>
        <w:ind w:right="720"/>
        <w:jc w:val="both"/>
        <w:rPr>
          <w:rFonts w:ascii="Times New Roman" w:hAnsi="Times New Roman" w:cs="Times New Roman"/>
          <w:sz w:val="24"/>
          <w:szCs w:val="24"/>
        </w:rPr>
      </w:pPr>
    </w:p>
    <w:p w14:paraId="09D433BB" w14:textId="77777777" w:rsidR="00B2124F" w:rsidRDefault="00B2124F" w:rsidP="00B2124F">
      <w:pPr>
        <w:spacing w:line="240" w:lineRule="auto"/>
        <w:ind w:right="720"/>
        <w:jc w:val="both"/>
        <w:rPr>
          <w:rFonts w:ascii="Times New Roman" w:hAnsi="Times New Roman" w:cs="Times New Roman"/>
          <w:sz w:val="24"/>
          <w:szCs w:val="24"/>
        </w:rPr>
      </w:pPr>
    </w:p>
    <w:p w14:paraId="7494F750" w14:textId="77777777" w:rsidR="00B2124F" w:rsidRDefault="00B2124F" w:rsidP="00B2124F">
      <w:pPr>
        <w:spacing w:line="240" w:lineRule="auto"/>
        <w:ind w:right="720"/>
        <w:jc w:val="both"/>
        <w:rPr>
          <w:rFonts w:ascii="Times New Roman" w:hAnsi="Times New Roman" w:cs="Times New Roman"/>
          <w:sz w:val="24"/>
          <w:szCs w:val="24"/>
        </w:rPr>
      </w:pPr>
    </w:p>
    <w:p w14:paraId="756FEB7C" w14:textId="2CD14D73" w:rsidR="00B2124F" w:rsidRDefault="00011DEE" w:rsidP="00B2124F">
      <w:pPr>
        <w:spacing w:line="240" w:lineRule="auto"/>
        <w:ind w:right="720"/>
        <w:jc w:val="both"/>
        <w:rPr>
          <w:rFonts w:ascii="Times New Roman" w:hAnsi="Times New Roman" w:cs="Times New Roman"/>
          <w:sz w:val="24"/>
          <w:szCs w:val="24"/>
        </w:rPr>
      </w:pPr>
      <w:r w:rsidRPr="0085230D">
        <w:rPr>
          <w:rFonts w:ascii="Times New Roman" w:hAnsi="Times New Roman" w:cs="Times New Roman"/>
          <w:sz w:val="24"/>
          <w:szCs w:val="24"/>
        </w:rPr>
        <w:lastRenderedPageBreak/>
        <w:t xml:space="preserve">A data store is a repository of data that is to be stored for use by a one or more process may be as simple as buffer or queue or sophisticated as relational data base. They should have </w:t>
      </w:r>
    </w:p>
    <w:p w14:paraId="30A94823" w14:textId="59538DB3" w:rsidR="00011DEE" w:rsidRPr="0085230D" w:rsidRDefault="00011DEE" w:rsidP="00B2124F">
      <w:pPr>
        <w:spacing w:line="240" w:lineRule="auto"/>
        <w:ind w:right="720"/>
        <w:jc w:val="both"/>
        <w:rPr>
          <w:rFonts w:ascii="Times New Roman" w:hAnsi="Times New Roman" w:cs="Times New Roman"/>
          <w:sz w:val="24"/>
          <w:szCs w:val="24"/>
        </w:rPr>
      </w:pPr>
      <w:r w:rsidRPr="0085230D">
        <w:rPr>
          <w:rFonts w:ascii="Times New Roman" w:hAnsi="Times New Roman" w:cs="Times New Roman"/>
          <w:sz w:val="24"/>
          <w:szCs w:val="24"/>
        </w:rPr>
        <w:t>clear names. If a process merely uses the content of store and does not alter it, the arrowhead goes only from the store to the process. If a process alters the details in the store then a double headed arrow is used.</w:t>
      </w:r>
    </w:p>
    <w:p w14:paraId="04373D37" w14:textId="51703950" w:rsidR="00011DEE" w:rsidRPr="0085230D" w:rsidRDefault="00011DEE" w:rsidP="00B2124F">
      <w:pPr>
        <w:spacing w:after="360" w:line="480" w:lineRule="auto"/>
        <w:ind w:right="720"/>
        <w:jc w:val="both"/>
        <w:rPr>
          <w:rFonts w:ascii="Times New Roman" w:hAnsi="Times New Roman" w:cs="Times New Roman"/>
          <w:sz w:val="24"/>
          <w:szCs w:val="24"/>
        </w:rPr>
      </w:pPr>
      <w:r w:rsidRPr="0085230D">
        <w:rPr>
          <w:rFonts w:ascii="Times New Roman" w:hAnsi="Times New Roman" w:cs="Times New Roman"/>
          <w:noProof/>
          <w:sz w:val="24"/>
          <w:szCs w:val="24"/>
          <w:lang w:val="en-IN" w:eastAsia="en-IN" w:bidi="ar-SA"/>
        </w:rPr>
        <mc:AlternateContent>
          <mc:Choice Requires="wps">
            <w:drawing>
              <wp:anchor distT="0" distB="0" distL="114300" distR="114300" simplePos="0" relativeHeight="251832320" behindDoc="0" locked="0" layoutInCell="1" allowOverlap="1" wp14:anchorId="3AAFDC30" wp14:editId="6A17C371">
                <wp:simplePos x="0" y="0"/>
                <wp:positionH relativeFrom="column">
                  <wp:posOffset>2190749</wp:posOffset>
                </wp:positionH>
                <wp:positionV relativeFrom="paragraph">
                  <wp:posOffset>26670</wp:posOffset>
                </wp:positionV>
                <wp:extent cx="923925" cy="381000"/>
                <wp:effectExtent l="0" t="0" r="28575" b="1905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381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D136CC" id="Rectangle 148" o:spid="_x0000_s1026" style="position:absolute;margin-left:172.5pt;margin-top:2.1pt;width:72.75pt;height:30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"/>
            </w:pict>
          </mc:Fallback>
        </mc:AlternateContent>
      </w:r>
    </w:p>
    <w:p w14:paraId="563414C3" w14:textId="77777777" w:rsidR="00011DEE" w:rsidRPr="0085230D" w:rsidRDefault="00011DEE" w:rsidP="00B2124F">
      <w:pPr>
        <w:spacing w:line="240" w:lineRule="auto"/>
        <w:ind w:right="720"/>
        <w:jc w:val="both"/>
        <w:rPr>
          <w:rFonts w:ascii="Times New Roman" w:hAnsi="Times New Roman" w:cs="Times New Roman"/>
          <w:sz w:val="24"/>
          <w:szCs w:val="24"/>
        </w:rPr>
      </w:pPr>
      <w:r w:rsidRPr="0085230D">
        <w:rPr>
          <w:rFonts w:ascii="Times New Roman" w:hAnsi="Times New Roman" w:cs="Times New Roman"/>
          <w:sz w:val="24"/>
          <w:szCs w:val="24"/>
        </w:rPr>
        <w:t>A source or sink is a person or part of an organization which enter or receives information from the system but is considered to be outside the contest of data flow model.</w:t>
      </w:r>
    </w:p>
    <w:p w14:paraId="31C19D80" w14:textId="5CAFB17D" w:rsidR="0085230D" w:rsidRDefault="0085230D" w:rsidP="00A278B9">
      <w:pPr>
        <w:jc w:val="both"/>
        <w:rPr>
          <w:rFonts w:ascii="Times New Roman" w:hAnsi="Times New Roman" w:cs="Times New Roman"/>
          <w:b/>
          <w:bCs/>
          <w:sz w:val="28"/>
          <w:szCs w:val="28"/>
        </w:rPr>
      </w:pPr>
    </w:p>
    <w:p w14:paraId="02E41E94" w14:textId="66E4F2A7" w:rsidR="00CE0F59" w:rsidRPr="006719D8" w:rsidRDefault="00DF45D2" w:rsidP="00A278B9">
      <w:pPr>
        <w:jc w:val="both"/>
        <w:rPr>
          <w:rFonts w:ascii="Times New Roman" w:hAnsi="Times New Roman" w:cs="Times New Roman"/>
          <w:b/>
          <w:bCs/>
          <w:sz w:val="28"/>
          <w:szCs w:val="28"/>
        </w:rPr>
      </w:pPr>
      <w:r w:rsidRPr="006719D8">
        <w:rPr>
          <w:rFonts w:ascii="Times New Roman" w:hAnsi="Times New Roman" w:cs="Times New Roman"/>
          <w:b/>
          <w:bCs/>
          <w:sz w:val="28"/>
          <w:szCs w:val="28"/>
        </w:rPr>
        <w:t>ZERO LEVEL DATA FLOW DIAGRAM</w:t>
      </w:r>
      <w:r w:rsidR="00FD1EAC" w:rsidRPr="006719D8">
        <w:rPr>
          <w:rFonts w:ascii="Times New Roman" w:hAnsi="Times New Roman" w:cs="Times New Roman"/>
          <w:b/>
          <w:bCs/>
          <w:sz w:val="28"/>
          <w:szCs w:val="28"/>
        </w:rPr>
        <w:t xml:space="preserve"> </w:t>
      </w:r>
    </w:p>
    <w:p w14:paraId="114B2364" w14:textId="30A7A0CD" w:rsidR="00A16B05" w:rsidRPr="00B2124F" w:rsidRDefault="00BB487F" w:rsidP="00A278B9">
      <w:pPr>
        <w:jc w:val="both"/>
        <w:rPr>
          <w:rFonts w:ascii="Times New Roman" w:hAnsi="Times New Roman" w:cs="Times New Roman"/>
          <w:sz w:val="24"/>
          <w:szCs w:val="24"/>
        </w:rPr>
      </w:pPr>
      <w:r w:rsidRPr="0085230D">
        <w:rPr>
          <w:rFonts w:ascii="Times New Roman" w:hAnsi="Times New Roman" w:cs="Times New Roman"/>
          <w:sz w:val="24"/>
          <w:szCs w:val="24"/>
        </w:rPr>
        <w:t xml:space="preserve">This is the zero level DFD of bakery management system, where we have elaborated the high level process of bakery management. Its basic overview of the whole bakery management system or process being analyzed or modeled. </w:t>
      </w:r>
    </w:p>
    <w:p w14:paraId="38B96DA4" w14:textId="32CB3625" w:rsidR="00A16B05" w:rsidRDefault="00B2124F"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23104" behindDoc="0" locked="0" layoutInCell="1" allowOverlap="1" wp14:anchorId="62B3297A" wp14:editId="2CBC72AF">
                <wp:simplePos x="0" y="0"/>
                <wp:positionH relativeFrom="column">
                  <wp:posOffset>4162425</wp:posOffset>
                </wp:positionH>
                <wp:positionV relativeFrom="paragraph">
                  <wp:posOffset>34290</wp:posOffset>
                </wp:positionV>
                <wp:extent cx="1720215" cy="676275"/>
                <wp:effectExtent l="0" t="0" r="13335" b="28575"/>
                <wp:wrapNone/>
                <wp:docPr id="37" name="Rectangle 37"/>
                <wp:cNvGraphicFramePr/>
                <a:graphic xmlns:a="http://schemas.openxmlformats.org/drawingml/2006/main">
                  <a:graphicData uri="http://schemas.microsoft.com/office/word/2010/wordprocessingShape">
                    <wps:wsp>
                      <wps:cNvSpPr/>
                      <wps:spPr>
                        <a:xfrm>
                          <a:off x="0" y="0"/>
                          <a:ext cx="1720215" cy="676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48C200" w14:textId="75CF7C48" w:rsidR="00A601C3" w:rsidRDefault="00A601C3" w:rsidP="006719D8">
                            <w:pPr>
                              <w:jc w:val="center"/>
                            </w:pPr>
                            <w:r>
                              <w:t>PRODUC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3297A" id="Rectangle 37" o:spid="_x0000_s1050" style="position:absolute;left:0;text-align:left;margin-left:327.75pt;margin-top:2.7pt;width:135.45pt;height:53.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" fillcolor="white [3201]" strokecolor="#70ad47 [3209]" strokeweight="1pt">
                <v:textbox>
                  <w:txbxContent>
                    <w:p w14:paraId="4B48C200" w14:textId="75CF7C48" w:rsidR="00A601C3" w:rsidRDefault="00A601C3" w:rsidP="006719D8">
                      <w:pPr>
                        <w:jc w:val="center"/>
                      </w:pPr>
                      <w:r>
                        <w:t>PRODUCT MANAGEMENT</w:t>
                      </w:r>
                    </w:p>
                  </w:txbxContent>
                </v:textbox>
              </v:rect>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22080" behindDoc="0" locked="0" layoutInCell="1" allowOverlap="1" wp14:anchorId="174C6284" wp14:editId="470A1FA2">
                <wp:simplePos x="0" y="0"/>
                <wp:positionH relativeFrom="column">
                  <wp:posOffset>85725</wp:posOffset>
                </wp:positionH>
                <wp:positionV relativeFrom="paragraph">
                  <wp:posOffset>158116</wp:posOffset>
                </wp:positionV>
                <wp:extent cx="1638300" cy="5715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163830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A99CA28" w14:textId="185E2B0A" w:rsidR="00A601C3" w:rsidRDefault="00A601C3" w:rsidP="006719D8">
                            <w:pPr>
                              <w:jc w:val="center"/>
                            </w:pPr>
                            <w:r>
                              <w:t>LOGIN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6284" id="Rectangle 36" o:spid="_x0000_s1051" style="position:absolute;left:0;text-align:left;margin-left:6.75pt;margin-top:12.45pt;width:129pt;height:4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" fillcolor="white [3201]" strokecolor="#70ad47 [3209]" strokeweight="1pt">
                <v:textbox>
                  <w:txbxContent>
                    <w:p w14:paraId="0A99CA28" w14:textId="185E2B0A" w:rsidR="00A601C3" w:rsidRDefault="00A601C3" w:rsidP="006719D8">
                      <w:pPr>
                        <w:jc w:val="center"/>
                      </w:pPr>
                      <w:r>
                        <w:t>LOGIN MANAGEMENT</w:t>
                      </w:r>
                    </w:p>
                  </w:txbxContent>
                </v:textbox>
              </v:rect>
            </w:pict>
          </mc:Fallback>
        </mc:AlternateContent>
      </w:r>
    </w:p>
    <w:p w14:paraId="456685E6" w14:textId="21BBF710" w:rsidR="00A16B05" w:rsidRDefault="00A16B05" w:rsidP="00A278B9">
      <w:pPr>
        <w:jc w:val="both"/>
        <w:rPr>
          <w:rFonts w:ascii="Times New Roman" w:hAnsi="Times New Roman" w:cs="Times New Roman"/>
          <w:sz w:val="28"/>
          <w:szCs w:val="28"/>
        </w:rPr>
      </w:pPr>
    </w:p>
    <w:p w14:paraId="6C26D5A9" w14:textId="3B6EDEAC" w:rsidR="00A16B05" w:rsidRDefault="00B2124F"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62016" behindDoc="0" locked="0" layoutInCell="1" allowOverlap="1" wp14:anchorId="7B9E4A0A" wp14:editId="6CDFAA8C">
                <wp:simplePos x="0" y="0"/>
                <wp:positionH relativeFrom="column">
                  <wp:posOffset>1123950</wp:posOffset>
                </wp:positionH>
                <wp:positionV relativeFrom="paragraph">
                  <wp:posOffset>66040</wp:posOffset>
                </wp:positionV>
                <wp:extent cx="1181100" cy="923925"/>
                <wp:effectExtent l="38100" t="38100" r="19050" b="28575"/>
                <wp:wrapNone/>
                <wp:docPr id="153" name="Straight Arrow Connector 153"/>
                <wp:cNvGraphicFramePr/>
                <a:graphic xmlns:a="http://schemas.openxmlformats.org/drawingml/2006/main">
                  <a:graphicData uri="http://schemas.microsoft.com/office/word/2010/wordprocessingShape">
                    <wps:wsp>
                      <wps:cNvCnPr/>
                      <wps:spPr>
                        <a:xfrm flipH="1" flipV="1">
                          <a:off x="0" y="0"/>
                          <a:ext cx="1181100" cy="9239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C7B639" id="Straight Arrow Connector 153" o:spid="_x0000_s1026" type="#_x0000_t32" style="position:absolute;margin-left:88.5pt;margin-top:5.2pt;width:93pt;height:72.75pt;flip:x y;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" strokecolor="black [3200]" strokeweight="1pt">
                <v:stroke endarrow="block" joinstyle="miter"/>
              </v:shape>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63040" behindDoc="0" locked="0" layoutInCell="1" allowOverlap="1" wp14:anchorId="5008BBE2" wp14:editId="6F7D7483">
                <wp:simplePos x="0" y="0"/>
                <wp:positionH relativeFrom="column">
                  <wp:posOffset>3724275</wp:posOffset>
                </wp:positionH>
                <wp:positionV relativeFrom="paragraph">
                  <wp:posOffset>46990</wp:posOffset>
                </wp:positionV>
                <wp:extent cx="1045845" cy="876300"/>
                <wp:effectExtent l="0" t="38100" r="59055" b="19050"/>
                <wp:wrapNone/>
                <wp:docPr id="172" name="Straight Arrow Connector 172"/>
                <wp:cNvGraphicFramePr/>
                <a:graphic xmlns:a="http://schemas.openxmlformats.org/drawingml/2006/main">
                  <a:graphicData uri="http://schemas.microsoft.com/office/word/2010/wordprocessingShape">
                    <wps:wsp>
                      <wps:cNvCnPr/>
                      <wps:spPr>
                        <a:xfrm flipV="1">
                          <a:off x="0" y="0"/>
                          <a:ext cx="1045845" cy="8763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51D569" id="Straight Arrow Connector 172" o:spid="_x0000_s1026" type="#_x0000_t32" style="position:absolute;margin-left:293.25pt;margin-top:3.7pt;width:82.35pt;height:69pt;flip:y;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" strokecolor="black [3200]" strokeweight="1pt">
                <v:stroke endarrow="block" joinstyle="miter"/>
              </v:shape>
            </w:pict>
          </mc:Fallback>
        </mc:AlternateContent>
      </w:r>
    </w:p>
    <w:p w14:paraId="2615264E" w14:textId="0F3C4EBF" w:rsidR="00A16B05" w:rsidRDefault="00B2124F"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20032" behindDoc="0" locked="0" layoutInCell="1" allowOverlap="1" wp14:anchorId="31B447CB" wp14:editId="6E4BD39C">
                <wp:simplePos x="0" y="0"/>
                <wp:positionH relativeFrom="page">
                  <wp:posOffset>3162300</wp:posOffset>
                </wp:positionH>
                <wp:positionV relativeFrom="paragraph">
                  <wp:posOffset>306070</wp:posOffset>
                </wp:positionV>
                <wp:extent cx="1600200" cy="1200150"/>
                <wp:effectExtent l="0" t="0" r="19050" b="19050"/>
                <wp:wrapNone/>
                <wp:docPr id="34" name="Oval 34"/>
                <wp:cNvGraphicFramePr/>
                <a:graphic xmlns:a="http://schemas.openxmlformats.org/drawingml/2006/main">
                  <a:graphicData uri="http://schemas.microsoft.com/office/word/2010/wordprocessingShape">
                    <wps:wsp>
                      <wps:cNvSpPr/>
                      <wps:spPr>
                        <a:xfrm>
                          <a:off x="0" y="0"/>
                          <a:ext cx="1600200" cy="120015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73C4CEA" w14:textId="23A6567B" w:rsidR="00A601C3" w:rsidRDefault="00A601C3" w:rsidP="006719D8">
                            <w:pPr>
                              <w:jc w:val="center"/>
                            </w:pPr>
                            <w:r>
                              <w:t>BAKERY MANAGEMENT SY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447CB" id="Oval 34" o:spid="_x0000_s1052" style="position:absolute;left:0;text-align:left;margin-left:249pt;margin-top:24.1pt;width:126pt;height:94.5pt;z-index:251820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" fillcolor="white [3201]" strokecolor="#70ad47 [3209]" strokeweight="1pt">
                <v:stroke joinstyle="miter"/>
                <v:textbox>
                  <w:txbxContent>
                    <w:p w14:paraId="373C4CEA" w14:textId="23A6567B" w:rsidR="00A601C3" w:rsidRDefault="00A601C3" w:rsidP="006719D8">
                      <w:pPr>
                        <w:jc w:val="center"/>
                      </w:pPr>
                      <w:r>
                        <w:t>BAKERY MANAGEMENT SYTEM</w:t>
                      </w:r>
                    </w:p>
                  </w:txbxContent>
                </v:textbox>
                <w10:wrap anchorx="page"/>
              </v:oval>
            </w:pict>
          </mc:Fallback>
        </mc:AlternateContent>
      </w:r>
    </w:p>
    <w:p w14:paraId="6FF563A3" w14:textId="69341CA8" w:rsidR="00A16B05" w:rsidRDefault="00A16B05" w:rsidP="00A278B9">
      <w:pPr>
        <w:jc w:val="both"/>
        <w:rPr>
          <w:rFonts w:ascii="Times New Roman" w:hAnsi="Times New Roman" w:cs="Times New Roman"/>
          <w:sz w:val="28"/>
          <w:szCs w:val="28"/>
        </w:rPr>
      </w:pPr>
    </w:p>
    <w:p w14:paraId="71D3AF00" w14:textId="29F98A45" w:rsidR="00A16B05" w:rsidRDefault="00A16B05" w:rsidP="00A278B9">
      <w:pPr>
        <w:jc w:val="both"/>
        <w:rPr>
          <w:rFonts w:ascii="Times New Roman" w:hAnsi="Times New Roman" w:cs="Times New Roman"/>
          <w:sz w:val="28"/>
          <w:szCs w:val="28"/>
        </w:rPr>
      </w:pPr>
    </w:p>
    <w:p w14:paraId="2FEAE593" w14:textId="36CA6EA8" w:rsidR="00C62080" w:rsidRDefault="00C62080" w:rsidP="00A278B9">
      <w:pPr>
        <w:jc w:val="both"/>
        <w:rPr>
          <w:rFonts w:ascii="Times New Roman" w:hAnsi="Times New Roman" w:cs="Times New Roman"/>
          <w:sz w:val="28"/>
          <w:szCs w:val="28"/>
        </w:rPr>
      </w:pPr>
    </w:p>
    <w:p w14:paraId="077EBF08" w14:textId="58B76F47" w:rsidR="00C62080" w:rsidRDefault="00B2124F"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64064" behindDoc="0" locked="0" layoutInCell="1" allowOverlap="1" wp14:anchorId="37E2A536" wp14:editId="6FAF30B0">
                <wp:simplePos x="0" y="0"/>
                <wp:positionH relativeFrom="column">
                  <wp:posOffset>3048000</wp:posOffset>
                </wp:positionH>
                <wp:positionV relativeFrom="paragraph">
                  <wp:posOffset>223520</wp:posOffset>
                </wp:positionV>
                <wp:extent cx="0" cy="900000"/>
                <wp:effectExtent l="76200" t="0" r="57150" b="52705"/>
                <wp:wrapNone/>
                <wp:docPr id="173" name="Straight Arrow Connector 173"/>
                <wp:cNvGraphicFramePr/>
                <a:graphic xmlns:a="http://schemas.openxmlformats.org/drawingml/2006/main">
                  <a:graphicData uri="http://schemas.microsoft.com/office/word/2010/wordprocessingShape">
                    <wps:wsp>
                      <wps:cNvCnPr/>
                      <wps:spPr>
                        <a:xfrm>
                          <a:off x="0" y="0"/>
                          <a:ext cx="0" cy="9000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76B71D" id="Straight Arrow Connector 173" o:spid="_x0000_s1026" type="#_x0000_t32" style="position:absolute;margin-left:240pt;margin-top:17.6pt;width:0;height:70.8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" strokecolor="black [3200]" strokeweight="1pt">
                <v:stroke endarrow="block" joinstyle="miter"/>
              </v:shape>
            </w:pict>
          </mc:Fallback>
        </mc:AlternateContent>
      </w:r>
    </w:p>
    <w:p w14:paraId="7399DFE1" w14:textId="4780166B" w:rsidR="00C62080" w:rsidRDefault="00C62080" w:rsidP="00A278B9">
      <w:pPr>
        <w:jc w:val="both"/>
        <w:rPr>
          <w:rFonts w:ascii="Times New Roman" w:hAnsi="Times New Roman" w:cs="Times New Roman"/>
          <w:sz w:val="28"/>
          <w:szCs w:val="28"/>
        </w:rPr>
      </w:pPr>
    </w:p>
    <w:p w14:paraId="24823272" w14:textId="75910D48" w:rsidR="00C62080" w:rsidRDefault="00C62080" w:rsidP="00A278B9">
      <w:pPr>
        <w:jc w:val="both"/>
        <w:rPr>
          <w:rFonts w:ascii="Times New Roman" w:hAnsi="Times New Roman" w:cs="Times New Roman"/>
          <w:sz w:val="28"/>
          <w:szCs w:val="28"/>
        </w:rPr>
      </w:pPr>
    </w:p>
    <w:p w14:paraId="77C86704" w14:textId="6DA77059" w:rsidR="00C62080" w:rsidRDefault="00B2124F"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25152" behindDoc="0" locked="0" layoutInCell="1" allowOverlap="1" wp14:anchorId="3B904EC5" wp14:editId="7A3336AD">
                <wp:simplePos x="0" y="0"/>
                <wp:positionH relativeFrom="margin">
                  <wp:posOffset>2266950</wp:posOffset>
                </wp:positionH>
                <wp:positionV relativeFrom="paragraph">
                  <wp:posOffset>155575</wp:posOffset>
                </wp:positionV>
                <wp:extent cx="1571625" cy="514350"/>
                <wp:effectExtent l="0" t="0" r="28575" b="19050"/>
                <wp:wrapNone/>
                <wp:docPr id="60" name="Rectangle 60"/>
                <wp:cNvGraphicFramePr/>
                <a:graphic xmlns:a="http://schemas.openxmlformats.org/drawingml/2006/main">
                  <a:graphicData uri="http://schemas.microsoft.com/office/word/2010/wordprocessingShape">
                    <wps:wsp>
                      <wps:cNvSpPr/>
                      <wps:spPr>
                        <a:xfrm>
                          <a:off x="0" y="0"/>
                          <a:ext cx="1571625" cy="514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4E913" w14:textId="156491C7" w:rsidR="00A601C3" w:rsidRDefault="00A601C3" w:rsidP="006719D8">
                            <w:pPr>
                              <w:jc w:val="center"/>
                            </w:pPr>
                            <w:r>
                              <w:t>SYSTEM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04EC5" id="Rectangle 60" o:spid="_x0000_s1053" style="position:absolute;left:0;text-align:left;margin-left:178.5pt;margin-top:12.25pt;width:123.75pt;height:40.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" fillcolor="white [3201]" strokecolor="#70ad47 [3209]" strokeweight="1pt">
                <v:textbox>
                  <w:txbxContent>
                    <w:p w14:paraId="2904E913" w14:textId="156491C7" w:rsidR="00A601C3" w:rsidRDefault="00A601C3" w:rsidP="006719D8">
                      <w:pPr>
                        <w:jc w:val="center"/>
                      </w:pPr>
                      <w:r>
                        <w:t>SYSTEM MANAGEMENT</w:t>
                      </w:r>
                    </w:p>
                  </w:txbxContent>
                </v:textbox>
                <w10:wrap anchorx="margin"/>
              </v:rect>
            </w:pict>
          </mc:Fallback>
        </mc:AlternateContent>
      </w:r>
    </w:p>
    <w:p w14:paraId="49D7D951" w14:textId="73BE7BFC" w:rsidR="00C62080" w:rsidRDefault="00C62080" w:rsidP="00A278B9">
      <w:pPr>
        <w:jc w:val="both"/>
        <w:rPr>
          <w:rFonts w:ascii="Times New Roman" w:hAnsi="Times New Roman" w:cs="Times New Roman"/>
          <w:sz w:val="28"/>
          <w:szCs w:val="28"/>
        </w:rPr>
      </w:pPr>
    </w:p>
    <w:p w14:paraId="6672A058" w14:textId="567E502C" w:rsidR="00C62080" w:rsidRDefault="00C62080" w:rsidP="00A278B9">
      <w:pPr>
        <w:jc w:val="both"/>
        <w:rPr>
          <w:rFonts w:ascii="Times New Roman" w:hAnsi="Times New Roman" w:cs="Times New Roman"/>
          <w:sz w:val="28"/>
          <w:szCs w:val="28"/>
        </w:rPr>
      </w:pPr>
    </w:p>
    <w:p w14:paraId="3D1C0551" w14:textId="0A7374F2" w:rsidR="00944053" w:rsidRDefault="00944053" w:rsidP="00A278B9">
      <w:pPr>
        <w:jc w:val="both"/>
        <w:rPr>
          <w:rFonts w:ascii="Times New Roman" w:hAnsi="Times New Roman" w:cs="Times New Roman"/>
          <w:b/>
          <w:bCs/>
          <w:sz w:val="28"/>
          <w:szCs w:val="28"/>
        </w:rPr>
      </w:pPr>
    </w:p>
    <w:p w14:paraId="2346F988" w14:textId="48714976" w:rsidR="006719D8" w:rsidRDefault="006719D8" w:rsidP="00A278B9">
      <w:pPr>
        <w:jc w:val="both"/>
        <w:rPr>
          <w:rFonts w:ascii="Times New Roman" w:hAnsi="Times New Roman" w:cs="Times New Roman"/>
          <w:b/>
          <w:bCs/>
          <w:sz w:val="28"/>
          <w:szCs w:val="28"/>
        </w:rPr>
      </w:pPr>
      <w:r w:rsidRPr="006719D8">
        <w:rPr>
          <w:rFonts w:ascii="Times New Roman" w:hAnsi="Times New Roman" w:cs="Times New Roman"/>
          <w:b/>
          <w:bCs/>
          <w:sz w:val="28"/>
          <w:szCs w:val="28"/>
        </w:rPr>
        <w:lastRenderedPageBreak/>
        <w:t>FIRST LEVEL DATA FLOW DAIGRAM</w:t>
      </w:r>
    </w:p>
    <w:p w14:paraId="1F35348D" w14:textId="0A5A0FC8" w:rsidR="00131437" w:rsidRPr="00131437" w:rsidRDefault="00BE5043"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79424" behindDoc="0" locked="0" layoutInCell="1" allowOverlap="1" wp14:anchorId="170E3942" wp14:editId="7222DAFA">
                <wp:simplePos x="0" y="0"/>
                <wp:positionH relativeFrom="column">
                  <wp:posOffset>5280660</wp:posOffset>
                </wp:positionH>
                <wp:positionV relativeFrom="paragraph">
                  <wp:posOffset>239395</wp:posOffset>
                </wp:positionV>
                <wp:extent cx="891540" cy="518160"/>
                <wp:effectExtent l="0" t="0" r="22860" b="15240"/>
                <wp:wrapNone/>
                <wp:docPr id="13" name="Rectangle 13"/>
                <wp:cNvGraphicFramePr/>
                <a:graphic xmlns:a="http://schemas.openxmlformats.org/drawingml/2006/main">
                  <a:graphicData uri="http://schemas.microsoft.com/office/word/2010/wordprocessingShape">
                    <wps:wsp>
                      <wps:cNvSpPr/>
                      <wps:spPr>
                        <a:xfrm>
                          <a:off x="0" y="0"/>
                          <a:ext cx="891540" cy="5181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08C8D0" w14:textId="5B8F42C7" w:rsidR="00A601C3" w:rsidRDefault="00A601C3" w:rsidP="00BE5043">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E3942" id="Rectangle 13" o:spid="_x0000_s1054" style="position:absolute;left:0;text-align:left;margin-left:415.8pt;margin-top:18.85pt;width:70.2pt;height:40.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" fillcolor="white [3201]" strokecolor="#70ad47 [3209]" strokeweight="1pt">
                <v:textbox>
                  <w:txbxContent>
                    <w:p w14:paraId="3A08C8D0" w14:textId="5B8F42C7" w:rsidR="00A601C3" w:rsidRDefault="00A601C3" w:rsidP="00BE5043">
                      <w:pPr>
                        <w:jc w:val="center"/>
                      </w:pPr>
                      <w:r>
                        <w:t>USER</w:t>
                      </w:r>
                    </w:p>
                  </w:txbxContent>
                </v:textbox>
              </v:rect>
            </w:pict>
          </mc:Fallback>
        </mc:AlternateContent>
      </w:r>
    </w:p>
    <w:p w14:paraId="1249C33A" w14:textId="1CB91951" w:rsidR="00131437" w:rsidRPr="00D522C0" w:rsidRDefault="00BE5043" w:rsidP="00D522C0">
      <w:pPr>
        <w:tabs>
          <w:tab w:val="left" w:pos="2460"/>
        </w:tabs>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84544" behindDoc="0" locked="0" layoutInCell="1" allowOverlap="1" wp14:anchorId="7B83464C" wp14:editId="775F2FDB">
                <wp:simplePos x="0" y="0"/>
                <wp:positionH relativeFrom="column">
                  <wp:posOffset>3756660</wp:posOffset>
                </wp:positionH>
                <wp:positionV relativeFrom="paragraph">
                  <wp:posOffset>252730</wp:posOffset>
                </wp:positionV>
                <wp:extent cx="1524000" cy="45720"/>
                <wp:effectExtent l="38100" t="38100" r="19050" b="87630"/>
                <wp:wrapNone/>
                <wp:docPr id="18" name="Straight Arrow Connector 18"/>
                <wp:cNvGraphicFramePr/>
                <a:graphic xmlns:a="http://schemas.openxmlformats.org/drawingml/2006/main">
                  <a:graphicData uri="http://schemas.microsoft.com/office/word/2010/wordprocessingShape">
                    <wps:wsp>
                      <wps:cNvCnPr/>
                      <wps:spPr>
                        <a:xfrm flipH="1">
                          <a:off x="0" y="0"/>
                          <a:ext cx="1524000" cy="457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48285E" id="_x0000_t32" coordsize="21600,21600" o:spt="32" o:oned="t" path="m,l21600,21600e" filled="f">
                <v:path arrowok="t" fillok="f" o:connecttype="none"/>
                <o:lock v:ext="edit" shapetype="t"/>
              </v:shapetype>
              <v:shape id="Straight Arrow Connector 18" o:spid="_x0000_s1026" type="#_x0000_t32" style="position:absolute;margin-left:295.8pt;margin-top:19.9pt;width:120pt;height:3.6pt;flip:x;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" strokecolor="black [3200]" strokeweight="1pt">
                <v:stroke endarrow="block" joinstyle="miter"/>
              </v:shape>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81472" behindDoc="0" locked="0" layoutInCell="1" allowOverlap="1" wp14:anchorId="18C51C47" wp14:editId="1DA722B6">
                <wp:simplePos x="0" y="0"/>
                <wp:positionH relativeFrom="column">
                  <wp:posOffset>1333500</wp:posOffset>
                </wp:positionH>
                <wp:positionV relativeFrom="paragraph">
                  <wp:posOffset>321310</wp:posOffset>
                </wp:positionV>
                <wp:extent cx="1531620" cy="76200"/>
                <wp:effectExtent l="38100" t="0" r="11430" b="95250"/>
                <wp:wrapNone/>
                <wp:docPr id="15" name="Straight Arrow Connector 15"/>
                <wp:cNvGraphicFramePr/>
                <a:graphic xmlns:a="http://schemas.openxmlformats.org/drawingml/2006/main">
                  <a:graphicData uri="http://schemas.microsoft.com/office/word/2010/wordprocessingShape">
                    <wps:wsp>
                      <wps:cNvCnPr/>
                      <wps:spPr>
                        <a:xfrm flipH="1">
                          <a:off x="0" y="0"/>
                          <a:ext cx="1531620" cy="76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AD5B975" id="Straight Arrow Connector 15" o:spid="_x0000_s1026" type="#_x0000_t32" style="position:absolute;margin-left:105pt;margin-top:25.3pt;width:120.6pt;height:6pt;flip:x;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" strokecolor="black [3200]" strokeweight="1pt">
                <v:stroke endarrow="block" joinstyle="miter"/>
              </v:shape>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76352" behindDoc="0" locked="0" layoutInCell="1" allowOverlap="1" wp14:anchorId="33B522FF" wp14:editId="6909D5A6">
                <wp:simplePos x="0" y="0"/>
                <wp:positionH relativeFrom="margin">
                  <wp:posOffset>2804160</wp:posOffset>
                </wp:positionH>
                <wp:positionV relativeFrom="paragraph">
                  <wp:posOffset>130810</wp:posOffset>
                </wp:positionV>
                <wp:extent cx="1082040" cy="777240"/>
                <wp:effectExtent l="0" t="0" r="22860" b="22860"/>
                <wp:wrapNone/>
                <wp:docPr id="8" name="Oval 8"/>
                <wp:cNvGraphicFramePr/>
                <a:graphic xmlns:a="http://schemas.openxmlformats.org/drawingml/2006/main">
                  <a:graphicData uri="http://schemas.microsoft.com/office/word/2010/wordprocessingShape">
                    <wps:wsp>
                      <wps:cNvSpPr/>
                      <wps:spPr>
                        <a:xfrm>
                          <a:off x="0" y="0"/>
                          <a:ext cx="1082040" cy="7772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D65A357" w14:textId="2D70034C" w:rsidR="00A601C3" w:rsidRDefault="00A601C3" w:rsidP="00BE5043">
                            <w:r>
                              <w:t>1.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B522FF" id="Oval 8" o:spid="_x0000_s1055" style="position:absolute;left:0;text-align:left;margin-left:220.8pt;margin-top:10.3pt;width:85.2pt;height:61.2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" fillcolor="white [3201]" strokecolor="#70ad47 [3209]" strokeweight="1pt">
                <v:stroke joinstyle="miter"/>
                <v:textbox>
                  <w:txbxContent>
                    <w:p w14:paraId="5D65A357" w14:textId="2D70034C" w:rsidR="00A601C3" w:rsidRDefault="00A601C3" w:rsidP="00BE5043">
                      <w:r>
                        <w:t>1. LOGIN</w:t>
                      </w:r>
                    </w:p>
                  </w:txbxContent>
                </v:textbox>
                <w10:wrap anchorx="margin"/>
              </v:oval>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77376" behindDoc="0" locked="0" layoutInCell="1" allowOverlap="1" wp14:anchorId="367EFE2E" wp14:editId="54BE2CC7">
                <wp:simplePos x="0" y="0"/>
                <wp:positionH relativeFrom="column">
                  <wp:posOffset>-160020</wp:posOffset>
                </wp:positionH>
                <wp:positionV relativeFrom="paragraph">
                  <wp:posOffset>191770</wp:posOffset>
                </wp:positionV>
                <wp:extent cx="1440180" cy="7620"/>
                <wp:effectExtent l="0" t="0" r="26670" b="30480"/>
                <wp:wrapNone/>
                <wp:docPr id="9" name="Straight Connector 9"/>
                <wp:cNvGraphicFramePr/>
                <a:graphic xmlns:a="http://schemas.openxmlformats.org/drawingml/2006/main">
                  <a:graphicData uri="http://schemas.microsoft.com/office/word/2010/wordprocessingShape">
                    <wps:wsp>
                      <wps:cNvCnPr/>
                      <wps:spPr>
                        <a:xfrm flipV="1">
                          <a:off x="0" y="0"/>
                          <a:ext cx="144018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7CDD74" id="Straight Connector 9" o:spid="_x0000_s1026" style="position:absolute;flip:y;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pt,15.1pt" to="10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" strokecolor="black [3200]" strokeweight="1pt">
                <v:stroke joinstyle="miter"/>
              </v:line>
            </w:pict>
          </mc:Fallback>
        </mc:AlternateContent>
      </w:r>
      <w:r w:rsidR="00D522C0">
        <w:rPr>
          <w:rFonts w:ascii="Times New Roman" w:hAnsi="Times New Roman" w:cs="Times New Roman"/>
          <w:sz w:val="28"/>
          <w:szCs w:val="28"/>
        </w:rPr>
        <w:tab/>
      </w:r>
      <w:r w:rsidR="00D522C0">
        <w:rPr>
          <w:rFonts w:ascii="Times New Roman" w:hAnsi="Times New Roman" w:cs="Times New Roman"/>
          <w:sz w:val="24"/>
          <w:szCs w:val="24"/>
        </w:rPr>
        <w:t>Authentication</w:t>
      </w:r>
      <w:r w:rsidR="00D522C0">
        <w:rPr>
          <w:rFonts w:ascii="Times New Roman" w:hAnsi="Times New Roman" w:cs="Times New Roman"/>
          <w:sz w:val="24"/>
          <w:szCs w:val="24"/>
        </w:rPr>
        <w:tab/>
      </w:r>
      <w:r w:rsidR="00D522C0">
        <w:rPr>
          <w:rFonts w:ascii="Times New Roman" w:hAnsi="Times New Roman" w:cs="Times New Roman"/>
          <w:sz w:val="24"/>
          <w:szCs w:val="24"/>
        </w:rPr>
        <w:tab/>
      </w:r>
      <w:r w:rsidR="00D522C0">
        <w:rPr>
          <w:rFonts w:ascii="Times New Roman" w:hAnsi="Times New Roman" w:cs="Times New Roman"/>
          <w:sz w:val="24"/>
          <w:szCs w:val="24"/>
        </w:rPr>
        <w:tab/>
        <w:t>Customer ID &amp; Password</w:t>
      </w:r>
    </w:p>
    <w:p w14:paraId="6BA0670A" w14:textId="11A52C59" w:rsidR="00131437" w:rsidRPr="00BE5043" w:rsidRDefault="00BE5043" w:rsidP="00D522C0">
      <w:pPr>
        <w:tabs>
          <w:tab w:val="left" w:pos="720"/>
          <w:tab w:val="left" w:pos="1440"/>
          <w:tab w:val="left" w:pos="2100"/>
          <w:tab w:val="left" w:pos="2160"/>
          <w:tab w:val="left" w:pos="2880"/>
          <w:tab w:val="left" w:pos="6396"/>
        </w:tabs>
        <w:jc w:val="both"/>
        <w:rPr>
          <w:rFonts w:ascii="Times New Roman" w:hAnsi="Times New Roman" w:cs="Times New Roman"/>
          <w:sz w:val="24"/>
          <w:szCs w:val="24"/>
        </w:rPr>
      </w:pPr>
      <w:r>
        <w:rPr>
          <w:rFonts w:ascii="Times New Roman" w:hAnsi="Times New Roman" w:cs="Times New Roman"/>
          <w:noProof/>
          <w:sz w:val="24"/>
          <w:szCs w:val="24"/>
          <w:lang w:val="en-IN" w:eastAsia="en-IN" w:bidi="ar-SA"/>
        </w:rPr>
        <mc:AlternateContent>
          <mc:Choice Requires="wps">
            <w:drawing>
              <wp:anchor distT="0" distB="0" distL="114300" distR="114300" simplePos="0" relativeHeight="251883520" behindDoc="0" locked="0" layoutInCell="1" allowOverlap="1" wp14:anchorId="370B2A33" wp14:editId="33007A4F">
                <wp:simplePos x="0" y="0"/>
                <wp:positionH relativeFrom="column">
                  <wp:posOffset>3878580</wp:posOffset>
                </wp:positionH>
                <wp:positionV relativeFrom="paragraph">
                  <wp:posOffset>182880</wp:posOffset>
                </wp:positionV>
                <wp:extent cx="1409700" cy="175260"/>
                <wp:effectExtent l="0" t="0" r="57150" b="91440"/>
                <wp:wrapNone/>
                <wp:docPr id="17" name="Straight Arrow Connector 17"/>
                <wp:cNvGraphicFramePr/>
                <a:graphic xmlns:a="http://schemas.openxmlformats.org/drawingml/2006/main">
                  <a:graphicData uri="http://schemas.microsoft.com/office/word/2010/wordprocessingShape">
                    <wps:wsp>
                      <wps:cNvCnPr/>
                      <wps:spPr>
                        <a:xfrm>
                          <a:off x="0" y="0"/>
                          <a:ext cx="1409700" cy="1752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08DA8" id="Straight Arrow Connector 17" o:spid="_x0000_s1026" type="#_x0000_t32" style="position:absolute;margin-left:305.4pt;margin-top:14.4pt;width:111pt;height:13.8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" strokecolor="black [3200]" strokeweight="1pt">
                <v:stroke endarrow="block" joinstyle="miter"/>
              </v:shape>
            </w:pict>
          </mc:Fallback>
        </mc:AlternateContent>
      </w:r>
      <w:r>
        <w:rPr>
          <w:rFonts w:ascii="Times New Roman" w:hAnsi="Times New Roman" w:cs="Times New Roman"/>
          <w:sz w:val="24"/>
          <w:szCs w:val="24"/>
        </w:rPr>
        <w:t>ACCOUNT DB</w:t>
      </w:r>
      <w:r w:rsidR="00D522C0">
        <w:rPr>
          <w:rFonts w:ascii="Times New Roman" w:hAnsi="Times New Roman" w:cs="Times New Roman"/>
          <w:sz w:val="24"/>
          <w:szCs w:val="24"/>
        </w:rPr>
        <w:tab/>
      </w:r>
      <w:r w:rsidR="00D522C0">
        <w:rPr>
          <w:rFonts w:ascii="Times New Roman" w:hAnsi="Times New Roman" w:cs="Times New Roman"/>
          <w:sz w:val="24"/>
          <w:szCs w:val="24"/>
        </w:rPr>
        <w:tab/>
      </w:r>
      <w:r w:rsidR="00D522C0">
        <w:rPr>
          <w:rFonts w:ascii="Times New Roman" w:hAnsi="Times New Roman" w:cs="Times New Roman"/>
          <w:sz w:val="24"/>
          <w:szCs w:val="24"/>
        </w:rPr>
        <w:tab/>
      </w:r>
      <w:r w:rsidR="005478A9">
        <w:rPr>
          <w:rFonts w:ascii="Times New Roman" w:hAnsi="Times New Roman" w:cs="Times New Roman"/>
          <w:sz w:val="24"/>
          <w:szCs w:val="24"/>
        </w:rPr>
        <w:t xml:space="preserve"> </w:t>
      </w:r>
      <w:r w:rsidR="005478A9">
        <w:rPr>
          <w:rFonts w:ascii="Times New Roman" w:hAnsi="Times New Roman" w:cs="Times New Roman"/>
          <w:sz w:val="24"/>
          <w:szCs w:val="24"/>
        </w:rPr>
        <w:tab/>
        <w:t>INFO</w:t>
      </w:r>
      <w:r w:rsidR="00D522C0">
        <w:rPr>
          <w:rFonts w:ascii="Times New Roman" w:hAnsi="Times New Roman" w:cs="Times New Roman"/>
          <w:sz w:val="24"/>
          <w:szCs w:val="24"/>
        </w:rPr>
        <w:tab/>
      </w:r>
      <w:r w:rsidR="00D522C0">
        <w:rPr>
          <w:rFonts w:ascii="Times New Roman" w:hAnsi="Times New Roman" w:cs="Times New Roman"/>
          <w:sz w:val="24"/>
          <w:szCs w:val="24"/>
        </w:rPr>
        <w:tab/>
      </w:r>
      <w:r w:rsidR="00D522C0">
        <w:rPr>
          <w:rFonts w:ascii="Times New Roman" w:hAnsi="Times New Roman" w:cs="Times New Roman"/>
          <w:sz w:val="24"/>
          <w:szCs w:val="24"/>
        </w:rPr>
        <w:tab/>
      </w:r>
    </w:p>
    <w:p w14:paraId="643FA2F0" w14:textId="1773D020" w:rsidR="00131437" w:rsidRPr="00E0333C" w:rsidRDefault="00D522C0" w:rsidP="00E0333C">
      <w:pPr>
        <w:tabs>
          <w:tab w:val="left" w:pos="2160"/>
          <w:tab w:val="left" w:pos="6252"/>
        </w:tabs>
        <w:jc w:val="both"/>
        <w:rPr>
          <w:rFonts w:ascii="Times New Roman" w:hAnsi="Times New Roman" w:cs="Times New Roman"/>
          <w:sz w:val="24"/>
          <w:szCs w:val="24"/>
        </w:rPr>
      </w:pPr>
      <w:r>
        <w:rPr>
          <w:rFonts w:ascii="Times New Roman" w:hAnsi="Times New Roman" w:cs="Times New Roman"/>
          <w:b/>
          <w:bCs/>
          <w:noProof/>
          <w:sz w:val="28"/>
          <w:szCs w:val="28"/>
          <w:lang w:val="en-IN" w:eastAsia="en-IN" w:bidi="ar-SA"/>
        </w:rPr>
        <mc:AlternateContent>
          <mc:Choice Requires="wps">
            <w:drawing>
              <wp:anchor distT="0" distB="0" distL="114300" distR="114300" simplePos="0" relativeHeight="251885568" behindDoc="0" locked="0" layoutInCell="1" allowOverlap="1" wp14:anchorId="1C960475" wp14:editId="52650812">
                <wp:simplePos x="0" y="0"/>
                <wp:positionH relativeFrom="column">
                  <wp:posOffset>3810000</wp:posOffset>
                </wp:positionH>
                <wp:positionV relativeFrom="paragraph">
                  <wp:posOffset>116840</wp:posOffset>
                </wp:positionV>
                <wp:extent cx="1478280" cy="125730"/>
                <wp:effectExtent l="0" t="57150" r="26670" b="26670"/>
                <wp:wrapNone/>
                <wp:docPr id="19" name="Straight Arrow Connector 19"/>
                <wp:cNvGraphicFramePr/>
                <a:graphic xmlns:a="http://schemas.openxmlformats.org/drawingml/2006/main">
                  <a:graphicData uri="http://schemas.microsoft.com/office/word/2010/wordprocessingShape">
                    <wps:wsp>
                      <wps:cNvCnPr/>
                      <wps:spPr>
                        <a:xfrm flipH="1" flipV="1">
                          <a:off x="0" y="0"/>
                          <a:ext cx="1478280" cy="1257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709F5D" id="Straight Arrow Connector 19" o:spid="_x0000_s1026" type="#_x0000_t32" style="position:absolute;margin-left:300pt;margin-top:9.2pt;width:116.4pt;height:9.9pt;flip:x y;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" strokecolor="black [3200]" strokeweight="1pt">
                <v:stroke endarrow="block" joinstyle="miter"/>
              </v:shape>
            </w:pict>
          </mc:Fallback>
        </mc:AlternateContent>
      </w:r>
      <w:r>
        <w:rPr>
          <w:rFonts w:ascii="Times New Roman" w:hAnsi="Times New Roman" w:cs="Times New Roman"/>
          <w:b/>
          <w:bCs/>
          <w:noProof/>
          <w:sz w:val="28"/>
          <w:szCs w:val="28"/>
          <w:lang w:val="en-IN" w:eastAsia="en-IN" w:bidi="ar-SA"/>
        </w:rPr>
        <mc:AlternateContent>
          <mc:Choice Requires="wps">
            <w:drawing>
              <wp:anchor distT="0" distB="0" distL="114300" distR="114300" simplePos="0" relativeHeight="251880448" behindDoc="0" locked="0" layoutInCell="1" allowOverlap="1" wp14:anchorId="6A94EE4B" wp14:editId="4EB2E4E4">
                <wp:simplePos x="0" y="0"/>
                <wp:positionH relativeFrom="column">
                  <wp:posOffset>5288280</wp:posOffset>
                </wp:positionH>
                <wp:positionV relativeFrom="paragraph">
                  <wp:posOffset>35560</wp:posOffset>
                </wp:positionV>
                <wp:extent cx="868680" cy="510540"/>
                <wp:effectExtent l="0" t="0" r="26670" b="22860"/>
                <wp:wrapNone/>
                <wp:docPr id="14" name="Rectangle 14"/>
                <wp:cNvGraphicFramePr/>
                <a:graphic xmlns:a="http://schemas.openxmlformats.org/drawingml/2006/main">
                  <a:graphicData uri="http://schemas.microsoft.com/office/word/2010/wordprocessingShape">
                    <wps:wsp>
                      <wps:cNvSpPr/>
                      <wps:spPr>
                        <a:xfrm>
                          <a:off x="0" y="0"/>
                          <a:ext cx="868680" cy="5105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201A2FD" w14:textId="15D53C4D" w:rsidR="00A601C3" w:rsidRDefault="00A601C3" w:rsidP="00BE5043">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94EE4B" id="Rectangle 14" o:spid="_x0000_s1056" style="position:absolute;left:0;text-align:left;margin-left:416.4pt;margin-top:2.8pt;width:68.4pt;height:40.2pt;z-index:251880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" fillcolor="white [3201]" strokecolor="#70ad47 [3209]" strokeweight="1pt">
                <v:textbox>
                  <w:txbxContent>
                    <w:p w14:paraId="2201A2FD" w14:textId="15D53C4D" w:rsidR="00A601C3" w:rsidRDefault="00A601C3" w:rsidP="00BE5043">
                      <w:pPr>
                        <w:jc w:val="center"/>
                      </w:pPr>
                      <w:r>
                        <w:t>ADMIN</w:t>
                      </w:r>
                    </w:p>
                  </w:txbxContent>
                </v:textbox>
              </v:rect>
            </w:pict>
          </mc:Fallback>
        </mc:AlternateContent>
      </w:r>
      <w:r w:rsidR="00BE5043">
        <w:rPr>
          <w:rFonts w:ascii="Times New Roman" w:hAnsi="Times New Roman" w:cs="Times New Roman"/>
          <w:noProof/>
          <w:sz w:val="28"/>
          <w:szCs w:val="28"/>
          <w:lang w:val="en-IN" w:eastAsia="en-IN" w:bidi="ar-SA"/>
        </w:rPr>
        <mc:AlternateContent>
          <mc:Choice Requires="wps">
            <w:drawing>
              <wp:anchor distT="0" distB="0" distL="114300" distR="114300" simplePos="0" relativeHeight="251878400" behindDoc="0" locked="0" layoutInCell="1" allowOverlap="1" wp14:anchorId="1FCE1591" wp14:editId="7D18AEF7">
                <wp:simplePos x="0" y="0"/>
                <wp:positionH relativeFrom="column">
                  <wp:posOffset>-160020</wp:posOffset>
                </wp:positionH>
                <wp:positionV relativeFrom="paragraph">
                  <wp:posOffset>80645</wp:posOffset>
                </wp:positionV>
                <wp:extent cx="1463040" cy="7620"/>
                <wp:effectExtent l="0" t="0" r="22860" b="30480"/>
                <wp:wrapNone/>
                <wp:docPr id="12" name="Straight Connector 12"/>
                <wp:cNvGraphicFramePr/>
                <a:graphic xmlns:a="http://schemas.openxmlformats.org/drawingml/2006/main">
                  <a:graphicData uri="http://schemas.microsoft.com/office/word/2010/wordprocessingShape">
                    <wps:wsp>
                      <wps:cNvCnPr/>
                      <wps:spPr>
                        <a:xfrm>
                          <a:off x="0" y="0"/>
                          <a:ext cx="146304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0AD8CF6" id="Straight Connector 12" o:spid="_x0000_s1026" style="position:absolute;z-index:251878400;visibility:visible;mso-wrap-style:square;mso-wrap-distance-left:9pt;mso-wrap-distance-top:0;mso-wrap-distance-right:9pt;mso-wrap-distance-bottom:0;mso-position-horizontal:absolute;mso-position-horizontal-relative:text;mso-position-vertical:absolute;mso-position-vertical-relative:text" from="-12.6pt,6.35pt" to="102.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" strokecolor="black [3200]" strokeweight="1pt">
                <v:stroke joinstyle="miter"/>
              </v:line>
            </w:pict>
          </mc:Fallback>
        </mc:AlternateConten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4"/>
          <w:szCs w:val="24"/>
        </w:rPr>
        <w:t>Admin Pas</w:t>
      </w:r>
      <w:r w:rsidR="00E0333C">
        <w:rPr>
          <w:rFonts w:ascii="Times New Roman" w:hAnsi="Times New Roman" w:cs="Times New Roman"/>
          <w:sz w:val="24"/>
          <w:szCs w:val="24"/>
        </w:rPr>
        <w:t>sword</w:t>
      </w:r>
      <w:r w:rsidR="00131437">
        <w:rPr>
          <w:rFonts w:ascii="Times New Roman" w:hAnsi="Times New Roman" w:cs="Times New Roman"/>
          <w:b/>
          <w:bCs/>
          <w:sz w:val="28"/>
          <w:szCs w:val="28"/>
        </w:rPr>
        <w:t xml:space="preserve">                                                                   </w:t>
      </w:r>
    </w:p>
    <w:p w14:paraId="4E3125BC" w14:textId="5104214F" w:rsidR="00131437" w:rsidRPr="00131437" w:rsidRDefault="00131437" w:rsidP="00A278B9">
      <w:pPr>
        <w:tabs>
          <w:tab w:val="left" w:pos="2946"/>
          <w:tab w:val="center" w:pos="4680"/>
          <w:tab w:val="left" w:pos="5483"/>
        </w:tabs>
        <w:jc w:val="both"/>
        <w:rPr>
          <w:rFonts w:ascii="Times New Roman" w:hAnsi="Times New Roman" w:cs="Times New Roman"/>
          <w:szCs w:val="22"/>
        </w:rPr>
      </w:pPr>
      <w:r>
        <w:rPr>
          <w:rFonts w:ascii="Times New Roman" w:hAnsi="Times New Roman" w:cs="Times New Roman"/>
          <w:szCs w:val="22"/>
        </w:rPr>
        <w:tab/>
        <w:t xml:space="preserve">                     </w:t>
      </w:r>
    </w:p>
    <w:p w14:paraId="117125CF" w14:textId="2EF37861" w:rsidR="000021B5" w:rsidRDefault="005478A9" w:rsidP="005478A9">
      <w:pPr>
        <w:tabs>
          <w:tab w:val="left" w:pos="5904"/>
        </w:tabs>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87616" behindDoc="0" locked="0" layoutInCell="1" allowOverlap="1" wp14:anchorId="4B0D52BE" wp14:editId="753BD1ED">
                <wp:simplePos x="0" y="0"/>
                <wp:positionH relativeFrom="column">
                  <wp:posOffset>-144780</wp:posOffset>
                </wp:positionH>
                <wp:positionV relativeFrom="paragraph">
                  <wp:posOffset>332105</wp:posOffset>
                </wp:positionV>
                <wp:extent cx="1470660" cy="7620"/>
                <wp:effectExtent l="0" t="0" r="34290" b="30480"/>
                <wp:wrapNone/>
                <wp:docPr id="30" name="Straight Connector 30"/>
                <wp:cNvGraphicFramePr/>
                <a:graphic xmlns:a="http://schemas.openxmlformats.org/drawingml/2006/main">
                  <a:graphicData uri="http://schemas.microsoft.com/office/word/2010/wordprocessingShape">
                    <wps:wsp>
                      <wps:cNvCnPr/>
                      <wps:spPr>
                        <a:xfrm flipV="1">
                          <a:off x="0" y="0"/>
                          <a:ext cx="147066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F69C1" id="Straight Connector 30" o:spid="_x0000_s1026" style="position:absolute;flip:y;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26.15pt" to="104.4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" strokecolor="black [3200]" strokeweight="1pt">
                <v:stroke joinstyle="miter"/>
              </v:line>
            </w:pict>
          </mc:Fallback>
        </mc:AlternateContent>
      </w:r>
      <w:r>
        <w:rPr>
          <w:rFonts w:ascii="Times New Roman" w:hAnsi="Times New Roman" w:cs="Times New Roman"/>
          <w:sz w:val="28"/>
          <w:szCs w:val="28"/>
        </w:rPr>
        <w:tab/>
      </w:r>
    </w:p>
    <w:p w14:paraId="4DA4D654" w14:textId="4D5DF3BC" w:rsidR="000021B5" w:rsidRPr="005478A9" w:rsidRDefault="005478A9" w:rsidP="005478A9">
      <w:pPr>
        <w:tabs>
          <w:tab w:val="left" w:pos="2376"/>
        </w:tabs>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89664" behindDoc="0" locked="0" layoutInCell="1" allowOverlap="1" wp14:anchorId="1741B115" wp14:editId="44DC57A1">
                <wp:simplePos x="0" y="0"/>
                <wp:positionH relativeFrom="column">
                  <wp:posOffset>2674620</wp:posOffset>
                </wp:positionH>
                <wp:positionV relativeFrom="paragraph">
                  <wp:posOffset>53340</wp:posOffset>
                </wp:positionV>
                <wp:extent cx="1143000" cy="815340"/>
                <wp:effectExtent l="0" t="0" r="19050" b="22860"/>
                <wp:wrapNone/>
                <wp:docPr id="35" name="Oval 35"/>
                <wp:cNvGraphicFramePr/>
                <a:graphic xmlns:a="http://schemas.openxmlformats.org/drawingml/2006/main">
                  <a:graphicData uri="http://schemas.microsoft.com/office/word/2010/wordprocessingShape">
                    <wps:wsp>
                      <wps:cNvSpPr/>
                      <wps:spPr>
                        <a:xfrm>
                          <a:off x="0" y="0"/>
                          <a:ext cx="1143000" cy="8153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27FC14B" w14:textId="14E81911" w:rsidR="00A601C3" w:rsidRDefault="00A601C3" w:rsidP="005478A9">
                            <w:pPr>
                              <w:jc w:val="center"/>
                            </w:pPr>
                            <w:r>
                              <w:t>ORD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41B115" id="Oval 35" o:spid="_x0000_s1057" style="position:absolute;left:0;text-align:left;margin-left:210.6pt;margin-top:4.2pt;width:90pt;height:64.2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" fillcolor="white [3201]" strokecolor="#70ad47 [3209]" strokeweight="1pt">
                <v:stroke joinstyle="miter"/>
                <v:textbox>
                  <w:txbxContent>
                    <w:p w14:paraId="327FC14B" w14:textId="14E81911" w:rsidR="00A601C3" w:rsidRDefault="00A601C3" w:rsidP="005478A9">
                      <w:pPr>
                        <w:jc w:val="center"/>
                      </w:pPr>
                      <w:r>
                        <w:t>ORDERING</w:t>
                      </w:r>
                    </w:p>
                  </w:txbxContent>
                </v:textbox>
              </v:oval>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93760" behindDoc="0" locked="0" layoutInCell="1" allowOverlap="1" wp14:anchorId="689E5CBD" wp14:editId="0DD222EE">
                <wp:simplePos x="0" y="0"/>
                <wp:positionH relativeFrom="column">
                  <wp:posOffset>3733800</wp:posOffset>
                </wp:positionH>
                <wp:positionV relativeFrom="paragraph">
                  <wp:posOffset>160020</wp:posOffset>
                </wp:positionV>
                <wp:extent cx="1005840" cy="91440"/>
                <wp:effectExtent l="38100" t="0" r="22860" b="80010"/>
                <wp:wrapNone/>
                <wp:docPr id="49" name="Straight Arrow Connector 49"/>
                <wp:cNvGraphicFramePr/>
                <a:graphic xmlns:a="http://schemas.openxmlformats.org/drawingml/2006/main">
                  <a:graphicData uri="http://schemas.microsoft.com/office/word/2010/wordprocessingShape">
                    <wps:wsp>
                      <wps:cNvCnPr/>
                      <wps:spPr>
                        <a:xfrm flipH="1">
                          <a:off x="0" y="0"/>
                          <a:ext cx="1005840" cy="914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E8F8046" id="Straight Arrow Connector 49" o:spid="_x0000_s1026" type="#_x0000_t32" style="position:absolute;margin-left:294pt;margin-top:12.6pt;width:79.2pt;height:7.2pt;flip:x;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" strokecolor="black [3200]" strokeweight="1pt">
                <v:stroke endarrow="block" joinstyle="miter"/>
              </v:shape>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91712" behindDoc="0" locked="0" layoutInCell="1" allowOverlap="1" wp14:anchorId="2A338ED9" wp14:editId="06E960D5">
                <wp:simplePos x="0" y="0"/>
                <wp:positionH relativeFrom="margin">
                  <wp:align>right</wp:align>
                </wp:positionH>
                <wp:positionV relativeFrom="paragraph">
                  <wp:posOffset>22860</wp:posOffset>
                </wp:positionV>
                <wp:extent cx="1181100" cy="403860"/>
                <wp:effectExtent l="0" t="0" r="19050" b="15240"/>
                <wp:wrapNone/>
                <wp:docPr id="41" name="Rectangle 41"/>
                <wp:cNvGraphicFramePr/>
                <a:graphic xmlns:a="http://schemas.openxmlformats.org/drawingml/2006/main">
                  <a:graphicData uri="http://schemas.microsoft.com/office/word/2010/wordprocessingShape">
                    <wps:wsp>
                      <wps:cNvSpPr/>
                      <wps:spPr>
                        <a:xfrm>
                          <a:off x="0" y="0"/>
                          <a:ext cx="1181100" cy="4038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0C48B5" w14:textId="63FD21B2" w:rsidR="00A601C3" w:rsidRDefault="00A601C3" w:rsidP="005478A9">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338ED9" id="Rectangle 41" o:spid="_x0000_s1058" style="position:absolute;left:0;text-align:left;margin-left:41.8pt;margin-top:1.8pt;width:93pt;height:31.8pt;z-index:25189171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" fillcolor="white [3201]" strokecolor="#70ad47 [3209]" strokeweight="1pt">
                <v:textbox>
                  <w:txbxContent>
                    <w:p w14:paraId="4B0C48B5" w14:textId="63FD21B2" w:rsidR="00A601C3" w:rsidRDefault="00A601C3" w:rsidP="005478A9">
                      <w:pPr>
                        <w:jc w:val="center"/>
                      </w:pPr>
                      <w:r>
                        <w:t>CUSTOMER</w:t>
                      </w:r>
                    </w:p>
                  </w:txbxContent>
                </v:textbox>
                <w10:wrap anchorx="margin"/>
              </v:rect>
            </w:pict>
          </mc:Fallback>
        </mc:AlternateConten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4"/>
          <w:szCs w:val="24"/>
        </w:rPr>
        <w:t>ORDER</w:t>
      </w:r>
    </w:p>
    <w:p w14:paraId="0C9028AA" w14:textId="4204E913" w:rsidR="000021B5" w:rsidRDefault="005478A9" w:rsidP="00A278B9">
      <w:pPr>
        <w:jc w:val="both"/>
        <w:rPr>
          <w:rFonts w:ascii="Times New Roman" w:hAnsi="Times New Roman" w:cs="Times New Roman"/>
          <w:sz w:val="24"/>
          <w:szCs w:val="24"/>
        </w:rPr>
      </w:pPr>
      <w:r>
        <w:rPr>
          <w:rFonts w:ascii="Times New Roman" w:hAnsi="Times New Roman" w:cs="Times New Roman"/>
          <w:noProof/>
          <w:sz w:val="24"/>
          <w:szCs w:val="24"/>
          <w:lang w:val="en-IN" w:eastAsia="en-IN" w:bidi="ar-SA"/>
        </w:rPr>
        <mc:AlternateContent>
          <mc:Choice Requires="wps">
            <w:drawing>
              <wp:anchor distT="0" distB="0" distL="114300" distR="114300" simplePos="0" relativeHeight="251890688" behindDoc="0" locked="0" layoutInCell="1" allowOverlap="1" wp14:anchorId="3170700A" wp14:editId="5A8FDAB4">
                <wp:simplePos x="0" y="0"/>
                <wp:positionH relativeFrom="column">
                  <wp:posOffset>1440180</wp:posOffset>
                </wp:positionH>
                <wp:positionV relativeFrom="paragraph">
                  <wp:posOffset>81280</wp:posOffset>
                </wp:positionV>
                <wp:extent cx="1264920" cy="137160"/>
                <wp:effectExtent l="38100" t="0" r="11430" b="91440"/>
                <wp:wrapNone/>
                <wp:docPr id="40" name="Straight Arrow Connector 40"/>
                <wp:cNvGraphicFramePr/>
                <a:graphic xmlns:a="http://schemas.openxmlformats.org/drawingml/2006/main">
                  <a:graphicData uri="http://schemas.microsoft.com/office/word/2010/wordprocessingShape">
                    <wps:wsp>
                      <wps:cNvCnPr/>
                      <wps:spPr>
                        <a:xfrm flipH="1">
                          <a:off x="0" y="0"/>
                          <a:ext cx="1264920" cy="137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17D22A" id="Straight Arrow Connector 40" o:spid="_x0000_s1026" type="#_x0000_t32" style="position:absolute;margin-left:113.4pt;margin-top:6.4pt;width:99.6pt;height:10.8pt;flip:x;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" strokecolor="black [3200]" strokeweight="1pt">
                <v:stroke endarrow="block" joinstyle="miter"/>
              </v:shape>
            </w:pict>
          </mc:Fallback>
        </mc:AlternateContent>
      </w:r>
      <w:r>
        <w:rPr>
          <w:rFonts w:ascii="Times New Roman" w:hAnsi="Times New Roman" w:cs="Times New Roman"/>
          <w:sz w:val="24"/>
          <w:szCs w:val="24"/>
        </w:rPr>
        <w:t>ORDER DETAILS</w:t>
      </w:r>
    </w:p>
    <w:p w14:paraId="4EC8D72B" w14:textId="736D0D7C" w:rsidR="005478A9" w:rsidRPr="005478A9" w:rsidRDefault="005478A9" w:rsidP="005478A9">
      <w:pPr>
        <w:ind w:firstLine="720"/>
        <w:jc w:val="both"/>
        <w:rPr>
          <w:rFonts w:ascii="Times New Roman" w:hAnsi="Times New Roman" w:cs="Times New Roman"/>
          <w:sz w:val="24"/>
          <w:szCs w:val="24"/>
        </w:rPr>
      </w:pPr>
      <w:r>
        <w:rPr>
          <w:rFonts w:ascii="Times New Roman" w:hAnsi="Times New Roman" w:cs="Times New Roman"/>
          <w:noProof/>
          <w:sz w:val="24"/>
          <w:szCs w:val="24"/>
          <w:lang w:val="en-IN" w:eastAsia="en-IN" w:bidi="ar-SA"/>
        </w:rPr>
        <mc:AlternateContent>
          <mc:Choice Requires="wps">
            <w:drawing>
              <wp:anchor distT="0" distB="0" distL="114300" distR="114300" simplePos="0" relativeHeight="251895808" behindDoc="0" locked="0" layoutInCell="1" allowOverlap="1" wp14:anchorId="39AB5119" wp14:editId="06B476F9">
                <wp:simplePos x="0" y="0"/>
                <wp:positionH relativeFrom="column">
                  <wp:posOffset>3505200</wp:posOffset>
                </wp:positionH>
                <wp:positionV relativeFrom="paragraph">
                  <wp:posOffset>248920</wp:posOffset>
                </wp:positionV>
                <wp:extent cx="1333500" cy="182880"/>
                <wp:effectExtent l="38100" t="57150" r="19050" b="26670"/>
                <wp:wrapNone/>
                <wp:docPr id="51" name="Straight Arrow Connector 51"/>
                <wp:cNvGraphicFramePr/>
                <a:graphic xmlns:a="http://schemas.openxmlformats.org/drawingml/2006/main">
                  <a:graphicData uri="http://schemas.microsoft.com/office/word/2010/wordprocessingShape">
                    <wps:wsp>
                      <wps:cNvCnPr/>
                      <wps:spPr>
                        <a:xfrm flipH="1" flipV="1">
                          <a:off x="0" y="0"/>
                          <a:ext cx="1333500" cy="1828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DFEA537" id="Straight Arrow Connector 51" o:spid="_x0000_s1026" type="#_x0000_t32" style="position:absolute;margin-left:276pt;margin-top:19.6pt;width:105pt;height:14.4pt;flip:x y;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" strokecolor="black [3200]" strokeweight="1pt">
                <v:stroke endarrow="block" joinstyle="miter"/>
              </v:shape>
            </w:pict>
          </mc:Fallback>
        </mc:AlternateContent>
      </w:r>
      <w:r>
        <w:rPr>
          <w:rFonts w:ascii="Times New Roman" w:hAnsi="Times New Roman" w:cs="Times New Roman"/>
          <w:noProof/>
          <w:sz w:val="24"/>
          <w:szCs w:val="24"/>
          <w:lang w:val="en-IN" w:eastAsia="en-IN" w:bidi="ar-SA"/>
        </w:rPr>
        <mc:AlternateContent>
          <mc:Choice Requires="wps">
            <w:drawing>
              <wp:anchor distT="0" distB="0" distL="114300" distR="114300" simplePos="0" relativeHeight="251894784" behindDoc="0" locked="0" layoutInCell="1" allowOverlap="1" wp14:anchorId="015B707A" wp14:editId="4ACA5F12">
                <wp:simplePos x="0" y="0"/>
                <wp:positionH relativeFrom="column">
                  <wp:posOffset>3733800</wp:posOffset>
                </wp:positionH>
                <wp:positionV relativeFrom="paragraph">
                  <wp:posOffset>149860</wp:posOffset>
                </wp:positionV>
                <wp:extent cx="1097280" cy="137160"/>
                <wp:effectExtent l="0" t="0" r="83820" b="91440"/>
                <wp:wrapNone/>
                <wp:docPr id="50" name="Straight Arrow Connector 50"/>
                <wp:cNvGraphicFramePr/>
                <a:graphic xmlns:a="http://schemas.openxmlformats.org/drawingml/2006/main">
                  <a:graphicData uri="http://schemas.microsoft.com/office/word/2010/wordprocessingShape">
                    <wps:wsp>
                      <wps:cNvCnPr/>
                      <wps:spPr>
                        <a:xfrm>
                          <a:off x="0" y="0"/>
                          <a:ext cx="1097280" cy="137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B7A058" id="Straight Arrow Connector 50" o:spid="_x0000_s1026" type="#_x0000_t32" style="position:absolute;margin-left:294pt;margin-top:11.8pt;width:86.4pt;height:10.8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" strokecolor="black [3200]" strokeweight="1pt">
                <v:stroke endarrow="block" joinstyle="miter"/>
              </v:shape>
            </w:pict>
          </mc:Fallback>
        </mc:AlternateContent>
      </w:r>
      <w:r>
        <w:rPr>
          <w:rFonts w:ascii="Times New Roman" w:hAnsi="Times New Roman" w:cs="Times New Roman"/>
          <w:noProof/>
          <w:sz w:val="24"/>
          <w:szCs w:val="24"/>
          <w:lang w:val="en-IN" w:eastAsia="en-IN" w:bidi="ar-SA"/>
        </w:rPr>
        <mc:AlternateContent>
          <mc:Choice Requires="wps">
            <w:drawing>
              <wp:anchor distT="0" distB="0" distL="114300" distR="114300" simplePos="0" relativeHeight="251892736" behindDoc="0" locked="0" layoutInCell="1" allowOverlap="1" wp14:anchorId="628EDF5F" wp14:editId="5D7DC3DB">
                <wp:simplePos x="0" y="0"/>
                <wp:positionH relativeFrom="column">
                  <wp:posOffset>4846320</wp:posOffset>
                </wp:positionH>
                <wp:positionV relativeFrom="paragraph">
                  <wp:posOffset>186690</wp:posOffset>
                </wp:positionV>
                <wp:extent cx="1135380" cy="419100"/>
                <wp:effectExtent l="0" t="0" r="26670" b="19050"/>
                <wp:wrapNone/>
                <wp:docPr id="48" name="Rectangle 48"/>
                <wp:cNvGraphicFramePr/>
                <a:graphic xmlns:a="http://schemas.openxmlformats.org/drawingml/2006/main">
                  <a:graphicData uri="http://schemas.microsoft.com/office/word/2010/wordprocessingShape">
                    <wps:wsp>
                      <wps:cNvSpPr/>
                      <wps:spPr>
                        <a:xfrm>
                          <a:off x="0" y="0"/>
                          <a:ext cx="1135380"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02A4ED" w14:textId="69503D33" w:rsidR="00A601C3" w:rsidRDefault="00A601C3" w:rsidP="005478A9">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8EDF5F" id="Rectangle 48" o:spid="_x0000_s1059" style="position:absolute;left:0;text-align:left;margin-left:381.6pt;margin-top:14.7pt;width:89.4pt;height:33pt;z-index:251892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" fillcolor="white [3201]" strokecolor="#70ad47 [3209]" strokeweight="1pt">
                <v:textbox>
                  <w:txbxContent>
                    <w:p w14:paraId="0102A4ED" w14:textId="69503D33" w:rsidR="00A601C3" w:rsidRDefault="00A601C3" w:rsidP="005478A9">
                      <w:pPr>
                        <w:jc w:val="center"/>
                      </w:pPr>
                      <w:r>
                        <w:t>ADMIN</w:t>
                      </w:r>
                    </w:p>
                  </w:txbxContent>
                </v:textbox>
              </v:rect>
            </w:pict>
          </mc:Fallback>
        </mc:AlternateContent>
      </w:r>
      <w:r>
        <w:rPr>
          <w:rFonts w:ascii="Times New Roman" w:hAnsi="Times New Roman" w:cs="Times New Roman"/>
          <w:sz w:val="24"/>
          <w:szCs w:val="24"/>
        </w:rPr>
        <w:t>D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INFO</w:t>
      </w:r>
    </w:p>
    <w:p w14:paraId="46E63E9F" w14:textId="0CF980C8" w:rsidR="000021B5" w:rsidRDefault="00D522C0" w:rsidP="00A278B9">
      <w:pPr>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88640" behindDoc="0" locked="0" layoutInCell="1" allowOverlap="1" wp14:anchorId="27206B0F" wp14:editId="6106A13F">
                <wp:simplePos x="0" y="0"/>
                <wp:positionH relativeFrom="column">
                  <wp:posOffset>-121920</wp:posOffset>
                </wp:positionH>
                <wp:positionV relativeFrom="paragraph">
                  <wp:posOffset>112395</wp:posOffset>
                </wp:positionV>
                <wp:extent cx="1463040" cy="7620"/>
                <wp:effectExtent l="0" t="0" r="22860" b="30480"/>
                <wp:wrapNone/>
                <wp:docPr id="31" name="Straight Connector 31"/>
                <wp:cNvGraphicFramePr/>
                <a:graphic xmlns:a="http://schemas.openxmlformats.org/drawingml/2006/main">
                  <a:graphicData uri="http://schemas.microsoft.com/office/word/2010/wordprocessingShape">
                    <wps:wsp>
                      <wps:cNvCnPr/>
                      <wps:spPr>
                        <a:xfrm flipV="1">
                          <a:off x="0" y="0"/>
                          <a:ext cx="146304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008AC53B" id="Straight Connector 31" o:spid="_x0000_s1026" style="position:absolute;flip:y;z-index:251888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6pt,8.85pt" to="105.6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" strokecolor="black [3200]" strokeweight="1pt">
                <v:stroke joinstyle="miter"/>
              </v:line>
            </w:pict>
          </mc:Fallback>
        </mc:AlternateContent>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8"/>
          <w:szCs w:val="28"/>
        </w:rPr>
        <w:tab/>
      </w:r>
      <w:r w:rsidR="005478A9">
        <w:rPr>
          <w:rFonts w:ascii="Times New Roman" w:hAnsi="Times New Roman" w:cs="Times New Roman"/>
          <w:sz w:val="24"/>
          <w:szCs w:val="24"/>
        </w:rPr>
        <w:t xml:space="preserve">ORDER </w:t>
      </w:r>
    </w:p>
    <w:p w14:paraId="5ACE24DD" w14:textId="6A7B6752" w:rsidR="005478A9" w:rsidRDefault="005478A9" w:rsidP="00A278B9">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TAILS</w:t>
      </w:r>
    </w:p>
    <w:p w14:paraId="1B37B3A6" w14:textId="77777777" w:rsidR="00B2124F" w:rsidRPr="005478A9" w:rsidRDefault="00B2124F" w:rsidP="00A278B9">
      <w:pPr>
        <w:jc w:val="both"/>
        <w:rPr>
          <w:rFonts w:ascii="Times New Roman" w:hAnsi="Times New Roman" w:cs="Times New Roman"/>
          <w:sz w:val="24"/>
          <w:szCs w:val="24"/>
        </w:rPr>
      </w:pPr>
    </w:p>
    <w:p w14:paraId="2D67DEA4" w14:textId="62F551A7" w:rsidR="000021B5" w:rsidRPr="00EC7665" w:rsidRDefault="00B4762E" w:rsidP="00A278B9">
      <w:pPr>
        <w:tabs>
          <w:tab w:val="left" w:pos="7364"/>
        </w:tabs>
        <w:jc w:val="both"/>
        <w:rPr>
          <w:rFonts w:ascii="Times New Roman" w:hAnsi="Times New Roman" w:cs="Times New Roman"/>
          <w:sz w:val="20"/>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0928" behindDoc="0" locked="0" layoutInCell="1" allowOverlap="1" wp14:anchorId="784A4E54" wp14:editId="67CDEB76">
                <wp:simplePos x="0" y="0"/>
                <wp:positionH relativeFrom="column">
                  <wp:posOffset>-60960</wp:posOffset>
                </wp:positionH>
                <wp:positionV relativeFrom="paragraph">
                  <wp:posOffset>266065</wp:posOffset>
                </wp:positionV>
                <wp:extent cx="1417320" cy="15240"/>
                <wp:effectExtent l="0" t="0" r="30480" b="22860"/>
                <wp:wrapNone/>
                <wp:docPr id="57" name="Straight Connector 57"/>
                <wp:cNvGraphicFramePr/>
                <a:graphic xmlns:a="http://schemas.openxmlformats.org/drawingml/2006/main">
                  <a:graphicData uri="http://schemas.microsoft.com/office/word/2010/wordprocessingShape">
                    <wps:wsp>
                      <wps:cNvCnPr/>
                      <wps:spPr>
                        <a:xfrm flipV="1">
                          <a:off x="0" y="0"/>
                          <a:ext cx="1417320" cy="152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570AA3" id="Straight Connector 57" o:spid="_x0000_s1026" style="position:absolute;flip:y;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20.95pt" to="106.8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" strokecolor="black [3200]" strokeweight="1pt">
                <v:stroke joinstyle="miter"/>
              </v:line>
            </w:pict>
          </mc:Fallback>
        </mc:AlternateContent>
      </w:r>
      <w:r w:rsidR="005478A9">
        <w:rPr>
          <w:rFonts w:ascii="Times New Roman" w:hAnsi="Times New Roman" w:cs="Times New Roman"/>
          <w:noProof/>
          <w:sz w:val="28"/>
          <w:szCs w:val="28"/>
          <w:lang w:val="en-IN" w:eastAsia="en-IN" w:bidi="ar-SA"/>
        </w:rPr>
        <mc:AlternateContent>
          <mc:Choice Requires="wps">
            <w:drawing>
              <wp:anchor distT="0" distB="0" distL="114300" distR="114300" simplePos="0" relativeHeight="251896832" behindDoc="0" locked="0" layoutInCell="1" allowOverlap="1" wp14:anchorId="63700F1E" wp14:editId="6C4732BD">
                <wp:simplePos x="0" y="0"/>
                <wp:positionH relativeFrom="column">
                  <wp:posOffset>2636520</wp:posOffset>
                </wp:positionH>
                <wp:positionV relativeFrom="paragraph">
                  <wp:posOffset>83185</wp:posOffset>
                </wp:positionV>
                <wp:extent cx="1143000" cy="868680"/>
                <wp:effectExtent l="0" t="0" r="19050" b="26670"/>
                <wp:wrapNone/>
                <wp:docPr id="52" name="Oval 52"/>
                <wp:cNvGraphicFramePr/>
                <a:graphic xmlns:a="http://schemas.openxmlformats.org/drawingml/2006/main">
                  <a:graphicData uri="http://schemas.microsoft.com/office/word/2010/wordprocessingShape">
                    <wps:wsp>
                      <wps:cNvSpPr/>
                      <wps:spPr>
                        <a:xfrm>
                          <a:off x="0" y="0"/>
                          <a:ext cx="1143000" cy="8686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FE982AE" w14:textId="388FD09C" w:rsidR="00A601C3" w:rsidRDefault="00A601C3" w:rsidP="00B4762E">
                            <w:pPr>
                              <w:jc w:val="center"/>
                            </w:pPr>
                            <w:r>
                              <w:t>MAN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700F1E" id="Oval 52" o:spid="_x0000_s1060" style="position:absolute;left:0;text-align:left;margin-left:207.6pt;margin-top:6.55pt;width:90pt;height:68.4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" fillcolor="white [3201]" strokecolor="#70ad47 [3209]" strokeweight="1pt">
                <v:stroke joinstyle="miter"/>
                <v:textbox>
                  <w:txbxContent>
                    <w:p w14:paraId="6FE982AE" w14:textId="388FD09C" w:rsidR="00A601C3" w:rsidRDefault="00A601C3" w:rsidP="00B4762E">
                      <w:pPr>
                        <w:jc w:val="center"/>
                      </w:pPr>
                      <w:r>
                        <w:t>MANAGES</w:t>
                      </w:r>
                    </w:p>
                  </w:txbxContent>
                </v:textbox>
              </v:oval>
            </w:pict>
          </mc:Fallback>
        </mc:AlternateContent>
      </w:r>
      <w:r w:rsidR="00EC7665">
        <w:rPr>
          <w:rFonts w:ascii="Times New Roman" w:hAnsi="Times New Roman" w:cs="Times New Roman"/>
          <w:sz w:val="28"/>
          <w:szCs w:val="28"/>
        </w:rPr>
        <w:tab/>
      </w:r>
    </w:p>
    <w:p w14:paraId="7CE3C6B6" w14:textId="25925BED" w:rsidR="000021B5" w:rsidRPr="00B4762E" w:rsidRDefault="00B4762E" w:rsidP="00A278B9">
      <w:pPr>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2976" behindDoc="0" locked="0" layoutInCell="1" allowOverlap="1" wp14:anchorId="735A915A" wp14:editId="5BCDED34">
                <wp:simplePos x="0" y="0"/>
                <wp:positionH relativeFrom="column">
                  <wp:posOffset>1409700</wp:posOffset>
                </wp:positionH>
                <wp:positionV relativeFrom="paragraph">
                  <wp:posOffset>182245</wp:posOffset>
                </wp:positionV>
                <wp:extent cx="1226820" cy="114300"/>
                <wp:effectExtent l="38100" t="0" r="11430" b="95250"/>
                <wp:wrapNone/>
                <wp:docPr id="62" name="Straight Arrow Connector 62"/>
                <wp:cNvGraphicFramePr/>
                <a:graphic xmlns:a="http://schemas.openxmlformats.org/drawingml/2006/main">
                  <a:graphicData uri="http://schemas.microsoft.com/office/word/2010/wordprocessingShape">
                    <wps:wsp>
                      <wps:cNvCnPr/>
                      <wps:spPr>
                        <a:xfrm flipH="1">
                          <a:off x="0" y="0"/>
                          <a:ext cx="1226820" cy="1143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F8B0D1F" id="Straight Arrow Connector 62" o:spid="_x0000_s1026" type="#_x0000_t32" style="position:absolute;margin-left:111pt;margin-top:14.35pt;width:96.6pt;height:9pt;flip:x;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" strokecolor="black [3200]" strokeweight="1pt">
                <v:stroke endarrow="block" joinstyle="miter"/>
              </v:shape>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98880" behindDoc="0" locked="0" layoutInCell="1" allowOverlap="1" wp14:anchorId="639F6C9B" wp14:editId="0B43E9D5">
                <wp:simplePos x="0" y="0"/>
                <wp:positionH relativeFrom="column">
                  <wp:posOffset>3787140</wp:posOffset>
                </wp:positionH>
                <wp:positionV relativeFrom="paragraph">
                  <wp:posOffset>234949</wp:posOffset>
                </wp:positionV>
                <wp:extent cx="1059180" cy="45719"/>
                <wp:effectExtent l="0" t="38100" r="26670" b="88265"/>
                <wp:wrapNone/>
                <wp:docPr id="55" name="Straight Arrow Connector 55"/>
                <wp:cNvGraphicFramePr/>
                <a:graphic xmlns:a="http://schemas.openxmlformats.org/drawingml/2006/main">
                  <a:graphicData uri="http://schemas.microsoft.com/office/word/2010/wordprocessingShape">
                    <wps:wsp>
                      <wps:cNvCnPr/>
                      <wps:spPr>
                        <a:xfrm>
                          <a:off x="0" y="0"/>
                          <a:ext cx="105918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B8B14F" id="Straight Arrow Connector 55" o:spid="_x0000_s1026" type="#_x0000_t32" style="position:absolute;margin-left:298.2pt;margin-top:18.5pt;width:83.4pt;height:3.6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" strokecolor="black [3200]" strokeweight="1pt">
                <v:stroke endarrow="block" joinstyle="miter"/>
              </v:shape>
            </w:pict>
          </mc:Fallback>
        </mc:AlternateContent>
      </w:r>
      <w:r w:rsidR="005478A9">
        <w:rPr>
          <w:rFonts w:ascii="Times New Roman" w:hAnsi="Times New Roman" w:cs="Times New Roman"/>
          <w:noProof/>
          <w:sz w:val="28"/>
          <w:szCs w:val="28"/>
          <w:lang w:val="en-IN" w:eastAsia="en-IN" w:bidi="ar-SA"/>
        </w:rPr>
        <mc:AlternateContent>
          <mc:Choice Requires="wps">
            <w:drawing>
              <wp:anchor distT="0" distB="0" distL="114300" distR="114300" simplePos="0" relativeHeight="251897856" behindDoc="0" locked="0" layoutInCell="1" allowOverlap="1" wp14:anchorId="631DDBFD" wp14:editId="452C45FD">
                <wp:simplePos x="0" y="0"/>
                <wp:positionH relativeFrom="margin">
                  <wp:align>right</wp:align>
                </wp:positionH>
                <wp:positionV relativeFrom="paragraph">
                  <wp:posOffset>52705</wp:posOffset>
                </wp:positionV>
                <wp:extent cx="1127760" cy="441960"/>
                <wp:effectExtent l="0" t="0" r="15240" b="15240"/>
                <wp:wrapNone/>
                <wp:docPr id="53" name="Rectangle 53"/>
                <wp:cNvGraphicFramePr/>
                <a:graphic xmlns:a="http://schemas.openxmlformats.org/drawingml/2006/main">
                  <a:graphicData uri="http://schemas.microsoft.com/office/word/2010/wordprocessingShape">
                    <wps:wsp>
                      <wps:cNvSpPr/>
                      <wps:spPr>
                        <a:xfrm>
                          <a:off x="0" y="0"/>
                          <a:ext cx="1127760" cy="4419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A50136" w14:textId="04610670" w:rsidR="00A601C3" w:rsidRDefault="00A601C3" w:rsidP="00B4762E">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1DDBFD" id="Rectangle 53" o:spid="_x0000_s1061" style="position:absolute;left:0;text-align:left;margin-left:37.6pt;margin-top:4.15pt;width:88.8pt;height:34.8pt;z-index:25189785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" fillcolor="white [3201]" strokecolor="#70ad47 [3209]" strokeweight="1pt">
                <v:textbox>
                  <w:txbxContent>
                    <w:p w14:paraId="30A50136" w14:textId="04610670" w:rsidR="00A601C3" w:rsidRDefault="00A601C3" w:rsidP="00B4762E">
                      <w:pPr>
                        <w:jc w:val="center"/>
                      </w:pPr>
                      <w:r>
                        <w:t>ADMIN</w:t>
                      </w:r>
                    </w:p>
                  </w:txbxContent>
                </v:textbox>
                <w10:wrap anchorx="margin"/>
              </v:rect>
            </w:pict>
          </mc:Fallback>
        </mc:AlternateConten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4"/>
          <w:szCs w:val="24"/>
        </w:rPr>
        <w:t>INFO</w:t>
      </w:r>
    </w:p>
    <w:p w14:paraId="56EC4B3F" w14:textId="2E964DAC" w:rsidR="00E0333C" w:rsidRPr="00B2124F" w:rsidRDefault="00B4762E" w:rsidP="00B2124F">
      <w:pPr>
        <w:spacing w:after="0"/>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899904" behindDoc="0" locked="0" layoutInCell="1" allowOverlap="1" wp14:anchorId="26798194" wp14:editId="4D8560E5">
                <wp:simplePos x="0" y="0"/>
                <wp:positionH relativeFrom="column">
                  <wp:posOffset>3756660</wp:posOffset>
                </wp:positionH>
                <wp:positionV relativeFrom="paragraph">
                  <wp:posOffset>81280</wp:posOffset>
                </wp:positionV>
                <wp:extent cx="1017270" cy="45719"/>
                <wp:effectExtent l="19050" t="76200" r="11430" b="50165"/>
                <wp:wrapNone/>
                <wp:docPr id="56" name="Straight Arrow Connector 56"/>
                <wp:cNvGraphicFramePr/>
                <a:graphic xmlns:a="http://schemas.openxmlformats.org/drawingml/2006/main">
                  <a:graphicData uri="http://schemas.microsoft.com/office/word/2010/wordprocessingShape">
                    <wps:wsp>
                      <wps:cNvCnPr/>
                      <wps:spPr>
                        <a:xfrm flipH="1" flipV="1">
                          <a:off x="0" y="0"/>
                          <a:ext cx="101727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E4D34D" id="Straight Arrow Connector 56" o:spid="_x0000_s1026" type="#_x0000_t32" style="position:absolute;margin-left:295.8pt;margin-top:6.4pt;width:80.1pt;height:3.6pt;flip:x y;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" strokecolor="black [3200]" strokeweight="1pt">
                <v:stroke endarrow="block" joinstyle="miter"/>
              </v:shape>
            </w:pict>
          </mc:Fallback>
        </mc:AlternateContent>
      </w: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1952" behindDoc="0" locked="0" layoutInCell="1" allowOverlap="1" wp14:anchorId="75378772" wp14:editId="48BA1283">
                <wp:simplePos x="0" y="0"/>
                <wp:positionH relativeFrom="column">
                  <wp:posOffset>-60960</wp:posOffset>
                </wp:positionH>
                <wp:positionV relativeFrom="paragraph">
                  <wp:posOffset>286385</wp:posOffset>
                </wp:positionV>
                <wp:extent cx="1470660" cy="7620"/>
                <wp:effectExtent l="0" t="0" r="34290" b="30480"/>
                <wp:wrapNone/>
                <wp:docPr id="59" name="Straight Connector 59"/>
                <wp:cNvGraphicFramePr/>
                <a:graphic xmlns:a="http://schemas.openxmlformats.org/drawingml/2006/main">
                  <a:graphicData uri="http://schemas.microsoft.com/office/word/2010/wordprocessingShape">
                    <wps:wsp>
                      <wps:cNvCnPr/>
                      <wps:spPr>
                        <a:xfrm flipV="1">
                          <a:off x="0" y="0"/>
                          <a:ext cx="147066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43A01EA" id="Straight Connector 59" o:spid="_x0000_s1026" style="position:absolute;flip:y;z-index:251901952;visibility:visible;mso-wrap-style:square;mso-wrap-distance-left:9pt;mso-wrap-distance-top:0;mso-wrap-distance-right:9pt;mso-wrap-distance-bottom:0;mso-position-horizontal:absolute;mso-position-horizontal-relative:text;mso-position-vertical:absolute;mso-position-vertical-relative:text" from="-4.8pt,22.55pt" to="111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" strokecolor="black [3200]" strokeweight="1pt">
                <v:stroke joinstyle="miter"/>
              </v:line>
            </w:pict>
          </mc:Fallback>
        </mc:AlternateContent>
      </w:r>
      <w:r>
        <w:rPr>
          <w:rFonts w:ascii="Times New Roman" w:hAnsi="Times New Roman" w:cs="Times New Roman"/>
          <w:sz w:val="24"/>
          <w:szCs w:val="24"/>
        </w:rPr>
        <w:t>CUSTOMER D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80EE5FE" w14:textId="572E9E1E" w:rsidR="000021B5" w:rsidRDefault="00B4762E" w:rsidP="00E0333C">
      <w:pPr>
        <w:jc w:val="both"/>
        <w:rPr>
          <w:rFonts w:ascii="Times New Roman" w:hAnsi="Times New Roman" w:cs="Times New Roman"/>
          <w:sz w:val="16"/>
          <w:szCs w:val="16"/>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4"/>
          <w:szCs w:val="24"/>
        </w:rPr>
        <w:t>VIEW</w:t>
      </w:r>
      <w:r w:rsidR="00D868A4">
        <w:rPr>
          <w:rFonts w:ascii="Times New Roman" w:hAnsi="Times New Roman" w:cs="Times New Roman"/>
          <w:sz w:val="16"/>
          <w:szCs w:val="16"/>
        </w:rPr>
        <w:tab/>
      </w:r>
    </w:p>
    <w:p w14:paraId="3274CE8C" w14:textId="77777777" w:rsidR="00B2124F" w:rsidRPr="00E0333C" w:rsidRDefault="00B2124F" w:rsidP="00E0333C">
      <w:pPr>
        <w:jc w:val="both"/>
        <w:rPr>
          <w:rFonts w:ascii="Times New Roman" w:hAnsi="Times New Roman" w:cs="Times New Roman"/>
          <w:sz w:val="24"/>
          <w:szCs w:val="24"/>
        </w:rPr>
      </w:pPr>
    </w:p>
    <w:p w14:paraId="3C4CC5C3" w14:textId="4B8F0A14" w:rsidR="00B4762E" w:rsidRPr="00243758" w:rsidRDefault="00243758" w:rsidP="00A278B9">
      <w:pPr>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9120" behindDoc="0" locked="0" layoutInCell="1" allowOverlap="1" wp14:anchorId="6EE22922" wp14:editId="39303E9F">
                <wp:simplePos x="0" y="0"/>
                <wp:positionH relativeFrom="column">
                  <wp:posOffset>3611880</wp:posOffset>
                </wp:positionH>
                <wp:positionV relativeFrom="paragraph">
                  <wp:posOffset>290195</wp:posOffset>
                </wp:positionV>
                <wp:extent cx="952500" cy="76200"/>
                <wp:effectExtent l="38100" t="0" r="19050" b="95250"/>
                <wp:wrapNone/>
                <wp:docPr id="69" name="Straight Arrow Connector 69"/>
                <wp:cNvGraphicFramePr/>
                <a:graphic xmlns:a="http://schemas.openxmlformats.org/drawingml/2006/main">
                  <a:graphicData uri="http://schemas.microsoft.com/office/word/2010/wordprocessingShape">
                    <wps:wsp>
                      <wps:cNvCnPr/>
                      <wps:spPr>
                        <a:xfrm flipH="1">
                          <a:off x="0" y="0"/>
                          <a:ext cx="952500" cy="76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E3F794A" id="Straight Arrow Connector 69" o:spid="_x0000_s1026" type="#_x0000_t32" style="position:absolute;margin-left:284.4pt;margin-top:22.85pt;width:75pt;height:6pt;flip:x;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" strokecolor="black [3200]" strokeweight="1pt">
                <v:stroke endarrow="block" joinstyle="miter"/>
              </v:shape>
            </w:pict>
          </mc:Fallback>
        </mc:AlternateContent>
      </w:r>
      <w:r w:rsidR="00B4762E">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7072" behindDoc="0" locked="0" layoutInCell="1" allowOverlap="1" wp14:anchorId="7A813BA0" wp14:editId="71327017">
                <wp:simplePos x="0" y="0"/>
                <wp:positionH relativeFrom="column">
                  <wp:posOffset>4564380</wp:posOffset>
                </wp:positionH>
                <wp:positionV relativeFrom="paragraph">
                  <wp:posOffset>145415</wp:posOffset>
                </wp:positionV>
                <wp:extent cx="1303020" cy="441960"/>
                <wp:effectExtent l="0" t="0" r="11430" b="15240"/>
                <wp:wrapNone/>
                <wp:docPr id="67" name="Rectangle 67"/>
                <wp:cNvGraphicFramePr/>
                <a:graphic xmlns:a="http://schemas.openxmlformats.org/drawingml/2006/main">
                  <a:graphicData uri="http://schemas.microsoft.com/office/word/2010/wordprocessingShape">
                    <wps:wsp>
                      <wps:cNvSpPr/>
                      <wps:spPr>
                        <a:xfrm>
                          <a:off x="0" y="0"/>
                          <a:ext cx="1303020" cy="4419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6DCBDB" w14:textId="31BC5763" w:rsidR="00A601C3" w:rsidRDefault="00A601C3" w:rsidP="00243758">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813BA0" id="Rectangle 67" o:spid="_x0000_s1062" style="position:absolute;left:0;text-align:left;margin-left:359.4pt;margin-top:11.45pt;width:102.6pt;height:34.8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" fillcolor="white [3201]" strokecolor="#70ad47 [3209]" strokeweight="1pt">
                <v:textbox>
                  <w:txbxContent>
                    <w:p w14:paraId="4A6DCBDB" w14:textId="31BC5763" w:rsidR="00A601C3" w:rsidRDefault="00A601C3" w:rsidP="00243758">
                      <w:pPr>
                        <w:jc w:val="center"/>
                      </w:pPr>
                      <w:r>
                        <w:t>CUSTOMER</w:t>
                      </w:r>
                    </w:p>
                  </w:txbxContent>
                </v:textbox>
              </v:rect>
            </w:pict>
          </mc:Fallback>
        </mc:AlternateContent>
      </w:r>
      <w:r w:rsidR="00B4762E">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6048" behindDoc="0" locked="0" layoutInCell="1" allowOverlap="1" wp14:anchorId="1C849316" wp14:editId="6B206E0D">
                <wp:simplePos x="0" y="0"/>
                <wp:positionH relativeFrom="column">
                  <wp:posOffset>2606040</wp:posOffset>
                </wp:positionH>
                <wp:positionV relativeFrom="paragraph">
                  <wp:posOffset>84455</wp:posOffset>
                </wp:positionV>
                <wp:extent cx="1082040" cy="914400"/>
                <wp:effectExtent l="0" t="0" r="22860" b="19050"/>
                <wp:wrapNone/>
                <wp:docPr id="66" name="Oval 66"/>
                <wp:cNvGraphicFramePr/>
                <a:graphic xmlns:a="http://schemas.openxmlformats.org/drawingml/2006/main">
                  <a:graphicData uri="http://schemas.microsoft.com/office/word/2010/wordprocessingShape">
                    <wps:wsp>
                      <wps:cNvSpPr/>
                      <wps:spPr>
                        <a:xfrm>
                          <a:off x="0" y="0"/>
                          <a:ext cx="1082040" cy="9144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8B9CDFE" w14:textId="249EE08F" w:rsidR="00A601C3" w:rsidRDefault="00A601C3" w:rsidP="00B4762E">
                            <w:pPr>
                              <w:jc w:val="center"/>
                            </w:pPr>
                            <w:r>
                              <w:t>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849316" id="Oval 66" o:spid="_x0000_s1063" style="position:absolute;left:0;text-align:left;margin-left:205.2pt;margin-top:6.65pt;width:85.2pt;height:1in;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" fillcolor="white [3201]" strokecolor="#70ad47 [3209]" strokeweight="1pt">
                <v:stroke joinstyle="miter"/>
                <v:textbox>
                  <w:txbxContent>
                    <w:p w14:paraId="58B9CDFE" w14:textId="249EE08F" w:rsidR="00A601C3" w:rsidRDefault="00A601C3" w:rsidP="00B4762E">
                      <w:pPr>
                        <w:jc w:val="center"/>
                      </w:pPr>
                      <w:r>
                        <w:t>MESSAGE</w:t>
                      </w:r>
                    </w:p>
                  </w:txbxContent>
                </v:textbox>
              </v:oval>
            </w:pict>
          </mc:Fallback>
        </mc:AlternateContent>
      </w:r>
      <w:r w:rsidR="00B4762E">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4000" behindDoc="0" locked="0" layoutInCell="1" allowOverlap="1" wp14:anchorId="0186370F" wp14:editId="0AC435E1">
                <wp:simplePos x="0" y="0"/>
                <wp:positionH relativeFrom="column">
                  <wp:posOffset>-205740</wp:posOffset>
                </wp:positionH>
                <wp:positionV relativeFrom="paragraph">
                  <wp:posOffset>282575</wp:posOffset>
                </wp:positionV>
                <wp:extent cx="1638300" cy="7620"/>
                <wp:effectExtent l="0" t="0" r="19050" b="30480"/>
                <wp:wrapNone/>
                <wp:docPr id="63" name="Straight Connector 63"/>
                <wp:cNvGraphicFramePr/>
                <a:graphic xmlns:a="http://schemas.openxmlformats.org/drawingml/2006/main">
                  <a:graphicData uri="http://schemas.microsoft.com/office/word/2010/wordprocessingShape">
                    <wps:wsp>
                      <wps:cNvCnPr/>
                      <wps:spPr>
                        <a:xfrm>
                          <a:off x="0" y="0"/>
                          <a:ext cx="163830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036101" id="Straight Connector 63" o:spid="_x0000_s1026" style="position:absolute;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pt,22.25pt" to="112.8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" strokecolor="black [3200]" strokeweight="1pt">
                <v:stroke joinstyle="miter"/>
              </v:line>
            </w:pict>
          </mc:Fallback>
        </mc:AlternateContent>
      </w:r>
      <w:r w:rsidR="00B4762E">
        <w:rPr>
          <w:rFonts w:ascii="Times New Roman" w:hAnsi="Times New Roman" w:cs="Times New Roman"/>
          <w:noProof/>
          <w:sz w:val="28"/>
          <w:szCs w:val="28"/>
          <w:lang w:val="en-IN" w:eastAsia="en-IN" w:bidi="ar-SA"/>
        </w:rPr>
        <mc:AlternateContent>
          <mc:Choice Requires="wps">
            <w:drawing>
              <wp:anchor distT="0" distB="0" distL="114300" distR="114300" simplePos="0" relativeHeight="251905024" behindDoc="0" locked="0" layoutInCell="1" allowOverlap="1" wp14:anchorId="1CB92F4E" wp14:editId="5EC2F9FB">
                <wp:simplePos x="0" y="0"/>
                <wp:positionH relativeFrom="column">
                  <wp:posOffset>-190500</wp:posOffset>
                </wp:positionH>
                <wp:positionV relativeFrom="paragraph">
                  <wp:posOffset>854075</wp:posOffset>
                </wp:positionV>
                <wp:extent cx="1592580" cy="15240"/>
                <wp:effectExtent l="0" t="0" r="26670" b="22860"/>
                <wp:wrapNone/>
                <wp:docPr id="64" name="Straight Connector 64"/>
                <wp:cNvGraphicFramePr/>
                <a:graphic xmlns:a="http://schemas.openxmlformats.org/drawingml/2006/main">
                  <a:graphicData uri="http://schemas.microsoft.com/office/word/2010/wordprocessingShape">
                    <wps:wsp>
                      <wps:cNvCnPr/>
                      <wps:spPr>
                        <a:xfrm>
                          <a:off x="0" y="0"/>
                          <a:ext cx="1592580" cy="152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3992B62" id="Straight Connector 64" o:spid="_x0000_s1026" style="position:absolute;z-index:251905024;visibility:visible;mso-wrap-style:square;mso-wrap-distance-left:9pt;mso-wrap-distance-top:0;mso-wrap-distance-right:9pt;mso-wrap-distance-bottom:0;mso-position-horizontal:absolute;mso-position-horizontal-relative:text;mso-position-vertical:absolute;mso-position-vertical-relative:text" from="-15pt,67.25pt" to="110.4pt,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" strokecolor="black [3200]" strokeweight="1pt">
                <v:stroke joinstyle="miter"/>
              </v:line>
            </w:pict>
          </mc:Fallback>
        </mc:AlternateConten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4"/>
          <w:szCs w:val="24"/>
        </w:rPr>
        <w:t>SEND</w:t>
      </w:r>
    </w:p>
    <w:p w14:paraId="5F3E76DF" w14:textId="0F89635A" w:rsidR="00B4762E" w:rsidRDefault="00243758" w:rsidP="00A278B9">
      <w:pPr>
        <w:jc w:val="both"/>
        <w:rPr>
          <w:rFonts w:ascii="Times New Roman" w:hAnsi="Times New Roman" w:cs="Times New Roman"/>
          <w:sz w:val="28"/>
          <w:szCs w:val="28"/>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912192" behindDoc="0" locked="0" layoutInCell="1" allowOverlap="1" wp14:anchorId="24B53569" wp14:editId="7FBF5BDD">
                <wp:simplePos x="0" y="0"/>
                <wp:positionH relativeFrom="column">
                  <wp:posOffset>1447800</wp:posOffset>
                </wp:positionH>
                <wp:positionV relativeFrom="paragraph">
                  <wp:posOffset>227965</wp:posOffset>
                </wp:positionV>
                <wp:extent cx="1143000" cy="83820"/>
                <wp:effectExtent l="38100" t="0" r="19050" b="87630"/>
                <wp:wrapNone/>
                <wp:docPr id="72" name="Straight Arrow Connector 72"/>
                <wp:cNvGraphicFramePr/>
                <a:graphic xmlns:a="http://schemas.openxmlformats.org/drawingml/2006/main">
                  <a:graphicData uri="http://schemas.microsoft.com/office/word/2010/wordprocessingShape">
                    <wps:wsp>
                      <wps:cNvCnPr/>
                      <wps:spPr>
                        <a:xfrm flipH="1">
                          <a:off x="0" y="0"/>
                          <a:ext cx="1143000" cy="838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E053E6E" id="Straight Arrow Connector 72" o:spid="_x0000_s1026" type="#_x0000_t32" style="position:absolute;margin-left:114pt;margin-top:17.95pt;width:90pt;height:6.6pt;flip:x;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" strokecolor="black [3200]" strokeweight="1pt">
                <v:stroke endarrow="block" joinstyle="miter"/>
              </v:shape>
            </w:pict>
          </mc:Fallback>
        </mc:AlternateContent>
      </w:r>
    </w:p>
    <w:p w14:paraId="4A6A7DC7" w14:textId="0F4F44CC" w:rsidR="00B4762E" w:rsidRPr="00B4762E" w:rsidRDefault="00243758" w:rsidP="00A278B9">
      <w:pPr>
        <w:jc w:val="both"/>
        <w:rPr>
          <w:rFonts w:ascii="Times New Roman" w:hAnsi="Times New Roman" w:cs="Times New Roman"/>
          <w:sz w:val="24"/>
          <w:szCs w:val="24"/>
        </w:rPr>
      </w:pPr>
      <w:r>
        <w:rPr>
          <w:rFonts w:ascii="Times New Roman" w:hAnsi="Times New Roman" w:cs="Times New Roman"/>
          <w:noProof/>
          <w:sz w:val="28"/>
          <w:szCs w:val="28"/>
          <w:lang w:val="en-IN" w:eastAsia="en-IN" w:bidi="ar-SA"/>
        </w:rPr>
        <mc:AlternateContent>
          <mc:Choice Requires="wps">
            <w:drawing>
              <wp:anchor distT="0" distB="0" distL="114300" distR="114300" simplePos="0" relativeHeight="251911168" behindDoc="0" locked="0" layoutInCell="1" allowOverlap="1" wp14:anchorId="78BF0C68" wp14:editId="2356023A">
                <wp:simplePos x="0" y="0"/>
                <wp:positionH relativeFrom="column">
                  <wp:posOffset>3470910</wp:posOffset>
                </wp:positionH>
                <wp:positionV relativeFrom="paragraph">
                  <wp:posOffset>260350</wp:posOffset>
                </wp:positionV>
                <wp:extent cx="1283970" cy="270510"/>
                <wp:effectExtent l="19050" t="57150" r="30480" b="34290"/>
                <wp:wrapNone/>
                <wp:docPr id="71" name="Straight Arrow Connector 71"/>
                <wp:cNvGraphicFramePr/>
                <a:graphic xmlns:a="http://schemas.openxmlformats.org/drawingml/2006/main">
                  <a:graphicData uri="http://schemas.microsoft.com/office/word/2010/wordprocessingShape">
                    <wps:wsp>
                      <wps:cNvCnPr/>
                      <wps:spPr>
                        <a:xfrm flipH="1" flipV="1">
                          <a:off x="0" y="0"/>
                          <a:ext cx="1283970" cy="27051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B1032" id="Straight Arrow Connector 71" o:spid="_x0000_s1026" type="#_x0000_t32" style="position:absolute;margin-left:273.3pt;margin-top:20.5pt;width:101.1pt;height:21.3pt;flip:x y;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" strokecolor="black [3200]" strokeweight="1pt">
                <v:stroke endarrow="block" joinstyle="miter"/>
              </v:shape>
            </w:pict>
          </mc:Fallback>
        </mc:AlternateContent>
      </w:r>
      <w:r>
        <w:rPr>
          <w:rFonts w:ascii="Times New Roman" w:hAnsi="Times New Roman" w:cs="Times New Roman"/>
          <w:noProof/>
          <w:sz w:val="24"/>
          <w:szCs w:val="24"/>
          <w:lang w:val="en-IN" w:eastAsia="en-IN" w:bidi="ar-SA"/>
        </w:rPr>
        <mc:AlternateContent>
          <mc:Choice Requires="wps">
            <w:drawing>
              <wp:anchor distT="0" distB="0" distL="114300" distR="114300" simplePos="0" relativeHeight="251910144" behindDoc="0" locked="0" layoutInCell="1" allowOverlap="1" wp14:anchorId="2046677E" wp14:editId="017517F4">
                <wp:simplePos x="0" y="0"/>
                <wp:positionH relativeFrom="column">
                  <wp:posOffset>3604260</wp:posOffset>
                </wp:positionH>
                <wp:positionV relativeFrom="paragraph">
                  <wp:posOffset>165100</wp:posOffset>
                </wp:positionV>
                <wp:extent cx="1150620" cy="236220"/>
                <wp:effectExtent l="0" t="0" r="68580" b="87630"/>
                <wp:wrapNone/>
                <wp:docPr id="70" name="Straight Arrow Connector 70"/>
                <wp:cNvGraphicFramePr/>
                <a:graphic xmlns:a="http://schemas.openxmlformats.org/drawingml/2006/main">
                  <a:graphicData uri="http://schemas.microsoft.com/office/word/2010/wordprocessingShape">
                    <wps:wsp>
                      <wps:cNvCnPr/>
                      <wps:spPr>
                        <a:xfrm>
                          <a:off x="0" y="0"/>
                          <a:ext cx="1150620" cy="2362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CBC262" id="Straight Arrow Connector 70" o:spid="_x0000_s1026" type="#_x0000_t32" style="position:absolute;margin-left:283.8pt;margin-top:13pt;width:90.6pt;height:18.6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" strokecolor="black [3200]" strokeweight="1pt">
                <v:stroke endarrow="block" joinstyle="miter"/>
              </v:shape>
            </w:pict>
          </mc:Fallback>
        </mc:AlternateContent>
      </w:r>
      <w:r w:rsidR="00B4762E">
        <w:rPr>
          <w:rFonts w:ascii="Times New Roman" w:hAnsi="Times New Roman" w:cs="Times New Roman"/>
          <w:noProof/>
          <w:sz w:val="24"/>
          <w:szCs w:val="24"/>
          <w:lang w:val="en-IN" w:eastAsia="en-IN" w:bidi="ar-SA"/>
        </w:rPr>
        <mc:AlternateContent>
          <mc:Choice Requires="wps">
            <w:drawing>
              <wp:anchor distT="0" distB="0" distL="114300" distR="114300" simplePos="0" relativeHeight="251908096" behindDoc="0" locked="0" layoutInCell="1" allowOverlap="1" wp14:anchorId="6633C8A3" wp14:editId="720EFA86">
                <wp:simplePos x="0" y="0"/>
                <wp:positionH relativeFrom="column">
                  <wp:posOffset>4747260</wp:posOffset>
                </wp:positionH>
                <wp:positionV relativeFrom="paragraph">
                  <wp:posOffset>278130</wp:posOffset>
                </wp:positionV>
                <wp:extent cx="1158240" cy="464820"/>
                <wp:effectExtent l="0" t="0" r="22860" b="11430"/>
                <wp:wrapNone/>
                <wp:docPr id="68" name="Rectangle 68"/>
                <wp:cNvGraphicFramePr/>
                <a:graphic xmlns:a="http://schemas.openxmlformats.org/drawingml/2006/main">
                  <a:graphicData uri="http://schemas.microsoft.com/office/word/2010/wordprocessingShape">
                    <wps:wsp>
                      <wps:cNvSpPr/>
                      <wps:spPr>
                        <a:xfrm>
                          <a:off x="0" y="0"/>
                          <a:ext cx="1158240" cy="4648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32448F1" w14:textId="2C773EC3" w:rsidR="00A601C3" w:rsidRDefault="00A601C3" w:rsidP="00243758">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33C8A3" id="Rectangle 68" o:spid="_x0000_s1064" style="position:absolute;left:0;text-align:left;margin-left:373.8pt;margin-top:21.9pt;width:91.2pt;height:36.6pt;z-index:251908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" fillcolor="white [3201]" strokecolor="#70ad47 [3209]" strokeweight="1pt">
                <v:textbox>
                  <w:txbxContent>
                    <w:p w14:paraId="132448F1" w14:textId="2C773EC3" w:rsidR="00A601C3" w:rsidRDefault="00A601C3" w:rsidP="00243758">
                      <w:pPr>
                        <w:jc w:val="center"/>
                      </w:pPr>
                      <w:r>
                        <w:t>ADMIN</w:t>
                      </w:r>
                    </w:p>
                  </w:txbxContent>
                </v:textbox>
              </v:rect>
            </w:pict>
          </mc:Fallback>
        </mc:AlternateContent>
      </w:r>
      <w:r w:rsidR="00B4762E">
        <w:rPr>
          <w:rFonts w:ascii="Times New Roman" w:hAnsi="Times New Roman" w:cs="Times New Roman"/>
          <w:sz w:val="24"/>
          <w:szCs w:val="24"/>
        </w:rPr>
        <w:t>CONTACT US D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r w:rsidR="00944053">
        <w:rPr>
          <w:rFonts w:ascii="Times New Roman" w:hAnsi="Times New Roman" w:cs="Times New Roman"/>
          <w:sz w:val="24"/>
          <w:szCs w:val="24"/>
        </w:rPr>
        <w:tab/>
      </w:r>
    </w:p>
    <w:p w14:paraId="61ACE4C0" w14:textId="25EEFA55" w:rsidR="006719D8" w:rsidRPr="006719D8" w:rsidRDefault="006719D8" w:rsidP="00A278B9">
      <w:pPr>
        <w:jc w:val="both"/>
        <w:rPr>
          <w:rFonts w:ascii="Times New Roman" w:hAnsi="Times New Roman" w:cs="Times New Roman"/>
          <w:b/>
          <w:bCs/>
          <w:sz w:val="28"/>
          <w:szCs w:val="28"/>
        </w:rPr>
      </w:pPr>
      <w:r w:rsidRPr="00B4762E">
        <w:rPr>
          <w:rFonts w:ascii="Times New Roman" w:hAnsi="Times New Roman" w:cs="Times New Roman"/>
          <w:sz w:val="28"/>
          <w:szCs w:val="28"/>
        </w:rPr>
        <w:br w:type="page"/>
      </w:r>
      <w:r w:rsidR="00131437">
        <w:rPr>
          <w:rFonts w:ascii="Times New Roman" w:hAnsi="Times New Roman" w:cs="Times New Roman"/>
          <w:b/>
          <w:bCs/>
          <w:sz w:val="28"/>
          <w:szCs w:val="28"/>
        </w:rPr>
        <w:lastRenderedPageBreak/>
        <w:tab/>
      </w:r>
    </w:p>
    <w:p w14:paraId="5810B8A8" w14:textId="77777777" w:rsidR="006719D8" w:rsidRDefault="006719D8" w:rsidP="00A278B9">
      <w:pPr>
        <w:jc w:val="both"/>
        <w:rPr>
          <w:rFonts w:ascii="Times New Roman" w:hAnsi="Times New Roman" w:cs="Times New Roman"/>
          <w:sz w:val="28"/>
          <w:szCs w:val="28"/>
        </w:rPr>
      </w:pPr>
    </w:p>
    <w:p w14:paraId="2F2AE0BB" w14:textId="77777777" w:rsidR="006719D8" w:rsidRDefault="006719D8" w:rsidP="00A278B9">
      <w:pPr>
        <w:jc w:val="both"/>
        <w:rPr>
          <w:rFonts w:ascii="Times New Roman" w:hAnsi="Times New Roman" w:cs="Times New Roman"/>
          <w:sz w:val="28"/>
          <w:szCs w:val="28"/>
        </w:rPr>
      </w:pPr>
    </w:p>
    <w:p w14:paraId="598B2C75" w14:textId="4B35769F" w:rsidR="00C62080" w:rsidRDefault="00C62080" w:rsidP="00A278B9">
      <w:pPr>
        <w:jc w:val="both"/>
        <w:rPr>
          <w:rFonts w:ascii="Times New Roman" w:hAnsi="Times New Roman" w:cs="Times New Roman"/>
          <w:sz w:val="28"/>
          <w:szCs w:val="28"/>
        </w:rPr>
      </w:pPr>
    </w:p>
    <w:p w14:paraId="5D147DBD" w14:textId="76289C8A" w:rsidR="00C62080" w:rsidRDefault="00C62080" w:rsidP="00A278B9">
      <w:pPr>
        <w:jc w:val="both"/>
        <w:rPr>
          <w:rFonts w:ascii="Times New Roman" w:hAnsi="Times New Roman" w:cs="Times New Roman"/>
          <w:sz w:val="28"/>
          <w:szCs w:val="28"/>
        </w:rPr>
      </w:pPr>
    </w:p>
    <w:p w14:paraId="0F0A5505" w14:textId="1A6C5019" w:rsidR="00C62080" w:rsidRDefault="00C62080" w:rsidP="00A278B9">
      <w:pPr>
        <w:jc w:val="both"/>
        <w:rPr>
          <w:rFonts w:ascii="Times New Roman" w:hAnsi="Times New Roman" w:cs="Times New Roman"/>
          <w:sz w:val="28"/>
          <w:szCs w:val="28"/>
        </w:rPr>
      </w:pPr>
    </w:p>
    <w:p w14:paraId="48499A29" w14:textId="4AABF0E2" w:rsidR="00C62080" w:rsidRDefault="00C62080" w:rsidP="00A278B9">
      <w:pPr>
        <w:jc w:val="both"/>
        <w:rPr>
          <w:rFonts w:ascii="Times New Roman" w:hAnsi="Times New Roman" w:cs="Times New Roman"/>
          <w:sz w:val="28"/>
          <w:szCs w:val="28"/>
        </w:rPr>
      </w:pPr>
    </w:p>
    <w:p w14:paraId="4144EDB6" w14:textId="0C603045" w:rsidR="00C62080" w:rsidRDefault="00C62080" w:rsidP="00A278B9">
      <w:pPr>
        <w:jc w:val="both"/>
        <w:rPr>
          <w:rFonts w:ascii="Times New Roman" w:hAnsi="Times New Roman" w:cs="Times New Roman"/>
          <w:sz w:val="28"/>
          <w:szCs w:val="28"/>
        </w:rPr>
      </w:pPr>
    </w:p>
    <w:p w14:paraId="61286FAD" w14:textId="67512AEB" w:rsidR="00C62080" w:rsidRDefault="00C62080" w:rsidP="00A278B9">
      <w:pPr>
        <w:jc w:val="both"/>
        <w:rPr>
          <w:rFonts w:ascii="Times New Roman" w:hAnsi="Times New Roman" w:cs="Times New Roman"/>
          <w:sz w:val="28"/>
          <w:szCs w:val="28"/>
        </w:rPr>
      </w:pPr>
    </w:p>
    <w:p w14:paraId="5C036C60" w14:textId="4217E9AA" w:rsidR="00954B0A" w:rsidRPr="00B2124F" w:rsidRDefault="00B2124F" w:rsidP="00A278B9">
      <w:pPr>
        <w:jc w:val="both"/>
        <w:rPr>
          <w:rFonts w:ascii="Times New Roman" w:hAnsi="Times New Roman" w:cs="Times New Roman"/>
          <w:bCs/>
          <w:sz w:val="96"/>
          <w:szCs w:val="96"/>
        </w:rPr>
      </w:pPr>
      <w:r>
        <w:rPr>
          <w:rFonts w:ascii="Times New Roman" w:hAnsi="Times New Roman" w:cs="Times New Roman"/>
          <w:bCs/>
          <w:sz w:val="96"/>
          <w:szCs w:val="96"/>
        </w:rPr>
        <w:t xml:space="preserve"> </w:t>
      </w:r>
      <w:r w:rsidRPr="00B2124F">
        <w:rPr>
          <w:rFonts w:ascii="Times New Roman" w:hAnsi="Times New Roman" w:cs="Times New Roman"/>
          <w:bCs/>
          <w:sz w:val="96"/>
          <w:szCs w:val="96"/>
        </w:rPr>
        <w:t>DATA DICTIONARY</w:t>
      </w:r>
    </w:p>
    <w:p w14:paraId="0286C95C" w14:textId="2A6BFBF8" w:rsidR="00C62080" w:rsidRPr="00B2124F" w:rsidRDefault="00B2124F" w:rsidP="00A278B9">
      <w:pPr>
        <w:jc w:val="both"/>
        <w:rPr>
          <w:rFonts w:ascii="Times New Roman" w:hAnsi="Times New Roman" w:cs="Times New Roman"/>
          <w:bCs/>
          <w:sz w:val="72"/>
          <w:szCs w:val="72"/>
        </w:rPr>
      </w:pPr>
      <w:r w:rsidRPr="00B2124F">
        <w:rPr>
          <w:rFonts w:ascii="Times New Roman" w:hAnsi="Times New Roman" w:cs="Times New Roman"/>
          <w:bCs/>
          <w:sz w:val="72"/>
          <w:szCs w:val="72"/>
        </w:rPr>
        <w:t xml:space="preserve">   </w:t>
      </w:r>
      <w:r>
        <w:rPr>
          <w:rFonts w:ascii="Times New Roman" w:hAnsi="Times New Roman" w:cs="Times New Roman"/>
          <w:bCs/>
          <w:sz w:val="72"/>
          <w:szCs w:val="72"/>
        </w:rPr>
        <w:t xml:space="preserve">  </w:t>
      </w:r>
      <w:r w:rsidR="00C62080" w:rsidRPr="00B2124F">
        <w:rPr>
          <w:rFonts w:ascii="Times New Roman" w:hAnsi="Times New Roman" w:cs="Times New Roman"/>
          <w:bCs/>
          <w:sz w:val="72"/>
          <w:szCs w:val="72"/>
        </w:rPr>
        <w:t>(TABLE STRUCTURE)</w:t>
      </w:r>
    </w:p>
    <w:p w14:paraId="110AF198" w14:textId="6BE30FDC" w:rsidR="00C62080" w:rsidRDefault="00C62080" w:rsidP="00A278B9">
      <w:pPr>
        <w:jc w:val="both"/>
        <w:rPr>
          <w:rFonts w:ascii="Times New Roman" w:hAnsi="Times New Roman" w:cs="Times New Roman"/>
          <w:sz w:val="28"/>
          <w:szCs w:val="28"/>
        </w:rPr>
      </w:pPr>
    </w:p>
    <w:p w14:paraId="00E45B3E" w14:textId="538D17CA" w:rsidR="00C62080" w:rsidRDefault="00C62080" w:rsidP="00A278B9">
      <w:pPr>
        <w:jc w:val="both"/>
        <w:rPr>
          <w:rFonts w:ascii="Times New Roman" w:hAnsi="Times New Roman" w:cs="Times New Roman"/>
          <w:sz w:val="28"/>
          <w:szCs w:val="28"/>
        </w:rPr>
      </w:pPr>
    </w:p>
    <w:p w14:paraId="66D6780C" w14:textId="1C5E6C05" w:rsidR="00C62080" w:rsidRDefault="00C62080" w:rsidP="00A278B9">
      <w:pPr>
        <w:jc w:val="both"/>
        <w:rPr>
          <w:rFonts w:ascii="Times New Roman" w:hAnsi="Times New Roman" w:cs="Times New Roman"/>
          <w:sz w:val="28"/>
          <w:szCs w:val="28"/>
        </w:rPr>
      </w:pPr>
    </w:p>
    <w:p w14:paraId="6D62BF06" w14:textId="004746C4" w:rsidR="00C62080" w:rsidRDefault="00C62080" w:rsidP="00A278B9">
      <w:pPr>
        <w:jc w:val="both"/>
        <w:rPr>
          <w:rFonts w:ascii="Times New Roman" w:hAnsi="Times New Roman" w:cs="Times New Roman"/>
          <w:sz w:val="28"/>
          <w:szCs w:val="28"/>
        </w:rPr>
      </w:pPr>
    </w:p>
    <w:p w14:paraId="49726ACD" w14:textId="45780AA6" w:rsidR="00C62080" w:rsidRDefault="00C62080" w:rsidP="00A278B9">
      <w:pPr>
        <w:jc w:val="both"/>
        <w:rPr>
          <w:rFonts w:ascii="Times New Roman" w:hAnsi="Times New Roman" w:cs="Times New Roman"/>
          <w:sz w:val="28"/>
          <w:szCs w:val="28"/>
        </w:rPr>
      </w:pPr>
    </w:p>
    <w:p w14:paraId="293D51CE" w14:textId="30781AF6" w:rsidR="00C62080" w:rsidRDefault="00C62080" w:rsidP="00A278B9">
      <w:pPr>
        <w:jc w:val="both"/>
        <w:rPr>
          <w:rFonts w:ascii="Times New Roman" w:hAnsi="Times New Roman" w:cs="Times New Roman"/>
          <w:sz w:val="28"/>
          <w:szCs w:val="28"/>
        </w:rPr>
      </w:pPr>
    </w:p>
    <w:p w14:paraId="0AAF2204" w14:textId="7BB8B456" w:rsidR="00C62080" w:rsidRDefault="00C62080" w:rsidP="00A278B9">
      <w:pPr>
        <w:jc w:val="both"/>
        <w:rPr>
          <w:rFonts w:ascii="Times New Roman" w:hAnsi="Times New Roman" w:cs="Times New Roman"/>
          <w:sz w:val="28"/>
          <w:szCs w:val="28"/>
        </w:rPr>
      </w:pPr>
    </w:p>
    <w:p w14:paraId="77EB52FB" w14:textId="19DB5E3F" w:rsidR="00C62080" w:rsidRDefault="00C62080" w:rsidP="00A278B9">
      <w:pPr>
        <w:jc w:val="both"/>
        <w:rPr>
          <w:rFonts w:ascii="Times New Roman" w:hAnsi="Times New Roman" w:cs="Times New Roman"/>
          <w:sz w:val="28"/>
          <w:szCs w:val="28"/>
        </w:rPr>
      </w:pPr>
    </w:p>
    <w:p w14:paraId="0FBB627E" w14:textId="22BE39D1" w:rsidR="00C62080" w:rsidRDefault="00C62080" w:rsidP="00A278B9">
      <w:pPr>
        <w:jc w:val="both"/>
        <w:rPr>
          <w:rFonts w:ascii="Times New Roman" w:hAnsi="Times New Roman" w:cs="Times New Roman"/>
          <w:sz w:val="28"/>
          <w:szCs w:val="28"/>
        </w:rPr>
      </w:pPr>
    </w:p>
    <w:p w14:paraId="647F6CA7" w14:textId="77777777" w:rsidR="00954B0A" w:rsidRDefault="00954B0A" w:rsidP="00A278B9">
      <w:pPr>
        <w:jc w:val="both"/>
        <w:rPr>
          <w:rFonts w:ascii="Times New Roman" w:hAnsi="Times New Roman" w:cs="Times New Roman"/>
          <w:b/>
          <w:bCs/>
          <w:sz w:val="28"/>
          <w:szCs w:val="28"/>
        </w:rPr>
      </w:pPr>
    </w:p>
    <w:p w14:paraId="58C8517F" w14:textId="77777777" w:rsidR="00954B0A" w:rsidRDefault="00954B0A" w:rsidP="00A278B9">
      <w:pPr>
        <w:jc w:val="both"/>
        <w:rPr>
          <w:rFonts w:ascii="Times New Roman" w:hAnsi="Times New Roman" w:cs="Times New Roman"/>
          <w:b/>
          <w:bCs/>
          <w:sz w:val="28"/>
          <w:szCs w:val="28"/>
        </w:rPr>
      </w:pPr>
    </w:p>
    <w:p w14:paraId="23CD0C80" w14:textId="1DCF031C" w:rsidR="00407009" w:rsidRPr="00B2124F" w:rsidRDefault="00B2124F" w:rsidP="00A278B9">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SIGNUP AND LOGIN TABLE</w:t>
      </w:r>
      <w:r w:rsidR="00691748">
        <w:rPr>
          <w:rFonts w:ascii="Times New Roman" w:hAnsi="Times New Roman" w:cs="Times New Roman"/>
          <w:b/>
          <w:bCs/>
          <w:sz w:val="28"/>
          <w:szCs w:val="28"/>
          <w:u w:val="single"/>
        </w:rPr>
        <w:t xml:space="preserve"> (Info table)</w:t>
      </w:r>
    </w:p>
    <w:tbl>
      <w:tblPr>
        <w:tblStyle w:val="PlainTable1"/>
        <w:tblW w:w="10095" w:type="dxa"/>
        <w:tblInd w:w="-431" w:type="dxa"/>
        <w:tblLook w:val="04A0" w:firstRow="1" w:lastRow="0" w:firstColumn="1" w:lastColumn="0" w:noHBand="0" w:noVBand="1"/>
      </w:tblPr>
      <w:tblGrid>
        <w:gridCol w:w="1844"/>
        <w:gridCol w:w="1712"/>
        <w:gridCol w:w="1421"/>
        <w:gridCol w:w="1848"/>
        <w:gridCol w:w="3270"/>
      </w:tblGrid>
      <w:tr w:rsidR="00407009" w14:paraId="7C4B17C3" w14:textId="77777777" w:rsidTr="00171446">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655DD3" w14:textId="77777777" w:rsidR="00407009" w:rsidRDefault="00407009" w:rsidP="00A278B9">
            <w:pPr>
              <w:jc w:val="both"/>
              <w:rPr>
                <w:rFonts w:ascii="Times New Roman" w:hAnsi="Times New Roman" w:cs="Times New Roman"/>
                <w:sz w:val="28"/>
                <w:szCs w:val="28"/>
              </w:rPr>
            </w:pPr>
            <w:r>
              <w:rPr>
                <w:rFonts w:ascii="Times New Roman" w:hAnsi="Times New Roman" w:cs="Times New Roman"/>
                <w:sz w:val="28"/>
                <w:szCs w:val="28"/>
              </w:rPr>
              <w:t>Field Name</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CD1A88"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ata Type</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7F93B3"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ield Size</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51E7A8"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Constraints</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3109A0"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escription</w:t>
            </w:r>
          </w:p>
        </w:tc>
      </w:tr>
      <w:tr w:rsidR="00407009" w14:paraId="29A84556" w14:textId="77777777" w:rsidTr="00171446">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DB8F78"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UserId</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1BE3B4"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FB6CEB"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6</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8E6F62"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rimary key</w:t>
            </w:r>
          </w:p>
          <w:p w14:paraId="4453A751"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Unique</w:t>
            </w:r>
          </w:p>
          <w:p w14:paraId="5846A86A"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B7CA1E" w14:textId="77777777" w:rsidR="00407009" w:rsidRDefault="00407009" w:rsidP="0017144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Unique ID for all customers</w:t>
            </w:r>
          </w:p>
          <w:p w14:paraId="0AD1B20D" w14:textId="77777777" w:rsidR="00407009" w:rsidRDefault="00407009" w:rsidP="00171446">
            <w:pPr>
              <w:cnfStyle w:val="000000100000" w:firstRow="0" w:lastRow="0" w:firstColumn="0" w:lastColumn="0" w:oddVBand="0" w:evenVBand="0" w:oddHBand="1" w:evenHBand="0" w:firstRowFirstColumn="0" w:firstRowLastColumn="0" w:lastRowFirstColumn="0" w:lastRowLastColumn="0"/>
              <w:rPr>
                <w:sz w:val="28"/>
                <w:szCs w:val="28"/>
              </w:rPr>
            </w:pPr>
          </w:p>
        </w:tc>
      </w:tr>
      <w:tr w:rsidR="00407009" w14:paraId="162A76D6" w14:textId="77777777" w:rsidTr="00171446">
        <w:trPr>
          <w:trHeight w:val="455"/>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78B8F4"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Name</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5C31C6"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EE3732"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25</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C850D6"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D1C2C8" w14:textId="77777777" w:rsidR="00407009" w:rsidRDefault="00407009" w:rsidP="00171446">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Full name of customer</w:t>
            </w:r>
          </w:p>
        </w:tc>
      </w:tr>
      <w:tr w:rsidR="00407009" w14:paraId="6C83E781" w14:textId="77777777" w:rsidTr="00171446">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1DA3D0"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Email</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226BFB"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955B1E"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20</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D56D10"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C5A626" w14:textId="77777777" w:rsidR="00407009" w:rsidRDefault="00407009" w:rsidP="0017144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Email ID of customer</w:t>
            </w:r>
          </w:p>
        </w:tc>
      </w:tr>
      <w:tr w:rsidR="00407009" w14:paraId="6CE4ED3F" w14:textId="77777777" w:rsidTr="00171446">
        <w:trPr>
          <w:trHeight w:val="455"/>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5528B1"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Pwd</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06C646"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F13934"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0</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2C6E8E"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9A48BA" w14:textId="77777777" w:rsidR="00407009" w:rsidRDefault="00407009" w:rsidP="00171446">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Login password for customer</w:t>
            </w:r>
          </w:p>
        </w:tc>
      </w:tr>
      <w:tr w:rsidR="00407009" w14:paraId="03ADF3E8" w14:textId="77777777" w:rsidTr="00171446">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6E7663"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Gender</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C0680B"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642AB1"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6</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C680B8"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450A6E" w14:textId="77777777" w:rsidR="00407009" w:rsidRDefault="00407009" w:rsidP="0017144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Gender of customer</w:t>
            </w:r>
          </w:p>
        </w:tc>
      </w:tr>
      <w:tr w:rsidR="00407009" w14:paraId="7A70CEB2" w14:textId="77777777" w:rsidTr="00171446">
        <w:trPr>
          <w:trHeight w:val="455"/>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72CBDF"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Mobile</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03F385"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nteger</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A1F010"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0</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8358DF"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F552A8" w14:textId="77777777" w:rsidR="00407009" w:rsidRDefault="00407009" w:rsidP="00171446">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Mobile number of customer</w:t>
            </w:r>
          </w:p>
        </w:tc>
      </w:tr>
      <w:tr w:rsidR="00407009" w14:paraId="17AEB0EA" w14:textId="77777777" w:rsidTr="0017144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B6706F"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State</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043035"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BA51F3"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0</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E691F3"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79D35E" w14:textId="77777777" w:rsidR="00407009" w:rsidRDefault="00407009" w:rsidP="0017144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State name of customer</w:t>
            </w:r>
          </w:p>
        </w:tc>
      </w:tr>
      <w:tr w:rsidR="00407009" w14:paraId="74B6B930" w14:textId="77777777" w:rsidTr="00171446">
        <w:trPr>
          <w:trHeight w:val="582"/>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C5CCEA"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Full_address</w:t>
            </w:r>
          </w:p>
        </w:tc>
        <w:tc>
          <w:tcPr>
            <w:tcW w:w="17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52E08E"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4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7DA696"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30</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6CC433"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t null</w:t>
            </w:r>
          </w:p>
        </w:tc>
        <w:tc>
          <w:tcPr>
            <w:tcW w:w="3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AFAE19" w14:textId="77777777" w:rsidR="00407009" w:rsidRDefault="00407009" w:rsidP="00171446">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Full address of customer</w:t>
            </w:r>
          </w:p>
        </w:tc>
      </w:tr>
    </w:tbl>
    <w:p w14:paraId="20EB6AEA" w14:textId="06471B7E" w:rsidR="00407009" w:rsidRDefault="00407009" w:rsidP="00A278B9">
      <w:pPr>
        <w:jc w:val="both"/>
        <w:rPr>
          <w:szCs w:val="22"/>
          <w:lang w:val="en-IN" w:bidi="ar-SA"/>
        </w:rPr>
      </w:pPr>
    </w:p>
    <w:p w14:paraId="05B8DE0B" w14:textId="33C7D1A6" w:rsidR="00A278B9" w:rsidRPr="00A278B9" w:rsidRDefault="00A278B9" w:rsidP="00A278B9">
      <w:pPr>
        <w:jc w:val="both"/>
        <w:rPr>
          <w:rFonts w:ascii="Times New Roman" w:hAnsi="Times New Roman" w:cs="Times New Roman"/>
          <w:sz w:val="24"/>
          <w:szCs w:val="24"/>
          <w:lang w:val="en-IN" w:bidi="ar-SA"/>
        </w:rPr>
      </w:pPr>
      <w:r w:rsidRPr="00A278B9">
        <w:rPr>
          <w:rFonts w:ascii="Times New Roman" w:hAnsi="Times New Roman" w:cs="Times New Roman"/>
          <w:sz w:val="24"/>
          <w:szCs w:val="24"/>
          <w:lang w:val="en-IN" w:bidi="ar-SA"/>
        </w:rPr>
        <w:t xml:space="preserve">Create table </w:t>
      </w:r>
      <w:r w:rsidR="00691748">
        <w:rPr>
          <w:rFonts w:ascii="Times New Roman" w:hAnsi="Times New Roman" w:cs="Times New Roman"/>
          <w:sz w:val="24"/>
          <w:szCs w:val="24"/>
          <w:lang w:val="en-IN" w:bidi="ar-SA"/>
        </w:rPr>
        <w:t>I</w:t>
      </w:r>
      <w:r w:rsidR="00513F66">
        <w:rPr>
          <w:rFonts w:ascii="Times New Roman" w:hAnsi="Times New Roman" w:cs="Times New Roman"/>
          <w:sz w:val="24"/>
          <w:szCs w:val="24"/>
          <w:lang w:val="en-IN" w:bidi="ar-SA"/>
        </w:rPr>
        <w:t>nfo</w:t>
      </w:r>
    </w:p>
    <w:p w14:paraId="65300DDB" w14:textId="65E35B20" w:rsidR="00A278B9" w:rsidRPr="00A278B9" w:rsidRDefault="00A278B9" w:rsidP="00A278B9">
      <w:pPr>
        <w:jc w:val="both"/>
        <w:rPr>
          <w:rFonts w:ascii="Times New Roman" w:hAnsi="Times New Roman" w:cs="Times New Roman"/>
          <w:sz w:val="24"/>
          <w:szCs w:val="24"/>
          <w:lang w:val="en-IN" w:bidi="ar-SA"/>
        </w:rPr>
      </w:pPr>
      <w:r w:rsidRPr="00A278B9">
        <w:rPr>
          <w:rFonts w:ascii="Times New Roman" w:hAnsi="Times New Roman" w:cs="Times New Roman"/>
          <w:sz w:val="24"/>
          <w:szCs w:val="24"/>
          <w:lang w:val="en-IN" w:bidi="ar-SA"/>
        </w:rPr>
        <w:t>(</w:t>
      </w:r>
    </w:p>
    <w:p w14:paraId="5E2BB968" w14:textId="2745ECFB" w:rsidR="00A278B9" w:rsidRPr="00A278B9" w:rsidRDefault="00A278B9" w:rsidP="00A278B9">
      <w:pPr>
        <w:jc w:val="both"/>
        <w:rPr>
          <w:rFonts w:ascii="Times New Roman" w:hAnsi="Times New Roman" w:cs="Times New Roman"/>
          <w:sz w:val="24"/>
          <w:szCs w:val="24"/>
          <w:lang w:val="en-IN" w:bidi="ar-SA"/>
        </w:rPr>
      </w:pPr>
      <w:r w:rsidRPr="00A278B9">
        <w:rPr>
          <w:rFonts w:ascii="Times New Roman" w:hAnsi="Times New Roman" w:cs="Times New Roman"/>
          <w:sz w:val="24"/>
          <w:szCs w:val="24"/>
          <w:lang w:val="en-IN" w:bidi="ar-SA"/>
        </w:rPr>
        <w:t xml:space="preserve">UserId varchar </w:t>
      </w:r>
      <w:r w:rsidR="00513F66">
        <w:rPr>
          <w:rFonts w:ascii="Times New Roman" w:hAnsi="Times New Roman" w:cs="Times New Roman"/>
          <w:sz w:val="24"/>
          <w:szCs w:val="24"/>
          <w:lang w:val="en-IN" w:bidi="ar-SA"/>
        </w:rPr>
        <w:t>(</w:t>
      </w:r>
      <w:r w:rsidRPr="00A278B9">
        <w:rPr>
          <w:rFonts w:ascii="Times New Roman" w:hAnsi="Times New Roman" w:cs="Times New Roman"/>
          <w:sz w:val="24"/>
          <w:szCs w:val="24"/>
          <w:lang w:val="en-IN" w:bidi="ar-SA"/>
        </w:rPr>
        <w:t>6</w:t>
      </w:r>
      <w:r w:rsidR="00513F66">
        <w:rPr>
          <w:rFonts w:ascii="Times New Roman" w:hAnsi="Times New Roman" w:cs="Times New Roman"/>
          <w:sz w:val="24"/>
          <w:szCs w:val="24"/>
          <w:lang w:val="en-IN" w:bidi="ar-SA"/>
        </w:rPr>
        <w:t>) PRIMARY KEY UNIQUE NOT NULL,</w:t>
      </w:r>
    </w:p>
    <w:p w14:paraId="7AB825AF" w14:textId="095FFAD4" w:rsidR="00A278B9" w:rsidRDefault="00A278B9" w:rsidP="00A278B9">
      <w:pPr>
        <w:jc w:val="both"/>
        <w:rPr>
          <w:rFonts w:ascii="Times New Roman" w:hAnsi="Times New Roman" w:cs="Times New Roman"/>
          <w:sz w:val="24"/>
          <w:szCs w:val="24"/>
          <w:lang w:val="en-IN" w:bidi="ar-SA"/>
        </w:rPr>
      </w:pPr>
      <w:r w:rsidRPr="00A278B9">
        <w:rPr>
          <w:rFonts w:ascii="Times New Roman" w:hAnsi="Times New Roman" w:cs="Times New Roman"/>
          <w:sz w:val="24"/>
          <w:szCs w:val="24"/>
          <w:lang w:val="en-IN" w:bidi="ar-SA"/>
        </w:rPr>
        <w:t xml:space="preserve">Name text </w:t>
      </w:r>
      <w:r w:rsidR="00513F66">
        <w:rPr>
          <w:rFonts w:ascii="Times New Roman" w:hAnsi="Times New Roman" w:cs="Times New Roman"/>
          <w:sz w:val="24"/>
          <w:szCs w:val="24"/>
          <w:lang w:val="en-IN" w:bidi="ar-SA"/>
        </w:rPr>
        <w:t>(</w:t>
      </w:r>
      <w:r w:rsidRPr="00A278B9">
        <w:rPr>
          <w:rFonts w:ascii="Times New Roman" w:hAnsi="Times New Roman" w:cs="Times New Roman"/>
          <w:sz w:val="24"/>
          <w:szCs w:val="24"/>
          <w:lang w:val="en-IN" w:bidi="ar-SA"/>
        </w:rPr>
        <w:t>25</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r w:rsidRPr="00A278B9">
        <w:rPr>
          <w:rFonts w:ascii="Times New Roman" w:hAnsi="Times New Roman" w:cs="Times New Roman"/>
          <w:sz w:val="24"/>
          <w:szCs w:val="24"/>
          <w:lang w:val="en-IN" w:bidi="ar-SA"/>
        </w:rPr>
        <w:t>,</w:t>
      </w:r>
    </w:p>
    <w:p w14:paraId="5B08DBF2" w14:textId="51AB7974" w:rsidR="00A278B9" w:rsidRDefault="00A278B9"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 xml:space="preserve">Email varchar </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10</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p>
    <w:p w14:paraId="42999BAB" w14:textId="72BB69C6" w:rsidR="00A278B9" w:rsidRDefault="00A278B9"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 xml:space="preserve">Pwd varchar </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10</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p>
    <w:p w14:paraId="3ED33674" w14:textId="14C5598E" w:rsidR="00A278B9" w:rsidRDefault="00A278B9"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 xml:space="preserve">Gender text </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6</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p>
    <w:p w14:paraId="3F215273" w14:textId="6E2B3B20" w:rsidR="00A278B9" w:rsidRDefault="00A278B9"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 xml:space="preserve">Mobile integer </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10</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p>
    <w:p w14:paraId="5AA92799" w14:textId="7F5AA167" w:rsidR="00A278B9" w:rsidRDefault="00D163EA"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 xml:space="preserve">State text </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10</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p>
    <w:p w14:paraId="15AA6F11" w14:textId="343D32D2" w:rsidR="00D163EA" w:rsidRDefault="00D163EA"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 xml:space="preserve">Full address varchar </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30</w:t>
      </w:r>
      <w:r w:rsidR="00513F66">
        <w:rPr>
          <w:rFonts w:ascii="Times New Roman" w:hAnsi="Times New Roman" w:cs="Times New Roman"/>
          <w:sz w:val="24"/>
          <w:szCs w:val="24"/>
          <w:lang w:val="en-IN" w:bidi="ar-SA"/>
        </w:rPr>
        <w:t>)</w:t>
      </w:r>
      <w:r>
        <w:rPr>
          <w:rFonts w:ascii="Times New Roman" w:hAnsi="Times New Roman" w:cs="Times New Roman"/>
          <w:sz w:val="24"/>
          <w:szCs w:val="24"/>
          <w:lang w:val="en-IN" w:bidi="ar-SA"/>
        </w:rPr>
        <w:t xml:space="preserve"> NOT NULL</w:t>
      </w:r>
    </w:p>
    <w:p w14:paraId="35C877BB" w14:textId="70B5CA52" w:rsidR="00D163EA" w:rsidRDefault="00D163EA" w:rsidP="00A278B9">
      <w:pPr>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w:t>
      </w:r>
    </w:p>
    <w:p w14:paraId="1AC68CEF" w14:textId="77777777" w:rsidR="00D163EA" w:rsidRPr="00A278B9" w:rsidRDefault="00D163EA" w:rsidP="00A278B9">
      <w:pPr>
        <w:jc w:val="both"/>
        <w:rPr>
          <w:rFonts w:ascii="Times New Roman" w:hAnsi="Times New Roman" w:cs="Times New Roman"/>
          <w:sz w:val="24"/>
          <w:szCs w:val="24"/>
          <w:lang w:val="en-IN" w:bidi="ar-SA"/>
        </w:rPr>
      </w:pPr>
    </w:p>
    <w:p w14:paraId="5DFD40AA" w14:textId="77777777" w:rsidR="00A278B9" w:rsidRPr="00A278B9" w:rsidRDefault="00A278B9" w:rsidP="00A278B9">
      <w:pPr>
        <w:jc w:val="both"/>
        <w:rPr>
          <w:rFonts w:ascii="Times New Roman" w:hAnsi="Times New Roman" w:cs="Times New Roman"/>
          <w:sz w:val="24"/>
          <w:szCs w:val="24"/>
          <w:lang w:val="en-IN" w:bidi="ar-SA"/>
        </w:rPr>
      </w:pPr>
    </w:p>
    <w:p w14:paraId="371F21A0" w14:textId="08CF20F4" w:rsidR="00407009" w:rsidRPr="00B2124F" w:rsidRDefault="00407009" w:rsidP="00A278B9">
      <w:pPr>
        <w:jc w:val="both"/>
        <w:rPr>
          <w:rFonts w:ascii="Times New Roman" w:hAnsi="Times New Roman" w:cs="Times New Roman"/>
          <w:b/>
          <w:bCs/>
          <w:sz w:val="28"/>
          <w:szCs w:val="28"/>
          <w:u w:val="single"/>
        </w:rPr>
      </w:pPr>
      <w:r w:rsidRPr="00B2124F">
        <w:rPr>
          <w:rFonts w:ascii="Times New Roman" w:hAnsi="Times New Roman" w:cs="Times New Roman"/>
          <w:b/>
          <w:bCs/>
          <w:sz w:val="28"/>
          <w:szCs w:val="28"/>
          <w:u w:val="single"/>
        </w:rPr>
        <w:lastRenderedPageBreak/>
        <w:t>ADMIN LOGIN TABLE</w:t>
      </w:r>
      <w:r w:rsidR="00691748">
        <w:rPr>
          <w:rFonts w:ascii="Times New Roman" w:hAnsi="Times New Roman" w:cs="Times New Roman"/>
          <w:b/>
          <w:bCs/>
          <w:sz w:val="28"/>
          <w:szCs w:val="28"/>
          <w:u w:val="single"/>
        </w:rPr>
        <w:t xml:space="preserve"> (Admin table)</w:t>
      </w:r>
    </w:p>
    <w:tbl>
      <w:tblPr>
        <w:tblStyle w:val="PlainTable1"/>
        <w:tblW w:w="9923" w:type="dxa"/>
        <w:tblInd w:w="-289" w:type="dxa"/>
        <w:tblLook w:val="04A0" w:firstRow="1" w:lastRow="0" w:firstColumn="1" w:lastColumn="0" w:noHBand="0" w:noVBand="1"/>
      </w:tblPr>
      <w:tblGrid>
        <w:gridCol w:w="1844"/>
        <w:gridCol w:w="1559"/>
        <w:gridCol w:w="1417"/>
        <w:gridCol w:w="1843"/>
        <w:gridCol w:w="3260"/>
      </w:tblGrid>
      <w:tr w:rsidR="00407009" w14:paraId="4147F6F5" w14:textId="77777777" w:rsidTr="00171446">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A8AC78" w14:textId="77777777" w:rsidR="00407009" w:rsidRDefault="00407009" w:rsidP="00A278B9">
            <w:pPr>
              <w:jc w:val="both"/>
              <w:rPr>
                <w:rFonts w:ascii="Times New Roman" w:hAnsi="Times New Roman" w:cs="Times New Roman"/>
                <w:b w:val="0"/>
                <w:sz w:val="28"/>
                <w:szCs w:val="28"/>
                <w:u w:val="single"/>
              </w:rPr>
            </w:pPr>
            <w:r>
              <w:rPr>
                <w:rFonts w:ascii="Times New Roman" w:hAnsi="Times New Roman" w:cs="Times New Roman"/>
                <w:sz w:val="28"/>
                <w:szCs w:val="28"/>
              </w:rPr>
              <w:t>Field Name</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ED2274"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Data Type</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4F9215"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Field Size</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41694"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Constraints</w:t>
            </w:r>
          </w:p>
        </w:tc>
        <w:tc>
          <w:tcPr>
            <w:tcW w:w="3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031BA1" w14:textId="77777777" w:rsidR="00407009" w:rsidRDefault="00407009"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Description</w:t>
            </w:r>
          </w:p>
        </w:tc>
      </w:tr>
      <w:tr w:rsidR="00407009" w14:paraId="23658476" w14:textId="77777777" w:rsidTr="00171446">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D9FE6F"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 xml:space="preserve">AdminID </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028B3E"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495B9"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6</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10DB75"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Primary key</w:t>
            </w:r>
          </w:p>
          <w:p w14:paraId="6CBFFE01"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nique</w:t>
            </w:r>
          </w:p>
          <w:p w14:paraId="1C8058C9" w14:textId="77777777" w:rsidR="00407009" w:rsidRDefault="00407009"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Not null</w:t>
            </w:r>
          </w:p>
        </w:tc>
        <w:tc>
          <w:tcPr>
            <w:tcW w:w="3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DAEA92" w14:textId="77777777" w:rsidR="00407009" w:rsidRDefault="00407009"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nique ID for system admin</w:t>
            </w:r>
          </w:p>
        </w:tc>
      </w:tr>
      <w:tr w:rsidR="00407009" w14:paraId="21F75C32" w14:textId="77777777" w:rsidTr="00171446">
        <w:trPr>
          <w:trHeight w:val="477"/>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9756CC" w14:textId="77777777" w:rsidR="00407009" w:rsidRDefault="00407009" w:rsidP="00A278B9">
            <w:pPr>
              <w:jc w:val="both"/>
              <w:rPr>
                <w:rFonts w:ascii="Times New Roman" w:hAnsi="Times New Roman" w:cs="Times New Roman"/>
                <w:b w:val="0"/>
                <w:sz w:val="28"/>
                <w:szCs w:val="28"/>
              </w:rPr>
            </w:pPr>
            <w:r>
              <w:rPr>
                <w:rFonts w:ascii="Times New Roman" w:hAnsi="Times New Roman" w:cs="Times New Roman"/>
                <w:b w:val="0"/>
                <w:sz w:val="28"/>
                <w:szCs w:val="28"/>
              </w:rPr>
              <w:t>Password</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E995DE"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27439D"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0</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5988F8" w14:textId="77777777" w:rsidR="00407009" w:rsidRDefault="00407009"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Not null</w:t>
            </w:r>
          </w:p>
        </w:tc>
        <w:tc>
          <w:tcPr>
            <w:tcW w:w="3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E86F01" w14:textId="77777777" w:rsidR="00407009" w:rsidRDefault="00407009"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Login password for system admin</w:t>
            </w:r>
          </w:p>
        </w:tc>
      </w:tr>
    </w:tbl>
    <w:p w14:paraId="67767F64" w14:textId="69DA43EF" w:rsidR="00407009" w:rsidRDefault="00407009" w:rsidP="00A278B9">
      <w:pPr>
        <w:jc w:val="both"/>
        <w:rPr>
          <w:rFonts w:ascii="Times New Roman" w:hAnsi="Times New Roman" w:cs="Times New Roman"/>
          <w:b/>
          <w:bCs/>
          <w:sz w:val="28"/>
          <w:szCs w:val="28"/>
        </w:rPr>
      </w:pPr>
    </w:p>
    <w:p w14:paraId="272235A4" w14:textId="65F46489" w:rsidR="004C1B40" w:rsidRDefault="00D163EA" w:rsidP="00A278B9">
      <w:pPr>
        <w:jc w:val="both"/>
        <w:rPr>
          <w:rFonts w:ascii="Times New Roman" w:hAnsi="Times New Roman" w:cs="Times New Roman"/>
          <w:sz w:val="24"/>
          <w:szCs w:val="24"/>
        </w:rPr>
      </w:pPr>
      <w:r>
        <w:rPr>
          <w:rFonts w:ascii="Times New Roman" w:hAnsi="Times New Roman" w:cs="Times New Roman"/>
          <w:sz w:val="24"/>
          <w:szCs w:val="24"/>
        </w:rPr>
        <w:t xml:space="preserve">Create table </w:t>
      </w:r>
      <w:r w:rsidR="00691748">
        <w:rPr>
          <w:rFonts w:ascii="Times New Roman" w:hAnsi="Times New Roman" w:cs="Times New Roman"/>
          <w:sz w:val="24"/>
          <w:szCs w:val="24"/>
        </w:rPr>
        <w:t>Admin</w:t>
      </w:r>
    </w:p>
    <w:p w14:paraId="6430B93C" w14:textId="5D9D4F4D"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w:t>
      </w:r>
    </w:p>
    <w:p w14:paraId="76F83501" w14:textId="6736B940"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 xml:space="preserve">AdminID varchar </w:t>
      </w:r>
      <w:r w:rsidR="00513F66">
        <w:rPr>
          <w:rFonts w:ascii="Times New Roman" w:hAnsi="Times New Roman" w:cs="Times New Roman"/>
          <w:sz w:val="24"/>
          <w:szCs w:val="24"/>
        </w:rPr>
        <w:t>(</w:t>
      </w:r>
      <w:r>
        <w:rPr>
          <w:rFonts w:ascii="Times New Roman" w:hAnsi="Times New Roman" w:cs="Times New Roman"/>
          <w:sz w:val="24"/>
          <w:szCs w:val="24"/>
        </w:rPr>
        <w:t>6</w:t>
      </w:r>
      <w:r w:rsidR="00513F66">
        <w:rPr>
          <w:rFonts w:ascii="Times New Roman" w:hAnsi="Times New Roman" w:cs="Times New Roman"/>
          <w:sz w:val="24"/>
          <w:szCs w:val="24"/>
        </w:rPr>
        <w:t>)</w:t>
      </w:r>
      <w:r w:rsidR="00691748">
        <w:rPr>
          <w:rFonts w:ascii="Times New Roman" w:hAnsi="Times New Roman" w:cs="Times New Roman"/>
          <w:sz w:val="24"/>
          <w:szCs w:val="24"/>
        </w:rPr>
        <w:t xml:space="preserve"> PRIMARY KEY UNIQUE</w:t>
      </w:r>
      <w:r>
        <w:rPr>
          <w:rFonts w:ascii="Times New Roman" w:hAnsi="Times New Roman" w:cs="Times New Roman"/>
          <w:sz w:val="24"/>
          <w:szCs w:val="24"/>
        </w:rPr>
        <w:t xml:space="preserve"> NOT NULL,</w:t>
      </w:r>
    </w:p>
    <w:p w14:paraId="4E97406C" w14:textId="428750A2"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 xml:space="preserve">Password varchar </w:t>
      </w:r>
      <w:r w:rsidR="00513F66">
        <w:rPr>
          <w:rFonts w:ascii="Times New Roman" w:hAnsi="Times New Roman" w:cs="Times New Roman"/>
          <w:sz w:val="24"/>
          <w:szCs w:val="24"/>
        </w:rPr>
        <w:t>(</w:t>
      </w:r>
      <w:r>
        <w:rPr>
          <w:rFonts w:ascii="Times New Roman" w:hAnsi="Times New Roman" w:cs="Times New Roman"/>
          <w:sz w:val="24"/>
          <w:szCs w:val="24"/>
        </w:rPr>
        <w:t>1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09448A35" w14:textId="4E838115"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w:t>
      </w:r>
    </w:p>
    <w:p w14:paraId="25FBDB92" w14:textId="77777777" w:rsidR="00D163EA" w:rsidRPr="00D163EA" w:rsidRDefault="00D163EA" w:rsidP="00A278B9">
      <w:pPr>
        <w:jc w:val="both"/>
        <w:rPr>
          <w:rFonts w:ascii="Times New Roman" w:hAnsi="Times New Roman" w:cs="Times New Roman"/>
          <w:sz w:val="24"/>
          <w:szCs w:val="24"/>
        </w:rPr>
      </w:pPr>
    </w:p>
    <w:p w14:paraId="74148D35" w14:textId="40342907" w:rsidR="00C62080" w:rsidRPr="00B2124F" w:rsidRDefault="00C62080" w:rsidP="00A278B9">
      <w:pPr>
        <w:jc w:val="both"/>
        <w:rPr>
          <w:rFonts w:ascii="Times New Roman" w:hAnsi="Times New Roman" w:cs="Times New Roman"/>
          <w:b/>
          <w:bCs/>
          <w:sz w:val="28"/>
          <w:szCs w:val="28"/>
          <w:u w:val="single"/>
        </w:rPr>
      </w:pPr>
      <w:r w:rsidRPr="00B2124F">
        <w:rPr>
          <w:rFonts w:ascii="Times New Roman" w:hAnsi="Times New Roman" w:cs="Times New Roman"/>
          <w:b/>
          <w:bCs/>
          <w:sz w:val="28"/>
          <w:szCs w:val="28"/>
          <w:u w:val="single"/>
        </w:rPr>
        <w:t>CONTACT US</w:t>
      </w:r>
      <w:r w:rsidR="00B2124F" w:rsidRPr="00B2124F">
        <w:rPr>
          <w:rFonts w:ascii="Times New Roman" w:hAnsi="Times New Roman" w:cs="Times New Roman"/>
          <w:b/>
          <w:bCs/>
          <w:sz w:val="28"/>
          <w:szCs w:val="28"/>
          <w:u w:val="single"/>
        </w:rPr>
        <w:t xml:space="preserve"> TABLE</w:t>
      </w:r>
      <w:r w:rsidR="00691748">
        <w:rPr>
          <w:rFonts w:ascii="Times New Roman" w:hAnsi="Times New Roman" w:cs="Times New Roman"/>
          <w:b/>
          <w:bCs/>
          <w:sz w:val="28"/>
          <w:szCs w:val="28"/>
          <w:u w:val="single"/>
        </w:rPr>
        <w:t xml:space="preserve"> (Contactus table)</w:t>
      </w:r>
    </w:p>
    <w:tbl>
      <w:tblPr>
        <w:tblStyle w:val="PlainTable1"/>
        <w:tblW w:w="9906" w:type="dxa"/>
        <w:tblInd w:w="-289" w:type="dxa"/>
        <w:tblLook w:val="04A0" w:firstRow="1" w:lastRow="0" w:firstColumn="1" w:lastColumn="0" w:noHBand="0" w:noVBand="1"/>
      </w:tblPr>
      <w:tblGrid>
        <w:gridCol w:w="1677"/>
        <w:gridCol w:w="1907"/>
        <w:gridCol w:w="1640"/>
        <w:gridCol w:w="1617"/>
        <w:gridCol w:w="3065"/>
      </w:tblGrid>
      <w:tr w:rsidR="004C1B40" w14:paraId="4CC71207" w14:textId="77777777" w:rsidTr="0017144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7B39AD" w14:textId="77777777" w:rsidR="004C1B40" w:rsidRDefault="004C1B40" w:rsidP="00A278B9">
            <w:pPr>
              <w:jc w:val="both"/>
              <w:rPr>
                <w:rFonts w:ascii="Times New Roman" w:hAnsi="Times New Roman" w:cs="Times New Roman"/>
                <w:b w:val="0"/>
                <w:sz w:val="28"/>
                <w:szCs w:val="28"/>
                <w:u w:val="single"/>
              </w:rPr>
            </w:pPr>
            <w:r>
              <w:rPr>
                <w:rFonts w:ascii="Times New Roman" w:hAnsi="Times New Roman" w:cs="Times New Roman"/>
                <w:sz w:val="28"/>
                <w:szCs w:val="28"/>
              </w:rPr>
              <w:t>Field Name</w:t>
            </w:r>
          </w:p>
        </w:tc>
        <w:tc>
          <w:tcPr>
            <w:tcW w:w="19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09A41" w14:textId="77777777" w:rsidR="004C1B40" w:rsidRDefault="004C1B40"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Data Type</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0AABEC" w14:textId="77777777" w:rsidR="004C1B40" w:rsidRDefault="004C1B40"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Field Size</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723D66" w14:textId="77777777" w:rsidR="004C1B40" w:rsidRDefault="004C1B40"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Constraints</w:t>
            </w:r>
          </w:p>
        </w:tc>
        <w:tc>
          <w:tcPr>
            <w:tcW w:w="3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AA4288" w14:textId="77777777" w:rsidR="004C1B40" w:rsidRDefault="004C1B40"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u w:val="single"/>
              </w:rPr>
            </w:pPr>
            <w:r>
              <w:rPr>
                <w:rFonts w:ascii="Times New Roman" w:hAnsi="Times New Roman" w:cs="Times New Roman"/>
                <w:sz w:val="28"/>
                <w:szCs w:val="28"/>
              </w:rPr>
              <w:t>Description</w:t>
            </w:r>
          </w:p>
        </w:tc>
      </w:tr>
      <w:tr w:rsidR="004C1B40" w14:paraId="6C2CA2CD" w14:textId="77777777" w:rsidTr="0017144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0B8058" w14:textId="77777777" w:rsidR="004C1B40" w:rsidRDefault="004C1B40" w:rsidP="00A278B9">
            <w:pPr>
              <w:jc w:val="both"/>
              <w:rPr>
                <w:rFonts w:ascii="Times New Roman" w:hAnsi="Times New Roman" w:cs="Times New Roman"/>
                <w:b w:val="0"/>
                <w:sz w:val="28"/>
                <w:szCs w:val="28"/>
              </w:rPr>
            </w:pPr>
            <w:r>
              <w:rPr>
                <w:rFonts w:ascii="Times New Roman" w:hAnsi="Times New Roman" w:cs="Times New Roman"/>
                <w:b w:val="0"/>
                <w:sz w:val="28"/>
                <w:szCs w:val="28"/>
              </w:rPr>
              <w:t>Name</w:t>
            </w:r>
          </w:p>
        </w:tc>
        <w:tc>
          <w:tcPr>
            <w:tcW w:w="19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4775BA"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7C3E88"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2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77B8B3"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Not null</w:t>
            </w:r>
          </w:p>
        </w:tc>
        <w:tc>
          <w:tcPr>
            <w:tcW w:w="3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F5AE4E" w14:textId="77777777" w:rsidR="004C1B40" w:rsidRDefault="004C1B40"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ull name of customer</w:t>
            </w:r>
          </w:p>
        </w:tc>
      </w:tr>
      <w:tr w:rsidR="004C1B40" w14:paraId="50B2AEEB" w14:textId="77777777" w:rsidTr="00171446">
        <w:trPr>
          <w:trHeight w:val="524"/>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6E82B8" w14:textId="77777777" w:rsidR="004C1B40" w:rsidRDefault="004C1B40" w:rsidP="00A278B9">
            <w:pPr>
              <w:jc w:val="both"/>
              <w:rPr>
                <w:rFonts w:ascii="Times New Roman" w:hAnsi="Times New Roman" w:cs="Times New Roman"/>
                <w:b w:val="0"/>
                <w:sz w:val="28"/>
                <w:szCs w:val="28"/>
              </w:rPr>
            </w:pPr>
            <w:r>
              <w:rPr>
                <w:rFonts w:ascii="Times New Roman" w:hAnsi="Times New Roman" w:cs="Times New Roman"/>
                <w:b w:val="0"/>
                <w:sz w:val="28"/>
                <w:szCs w:val="28"/>
              </w:rPr>
              <w:t>Email</w:t>
            </w:r>
          </w:p>
        </w:tc>
        <w:tc>
          <w:tcPr>
            <w:tcW w:w="19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998F9B" w14:textId="77777777" w:rsidR="004C1B40" w:rsidRDefault="004C1B40"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270114" w14:textId="77777777" w:rsidR="004C1B40" w:rsidRDefault="004C1B40"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5</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6138F3" w14:textId="77777777" w:rsidR="004C1B40" w:rsidRDefault="004C1B40"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3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D2B692" w14:textId="77777777" w:rsidR="004C1B40" w:rsidRDefault="004C1B40"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Email ID of customer</w:t>
            </w:r>
          </w:p>
        </w:tc>
      </w:tr>
      <w:tr w:rsidR="004C1B40" w14:paraId="1C4DFFED" w14:textId="77777777" w:rsidTr="0017144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ED49D4" w14:textId="77777777" w:rsidR="004C1B40" w:rsidRDefault="004C1B40" w:rsidP="00A278B9">
            <w:pPr>
              <w:jc w:val="both"/>
              <w:rPr>
                <w:rFonts w:ascii="Times New Roman" w:hAnsi="Times New Roman" w:cs="Times New Roman"/>
                <w:b w:val="0"/>
                <w:sz w:val="28"/>
                <w:szCs w:val="28"/>
              </w:rPr>
            </w:pPr>
            <w:r>
              <w:rPr>
                <w:rFonts w:ascii="Times New Roman" w:hAnsi="Times New Roman" w:cs="Times New Roman"/>
                <w:b w:val="0"/>
                <w:sz w:val="28"/>
                <w:szCs w:val="28"/>
              </w:rPr>
              <w:t>Mobile</w:t>
            </w:r>
          </w:p>
        </w:tc>
        <w:tc>
          <w:tcPr>
            <w:tcW w:w="19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364FC3"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nteger</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99ECE85"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65A6A0"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3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B60798" w14:textId="77777777" w:rsidR="004C1B40" w:rsidRDefault="004C1B40"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Mobile number of customer</w:t>
            </w:r>
          </w:p>
        </w:tc>
      </w:tr>
      <w:tr w:rsidR="004C1B40" w14:paraId="127D0139" w14:textId="77777777" w:rsidTr="00171446">
        <w:trPr>
          <w:trHeight w:val="524"/>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5FF94B" w14:textId="77777777" w:rsidR="004C1B40" w:rsidRDefault="004C1B40" w:rsidP="00A278B9">
            <w:pPr>
              <w:jc w:val="both"/>
              <w:rPr>
                <w:rFonts w:ascii="Times New Roman" w:hAnsi="Times New Roman" w:cs="Times New Roman"/>
                <w:b w:val="0"/>
                <w:sz w:val="28"/>
                <w:szCs w:val="28"/>
              </w:rPr>
            </w:pPr>
            <w:r>
              <w:rPr>
                <w:rFonts w:ascii="Times New Roman" w:hAnsi="Times New Roman" w:cs="Times New Roman"/>
                <w:b w:val="0"/>
                <w:sz w:val="28"/>
                <w:szCs w:val="28"/>
              </w:rPr>
              <w:t xml:space="preserve">Subject </w:t>
            </w:r>
          </w:p>
        </w:tc>
        <w:tc>
          <w:tcPr>
            <w:tcW w:w="19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EBAD0E" w14:textId="77777777" w:rsidR="004C1B40" w:rsidRDefault="004C1B40"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5AC0D5" w14:textId="77777777" w:rsidR="004C1B40" w:rsidRDefault="004C1B40"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5</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A4A7E9" w14:textId="77777777" w:rsidR="004C1B40" w:rsidRDefault="004C1B40"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3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CA6B24" w14:textId="77777777" w:rsidR="004C1B40" w:rsidRDefault="004C1B40"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Subject of a message</w:t>
            </w:r>
          </w:p>
        </w:tc>
      </w:tr>
      <w:tr w:rsidR="004C1B40" w14:paraId="4D65690A" w14:textId="77777777" w:rsidTr="0017144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A4A393" w14:textId="77777777" w:rsidR="004C1B40" w:rsidRDefault="004C1B40" w:rsidP="00A278B9">
            <w:pPr>
              <w:jc w:val="both"/>
              <w:rPr>
                <w:rFonts w:ascii="Times New Roman" w:hAnsi="Times New Roman" w:cs="Times New Roman"/>
                <w:b w:val="0"/>
                <w:sz w:val="28"/>
                <w:szCs w:val="28"/>
              </w:rPr>
            </w:pPr>
            <w:r>
              <w:rPr>
                <w:rFonts w:ascii="Times New Roman" w:hAnsi="Times New Roman" w:cs="Times New Roman"/>
                <w:b w:val="0"/>
                <w:sz w:val="28"/>
                <w:szCs w:val="28"/>
              </w:rPr>
              <w:t>Message</w:t>
            </w:r>
          </w:p>
        </w:tc>
        <w:tc>
          <w:tcPr>
            <w:tcW w:w="19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241D43"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836B88"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3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C1123A" w14:textId="77777777" w:rsidR="004C1B40" w:rsidRDefault="004C1B40"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3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E52266" w14:textId="77777777" w:rsidR="004C1B40" w:rsidRDefault="004C1B40"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Message for system admin</w:t>
            </w:r>
          </w:p>
        </w:tc>
      </w:tr>
    </w:tbl>
    <w:p w14:paraId="1BD5C331" w14:textId="6A340D38" w:rsidR="00C62080" w:rsidRDefault="00C62080" w:rsidP="00A278B9">
      <w:pPr>
        <w:jc w:val="both"/>
        <w:rPr>
          <w:rFonts w:ascii="Times New Roman" w:hAnsi="Times New Roman" w:cs="Times New Roman"/>
          <w:sz w:val="28"/>
          <w:szCs w:val="28"/>
        </w:rPr>
      </w:pPr>
    </w:p>
    <w:p w14:paraId="3A3516A4" w14:textId="77777777" w:rsidR="00171446" w:rsidRDefault="00171446" w:rsidP="00A278B9">
      <w:pPr>
        <w:jc w:val="both"/>
        <w:rPr>
          <w:rFonts w:ascii="Times New Roman" w:hAnsi="Times New Roman" w:cs="Times New Roman"/>
          <w:sz w:val="24"/>
          <w:szCs w:val="24"/>
        </w:rPr>
      </w:pPr>
    </w:p>
    <w:p w14:paraId="566AC70C" w14:textId="77777777" w:rsidR="00171446" w:rsidRDefault="00171446" w:rsidP="00A278B9">
      <w:pPr>
        <w:jc w:val="both"/>
        <w:rPr>
          <w:rFonts w:ascii="Times New Roman" w:hAnsi="Times New Roman" w:cs="Times New Roman"/>
          <w:sz w:val="24"/>
          <w:szCs w:val="24"/>
        </w:rPr>
      </w:pPr>
    </w:p>
    <w:p w14:paraId="4766B9AF" w14:textId="77777777" w:rsidR="00171446" w:rsidRDefault="00171446" w:rsidP="00A278B9">
      <w:pPr>
        <w:jc w:val="both"/>
        <w:rPr>
          <w:rFonts w:ascii="Times New Roman" w:hAnsi="Times New Roman" w:cs="Times New Roman"/>
          <w:sz w:val="24"/>
          <w:szCs w:val="24"/>
        </w:rPr>
      </w:pPr>
    </w:p>
    <w:p w14:paraId="35455AAF" w14:textId="77777777" w:rsidR="00171446" w:rsidRDefault="00171446" w:rsidP="00A278B9">
      <w:pPr>
        <w:jc w:val="both"/>
        <w:rPr>
          <w:rFonts w:ascii="Times New Roman" w:hAnsi="Times New Roman" w:cs="Times New Roman"/>
          <w:sz w:val="24"/>
          <w:szCs w:val="24"/>
        </w:rPr>
      </w:pPr>
    </w:p>
    <w:p w14:paraId="72FA9A2F" w14:textId="77777777" w:rsidR="00171446" w:rsidRDefault="00171446" w:rsidP="00A278B9">
      <w:pPr>
        <w:jc w:val="both"/>
        <w:rPr>
          <w:rFonts w:ascii="Times New Roman" w:hAnsi="Times New Roman" w:cs="Times New Roman"/>
          <w:sz w:val="24"/>
          <w:szCs w:val="24"/>
        </w:rPr>
      </w:pPr>
    </w:p>
    <w:p w14:paraId="69EC0E1C" w14:textId="02878DA2" w:rsidR="00D163EA" w:rsidRDefault="00D163EA" w:rsidP="00171446">
      <w:pPr>
        <w:spacing w:after="120"/>
        <w:jc w:val="both"/>
        <w:rPr>
          <w:rFonts w:ascii="Times New Roman" w:hAnsi="Times New Roman" w:cs="Times New Roman"/>
          <w:sz w:val="24"/>
          <w:szCs w:val="24"/>
        </w:rPr>
      </w:pPr>
      <w:r>
        <w:rPr>
          <w:rFonts w:ascii="Times New Roman" w:hAnsi="Times New Roman" w:cs="Times New Roman"/>
          <w:sz w:val="24"/>
          <w:szCs w:val="24"/>
        </w:rPr>
        <w:lastRenderedPageBreak/>
        <w:t xml:space="preserve">Create Table </w:t>
      </w:r>
      <w:r w:rsidR="00691748">
        <w:rPr>
          <w:rFonts w:ascii="Times New Roman" w:hAnsi="Times New Roman" w:cs="Times New Roman"/>
          <w:sz w:val="24"/>
          <w:szCs w:val="24"/>
        </w:rPr>
        <w:t>Contactus</w:t>
      </w:r>
    </w:p>
    <w:p w14:paraId="23D79A9E" w14:textId="043152C6"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w:t>
      </w:r>
    </w:p>
    <w:p w14:paraId="73411D0A" w14:textId="4AF9FBC2"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 xml:space="preserve">Name text </w:t>
      </w:r>
      <w:r w:rsidR="00513F66">
        <w:rPr>
          <w:rFonts w:ascii="Times New Roman" w:hAnsi="Times New Roman" w:cs="Times New Roman"/>
          <w:sz w:val="24"/>
          <w:szCs w:val="24"/>
        </w:rPr>
        <w:t>(</w:t>
      </w:r>
      <w:r>
        <w:rPr>
          <w:rFonts w:ascii="Times New Roman" w:hAnsi="Times New Roman" w:cs="Times New Roman"/>
          <w:sz w:val="24"/>
          <w:szCs w:val="24"/>
        </w:rPr>
        <w:t>2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7CBC34E7" w14:textId="66608808" w:rsidR="00D163EA" w:rsidRDefault="00D163EA" w:rsidP="00A278B9">
      <w:pPr>
        <w:jc w:val="both"/>
        <w:rPr>
          <w:rFonts w:ascii="Times New Roman" w:hAnsi="Times New Roman" w:cs="Times New Roman"/>
          <w:sz w:val="24"/>
          <w:szCs w:val="24"/>
        </w:rPr>
      </w:pPr>
      <w:r>
        <w:rPr>
          <w:rFonts w:ascii="Times New Roman" w:hAnsi="Times New Roman" w:cs="Times New Roman"/>
          <w:sz w:val="24"/>
          <w:szCs w:val="24"/>
        </w:rPr>
        <w:t xml:space="preserve">Email varchar </w:t>
      </w:r>
      <w:r w:rsidR="00513F66">
        <w:rPr>
          <w:rFonts w:ascii="Times New Roman" w:hAnsi="Times New Roman" w:cs="Times New Roman"/>
          <w:sz w:val="24"/>
          <w:szCs w:val="24"/>
        </w:rPr>
        <w:t>(</w:t>
      </w:r>
      <w:r>
        <w:rPr>
          <w:rFonts w:ascii="Times New Roman" w:hAnsi="Times New Roman" w:cs="Times New Roman"/>
          <w:sz w:val="24"/>
          <w:szCs w:val="24"/>
        </w:rPr>
        <w:t>15</w:t>
      </w:r>
      <w:r w:rsidR="00513F66">
        <w:rPr>
          <w:rFonts w:ascii="Times New Roman" w:hAnsi="Times New Roman" w:cs="Times New Roman"/>
          <w:sz w:val="24"/>
          <w:szCs w:val="24"/>
        </w:rPr>
        <w:t>)</w:t>
      </w:r>
      <w:r>
        <w:rPr>
          <w:rFonts w:ascii="Times New Roman" w:hAnsi="Times New Roman" w:cs="Times New Roman"/>
          <w:sz w:val="24"/>
          <w:szCs w:val="24"/>
        </w:rPr>
        <w:t xml:space="preserve"> </w:t>
      </w:r>
      <w:r w:rsidR="003F7480">
        <w:rPr>
          <w:rFonts w:ascii="Times New Roman" w:hAnsi="Times New Roman" w:cs="Times New Roman"/>
          <w:sz w:val="24"/>
          <w:szCs w:val="24"/>
        </w:rPr>
        <w:t>NOT NULL,</w:t>
      </w:r>
    </w:p>
    <w:p w14:paraId="6CD31E43" w14:textId="3419C1E5"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Mobile integer </w:t>
      </w:r>
      <w:r w:rsidR="00513F66">
        <w:rPr>
          <w:rFonts w:ascii="Times New Roman" w:hAnsi="Times New Roman" w:cs="Times New Roman"/>
          <w:sz w:val="24"/>
          <w:szCs w:val="24"/>
        </w:rPr>
        <w:t>(</w:t>
      </w:r>
      <w:r>
        <w:rPr>
          <w:rFonts w:ascii="Times New Roman" w:hAnsi="Times New Roman" w:cs="Times New Roman"/>
          <w:sz w:val="24"/>
          <w:szCs w:val="24"/>
        </w:rPr>
        <w:t>1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23BC5DB4" w14:textId="647C4145"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Subject varchar </w:t>
      </w:r>
      <w:r w:rsidR="00513F66">
        <w:rPr>
          <w:rFonts w:ascii="Times New Roman" w:hAnsi="Times New Roman" w:cs="Times New Roman"/>
          <w:sz w:val="24"/>
          <w:szCs w:val="24"/>
        </w:rPr>
        <w:t>(</w:t>
      </w:r>
      <w:r>
        <w:rPr>
          <w:rFonts w:ascii="Times New Roman" w:hAnsi="Times New Roman" w:cs="Times New Roman"/>
          <w:sz w:val="24"/>
          <w:szCs w:val="24"/>
        </w:rPr>
        <w:t>15</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1D07C3D2" w14:textId="7B7AB361" w:rsidR="003F7480" w:rsidRDefault="003F7480" w:rsidP="00171446">
      <w:pPr>
        <w:spacing w:after="120"/>
        <w:jc w:val="both"/>
        <w:rPr>
          <w:rFonts w:ascii="Times New Roman" w:hAnsi="Times New Roman" w:cs="Times New Roman"/>
          <w:sz w:val="24"/>
          <w:szCs w:val="24"/>
        </w:rPr>
      </w:pPr>
      <w:r>
        <w:rPr>
          <w:rFonts w:ascii="Times New Roman" w:hAnsi="Times New Roman" w:cs="Times New Roman"/>
          <w:sz w:val="24"/>
          <w:szCs w:val="24"/>
        </w:rPr>
        <w:t xml:space="preserve">Message Varchar </w:t>
      </w:r>
      <w:r w:rsidR="00513F66">
        <w:rPr>
          <w:rFonts w:ascii="Times New Roman" w:hAnsi="Times New Roman" w:cs="Times New Roman"/>
          <w:sz w:val="24"/>
          <w:szCs w:val="24"/>
        </w:rPr>
        <w:t>(</w:t>
      </w:r>
      <w:r>
        <w:rPr>
          <w:rFonts w:ascii="Times New Roman" w:hAnsi="Times New Roman" w:cs="Times New Roman"/>
          <w:sz w:val="24"/>
          <w:szCs w:val="24"/>
        </w:rPr>
        <w:t>3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7F6B82B4" w14:textId="7736F258"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w:t>
      </w:r>
    </w:p>
    <w:p w14:paraId="11FC1022" w14:textId="77777777" w:rsidR="003F7480" w:rsidRPr="00D163EA" w:rsidRDefault="003F7480" w:rsidP="00A278B9">
      <w:pPr>
        <w:jc w:val="both"/>
        <w:rPr>
          <w:rFonts w:ascii="Times New Roman" w:hAnsi="Times New Roman" w:cs="Times New Roman"/>
          <w:sz w:val="24"/>
          <w:szCs w:val="24"/>
        </w:rPr>
      </w:pPr>
    </w:p>
    <w:p w14:paraId="07EC13D2" w14:textId="47DAC721" w:rsidR="002753AE" w:rsidRPr="00171446" w:rsidRDefault="007030F2" w:rsidP="00A278B9">
      <w:pPr>
        <w:jc w:val="both"/>
        <w:rPr>
          <w:rFonts w:ascii="Times New Roman" w:hAnsi="Times New Roman" w:cs="Times New Roman"/>
          <w:b/>
          <w:bCs/>
          <w:sz w:val="28"/>
          <w:szCs w:val="28"/>
          <w:u w:val="single"/>
        </w:rPr>
      </w:pPr>
      <w:r w:rsidRPr="00171446">
        <w:rPr>
          <w:rFonts w:ascii="Times New Roman" w:hAnsi="Times New Roman" w:cs="Times New Roman"/>
          <w:b/>
          <w:bCs/>
          <w:sz w:val="28"/>
          <w:szCs w:val="28"/>
          <w:u w:val="single"/>
        </w:rPr>
        <w:t>ORDER DETAILS</w:t>
      </w:r>
      <w:r w:rsidR="00171446" w:rsidRPr="00171446">
        <w:rPr>
          <w:rFonts w:ascii="Times New Roman" w:hAnsi="Times New Roman" w:cs="Times New Roman"/>
          <w:b/>
          <w:bCs/>
          <w:sz w:val="28"/>
          <w:szCs w:val="28"/>
          <w:u w:val="single"/>
        </w:rPr>
        <w:t xml:space="preserve"> TABLE</w:t>
      </w:r>
      <w:r w:rsidR="00691748">
        <w:rPr>
          <w:rFonts w:ascii="Times New Roman" w:hAnsi="Times New Roman" w:cs="Times New Roman"/>
          <w:b/>
          <w:bCs/>
          <w:sz w:val="28"/>
          <w:szCs w:val="28"/>
          <w:u w:val="single"/>
        </w:rPr>
        <w:t xml:space="preserve"> (Orderinfo table)</w:t>
      </w:r>
    </w:p>
    <w:tbl>
      <w:tblPr>
        <w:tblStyle w:val="PlainTable1"/>
        <w:tblW w:w="9998" w:type="dxa"/>
        <w:tblInd w:w="-289" w:type="dxa"/>
        <w:tblLook w:val="04A0" w:firstRow="1" w:lastRow="0" w:firstColumn="1" w:lastColumn="0" w:noHBand="0" w:noVBand="1"/>
      </w:tblPr>
      <w:tblGrid>
        <w:gridCol w:w="1844"/>
        <w:gridCol w:w="1714"/>
        <w:gridCol w:w="1696"/>
        <w:gridCol w:w="1841"/>
        <w:gridCol w:w="2903"/>
      </w:tblGrid>
      <w:tr w:rsidR="007030F2" w14:paraId="27A2FAA5" w14:textId="77777777" w:rsidTr="00171446">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5EBC89" w14:textId="77777777" w:rsidR="007030F2" w:rsidRDefault="007030F2" w:rsidP="00A278B9">
            <w:pPr>
              <w:jc w:val="both"/>
              <w:rPr>
                <w:rFonts w:ascii="Times New Roman" w:hAnsi="Times New Roman" w:cs="Times New Roman"/>
                <w:sz w:val="28"/>
                <w:szCs w:val="28"/>
              </w:rPr>
            </w:pPr>
            <w:r>
              <w:rPr>
                <w:rFonts w:ascii="Times New Roman" w:hAnsi="Times New Roman" w:cs="Times New Roman"/>
                <w:sz w:val="28"/>
                <w:szCs w:val="28"/>
              </w:rPr>
              <w:t>Field Name</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7393C1"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ata Type</w:t>
            </w:r>
          </w:p>
        </w:tc>
        <w:tc>
          <w:tcPr>
            <w:tcW w:w="16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F857F7"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ield Size</w:t>
            </w:r>
          </w:p>
        </w:tc>
        <w:tc>
          <w:tcPr>
            <w:tcW w:w="1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535428"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Constraints</w:t>
            </w:r>
          </w:p>
        </w:tc>
        <w:tc>
          <w:tcPr>
            <w:tcW w:w="2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D04990"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escription</w:t>
            </w:r>
          </w:p>
        </w:tc>
      </w:tr>
      <w:tr w:rsidR="007030F2" w14:paraId="6F1CFECB" w14:textId="77777777" w:rsidTr="00171446">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7663E9"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ProductID</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E39E91"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6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46C7A3"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7</w:t>
            </w:r>
          </w:p>
        </w:tc>
        <w:tc>
          <w:tcPr>
            <w:tcW w:w="1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65A371"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2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3BEDC2"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D of a product</w:t>
            </w:r>
          </w:p>
        </w:tc>
      </w:tr>
      <w:tr w:rsidR="007030F2" w14:paraId="1BA2E717" w14:textId="77777777" w:rsidTr="00171446">
        <w:trPr>
          <w:trHeight w:val="459"/>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67B159"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Name</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0B8A10"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C3C6A"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20</w:t>
            </w:r>
          </w:p>
        </w:tc>
        <w:tc>
          <w:tcPr>
            <w:tcW w:w="1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66759E"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2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BAF056" w14:textId="77777777" w:rsidR="007030F2" w:rsidRDefault="007030F2"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Name of product</w:t>
            </w:r>
          </w:p>
        </w:tc>
      </w:tr>
      <w:tr w:rsidR="007030F2" w14:paraId="30CA32F1" w14:textId="77777777" w:rsidTr="00171446">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881AA5"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Type</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731C1C"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0A34CB"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7</w:t>
            </w:r>
          </w:p>
        </w:tc>
        <w:tc>
          <w:tcPr>
            <w:tcW w:w="1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980252"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2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9DF4EE"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Product is egg or eggless</w:t>
            </w:r>
          </w:p>
        </w:tc>
      </w:tr>
      <w:tr w:rsidR="007030F2" w14:paraId="0A39609C" w14:textId="77777777" w:rsidTr="00171446">
        <w:trPr>
          <w:trHeight w:val="459"/>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11115B"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Quantity</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D3A6AE"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nteger</w:t>
            </w:r>
          </w:p>
        </w:tc>
        <w:tc>
          <w:tcPr>
            <w:tcW w:w="16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AE13C9"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2</w:t>
            </w:r>
          </w:p>
        </w:tc>
        <w:tc>
          <w:tcPr>
            <w:tcW w:w="1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39F729"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2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CBC460" w14:textId="77777777" w:rsidR="007030F2" w:rsidRDefault="007030F2"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Number of product ordered</w:t>
            </w:r>
          </w:p>
        </w:tc>
      </w:tr>
      <w:tr w:rsidR="007030F2" w14:paraId="5BA958E8" w14:textId="77777777" w:rsidTr="00171446">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3BE9F5"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TotalAmount</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8B3910"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ouble</w:t>
            </w:r>
          </w:p>
        </w:tc>
        <w:tc>
          <w:tcPr>
            <w:tcW w:w="16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190B95"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8</w:t>
            </w:r>
          </w:p>
        </w:tc>
        <w:tc>
          <w:tcPr>
            <w:tcW w:w="1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DE14C5"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2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CF818A"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otal price of order</w:t>
            </w:r>
          </w:p>
        </w:tc>
      </w:tr>
    </w:tbl>
    <w:p w14:paraId="195F1849" w14:textId="68379403" w:rsidR="002753AE" w:rsidRDefault="002753AE" w:rsidP="00A278B9">
      <w:pPr>
        <w:jc w:val="both"/>
        <w:rPr>
          <w:rFonts w:ascii="Times New Roman" w:hAnsi="Times New Roman" w:cs="Times New Roman"/>
          <w:sz w:val="28"/>
          <w:szCs w:val="28"/>
        </w:rPr>
      </w:pPr>
    </w:p>
    <w:p w14:paraId="67216A87" w14:textId="62388568" w:rsidR="002753AE" w:rsidRDefault="003F7480" w:rsidP="00171446">
      <w:pPr>
        <w:spacing w:after="120"/>
        <w:jc w:val="both"/>
        <w:rPr>
          <w:rFonts w:ascii="Times New Roman" w:hAnsi="Times New Roman" w:cs="Times New Roman"/>
          <w:sz w:val="24"/>
          <w:szCs w:val="24"/>
        </w:rPr>
      </w:pPr>
      <w:r>
        <w:rPr>
          <w:rFonts w:ascii="Times New Roman" w:hAnsi="Times New Roman" w:cs="Times New Roman"/>
          <w:sz w:val="24"/>
          <w:szCs w:val="24"/>
        </w:rPr>
        <w:t>Create table O</w:t>
      </w:r>
      <w:r w:rsidR="00691748">
        <w:rPr>
          <w:rFonts w:ascii="Times New Roman" w:hAnsi="Times New Roman" w:cs="Times New Roman"/>
          <w:sz w:val="24"/>
          <w:szCs w:val="24"/>
        </w:rPr>
        <w:t>rderinfo</w:t>
      </w:r>
    </w:p>
    <w:p w14:paraId="39023499" w14:textId="76B974E9"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w:t>
      </w:r>
    </w:p>
    <w:p w14:paraId="43C70961" w14:textId="1D547A71"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ProductID varchar </w:t>
      </w:r>
      <w:r w:rsidR="00513F66">
        <w:rPr>
          <w:rFonts w:ascii="Times New Roman" w:hAnsi="Times New Roman" w:cs="Times New Roman"/>
          <w:sz w:val="24"/>
          <w:szCs w:val="24"/>
        </w:rPr>
        <w:t>(</w:t>
      </w:r>
      <w:r>
        <w:rPr>
          <w:rFonts w:ascii="Times New Roman" w:hAnsi="Times New Roman" w:cs="Times New Roman"/>
          <w:sz w:val="24"/>
          <w:szCs w:val="24"/>
        </w:rPr>
        <w:t>7</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5878B98D" w14:textId="4AB4DE68"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Name Text </w:t>
      </w:r>
      <w:r w:rsidR="00513F66">
        <w:rPr>
          <w:rFonts w:ascii="Times New Roman" w:hAnsi="Times New Roman" w:cs="Times New Roman"/>
          <w:sz w:val="24"/>
          <w:szCs w:val="24"/>
        </w:rPr>
        <w:t>(</w:t>
      </w:r>
      <w:r>
        <w:rPr>
          <w:rFonts w:ascii="Times New Roman" w:hAnsi="Times New Roman" w:cs="Times New Roman"/>
          <w:sz w:val="24"/>
          <w:szCs w:val="24"/>
        </w:rPr>
        <w:t>2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5EAEDE67" w14:textId="0003591E"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Type text </w:t>
      </w:r>
      <w:r w:rsidR="00513F66">
        <w:rPr>
          <w:rFonts w:ascii="Times New Roman" w:hAnsi="Times New Roman" w:cs="Times New Roman"/>
          <w:sz w:val="24"/>
          <w:szCs w:val="24"/>
        </w:rPr>
        <w:t>(</w:t>
      </w:r>
      <w:r>
        <w:rPr>
          <w:rFonts w:ascii="Times New Roman" w:hAnsi="Times New Roman" w:cs="Times New Roman"/>
          <w:sz w:val="24"/>
          <w:szCs w:val="24"/>
        </w:rPr>
        <w:t>7</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66D4CD81" w14:textId="5FAC2497"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Quantity integer </w:t>
      </w:r>
      <w:r w:rsidR="00513F66">
        <w:rPr>
          <w:rFonts w:ascii="Times New Roman" w:hAnsi="Times New Roman" w:cs="Times New Roman"/>
          <w:sz w:val="24"/>
          <w:szCs w:val="24"/>
        </w:rPr>
        <w:t>(</w:t>
      </w:r>
      <w:r>
        <w:rPr>
          <w:rFonts w:ascii="Times New Roman" w:hAnsi="Times New Roman" w:cs="Times New Roman"/>
          <w:sz w:val="24"/>
          <w:szCs w:val="24"/>
        </w:rPr>
        <w:t>2</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64450B10" w14:textId="703899E2" w:rsidR="003F7480" w:rsidRDefault="00171446" w:rsidP="00171446">
      <w:pPr>
        <w:spacing w:after="120"/>
        <w:jc w:val="both"/>
        <w:rPr>
          <w:rFonts w:ascii="Times New Roman" w:hAnsi="Times New Roman" w:cs="Times New Roman"/>
          <w:sz w:val="24"/>
          <w:szCs w:val="24"/>
        </w:rPr>
      </w:pPr>
      <w:r>
        <w:rPr>
          <w:rFonts w:ascii="Times New Roman" w:hAnsi="Times New Roman" w:cs="Times New Roman"/>
          <w:sz w:val="24"/>
          <w:szCs w:val="24"/>
        </w:rPr>
        <w:t xml:space="preserve">TotalAmount double </w:t>
      </w:r>
      <w:r w:rsidR="00513F66">
        <w:rPr>
          <w:rFonts w:ascii="Times New Roman" w:hAnsi="Times New Roman" w:cs="Times New Roman"/>
          <w:sz w:val="24"/>
          <w:szCs w:val="24"/>
        </w:rPr>
        <w:t>(</w:t>
      </w:r>
      <w:r>
        <w:rPr>
          <w:rFonts w:ascii="Times New Roman" w:hAnsi="Times New Roman" w:cs="Times New Roman"/>
          <w:sz w:val="24"/>
          <w:szCs w:val="24"/>
        </w:rPr>
        <w:t>8</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613F7A7F" w14:textId="3C2B4CDE"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w:t>
      </w:r>
    </w:p>
    <w:p w14:paraId="2CE78082" w14:textId="6E2E6FEC" w:rsidR="007030F2" w:rsidRDefault="007030F2" w:rsidP="00A278B9">
      <w:pPr>
        <w:jc w:val="both"/>
        <w:rPr>
          <w:rFonts w:ascii="Times New Roman" w:hAnsi="Times New Roman" w:cs="Times New Roman"/>
          <w:sz w:val="28"/>
          <w:szCs w:val="28"/>
        </w:rPr>
      </w:pPr>
    </w:p>
    <w:p w14:paraId="5B81F35C" w14:textId="700C2FAD" w:rsidR="00171446" w:rsidRDefault="00171446" w:rsidP="00A278B9">
      <w:pPr>
        <w:jc w:val="both"/>
        <w:rPr>
          <w:rFonts w:ascii="Times New Roman" w:hAnsi="Times New Roman" w:cs="Times New Roman"/>
          <w:sz w:val="28"/>
          <w:szCs w:val="28"/>
        </w:rPr>
      </w:pPr>
    </w:p>
    <w:p w14:paraId="65EDE178" w14:textId="13349B7D" w:rsidR="002753AE" w:rsidRPr="00171446" w:rsidRDefault="007030F2" w:rsidP="00A278B9">
      <w:pPr>
        <w:jc w:val="both"/>
        <w:rPr>
          <w:rFonts w:ascii="Times New Roman" w:hAnsi="Times New Roman" w:cs="Times New Roman"/>
          <w:b/>
          <w:sz w:val="28"/>
          <w:szCs w:val="28"/>
          <w:u w:val="single"/>
        </w:rPr>
      </w:pPr>
      <w:r w:rsidRPr="00171446">
        <w:rPr>
          <w:rFonts w:ascii="Times New Roman" w:hAnsi="Times New Roman" w:cs="Times New Roman"/>
          <w:b/>
          <w:sz w:val="28"/>
          <w:szCs w:val="28"/>
          <w:u w:val="single"/>
        </w:rPr>
        <w:t>SHIPPING</w:t>
      </w:r>
      <w:r w:rsidR="001677F4" w:rsidRPr="00171446">
        <w:rPr>
          <w:rFonts w:ascii="Times New Roman" w:hAnsi="Times New Roman" w:cs="Times New Roman"/>
          <w:b/>
          <w:sz w:val="28"/>
          <w:szCs w:val="28"/>
          <w:u w:val="single"/>
        </w:rPr>
        <w:t xml:space="preserve"> ADDRESS TABLE</w:t>
      </w:r>
      <w:r w:rsidR="00691748">
        <w:rPr>
          <w:rFonts w:ascii="Times New Roman" w:hAnsi="Times New Roman" w:cs="Times New Roman"/>
          <w:b/>
          <w:sz w:val="28"/>
          <w:szCs w:val="28"/>
          <w:u w:val="single"/>
        </w:rPr>
        <w:t xml:space="preserve"> (Shipping table)</w:t>
      </w:r>
    </w:p>
    <w:tbl>
      <w:tblPr>
        <w:tblStyle w:val="PlainTable1"/>
        <w:tblW w:w="9873" w:type="dxa"/>
        <w:tblInd w:w="-289" w:type="dxa"/>
        <w:tblLook w:val="04A0" w:firstRow="1" w:lastRow="0" w:firstColumn="1" w:lastColumn="0" w:noHBand="0" w:noVBand="1"/>
      </w:tblPr>
      <w:tblGrid>
        <w:gridCol w:w="1702"/>
        <w:gridCol w:w="1629"/>
        <w:gridCol w:w="1658"/>
        <w:gridCol w:w="1617"/>
        <w:gridCol w:w="3267"/>
      </w:tblGrid>
      <w:tr w:rsidR="007030F2" w14:paraId="039CEDA2" w14:textId="77777777" w:rsidTr="00171446">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E11DBE" w14:textId="77777777" w:rsidR="007030F2" w:rsidRDefault="007030F2" w:rsidP="00A278B9">
            <w:pPr>
              <w:jc w:val="both"/>
              <w:rPr>
                <w:rFonts w:ascii="Times New Roman" w:hAnsi="Times New Roman" w:cs="Times New Roman"/>
                <w:sz w:val="28"/>
                <w:szCs w:val="28"/>
              </w:rPr>
            </w:pPr>
            <w:r>
              <w:rPr>
                <w:rFonts w:ascii="Times New Roman" w:hAnsi="Times New Roman" w:cs="Times New Roman"/>
                <w:sz w:val="28"/>
                <w:szCs w:val="28"/>
              </w:rPr>
              <w:t>Field Name</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3ECC93"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ata Type</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3B1957"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ield Size</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47F4DA"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Constraints</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9054B" w14:textId="77777777" w:rsidR="007030F2" w:rsidRDefault="007030F2" w:rsidP="00A278B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escription</w:t>
            </w:r>
          </w:p>
        </w:tc>
      </w:tr>
      <w:tr w:rsidR="007030F2" w14:paraId="0EB1F19C" w14:textId="77777777" w:rsidTr="0017144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551C18"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Userid</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23A00E"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C02309"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6</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0CE41D"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981031"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D of customer</w:t>
            </w:r>
          </w:p>
        </w:tc>
      </w:tr>
      <w:tr w:rsidR="007030F2" w14:paraId="6368B014" w14:textId="77777777" w:rsidTr="00171446">
        <w:trPr>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E9DED"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Name</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4D660B"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505868"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2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5C98A0"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57FBED" w14:textId="77777777" w:rsidR="007030F2" w:rsidRDefault="007030F2"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Name of customer</w:t>
            </w:r>
          </w:p>
        </w:tc>
      </w:tr>
      <w:tr w:rsidR="007030F2" w14:paraId="37863E04" w14:textId="77777777" w:rsidTr="0017144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37C835"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Houseno</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086408"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Varchar</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F26B62"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5</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0E7EC6"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222230"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House number of customer’s home</w:t>
            </w:r>
          </w:p>
        </w:tc>
      </w:tr>
      <w:tr w:rsidR="007030F2" w14:paraId="0DA92B31" w14:textId="77777777" w:rsidTr="00171446">
        <w:trPr>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05EA3C"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Street</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F7BDE9"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3D83BC"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F3B94F"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18E8D6" w14:textId="77777777" w:rsidR="007030F2" w:rsidRDefault="007030F2"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Street name for shipping</w:t>
            </w:r>
          </w:p>
        </w:tc>
      </w:tr>
      <w:tr w:rsidR="007030F2" w14:paraId="2A971080" w14:textId="77777777" w:rsidTr="0017144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EABB49"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City</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1FBA1C"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38ECD"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FA2504"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6ADC6C"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City name for shipping</w:t>
            </w:r>
          </w:p>
        </w:tc>
      </w:tr>
      <w:tr w:rsidR="007030F2" w14:paraId="4BDEEB0A" w14:textId="77777777" w:rsidTr="00171446">
        <w:trPr>
          <w:trHeight w:val="404"/>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60BC52"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Pincode</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2543A6"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nteger</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A0F114"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6</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4D4FD6"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FC79F2" w14:textId="77777777" w:rsidR="007030F2" w:rsidRDefault="007030F2"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Pincode number of area for shipping</w:t>
            </w:r>
          </w:p>
        </w:tc>
      </w:tr>
      <w:tr w:rsidR="007030F2" w14:paraId="0D27DB3C" w14:textId="77777777" w:rsidTr="00171446">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EBCC54"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State</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0A895C"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4455E7"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A063B2" w14:textId="77777777" w:rsidR="007030F2" w:rsidRDefault="007030F2" w:rsidP="00A278B9">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1D8944" w14:textId="77777777" w:rsidR="007030F2" w:rsidRDefault="007030F2" w:rsidP="001714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State name for shipping</w:t>
            </w:r>
          </w:p>
        </w:tc>
      </w:tr>
      <w:tr w:rsidR="007030F2" w14:paraId="653354EA" w14:textId="77777777" w:rsidTr="00171446">
        <w:trPr>
          <w:trHeight w:val="385"/>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1244FE" w14:textId="77777777" w:rsidR="007030F2" w:rsidRDefault="007030F2" w:rsidP="00A278B9">
            <w:pPr>
              <w:jc w:val="both"/>
              <w:rPr>
                <w:rFonts w:ascii="Times New Roman" w:hAnsi="Times New Roman" w:cs="Times New Roman"/>
                <w:b w:val="0"/>
                <w:sz w:val="28"/>
                <w:szCs w:val="28"/>
              </w:rPr>
            </w:pPr>
            <w:r>
              <w:rPr>
                <w:rFonts w:ascii="Times New Roman" w:hAnsi="Times New Roman" w:cs="Times New Roman"/>
                <w:b w:val="0"/>
                <w:sz w:val="28"/>
                <w:szCs w:val="28"/>
              </w:rPr>
              <w:t>Country</w:t>
            </w:r>
          </w:p>
        </w:tc>
        <w:tc>
          <w:tcPr>
            <w:tcW w:w="16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EDA6F4"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ext</w:t>
            </w:r>
          </w:p>
        </w:tc>
        <w:tc>
          <w:tcPr>
            <w:tcW w:w="16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2AC0F2"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10</w:t>
            </w:r>
          </w:p>
        </w:tc>
        <w:tc>
          <w:tcPr>
            <w:tcW w:w="16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38E9BE" w14:textId="77777777" w:rsidR="007030F2" w:rsidRDefault="007030F2" w:rsidP="00A278B9">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8"/>
                <w:szCs w:val="28"/>
              </w:rPr>
              <w:t>Not null</w:t>
            </w:r>
          </w:p>
        </w:tc>
        <w:tc>
          <w:tcPr>
            <w:tcW w:w="3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6BF218" w14:textId="77777777" w:rsidR="007030F2" w:rsidRDefault="007030F2" w:rsidP="00171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Country name for shipping</w:t>
            </w:r>
          </w:p>
        </w:tc>
      </w:tr>
    </w:tbl>
    <w:p w14:paraId="549E8F8E" w14:textId="63489153" w:rsidR="00C62080" w:rsidRDefault="00C62080" w:rsidP="00A278B9">
      <w:pPr>
        <w:jc w:val="both"/>
        <w:rPr>
          <w:rFonts w:ascii="Times New Roman" w:hAnsi="Times New Roman" w:cs="Times New Roman"/>
          <w:sz w:val="24"/>
          <w:szCs w:val="24"/>
        </w:rPr>
      </w:pPr>
    </w:p>
    <w:p w14:paraId="71FC029A" w14:textId="7947D14D" w:rsidR="003F7480" w:rsidRDefault="003F7480" w:rsidP="00A278B9">
      <w:pPr>
        <w:jc w:val="both"/>
        <w:rPr>
          <w:rFonts w:ascii="Times New Roman" w:hAnsi="Times New Roman" w:cs="Times New Roman"/>
          <w:sz w:val="24"/>
          <w:szCs w:val="24"/>
        </w:rPr>
      </w:pPr>
      <w:r>
        <w:rPr>
          <w:rFonts w:ascii="Times New Roman" w:hAnsi="Times New Roman" w:cs="Times New Roman"/>
          <w:sz w:val="24"/>
          <w:szCs w:val="24"/>
        </w:rPr>
        <w:t xml:space="preserve">Create </w:t>
      </w:r>
      <w:r w:rsidR="00D32F3C">
        <w:rPr>
          <w:rFonts w:ascii="Times New Roman" w:hAnsi="Times New Roman" w:cs="Times New Roman"/>
          <w:sz w:val="24"/>
          <w:szCs w:val="24"/>
        </w:rPr>
        <w:t xml:space="preserve">table </w:t>
      </w:r>
      <w:r w:rsidR="001677F4">
        <w:rPr>
          <w:rFonts w:ascii="Times New Roman" w:hAnsi="Times New Roman" w:cs="Times New Roman"/>
          <w:sz w:val="24"/>
          <w:szCs w:val="24"/>
        </w:rPr>
        <w:t>S</w:t>
      </w:r>
      <w:r w:rsidR="00691748">
        <w:rPr>
          <w:rFonts w:ascii="Times New Roman" w:hAnsi="Times New Roman" w:cs="Times New Roman"/>
          <w:sz w:val="24"/>
          <w:szCs w:val="24"/>
        </w:rPr>
        <w:t>hipping</w:t>
      </w:r>
    </w:p>
    <w:p w14:paraId="5600C32C" w14:textId="67113E24"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w:t>
      </w:r>
    </w:p>
    <w:p w14:paraId="1B89E48A" w14:textId="340EEA57"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Userid varchar</w:t>
      </w:r>
      <w:r w:rsidR="00513F66">
        <w:rPr>
          <w:rFonts w:ascii="Times New Roman" w:hAnsi="Times New Roman" w:cs="Times New Roman"/>
          <w:sz w:val="24"/>
          <w:szCs w:val="24"/>
        </w:rPr>
        <w:t xml:space="preserve"> (</w:t>
      </w:r>
      <w:r>
        <w:rPr>
          <w:rFonts w:ascii="Times New Roman" w:hAnsi="Times New Roman" w:cs="Times New Roman"/>
          <w:sz w:val="24"/>
          <w:szCs w:val="24"/>
        </w:rPr>
        <w:t>6</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408B0BA4" w14:textId="4A6CFEC3"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Name text </w:t>
      </w:r>
      <w:r w:rsidR="00513F66">
        <w:rPr>
          <w:rFonts w:ascii="Times New Roman" w:hAnsi="Times New Roman" w:cs="Times New Roman"/>
          <w:sz w:val="24"/>
          <w:szCs w:val="24"/>
        </w:rPr>
        <w:t>(</w:t>
      </w:r>
      <w:r>
        <w:rPr>
          <w:rFonts w:ascii="Times New Roman" w:hAnsi="Times New Roman" w:cs="Times New Roman"/>
          <w:sz w:val="24"/>
          <w:szCs w:val="24"/>
        </w:rPr>
        <w:t>2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30A1C0FD" w14:textId="23400559"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Houseno Varchar </w:t>
      </w:r>
      <w:r w:rsidR="00513F66">
        <w:rPr>
          <w:rFonts w:ascii="Times New Roman" w:hAnsi="Times New Roman" w:cs="Times New Roman"/>
          <w:sz w:val="24"/>
          <w:szCs w:val="24"/>
        </w:rPr>
        <w:t>(</w:t>
      </w:r>
      <w:r>
        <w:rPr>
          <w:rFonts w:ascii="Times New Roman" w:hAnsi="Times New Roman" w:cs="Times New Roman"/>
          <w:sz w:val="24"/>
          <w:szCs w:val="24"/>
        </w:rPr>
        <w:t>5</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697282B9" w14:textId="7F6FEBE6"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Street text </w:t>
      </w:r>
      <w:r w:rsidR="00513F66">
        <w:rPr>
          <w:rFonts w:ascii="Times New Roman" w:hAnsi="Times New Roman" w:cs="Times New Roman"/>
          <w:sz w:val="24"/>
          <w:szCs w:val="24"/>
        </w:rPr>
        <w:t>(</w:t>
      </w:r>
      <w:r>
        <w:rPr>
          <w:rFonts w:ascii="Times New Roman" w:hAnsi="Times New Roman" w:cs="Times New Roman"/>
          <w:sz w:val="24"/>
          <w:szCs w:val="24"/>
        </w:rPr>
        <w:t>1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0EE5B14C" w14:textId="236E7F94"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City text </w:t>
      </w:r>
      <w:r w:rsidR="00513F66">
        <w:rPr>
          <w:rFonts w:ascii="Times New Roman" w:hAnsi="Times New Roman" w:cs="Times New Roman"/>
          <w:sz w:val="24"/>
          <w:szCs w:val="24"/>
        </w:rPr>
        <w:t>(</w:t>
      </w:r>
      <w:r>
        <w:rPr>
          <w:rFonts w:ascii="Times New Roman" w:hAnsi="Times New Roman" w:cs="Times New Roman"/>
          <w:sz w:val="24"/>
          <w:szCs w:val="24"/>
        </w:rPr>
        <w:t>1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782EACAB" w14:textId="4B6D2788"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Pincode Integer </w:t>
      </w:r>
      <w:r w:rsidR="00513F66">
        <w:rPr>
          <w:rFonts w:ascii="Times New Roman" w:hAnsi="Times New Roman" w:cs="Times New Roman"/>
          <w:sz w:val="24"/>
          <w:szCs w:val="24"/>
        </w:rPr>
        <w:t>(</w:t>
      </w:r>
      <w:r>
        <w:rPr>
          <w:rFonts w:ascii="Times New Roman" w:hAnsi="Times New Roman" w:cs="Times New Roman"/>
          <w:sz w:val="24"/>
          <w:szCs w:val="24"/>
        </w:rPr>
        <w:t>6</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503E4BD8" w14:textId="4B35BE65"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State text </w:t>
      </w:r>
      <w:r w:rsidR="00513F66">
        <w:rPr>
          <w:rFonts w:ascii="Times New Roman" w:hAnsi="Times New Roman" w:cs="Times New Roman"/>
          <w:sz w:val="24"/>
          <w:szCs w:val="24"/>
        </w:rPr>
        <w:t>(</w:t>
      </w:r>
      <w:r>
        <w:rPr>
          <w:rFonts w:ascii="Times New Roman" w:hAnsi="Times New Roman" w:cs="Times New Roman"/>
          <w:sz w:val="24"/>
          <w:szCs w:val="24"/>
        </w:rPr>
        <w:t>10</w:t>
      </w:r>
      <w:r w:rsidR="00513F66">
        <w:rPr>
          <w:rFonts w:ascii="Times New Roman" w:hAnsi="Times New Roman" w:cs="Times New Roman"/>
          <w:sz w:val="24"/>
          <w:szCs w:val="24"/>
        </w:rPr>
        <w:t>)</w:t>
      </w:r>
      <w:r>
        <w:rPr>
          <w:rFonts w:ascii="Times New Roman" w:hAnsi="Times New Roman" w:cs="Times New Roman"/>
          <w:sz w:val="24"/>
          <w:szCs w:val="24"/>
        </w:rPr>
        <w:t xml:space="preserve"> NOT NULL,</w:t>
      </w:r>
    </w:p>
    <w:p w14:paraId="2EAD6CE4" w14:textId="1AF1ED23" w:rsidR="00D32F3C" w:rsidRDefault="00D32F3C" w:rsidP="00A278B9">
      <w:pPr>
        <w:jc w:val="both"/>
        <w:rPr>
          <w:rFonts w:ascii="Times New Roman" w:hAnsi="Times New Roman" w:cs="Times New Roman"/>
          <w:sz w:val="24"/>
          <w:szCs w:val="24"/>
        </w:rPr>
      </w:pPr>
      <w:r>
        <w:rPr>
          <w:rFonts w:ascii="Times New Roman" w:hAnsi="Times New Roman" w:cs="Times New Roman"/>
          <w:sz w:val="24"/>
          <w:szCs w:val="24"/>
        </w:rPr>
        <w:t xml:space="preserve">Country </w:t>
      </w:r>
      <w:r w:rsidR="003F3498">
        <w:rPr>
          <w:rFonts w:ascii="Times New Roman" w:hAnsi="Times New Roman" w:cs="Times New Roman"/>
          <w:sz w:val="24"/>
          <w:szCs w:val="24"/>
        </w:rPr>
        <w:t xml:space="preserve">text </w:t>
      </w:r>
      <w:r w:rsidR="00513F66">
        <w:rPr>
          <w:rFonts w:ascii="Times New Roman" w:hAnsi="Times New Roman" w:cs="Times New Roman"/>
          <w:sz w:val="24"/>
          <w:szCs w:val="24"/>
        </w:rPr>
        <w:t>(</w:t>
      </w:r>
      <w:r w:rsidR="003F3498">
        <w:rPr>
          <w:rFonts w:ascii="Times New Roman" w:hAnsi="Times New Roman" w:cs="Times New Roman"/>
          <w:sz w:val="24"/>
          <w:szCs w:val="24"/>
        </w:rPr>
        <w:t>10</w:t>
      </w:r>
      <w:r w:rsidR="00513F66">
        <w:rPr>
          <w:rFonts w:ascii="Times New Roman" w:hAnsi="Times New Roman" w:cs="Times New Roman"/>
          <w:sz w:val="24"/>
          <w:szCs w:val="24"/>
        </w:rPr>
        <w:t>)</w:t>
      </w:r>
      <w:r w:rsidR="003F3498">
        <w:rPr>
          <w:rFonts w:ascii="Times New Roman" w:hAnsi="Times New Roman" w:cs="Times New Roman"/>
          <w:sz w:val="24"/>
          <w:szCs w:val="24"/>
        </w:rPr>
        <w:t xml:space="preserve"> NOT NULL</w:t>
      </w:r>
    </w:p>
    <w:p w14:paraId="3E2F85B4" w14:textId="05EFD0FD" w:rsidR="003F3498" w:rsidRDefault="003F3498" w:rsidP="00A278B9">
      <w:pPr>
        <w:jc w:val="both"/>
        <w:rPr>
          <w:rFonts w:ascii="Times New Roman" w:hAnsi="Times New Roman" w:cs="Times New Roman"/>
          <w:sz w:val="24"/>
          <w:szCs w:val="24"/>
        </w:rPr>
      </w:pPr>
      <w:r>
        <w:rPr>
          <w:rFonts w:ascii="Times New Roman" w:hAnsi="Times New Roman" w:cs="Times New Roman"/>
          <w:sz w:val="24"/>
          <w:szCs w:val="24"/>
        </w:rPr>
        <w:t>);</w:t>
      </w:r>
    </w:p>
    <w:p w14:paraId="5C313387" w14:textId="77777777" w:rsidR="00AE2D60" w:rsidRPr="003F7480" w:rsidRDefault="00AE2D60" w:rsidP="00A278B9">
      <w:pPr>
        <w:jc w:val="both"/>
        <w:rPr>
          <w:rFonts w:ascii="Times New Roman" w:hAnsi="Times New Roman" w:cs="Times New Roman"/>
          <w:sz w:val="24"/>
          <w:szCs w:val="24"/>
        </w:rPr>
      </w:pPr>
    </w:p>
    <w:p w14:paraId="39748005" w14:textId="45600BF2" w:rsidR="00C62080" w:rsidRDefault="00C62080" w:rsidP="00A278B9">
      <w:pPr>
        <w:jc w:val="both"/>
        <w:rPr>
          <w:rFonts w:ascii="Times New Roman" w:hAnsi="Times New Roman" w:cs="Times New Roman"/>
          <w:sz w:val="28"/>
          <w:szCs w:val="28"/>
        </w:rPr>
      </w:pPr>
    </w:p>
    <w:p w14:paraId="10B70B5F" w14:textId="593C07CA" w:rsidR="00C62080" w:rsidRDefault="00C62080" w:rsidP="00A278B9">
      <w:pPr>
        <w:jc w:val="both"/>
        <w:rPr>
          <w:rFonts w:ascii="Times New Roman" w:hAnsi="Times New Roman" w:cs="Times New Roman"/>
          <w:sz w:val="28"/>
          <w:szCs w:val="28"/>
        </w:rPr>
      </w:pPr>
    </w:p>
    <w:p w14:paraId="6F03A6C6" w14:textId="7A21E453" w:rsidR="00C62080" w:rsidRDefault="00C62080" w:rsidP="00A278B9">
      <w:pPr>
        <w:jc w:val="both"/>
        <w:rPr>
          <w:rFonts w:ascii="Times New Roman" w:hAnsi="Times New Roman" w:cs="Times New Roman"/>
          <w:sz w:val="28"/>
          <w:szCs w:val="28"/>
        </w:rPr>
      </w:pPr>
    </w:p>
    <w:p w14:paraId="014141A9" w14:textId="3F80AD76" w:rsidR="00C62080" w:rsidRDefault="00C62080" w:rsidP="00A278B9">
      <w:pPr>
        <w:jc w:val="both"/>
        <w:rPr>
          <w:rFonts w:ascii="Times New Roman" w:hAnsi="Times New Roman" w:cs="Times New Roman"/>
          <w:sz w:val="28"/>
          <w:szCs w:val="28"/>
        </w:rPr>
      </w:pPr>
    </w:p>
    <w:p w14:paraId="468B6322" w14:textId="6C66D76E" w:rsidR="00C62080" w:rsidRDefault="00C62080" w:rsidP="00A278B9">
      <w:pPr>
        <w:jc w:val="both"/>
        <w:rPr>
          <w:rFonts w:ascii="Times New Roman" w:hAnsi="Times New Roman" w:cs="Times New Roman"/>
          <w:sz w:val="28"/>
          <w:szCs w:val="28"/>
        </w:rPr>
      </w:pPr>
    </w:p>
    <w:p w14:paraId="40638D20" w14:textId="4629C956" w:rsidR="00C62080" w:rsidRDefault="00C62080" w:rsidP="00A278B9">
      <w:pPr>
        <w:jc w:val="both"/>
        <w:rPr>
          <w:rFonts w:ascii="Times New Roman" w:hAnsi="Times New Roman" w:cs="Times New Roman"/>
          <w:sz w:val="28"/>
          <w:szCs w:val="28"/>
        </w:rPr>
      </w:pPr>
    </w:p>
    <w:p w14:paraId="4C1DB15F" w14:textId="77777777" w:rsidR="00C62080" w:rsidRDefault="00C62080" w:rsidP="00A278B9">
      <w:pPr>
        <w:jc w:val="both"/>
        <w:rPr>
          <w:rFonts w:ascii="Times New Roman" w:hAnsi="Times New Roman" w:cs="Times New Roman"/>
          <w:sz w:val="28"/>
          <w:szCs w:val="28"/>
        </w:rPr>
      </w:pPr>
    </w:p>
    <w:p w14:paraId="14ED26F3" w14:textId="68FBED2D" w:rsidR="00A16B05" w:rsidRDefault="00A16B05" w:rsidP="00A278B9">
      <w:pPr>
        <w:jc w:val="both"/>
        <w:rPr>
          <w:rFonts w:ascii="Times New Roman" w:hAnsi="Times New Roman" w:cs="Times New Roman"/>
          <w:sz w:val="28"/>
          <w:szCs w:val="28"/>
        </w:rPr>
      </w:pPr>
    </w:p>
    <w:p w14:paraId="23C6BA54" w14:textId="19E70056" w:rsidR="00A16B05" w:rsidRDefault="00A16B05" w:rsidP="00A278B9">
      <w:pPr>
        <w:jc w:val="both"/>
        <w:rPr>
          <w:rFonts w:ascii="Times New Roman" w:hAnsi="Times New Roman" w:cs="Times New Roman"/>
          <w:sz w:val="28"/>
          <w:szCs w:val="28"/>
        </w:rPr>
      </w:pPr>
    </w:p>
    <w:p w14:paraId="4E049239" w14:textId="206A6A47" w:rsidR="00A16B05" w:rsidRDefault="00A16B05" w:rsidP="00A278B9">
      <w:pPr>
        <w:jc w:val="both"/>
        <w:rPr>
          <w:rFonts w:ascii="Times New Roman" w:hAnsi="Times New Roman" w:cs="Times New Roman"/>
          <w:sz w:val="28"/>
          <w:szCs w:val="28"/>
        </w:rPr>
      </w:pPr>
    </w:p>
    <w:p w14:paraId="2D7BE9E7" w14:textId="05C92108" w:rsidR="00A16B05" w:rsidRDefault="00A16B05" w:rsidP="00A278B9">
      <w:pPr>
        <w:jc w:val="both"/>
        <w:rPr>
          <w:rFonts w:ascii="Times New Roman" w:hAnsi="Times New Roman" w:cs="Times New Roman"/>
          <w:sz w:val="28"/>
          <w:szCs w:val="28"/>
        </w:rPr>
      </w:pPr>
    </w:p>
    <w:p w14:paraId="4A5E4990" w14:textId="77777777" w:rsidR="00496094" w:rsidRDefault="00496094" w:rsidP="00A278B9">
      <w:pPr>
        <w:jc w:val="both"/>
        <w:rPr>
          <w:rFonts w:ascii="Times New Roman" w:hAnsi="Times New Roman" w:cs="Times New Roman"/>
          <w:sz w:val="28"/>
          <w:szCs w:val="28"/>
        </w:rPr>
      </w:pPr>
    </w:p>
    <w:p w14:paraId="0A114E21" w14:textId="77777777" w:rsidR="00496094" w:rsidRDefault="00496094" w:rsidP="00A278B9">
      <w:pPr>
        <w:jc w:val="both"/>
        <w:rPr>
          <w:rFonts w:ascii="Times New Roman" w:hAnsi="Times New Roman" w:cs="Times New Roman"/>
          <w:sz w:val="28"/>
          <w:szCs w:val="28"/>
        </w:rPr>
      </w:pPr>
    </w:p>
    <w:p w14:paraId="6DA8079E" w14:textId="77777777" w:rsidR="00496094" w:rsidRDefault="00496094" w:rsidP="00A278B9">
      <w:pPr>
        <w:jc w:val="both"/>
        <w:rPr>
          <w:rFonts w:ascii="Times New Roman" w:hAnsi="Times New Roman" w:cs="Times New Roman"/>
          <w:sz w:val="28"/>
          <w:szCs w:val="28"/>
        </w:rPr>
      </w:pPr>
    </w:p>
    <w:p w14:paraId="06185C18" w14:textId="16B0A717" w:rsidR="00A16B05" w:rsidRPr="00171446" w:rsidRDefault="00EC7665" w:rsidP="00A278B9">
      <w:pPr>
        <w:jc w:val="both"/>
        <w:rPr>
          <w:rFonts w:ascii="Times New Roman" w:hAnsi="Times New Roman" w:cs="Times New Roman"/>
          <w:sz w:val="96"/>
          <w:szCs w:val="96"/>
        </w:rPr>
      </w:pPr>
      <w:r>
        <w:rPr>
          <w:rFonts w:ascii="Times New Roman" w:hAnsi="Times New Roman" w:cs="Times New Roman"/>
          <w:sz w:val="28"/>
          <w:szCs w:val="28"/>
        </w:rPr>
        <w:t xml:space="preserve">                               </w:t>
      </w:r>
      <w:r w:rsidR="00400C54">
        <w:rPr>
          <w:rFonts w:ascii="Times New Roman" w:hAnsi="Times New Roman" w:cs="Times New Roman"/>
          <w:sz w:val="28"/>
          <w:szCs w:val="28"/>
        </w:rPr>
        <w:t xml:space="preserve">     </w:t>
      </w:r>
      <w:r>
        <w:rPr>
          <w:rFonts w:ascii="Times New Roman" w:hAnsi="Times New Roman" w:cs="Times New Roman"/>
          <w:sz w:val="28"/>
          <w:szCs w:val="28"/>
        </w:rPr>
        <w:t xml:space="preserve"> </w:t>
      </w:r>
      <w:r w:rsidR="00A16B05" w:rsidRPr="00171446">
        <w:rPr>
          <w:rFonts w:ascii="Times New Roman" w:hAnsi="Times New Roman" w:cs="Times New Roman"/>
          <w:sz w:val="96"/>
          <w:szCs w:val="96"/>
        </w:rPr>
        <w:t>CODING</w:t>
      </w:r>
    </w:p>
    <w:p w14:paraId="30B112F4" w14:textId="1430E3EC" w:rsidR="00A16B05" w:rsidRDefault="00A16B05" w:rsidP="00A278B9">
      <w:pPr>
        <w:jc w:val="both"/>
        <w:rPr>
          <w:rFonts w:ascii="Elephant" w:hAnsi="Elephant" w:cs="Times New Roman"/>
          <w:sz w:val="96"/>
          <w:szCs w:val="96"/>
        </w:rPr>
      </w:pPr>
    </w:p>
    <w:p w14:paraId="32A4A0F0" w14:textId="70BEE69C" w:rsidR="00A16B05" w:rsidRDefault="00A16B05" w:rsidP="00A278B9">
      <w:pPr>
        <w:jc w:val="both"/>
        <w:rPr>
          <w:rFonts w:ascii="Elephant" w:hAnsi="Elephant" w:cs="Times New Roman"/>
          <w:sz w:val="96"/>
          <w:szCs w:val="96"/>
        </w:rPr>
      </w:pPr>
    </w:p>
    <w:p w14:paraId="64F9A9C8" w14:textId="396DC795" w:rsidR="001677F4" w:rsidRDefault="001677F4" w:rsidP="00A278B9">
      <w:pPr>
        <w:jc w:val="both"/>
        <w:rPr>
          <w:rFonts w:ascii="Elephant" w:hAnsi="Elephant" w:cs="Times New Roman"/>
          <w:sz w:val="96"/>
          <w:szCs w:val="96"/>
        </w:rPr>
      </w:pPr>
    </w:p>
    <w:p w14:paraId="438E7838" w14:textId="3857C077" w:rsidR="00691748" w:rsidRDefault="00691748" w:rsidP="00A278B9">
      <w:pPr>
        <w:jc w:val="both"/>
        <w:rPr>
          <w:rFonts w:ascii="Elephant" w:hAnsi="Elephant" w:cs="Times New Roman"/>
          <w:sz w:val="28"/>
          <w:szCs w:val="28"/>
        </w:rPr>
      </w:pPr>
    </w:p>
    <w:p w14:paraId="197F7930" w14:textId="77777777" w:rsidR="00691748" w:rsidRPr="00691748" w:rsidRDefault="00691748" w:rsidP="00A278B9">
      <w:pPr>
        <w:jc w:val="both"/>
        <w:rPr>
          <w:rFonts w:ascii="Elephant" w:hAnsi="Elephant" w:cs="Times New Roman"/>
          <w:sz w:val="28"/>
          <w:szCs w:val="28"/>
        </w:rPr>
      </w:pPr>
    </w:p>
    <w:p w14:paraId="3357AD4E" w14:textId="7FA12AF3" w:rsidR="00E81A48" w:rsidRDefault="00E81A48" w:rsidP="00A278B9">
      <w:pPr>
        <w:jc w:val="both"/>
        <w:rPr>
          <w:rFonts w:ascii="Times New Roman" w:hAnsi="Times New Roman" w:cs="Times New Roman"/>
          <w:b/>
          <w:sz w:val="28"/>
          <w:szCs w:val="28"/>
          <w:u w:val="single"/>
        </w:rPr>
      </w:pPr>
      <w:r>
        <w:rPr>
          <w:rFonts w:ascii="Times New Roman" w:hAnsi="Times New Roman" w:cs="Times New Roman"/>
          <w:b/>
          <w:sz w:val="28"/>
          <w:szCs w:val="28"/>
          <w:u w:val="single"/>
        </w:rPr>
        <w:lastRenderedPageBreak/>
        <w:t>WELCOME FORM</w:t>
      </w:r>
    </w:p>
    <w:p w14:paraId="45A063A0" w14:textId="77777777" w:rsidR="00E81A48" w:rsidRDefault="00E81A48" w:rsidP="00A278B9">
      <w:pPr>
        <w:spacing w:after="0"/>
        <w:jc w:val="both"/>
        <w:rPr>
          <w:rFonts w:ascii="Times New Roman" w:hAnsi="Times New Roman" w:cs="Times New Roman"/>
          <w:b/>
          <w:sz w:val="28"/>
          <w:szCs w:val="28"/>
          <w:u w:val="single"/>
        </w:rPr>
      </w:pPr>
    </w:p>
    <w:p w14:paraId="351AC63F"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import java.awt.*;</w:t>
      </w:r>
    </w:p>
    <w:p w14:paraId="5F341F8C"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import java.awt.event.*;</w:t>
      </w:r>
    </w:p>
    <w:p w14:paraId="6DAB34B1"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public class Welcome extends javax.swing.JFrame {</w:t>
      </w:r>
    </w:p>
    <w:p w14:paraId="5C116DA6"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Welcome() {</w:t>
      </w:r>
    </w:p>
    <w:p w14:paraId="23A8632E"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0DF1A871"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0AD7AA88"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private void initComponents() </w:t>
      </w:r>
    </w:p>
    <w:p w14:paraId="0EB5CEB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6FC81BDE"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6AE2083C"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7C62D7E9"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7701F80F"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21963F60" w14:textId="77777777" w:rsidR="00E81A48" w:rsidRDefault="00E81A48" w:rsidP="00A278B9">
      <w:pPr>
        <w:spacing w:after="120"/>
        <w:jc w:val="both"/>
        <w:rPr>
          <w:rFonts w:ascii="Times New Roman" w:hAnsi="Times New Roman" w:cs="Times New Roman"/>
          <w:sz w:val="24"/>
          <w:szCs w:val="24"/>
        </w:rPr>
      </w:pPr>
    </w:p>
    <w:p w14:paraId="1C0A1D52"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4B13854A"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setName("front page"); </w:t>
      </w:r>
    </w:p>
    <w:p w14:paraId="46ED520E"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1, 531));</w:t>
      </w:r>
    </w:p>
    <w:p w14:paraId="1971CBB0"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3D9FE84B"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3A9F586B"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0E0FCC2D" w14:textId="77777777" w:rsidR="00E81A48" w:rsidRDefault="00E81A48" w:rsidP="00A278B9">
      <w:pPr>
        <w:jc w:val="both"/>
        <w:rPr>
          <w:rFonts w:ascii="Times New Roman" w:hAnsi="Times New Roman" w:cs="Times New Roman"/>
          <w:sz w:val="24"/>
          <w:szCs w:val="24"/>
        </w:rPr>
      </w:pPr>
    </w:p>
    <w:p w14:paraId="0F18A2E2"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Colonna MT", 1, 36)); </w:t>
      </w:r>
    </w:p>
    <w:p w14:paraId="3F2D64FC"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Button1.setText("VISIT");</w:t>
      </w:r>
    </w:p>
    <w:p w14:paraId="4B87E9D1"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3821E1B3"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06DC63A7"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4FE7A60E"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04DA3D42"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436CBC1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lastRenderedPageBreak/>
        <w:t xml:space="preserve">        getContentPane().add(jButton1);</w:t>
      </w:r>
    </w:p>
    <w:p w14:paraId="3D793B50"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Button1.setBounds(370, 450, 130, 40);</w:t>
      </w:r>
    </w:p>
    <w:p w14:paraId="6EE54E4A" w14:textId="77777777" w:rsidR="00E81A48" w:rsidRDefault="00E81A48" w:rsidP="00A278B9">
      <w:pPr>
        <w:jc w:val="both"/>
        <w:rPr>
          <w:rFonts w:ascii="Times New Roman" w:hAnsi="Times New Roman" w:cs="Times New Roman"/>
          <w:sz w:val="24"/>
          <w:szCs w:val="24"/>
        </w:rPr>
      </w:pPr>
    </w:p>
    <w:p w14:paraId="6DF9721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oper Black", 3, 48)); </w:t>
      </w:r>
    </w:p>
    <w:p w14:paraId="159B4E27"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Foreground(new java.awt.Color(255, 0, 0));</w:t>
      </w:r>
    </w:p>
    <w:p w14:paraId="0211E7A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Text("BAKERY");</w:t>
      </w:r>
    </w:p>
    <w:p w14:paraId="03F03E45"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32919FAE"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Label1.setBounds(300, 120, 300, 60);</w:t>
      </w:r>
    </w:p>
    <w:p w14:paraId="17A7B30A" w14:textId="77777777" w:rsidR="00E81A48" w:rsidRDefault="00E81A48" w:rsidP="00A278B9">
      <w:pPr>
        <w:jc w:val="both"/>
        <w:rPr>
          <w:rFonts w:ascii="Times New Roman" w:hAnsi="Times New Roman" w:cs="Times New Roman"/>
          <w:sz w:val="24"/>
          <w:szCs w:val="24"/>
        </w:rPr>
      </w:pPr>
    </w:p>
    <w:p w14:paraId="178C5340"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2.setFont(new java.awt.Font("Cooper Black", 3, 48)); </w:t>
      </w:r>
    </w:p>
    <w:p w14:paraId="7D627A7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2.setForeground(new java.awt.Color(255, 0, 0));</w:t>
      </w:r>
    </w:p>
    <w:p w14:paraId="46009F2D"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2.setText("MANAGEMENT");</w:t>
      </w:r>
    </w:p>
    <w:p w14:paraId="20E75A4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667F93A9"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Label2.setBounds(230, 230, 420, 70);</w:t>
      </w:r>
    </w:p>
    <w:p w14:paraId="47509EE0" w14:textId="77777777" w:rsidR="00E81A48" w:rsidRDefault="00E81A48" w:rsidP="00A278B9">
      <w:pPr>
        <w:spacing w:after="120"/>
        <w:jc w:val="both"/>
        <w:rPr>
          <w:rFonts w:ascii="Times New Roman" w:hAnsi="Times New Roman" w:cs="Times New Roman"/>
          <w:sz w:val="24"/>
          <w:szCs w:val="24"/>
        </w:rPr>
      </w:pPr>
    </w:p>
    <w:p w14:paraId="7AEBC11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Cooper Black", 3, 48)); </w:t>
      </w:r>
    </w:p>
    <w:p w14:paraId="415BF875"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3.setForeground(new java.awt.Color(255, 0, 0));</w:t>
      </w:r>
    </w:p>
    <w:p w14:paraId="00577DA5"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3.setText("SYSTEM");</w:t>
      </w:r>
    </w:p>
    <w:p w14:paraId="377BCDF3"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2398C729"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Label3.setBounds(320, 350, 250, 56);</w:t>
      </w:r>
    </w:p>
    <w:p w14:paraId="371D36A1" w14:textId="77777777" w:rsidR="00E81A48" w:rsidRDefault="00E81A48" w:rsidP="00A74535">
      <w:pPr>
        <w:spacing w:after="0"/>
        <w:ind w:right="680"/>
        <w:jc w:val="both"/>
        <w:rPr>
          <w:rFonts w:ascii="Times New Roman" w:hAnsi="Times New Roman" w:cs="Times New Roman"/>
          <w:sz w:val="24"/>
          <w:szCs w:val="24"/>
        </w:rPr>
      </w:pPr>
    </w:p>
    <w:p w14:paraId="76C583F2" w14:textId="77777777" w:rsidR="00E81A48" w:rsidRDefault="00E81A48" w:rsidP="00A74535">
      <w:pPr>
        <w:spacing w:after="120"/>
        <w:ind w:right="680"/>
        <w:jc w:val="both"/>
        <w:rPr>
          <w:rFonts w:ascii="Times New Roman" w:hAnsi="Times New Roman" w:cs="Times New Roman"/>
          <w:sz w:val="24"/>
          <w:szCs w:val="24"/>
        </w:rPr>
      </w:pPr>
      <w:r>
        <w:rPr>
          <w:rFonts w:ascii="Times New Roman" w:hAnsi="Times New Roman" w:cs="Times New Roman"/>
          <w:sz w:val="24"/>
          <w:szCs w:val="24"/>
        </w:rPr>
        <w:t xml:space="preserve">       jLabel4.setIcon(new javax.swing.ImageIcon("E:\\java project\\Bakery management                         system\\image\\welcome.jpg")); </w:t>
      </w:r>
    </w:p>
    <w:p w14:paraId="1263C35E"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184AA8B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03375DD5"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Label4.setBounds(0, 0, 900, 530);</w:t>
      </w:r>
    </w:p>
    <w:p w14:paraId="7E1776B0"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pack();</w:t>
      </w:r>
    </w:p>
    <w:p w14:paraId="653134A0" w14:textId="59B9715D"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3A3EEFCD" w14:textId="1B825E59" w:rsidR="00691748" w:rsidRDefault="00691748" w:rsidP="00A278B9">
      <w:pPr>
        <w:jc w:val="both"/>
        <w:rPr>
          <w:rFonts w:ascii="Times New Roman" w:hAnsi="Times New Roman" w:cs="Times New Roman"/>
          <w:sz w:val="24"/>
          <w:szCs w:val="24"/>
        </w:rPr>
      </w:pPr>
    </w:p>
    <w:p w14:paraId="736A2BC2" w14:textId="4B1DB0DB" w:rsidR="00691748" w:rsidRDefault="00691748" w:rsidP="00A278B9">
      <w:pPr>
        <w:jc w:val="both"/>
        <w:rPr>
          <w:rFonts w:ascii="Times New Roman" w:hAnsi="Times New Roman" w:cs="Times New Roman"/>
          <w:sz w:val="24"/>
          <w:szCs w:val="24"/>
        </w:rPr>
      </w:pPr>
    </w:p>
    <w:p w14:paraId="4D16934E" w14:textId="77777777" w:rsidR="00691748" w:rsidRDefault="00691748" w:rsidP="00A278B9">
      <w:pPr>
        <w:jc w:val="both"/>
        <w:rPr>
          <w:rFonts w:ascii="Times New Roman" w:hAnsi="Times New Roman" w:cs="Times New Roman"/>
          <w:sz w:val="24"/>
          <w:szCs w:val="24"/>
        </w:rPr>
      </w:pPr>
    </w:p>
    <w:p w14:paraId="2BBCC441"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void jButton1ActionPerformed(java.awt.event.ActionEvent evt) {                                         </w:t>
      </w:r>
    </w:p>
    <w:p w14:paraId="03C1BB32"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Optionlogin ob=new Optionlogin();</w:t>
      </w:r>
    </w:p>
    <w:p w14:paraId="3A372EE0"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ob.setVisible(true);</w:t>
      </w:r>
    </w:p>
    <w:p w14:paraId="720E2CAD"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24D4D8DE"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              </w:t>
      </w:r>
    </w:p>
    <w:p w14:paraId="14908568"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075AA892"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3C01AEF3"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try {</w:t>
      </w:r>
    </w:p>
    <w:p w14:paraId="0714C442" w14:textId="77777777" w:rsidR="001677F4"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for (javax.swing.UIManager.LookAndFeelInfo </w:t>
      </w:r>
    </w:p>
    <w:p w14:paraId="6E1DA308" w14:textId="77777777" w:rsidR="001677F4" w:rsidRDefault="00E81A48" w:rsidP="00A278B9">
      <w:pPr>
        <w:jc w:val="both"/>
        <w:rPr>
          <w:rFonts w:ascii="Times New Roman" w:hAnsi="Times New Roman" w:cs="Times New Roman"/>
          <w:sz w:val="24"/>
          <w:szCs w:val="24"/>
        </w:rPr>
      </w:pPr>
      <w:r>
        <w:rPr>
          <w:rFonts w:ascii="Times New Roman" w:hAnsi="Times New Roman" w:cs="Times New Roman"/>
          <w:sz w:val="24"/>
          <w:szCs w:val="24"/>
        </w:rPr>
        <w:t>info : javax.swing.UIManager.getInstalledLookAndFeels())</w:t>
      </w:r>
    </w:p>
    <w:p w14:paraId="27A165D0" w14:textId="42B9D498" w:rsidR="00E81A48" w:rsidRDefault="00E81A48" w:rsidP="00691748">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75CBA59D" w14:textId="77777777" w:rsidR="00E81A48" w:rsidRDefault="00E81A48" w:rsidP="00691748">
      <w:pPr>
        <w:spacing w:after="0"/>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209D7C10"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54AD2763" w14:textId="77777777" w:rsidR="00E81A48" w:rsidRDefault="00E81A48" w:rsidP="00691748">
      <w:pPr>
        <w:spacing w:after="0"/>
        <w:jc w:val="both"/>
        <w:rPr>
          <w:rFonts w:ascii="Times New Roman" w:hAnsi="Times New Roman" w:cs="Times New Roman"/>
          <w:sz w:val="24"/>
          <w:szCs w:val="24"/>
        </w:rPr>
      </w:pPr>
      <w:r>
        <w:rPr>
          <w:rFonts w:ascii="Times New Roman" w:hAnsi="Times New Roman" w:cs="Times New Roman"/>
          <w:sz w:val="24"/>
          <w:szCs w:val="24"/>
        </w:rPr>
        <w:t xml:space="preserve">                    break;</w:t>
      </w:r>
    </w:p>
    <w:p w14:paraId="11CCD5F0"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7A380AE9"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53078BB9"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 </w:t>
      </w:r>
    </w:p>
    <w:p w14:paraId="63881471"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768523E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Welcome.class.getName()).log(java.util.logging.Level.SEVERE, null, ex);</w:t>
      </w:r>
    </w:p>
    <w:p w14:paraId="6CBED0CB"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 </w:t>
      </w:r>
    </w:p>
    <w:p w14:paraId="384F250D" w14:textId="5262C592" w:rsidR="00691748" w:rsidRDefault="00E81A48" w:rsidP="00691748">
      <w:pPr>
        <w:spacing w:after="0"/>
        <w:jc w:val="both"/>
        <w:rPr>
          <w:rFonts w:ascii="Times New Roman" w:hAnsi="Times New Roman" w:cs="Times New Roman"/>
          <w:sz w:val="24"/>
          <w:szCs w:val="24"/>
        </w:rPr>
      </w:pPr>
      <w:r>
        <w:rPr>
          <w:rFonts w:ascii="Times New Roman" w:hAnsi="Times New Roman" w:cs="Times New Roman"/>
          <w:sz w:val="24"/>
          <w:szCs w:val="24"/>
        </w:rPr>
        <w:t>catch (InstantiationException ex)</w:t>
      </w:r>
      <w:r w:rsidR="00691748">
        <w:rPr>
          <w:rFonts w:ascii="Times New Roman" w:hAnsi="Times New Roman" w:cs="Times New Roman"/>
          <w:sz w:val="24"/>
          <w:szCs w:val="24"/>
        </w:rPr>
        <w:t xml:space="preserve">    {</w:t>
      </w:r>
    </w:p>
    <w:p w14:paraId="5D4BAA3F" w14:textId="72559EC9" w:rsidR="00E81A48" w:rsidRDefault="00E81A48" w:rsidP="00691748">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Welcome.class.getName()).log(java.util.logging.Level.SEVERE, null, ex);</w:t>
      </w:r>
    </w:p>
    <w:p w14:paraId="3ACF20F5"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 </w:t>
      </w:r>
    </w:p>
    <w:p w14:paraId="37302A53"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4DD48B6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Welcome.class.getName()).log(java.util.logging.Level.SEVERE, null, ex);</w:t>
      </w:r>
    </w:p>
    <w:p w14:paraId="6DF461FA" w14:textId="761DF7B1"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 </w:t>
      </w:r>
    </w:p>
    <w:p w14:paraId="76B431C4" w14:textId="79E61EC4" w:rsidR="00691748" w:rsidRDefault="00691748" w:rsidP="00A278B9">
      <w:pPr>
        <w:jc w:val="both"/>
        <w:rPr>
          <w:rFonts w:ascii="Times New Roman" w:hAnsi="Times New Roman" w:cs="Times New Roman"/>
          <w:sz w:val="24"/>
          <w:szCs w:val="24"/>
        </w:rPr>
      </w:pPr>
    </w:p>
    <w:p w14:paraId="0C373B12" w14:textId="3DE1CA60" w:rsidR="00691748" w:rsidRDefault="00691748" w:rsidP="00A278B9">
      <w:pPr>
        <w:jc w:val="both"/>
        <w:rPr>
          <w:rFonts w:ascii="Times New Roman" w:hAnsi="Times New Roman" w:cs="Times New Roman"/>
          <w:sz w:val="24"/>
          <w:szCs w:val="24"/>
        </w:rPr>
      </w:pPr>
    </w:p>
    <w:p w14:paraId="1A1D9E7E" w14:textId="77777777" w:rsidR="00691748" w:rsidRDefault="00691748" w:rsidP="00A278B9">
      <w:pPr>
        <w:jc w:val="both"/>
        <w:rPr>
          <w:rFonts w:ascii="Times New Roman" w:hAnsi="Times New Roman" w:cs="Times New Roman"/>
          <w:sz w:val="24"/>
          <w:szCs w:val="24"/>
        </w:rPr>
      </w:pPr>
    </w:p>
    <w:p w14:paraId="535FAE2D"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lastRenderedPageBreak/>
        <w:t>catch (javax.swing.UnsupportedLookAndFeelException ex) {</w:t>
      </w:r>
    </w:p>
    <w:p w14:paraId="18A9E60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Welcome.class.getName()).log(java.util.logging.Level.SEVERE, null, ex);</w:t>
      </w:r>
    </w:p>
    <w:p w14:paraId="48E9EFFC"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51A869C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44EF630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2EB67B3A"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new Welcome().setVisible(true);</w:t>
      </w:r>
    </w:p>
    <w:p w14:paraId="29A233B1"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4EA5DC0D"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4BF7B4E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78E36451"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468C814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1748FC7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660AB32D"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4388C3E7"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70D046BD"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w:t>
      </w:r>
    </w:p>
    <w:p w14:paraId="0136A7FE" w14:textId="77777777" w:rsidR="00E81A48" w:rsidRDefault="00E81A48" w:rsidP="00A278B9">
      <w:pPr>
        <w:jc w:val="both"/>
        <w:rPr>
          <w:rFonts w:ascii="Times New Roman" w:hAnsi="Times New Roman" w:cs="Times New Roman"/>
          <w:sz w:val="24"/>
          <w:szCs w:val="24"/>
        </w:rPr>
      </w:pPr>
    </w:p>
    <w:p w14:paraId="28D75AF8" w14:textId="77777777" w:rsidR="00E81A48" w:rsidRDefault="00E81A48" w:rsidP="00A278B9">
      <w:pPr>
        <w:jc w:val="both"/>
        <w:rPr>
          <w:rFonts w:ascii="Times New Roman" w:hAnsi="Times New Roman" w:cs="Times New Roman"/>
          <w:sz w:val="24"/>
          <w:szCs w:val="24"/>
        </w:rPr>
      </w:pPr>
    </w:p>
    <w:p w14:paraId="68C9AF90" w14:textId="77777777" w:rsidR="00E81A48" w:rsidRDefault="00E81A48" w:rsidP="00A278B9">
      <w:pPr>
        <w:spacing w:after="0"/>
        <w:jc w:val="both"/>
        <w:rPr>
          <w:rFonts w:ascii="Times New Roman" w:hAnsi="Times New Roman" w:cs="Times New Roman"/>
          <w:b/>
          <w:sz w:val="28"/>
          <w:szCs w:val="28"/>
          <w:u w:val="single"/>
        </w:rPr>
      </w:pPr>
      <w:r>
        <w:rPr>
          <w:rFonts w:ascii="Times New Roman" w:hAnsi="Times New Roman" w:cs="Times New Roman"/>
          <w:b/>
          <w:sz w:val="28"/>
          <w:szCs w:val="28"/>
          <w:u w:val="single"/>
        </w:rPr>
        <w:t>OPTION LOGIN FORM</w:t>
      </w:r>
    </w:p>
    <w:p w14:paraId="1C6119FE" w14:textId="77777777" w:rsidR="00E81A48" w:rsidRDefault="00E81A48" w:rsidP="00A278B9">
      <w:pPr>
        <w:jc w:val="both"/>
        <w:rPr>
          <w:rFonts w:ascii="Times New Roman" w:hAnsi="Times New Roman" w:cs="Times New Roman"/>
          <w:sz w:val="24"/>
          <w:szCs w:val="24"/>
        </w:rPr>
      </w:pPr>
    </w:p>
    <w:p w14:paraId="542EEC01"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import java.awt.Toolkit;</w:t>
      </w:r>
    </w:p>
    <w:p w14:paraId="2720CE30"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import java.awt.event.WindowEvent;</w:t>
      </w:r>
    </w:p>
    <w:p w14:paraId="3092C987"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public class Optionlogin extends javax.swing.JFrame {</w:t>
      </w:r>
    </w:p>
    <w:p w14:paraId="0A49FB77"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public Optionlogin() {</w:t>
      </w:r>
    </w:p>
    <w:p w14:paraId="5340B947"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7510C9B5"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20171AB1"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3167CE8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766B86F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1625446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2EBD6CA6"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33FDD840" w14:textId="77777777" w:rsidR="00E81A48" w:rsidRDefault="00E81A48" w:rsidP="00A278B9">
      <w:pPr>
        <w:jc w:val="both"/>
        <w:rPr>
          <w:rFonts w:ascii="Times New Roman" w:hAnsi="Times New Roman" w:cs="Times New Roman"/>
          <w:sz w:val="24"/>
          <w:szCs w:val="24"/>
        </w:rPr>
      </w:pPr>
    </w:p>
    <w:p w14:paraId="2C5DCEB7"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25D0168D"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3AFDF16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2, 532));</w:t>
      </w:r>
    </w:p>
    <w:p w14:paraId="3B2379AD"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5AFFB996"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1F7FA43C"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7ECC451F" w14:textId="77777777" w:rsidR="00E81A48" w:rsidRDefault="00E81A48" w:rsidP="00A278B9">
      <w:pPr>
        <w:jc w:val="both"/>
        <w:rPr>
          <w:rFonts w:ascii="Times New Roman" w:hAnsi="Times New Roman" w:cs="Times New Roman"/>
          <w:sz w:val="24"/>
          <w:szCs w:val="24"/>
        </w:rPr>
      </w:pPr>
    </w:p>
    <w:p w14:paraId="7D84A05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Perpetua", 1, 24));</w:t>
      </w:r>
    </w:p>
    <w:p w14:paraId="6408CB0D"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1.setText("CUSTOMER LOGIN");</w:t>
      </w:r>
    </w:p>
    <w:p w14:paraId="4062A5A3"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237937F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7C6562E2"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588F7BF9"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1393F3AD"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2DF7DCC3"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18DCDF10"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Button1.setBounds(120, 160, 250, 40);</w:t>
      </w:r>
    </w:p>
    <w:p w14:paraId="6C662175" w14:textId="77777777" w:rsidR="00E81A48" w:rsidRDefault="00E81A48" w:rsidP="00A278B9">
      <w:pPr>
        <w:jc w:val="both"/>
        <w:rPr>
          <w:rFonts w:ascii="Times New Roman" w:hAnsi="Times New Roman" w:cs="Times New Roman"/>
          <w:sz w:val="24"/>
          <w:szCs w:val="24"/>
        </w:rPr>
      </w:pPr>
    </w:p>
    <w:p w14:paraId="251E6BA2"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24)); </w:t>
      </w:r>
    </w:p>
    <w:p w14:paraId="1B13EF82"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jButton2.setText("CUSTOMER SIGNUP");</w:t>
      </w:r>
    </w:p>
    <w:p w14:paraId="66D816E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2.addActionListener(new java.awt.event.ActionListener() {</w:t>
      </w:r>
    </w:p>
    <w:p w14:paraId="0AF3A37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FD2D643"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Button2ActionPerformed(evt);</w:t>
      </w:r>
    </w:p>
    <w:p w14:paraId="16728D80"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43AB341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19F9AF2C"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1AC1DE8A"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Button2.setBounds(120, 250, 250, 37);</w:t>
      </w:r>
    </w:p>
    <w:p w14:paraId="1A83066A" w14:textId="77777777" w:rsidR="00E81A48" w:rsidRDefault="00E81A48" w:rsidP="00A278B9">
      <w:pPr>
        <w:spacing w:after="0"/>
        <w:jc w:val="both"/>
        <w:rPr>
          <w:rFonts w:ascii="Times New Roman" w:hAnsi="Times New Roman" w:cs="Times New Roman"/>
          <w:sz w:val="24"/>
          <w:szCs w:val="24"/>
        </w:rPr>
      </w:pPr>
    </w:p>
    <w:p w14:paraId="2F99BF6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1, 24)); </w:t>
      </w:r>
    </w:p>
    <w:p w14:paraId="3851141C"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3.setText("ADMIN LOGIN");</w:t>
      </w:r>
    </w:p>
    <w:p w14:paraId="197D3E6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Button3.addActionListener(new java.awt.event.ActionListener() {</w:t>
      </w:r>
    </w:p>
    <w:p w14:paraId="74CFD326"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63E461EC"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3ActionPerformed(evt);</w:t>
      </w:r>
    </w:p>
    <w:p w14:paraId="4B8D8428"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0F13E22D"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08D8A48E"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7A2D84A5"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Button3.setBounds(120, 340, 250, 37);</w:t>
      </w:r>
    </w:p>
    <w:p w14:paraId="3F469C76" w14:textId="77777777" w:rsidR="00E81A48" w:rsidRDefault="00E81A48" w:rsidP="00A278B9">
      <w:pPr>
        <w:spacing w:after="0"/>
        <w:jc w:val="both"/>
        <w:rPr>
          <w:rFonts w:ascii="Times New Roman" w:hAnsi="Times New Roman" w:cs="Times New Roman"/>
          <w:sz w:val="24"/>
          <w:szCs w:val="24"/>
        </w:rPr>
      </w:pPr>
    </w:p>
    <w:p w14:paraId="12ED31B6" w14:textId="77777777" w:rsidR="00E81A48" w:rsidRDefault="00E81A48" w:rsidP="00A74535">
      <w:pPr>
        <w:spacing w:after="120"/>
        <w:ind w:right="680"/>
        <w:jc w:val="both"/>
        <w:rPr>
          <w:rFonts w:ascii="Times New Roman" w:hAnsi="Times New Roman" w:cs="Times New Roman"/>
          <w:sz w:val="24"/>
          <w:szCs w:val="24"/>
        </w:rPr>
      </w:pPr>
      <w:r>
        <w:rPr>
          <w:rFonts w:ascii="Times New Roman" w:hAnsi="Times New Roman" w:cs="Times New Roman"/>
          <w:sz w:val="24"/>
          <w:szCs w:val="24"/>
        </w:rPr>
        <w:t xml:space="preserve">        jLabel1.setIcon(new javax.swing.ImageIcon("E:\\java project\\Bakery management system\\image\\option.jpg")); </w:t>
      </w:r>
    </w:p>
    <w:p w14:paraId="3098DA9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Text("jLabel1");</w:t>
      </w:r>
    </w:p>
    <w:p w14:paraId="7307045C"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MaximumSize(new java.awt.Dimension(943, 530));</w:t>
      </w:r>
    </w:p>
    <w:p w14:paraId="6F3F2306"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MinimumSize(new java.awt.Dimension(943, 530));</w:t>
      </w:r>
    </w:p>
    <w:p w14:paraId="642F82B5"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PreferredSize(new java.awt.Dimension(900, 530));</w:t>
      </w:r>
    </w:p>
    <w:p w14:paraId="0DB6386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229E179E"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Label1.setBounds(0, 0, 900, 530);</w:t>
      </w:r>
    </w:p>
    <w:p w14:paraId="25FCC039"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ack();</w:t>
      </w:r>
    </w:p>
    <w:p w14:paraId="6C670A8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w:t>
      </w:r>
    </w:p>
    <w:p w14:paraId="480C6D6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1FCE12D0"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Login l = new Login();</w:t>
      </w:r>
    </w:p>
    <w:p w14:paraId="3FB47BD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l.setVisible(true);</w:t>
      </w:r>
    </w:p>
    <w:p w14:paraId="09FFF5D9"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3B873A48"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                                        </w:t>
      </w:r>
    </w:p>
    <w:p w14:paraId="4DD3BBB0"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void jButton2ActionPerformed(java.awt.event.ActionEvent evt) {                                         </w:t>
      </w:r>
    </w:p>
    <w:p w14:paraId="4ED43F7B"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ignup s = new Signup();</w:t>
      </w:r>
    </w:p>
    <w:p w14:paraId="3F9424C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s.setVisible(true);</w:t>
      </w:r>
    </w:p>
    <w:p w14:paraId="77856CEC" w14:textId="52B0BA08"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54B092F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                                        </w:t>
      </w:r>
    </w:p>
    <w:p w14:paraId="15030A0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private void jButton3ActionPerformed(java.awt.event.ActionEvent evt) {                                         </w:t>
      </w:r>
    </w:p>
    <w:p w14:paraId="30A4E239"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Adminlogin a = new Adminlogin();</w:t>
      </w:r>
    </w:p>
    <w:p w14:paraId="40876E36"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a.setVisible(true);      </w:t>
      </w:r>
    </w:p>
    <w:p w14:paraId="269BEEBA"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4FC9454A" w14:textId="77777777" w:rsidR="00A74535"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                 </w:t>
      </w:r>
    </w:p>
    <w:p w14:paraId="472218A2" w14:textId="36B819F9"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0217C823"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lastRenderedPageBreak/>
        <w:t>public static void main(String args[]) {</w:t>
      </w:r>
    </w:p>
    <w:p w14:paraId="65658C8D" w14:textId="2B1A9AF9"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try {</w:t>
      </w:r>
    </w:p>
    <w:p w14:paraId="03CDF304" w14:textId="650AB0C5" w:rsidR="00E81A48" w:rsidRDefault="00A74535" w:rsidP="00A74535">
      <w:pPr>
        <w:spacing w:after="120"/>
        <w:ind w:right="3628"/>
        <w:jc w:val="both"/>
        <w:rPr>
          <w:rFonts w:ascii="Times New Roman" w:hAnsi="Times New Roman" w:cs="Times New Roman"/>
          <w:sz w:val="24"/>
          <w:szCs w:val="24"/>
        </w:rPr>
      </w:pPr>
      <w:r>
        <w:rPr>
          <w:rFonts w:ascii="Times New Roman" w:hAnsi="Times New Roman" w:cs="Times New Roman"/>
          <w:sz w:val="24"/>
          <w:szCs w:val="24"/>
        </w:rPr>
        <w:t xml:space="preserve">   </w:t>
      </w:r>
      <w:r w:rsidR="00E81A48">
        <w:rPr>
          <w:rFonts w:ascii="Times New Roman" w:hAnsi="Times New Roman" w:cs="Times New Roman"/>
          <w:sz w:val="24"/>
          <w:szCs w:val="24"/>
        </w:rPr>
        <w:t xml:space="preserve"> for (javax.swing.UIManager.LookAndFeelInfo info : javax.swing.UIManager.getInstalledLookAndFeels()) {</w:t>
      </w:r>
    </w:p>
    <w:p w14:paraId="0EF09941"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3F33F9F3"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4808C6FA"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break;</w:t>
      </w:r>
    </w:p>
    <w:p w14:paraId="13C64DA6"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9D913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6CD83EB2"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EEA257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catch (ClassNotFoundException ex) {</w:t>
      </w:r>
    </w:p>
    <w:p w14:paraId="37ABB778"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Optionlogin.class.getName()).log(java.util.logging.Level.SEVERE, null, ex);</w:t>
      </w:r>
    </w:p>
    <w:p w14:paraId="51AA58C0"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0F1B95A5"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catch (InstantiationException ex) {</w:t>
      </w:r>
    </w:p>
    <w:p w14:paraId="304890E4"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Optionlogin.class.getName()).log(java.util.logging.Level.SEVERE, null, ex);</w:t>
      </w:r>
    </w:p>
    <w:p w14:paraId="6AEB4C46"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 </w:t>
      </w:r>
    </w:p>
    <w:p w14:paraId="5FDA0447"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49E2F288"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Optionlogin.class.getName()).log(java.util.logging.Level.SEVERE, null, ex);</w:t>
      </w:r>
    </w:p>
    <w:p w14:paraId="227F23F9"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0293D5C3"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catch (javax.swing.UnsupportedLookAndFeelException ex) {</w:t>
      </w:r>
    </w:p>
    <w:p w14:paraId="7C7C4632"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Optionlogin.class.getName()).log(java.util.logging.Level.SEVERE, null, ex);</w:t>
      </w:r>
    </w:p>
    <w:p w14:paraId="469DDA63"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 xml:space="preserve">        }</w:t>
      </w:r>
    </w:p>
    <w:p w14:paraId="30CFD9DD"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30E5BB38"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784C1534"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19D65F22"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500C5CEA" w14:textId="77777777"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05555461" w14:textId="662C534D" w:rsidR="00E81A48" w:rsidRDefault="00E81A48" w:rsidP="00A278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4D8493BA" w14:textId="77777777" w:rsidR="00A74535" w:rsidRDefault="00A74535" w:rsidP="00A278B9">
      <w:pPr>
        <w:spacing w:after="0"/>
        <w:jc w:val="both"/>
        <w:rPr>
          <w:rFonts w:ascii="Times New Roman" w:hAnsi="Times New Roman" w:cs="Times New Roman"/>
          <w:sz w:val="24"/>
          <w:szCs w:val="24"/>
        </w:rPr>
      </w:pPr>
    </w:p>
    <w:p w14:paraId="3592B8C6"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javax.swing.JButton jButton1;</w:t>
      </w:r>
    </w:p>
    <w:p w14:paraId="58C74BDC"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70B61F25"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15D5C1AF" w14:textId="77777777" w:rsidR="00E81A48" w:rsidRDefault="00E81A48" w:rsidP="00A278B9">
      <w:pPr>
        <w:spacing w:after="120"/>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4741823" w14:textId="77777777" w:rsidR="00E81A48" w:rsidRDefault="00E81A48" w:rsidP="00A278B9">
      <w:pPr>
        <w:jc w:val="both"/>
        <w:rPr>
          <w:rFonts w:ascii="Times New Roman" w:hAnsi="Times New Roman" w:cs="Times New Roman"/>
          <w:sz w:val="24"/>
          <w:szCs w:val="24"/>
        </w:rPr>
      </w:pPr>
      <w:r>
        <w:rPr>
          <w:rFonts w:ascii="Times New Roman" w:hAnsi="Times New Roman" w:cs="Times New Roman"/>
          <w:sz w:val="24"/>
          <w:szCs w:val="24"/>
        </w:rPr>
        <w:t>}</w:t>
      </w:r>
    </w:p>
    <w:p w14:paraId="34CECE15" w14:textId="77777777" w:rsidR="00E81A48" w:rsidRDefault="00E81A48" w:rsidP="00A278B9">
      <w:pPr>
        <w:jc w:val="both"/>
        <w:rPr>
          <w:rFonts w:ascii="Times New Roman" w:hAnsi="Times New Roman" w:cs="Times New Roman"/>
          <w:sz w:val="24"/>
          <w:szCs w:val="24"/>
        </w:rPr>
      </w:pPr>
    </w:p>
    <w:p w14:paraId="7CC4CD86" w14:textId="77777777" w:rsidR="00E81A48" w:rsidRDefault="00E81A48" w:rsidP="00A278B9">
      <w:pPr>
        <w:jc w:val="both"/>
        <w:rPr>
          <w:rFonts w:ascii="Times New Roman" w:hAnsi="Times New Roman" w:cs="Times New Roman"/>
          <w:sz w:val="24"/>
          <w:szCs w:val="24"/>
        </w:rPr>
      </w:pPr>
    </w:p>
    <w:p w14:paraId="250D7BFA" w14:textId="77777777" w:rsidR="00E81A48" w:rsidRDefault="00E81A48" w:rsidP="00A278B9">
      <w:pPr>
        <w:spacing w:after="0"/>
        <w:jc w:val="both"/>
        <w:rPr>
          <w:rFonts w:ascii="Times New Roman" w:hAnsi="Times New Roman" w:cs="Times New Roman"/>
          <w:b/>
          <w:sz w:val="28"/>
          <w:szCs w:val="28"/>
          <w:u w:val="single"/>
        </w:rPr>
      </w:pPr>
      <w:r>
        <w:rPr>
          <w:rFonts w:ascii="Times New Roman" w:hAnsi="Times New Roman" w:cs="Times New Roman"/>
          <w:b/>
          <w:sz w:val="28"/>
          <w:szCs w:val="28"/>
          <w:u w:val="single"/>
        </w:rPr>
        <w:t>SIGNUP FORM</w:t>
      </w:r>
    </w:p>
    <w:p w14:paraId="1159E7AF" w14:textId="77777777" w:rsidR="00E81A48" w:rsidRDefault="00E81A48" w:rsidP="00A278B9">
      <w:pPr>
        <w:jc w:val="both"/>
        <w:rPr>
          <w:rFonts w:ascii="Times New Roman" w:hAnsi="Times New Roman" w:cs="Times New Roman"/>
          <w:b/>
          <w:sz w:val="28"/>
          <w:szCs w:val="28"/>
        </w:rPr>
      </w:pPr>
    </w:p>
    <w:p w14:paraId="4119F1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1B50B0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019201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Signup extends javax.swing.JFrame {</w:t>
      </w:r>
    </w:p>
    <w:p w14:paraId="593DD09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w:t>
      </w:r>
    </w:p>
    <w:p w14:paraId="33781E6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ultSet rs;</w:t>
      </w:r>
    </w:p>
    <w:p w14:paraId="223329C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w:t>
      </w:r>
    </w:p>
    <w:p w14:paraId="1FD6F21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4122FA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ignup()    {</w:t>
      </w:r>
    </w:p>
    <w:p w14:paraId="18BBD9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798407A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   </w:t>
      </w:r>
    </w:p>
    <w:p w14:paraId="592618E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5977A7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3F42FC4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onGroup1 = new javax.swing.ButtonGroup();</w:t>
      </w:r>
    </w:p>
    <w:p w14:paraId="07D60F9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3A20996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0FA9C8D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7F8A40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75DE7BF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734688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 = new javax.swing.JLabel();</w:t>
      </w:r>
    </w:p>
    <w:p w14:paraId="740194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 = new javax.swing.JLabel();</w:t>
      </w:r>
    </w:p>
    <w:p w14:paraId="7BBDBAB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 = new javax.swing.JLabel();</w:t>
      </w:r>
    </w:p>
    <w:p w14:paraId="38B04A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 = new javax.swing.JTextField();</w:t>
      </w:r>
    </w:p>
    <w:p w14:paraId="5E29083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emailTF = new javax.swing.JTextField();</w:t>
      </w:r>
    </w:p>
    <w:p w14:paraId="672D35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obileTF = new javax.swing.JTextField();</w:t>
      </w:r>
    </w:p>
    <w:p w14:paraId="4C7D2F7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wdPF = new javax.swing.JPasswordField();</w:t>
      </w:r>
    </w:p>
    <w:p w14:paraId="799281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CB = new javax.swing.JComboBox&lt;&gt;();</w:t>
      </w:r>
    </w:p>
    <w:p w14:paraId="0486CD4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 = new javax.swing.JButton();</w:t>
      </w:r>
    </w:p>
    <w:p w14:paraId="427EE70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 = new javax.swing.JButton();</w:t>
      </w:r>
    </w:p>
    <w:p w14:paraId="1970D7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 = new javax.swing.JButton();</w:t>
      </w:r>
    </w:p>
    <w:p w14:paraId="190DBD5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 = new javax.swing.JLabel();</w:t>
      </w:r>
    </w:p>
    <w:p w14:paraId="3F24A73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useridTF = new javax.swing.JTextField();</w:t>
      </w:r>
    </w:p>
    <w:p w14:paraId="7C30AE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 = new javax.swing.JRadioButton();</w:t>
      </w:r>
    </w:p>
    <w:p w14:paraId="72AAAC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 = new javax.swing.JRadioButton();</w:t>
      </w:r>
    </w:p>
    <w:p w14:paraId="18B5ADB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adrTF = new javax.swing.JTextField();</w:t>
      </w:r>
    </w:p>
    <w:p w14:paraId="0CD617D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 = new javax.swing.JLabel();</w:t>
      </w:r>
    </w:p>
    <w:p w14:paraId="0C5CEB66" w14:textId="77777777" w:rsidR="00E81A48" w:rsidRDefault="00E81A48" w:rsidP="00A278B9">
      <w:pPr>
        <w:spacing w:after="120" w:line="240" w:lineRule="auto"/>
        <w:jc w:val="both"/>
        <w:rPr>
          <w:rFonts w:ascii="Times New Roman" w:hAnsi="Times New Roman" w:cs="Times New Roman"/>
          <w:sz w:val="24"/>
          <w:szCs w:val="24"/>
        </w:rPr>
      </w:pPr>
    </w:p>
    <w:p w14:paraId="63BF513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3D9A93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6E29BDB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899, 534));</w:t>
      </w:r>
    </w:p>
    <w:p w14:paraId="5261094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6FADA7F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7411409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54E6B724" w14:textId="77777777" w:rsidR="00E81A48" w:rsidRDefault="00E81A48" w:rsidP="00A278B9">
      <w:pPr>
        <w:spacing w:line="240" w:lineRule="auto"/>
        <w:jc w:val="both"/>
        <w:rPr>
          <w:rFonts w:ascii="Times New Roman" w:hAnsi="Times New Roman" w:cs="Times New Roman"/>
          <w:sz w:val="24"/>
          <w:szCs w:val="24"/>
        </w:rPr>
      </w:pPr>
    </w:p>
    <w:p w14:paraId="320CD0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48)); </w:t>
      </w:r>
    </w:p>
    <w:p w14:paraId="30A3973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SIGNUP");</w:t>
      </w:r>
    </w:p>
    <w:p w14:paraId="0EEE1C9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5FCB720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380, 10, 184, 52);</w:t>
      </w:r>
    </w:p>
    <w:p w14:paraId="1AE20741" w14:textId="77777777" w:rsidR="00E81A48" w:rsidRDefault="00E81A48" w:rsidP="00A278B9">
      <w:pPr>
        <w:spacing w:line="240" w:lineRule="auto"/>
        <w:jc w:val="both"/>
        <w:rPr>
          <w:rFonts w:ascii="Times New Roman" w:hAnsi="Times New Roman" w:cs="Times New Roman"/>
          <w:sz w:val="24"/>
          <w:szCs w:val="24"/>
        </w:rPr>
      </w:pPr>
    </w:p>
    <w:p w14:paraId="6C3D0F7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nt(new java.awt.Font("Perpetua Titling MT", 1, 18)); </w:t>
      </w:r>
    </w:p>
    <w:p w14:paraId="7D884E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NAME");</w:t>
      </w:r>
    </w:p>
    <w:p w14:paraId="713997B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HorizontalTextPosition(javax.swing.SwingConstants.CENTER);</w:t>
      </w:r>
    </w:p>
    <w:p w14:paraId="497D248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60EE8CE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30, 120, 70, 30);</w:t>
      </w:r>
    </w:p>
    <w:p w14:paraId="3A9F8508" w14:textId="77777777" w:rsidR="00E81A48" w:rsidRDefault="00E81A48" w:rsidP="00A278B9">
      <w:pPr>
        <w:spacing w:line="240" w:lineRule="auto"/>
        <w:jc w:val="both"/>
        <w:rPr>
          <w:rFonts w:ascii="Times New Roman" w:hAnsi="Times New Roman" w:cs="Times New Roman"/>
          <w:sz w:val="24"/>
          <w:szCs w:val="24"/>
        </w:rPr>
      </w:pPr>
    </w:p>
    <w:p w14:paraId="14BF4FF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3.setFont(new java.awt.Font("Perpetua Titling MT", 1, 18)); </w:t>
      </w:r>
    </w:p>
    <w:p w14:paraId="0A6B51D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PASSWORD");</w:t>
      </w:r>
    </w:p>
    <w:p w14:paraId="52300E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18BAA30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30, 200, 120, 30);</w:t>
      </w:r>
    </w:p>
    <w:p w14:paraId="4B0CE4BC" w14:textId="77777777" w:rsidR="00E81A48" w:rsidRDefault="00E81A48" w:rsidP="00A278B9">
      <w:pPr>
        <w:spacing w:line="240" w:lineRule="auto"/>
        <w:jc w:val="both"/>
        <w:rPr>
          <w:rFonts w:ascii="Times New Roman" w:hAnsi="Times New Roman" w:cs="Times New Roman"/>
          <w:sz w:val="24"/>
          <w:szCs w:val="24"/>
        </w:rPr>
      </w:pPr>
    </w:p>
    <w:p w14:paraId="48AFEC0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Font(new java.awt.Font("Perpetua Titling MT", 1, 18)); </w:t>
      </w:r>
    </w:p>
    <w:p w14:paraId="1FFF437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EMAIL");</w:t>
      </w:r>
    </w:p>
    <w:p w14:paraId="1ECC853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271FB6B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30, 161, 70, 30);</w:t>
      </w:r>
    </w:p>
    <w:p w14:paraId="06B28B77" w14:textId="77777777" w:rsidR="00E81A48" w:rsidRDefault="00E81A48" w:rsidP="00A278B9">
      <w:pPr>
        <w:spacing w:line="240" w:lineRule="auto"/>
        <w:jc w:val="both"/>
        <w:rPr>
          <w:rFonts w:ascii="Times New Roman" w:hAnsi="Times New Roman" w:cs="Times New Roman"/>
          <w:sz w:val="24"/>
          <w:szCs w:val="24"/>
        </w:rPr>
      </w:pPr>
    </w:p>
    <w:p w14:paraId="0A9D120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Font(new java.awt.Font("Perpetua Titling MT", 1, 18)); </w:t>
      </w:r>
    </w:p>
    <w:p w14:paraId="46CA2A9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MOBILE");</w:t>
      </w:r>
    </w:p>
    <w:p w14:paraId="54D04F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5696061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30, 281, 90, 30);</w:t>
      </w:r>
    </w:p>
    <w:p w14:paraId="54758563" w14:textId="77777777" w:rsidR="00E81A48" w:rsidRDefault="00E81A48" w:rsidP="00A278B9">
      <w:pPr>
        <w:spacing w:line="240" w:lineRule="auto"/>
        <w:jc w:val="both"/>
        <w:rPr>
          <w:rFonts w:ascii="Times New Roman" w:hAnsi="Times New Roman" w:cs="Times New Roman"/>
          <w:sz w:val="24"/>
          <w:szCs w:val="24"/>
        </w:rPr>
      </w:pPr>
    </w:p>
    <w:p w14:paraId="3B8B14A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Font(new java.awt.Font("Perpetua Titling MT", 1, 18)); </w:t>
      </w:r>
    </w:p>
    <w:p w14:paraId="61A46E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Text("GENDER");</w:t>
      </w:r>
    </w:p>
    <w:p w14:paraId="7C25E1A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6);</w:t>
      </w:r>
    </w:p>
    <w:p w14:paraId="544E355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Bounds(30, 241, 81, 30);</w:t>
      </w:r>
    </w:p>
    <w:p w14:paraId="5761C9BC" w14:textId="77777777" w:rsidR="00E81A48" w:rsidRDefault="00E81A48" w:rsidP="00A278B9">
      <w:pPr>
        <w:spacing w:line="240" w:lineRule="auto"/>
        <w:jc w:val="both"/>
        <w:rPr>
          <w:rFonts w:ascii="Times New Roman" w:hAnsi="Times New Roman" w:cs="Times New Roman"/>
          <w:sz w:val="24"/>
          <w:szCs w:val="24"/>
        </w:rPr>
      </w:pPr>
    </w:p>
    <w:p w14:paraId="5D851D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Font(new java.awt.Font("Perpetua Titling MT", 1, 18)); </w:t>
      </w:r>
    </w:p>
    <w:p w14:paraId="56D4CF2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Text("STATE");</w:t>
      </w:r>
    </w:p>
    <w:p w14:paraId="3D1D212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9);</w:t>
      </w:r>
    </w:p>
    <w:p w14:paraId="218CCDC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Bounds(30, 330, 70, 30);</w:t>
      </w:r>
    </w:p>
    <w:p w14:paraId="31BEF627" w14:textId="77777777" w:rsidR="00E81A48" w:rsidRDefault="00E81A48" w:rsidP="00A278B9">
      <w:pPr>
        <w:spacing w:line="240" w:lineRule="auto"/>
        <w:jc w:val="both"/>
        <w:rPr>
          <w:rFonts w:ascii="Times New Roman" w:hAnsi="Times New Roman" w:cs="Times New Roman"/>
          <w:sz w:val="24"/>
          <w:szCs w:val="24"/>
        </w:rPr>
      </w:pPr>
    </w:p>
    <w:p w14:paraId="05F60C1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Font(new java.awt.Font("Perpetua Titling MT", 1, 18)); </w:t>
      </w:r>
    </w:p>
    <w:p w14:paraId="4B3B751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Text("FULL ADDRESS");</w:t>
      </w:r>
    </w:p>
    <w:p w14:paraId="4309162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0);</w:t>
      </w:r>
    </w:p>
    <w:p w14:paraId="4EA2D11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Bounds(30, 387, 150, 23);</w:t>
      </w:r>
    </w:p>
    <w:p w14:paraId="573C6F2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nameTF);</w:t>
      </w:r>
    </w:p>
    <w:p w14:paraId="4480A7B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setBounds(250, 120, 218, 30);</w:t>
      </w:r>
    </w:p>
    <w:p w14:paraId="16AF30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emailTF);</w:t>
      </w:r>
    </w:p>
    <w:p w14:paraId="59E0FB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emailTF.setBounds(250, 160, 218, 30);</w:t>
      </w:r>
    </w:p>
    <w:p w14:paraId="271FD83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mobileTF);</w:t>
      </w:r>
    </w:p>
    <w:p w14:paraId="0BB5CCE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obileTF.setBounds(250, 280, 219, 30);</w:t>
      </w:r>
    </w:p>
    <w:p w14:paraId="5883AD56" w14:textId="77777777" w:rsidR="00E81A48" w:rsidRDefault="00E81A48" w:rsidP="00A278B9">
      <w:pPr>
        <w:spacing w:after="120" w:line="240" w:lineRule="auto"/>
        <w:jc w:val="both"/>
        <w:rPr>
          <w:rFonts w:ascii="Times New Roman" w:hAnsi="Times New Roman" w:cs="Times New Roman"/>
          <w:sz w:val="24"/>
          <w:szCs w:val="24"/>
        </w:rPr>
      </w:pPr>
    </w:p>
    <w:p w14:paraId="4E9DA52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0D53B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wdPF.addActionListener(new java.awt.event.ActionListener() {</w:t>
      </w:r>
    </w:p>
    <w:p w14:paraId="5F51086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2BB8AC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wdPFActionPerformed(evt);</w:t>
      </w:r>
    </w:p>
    <w:p w14:paraId="2FC7620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07DAA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B5B9F5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pwdPF);</w:t>
      </w:r>
    </w:p>
    <w:p w14:paraId="44FCBDA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wdPF.setBounds(250, 200, 218, 30);</w:t>
      </w:r>
    </w:p>
    <w:p w14:paraId="2F054CF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stateCB.setModel(new javax.swing.DefaultComboBoxModel&lt;&gt;(new String[] { "--Select--", "Odisha", "New Delhi", "Maharashtra", "Bihar", "West Bengal", "Punjab", "Kerala" }));</w:t>
      </w:r>
    </w:p>
    <w:p w14:paraId="7967A0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CB.setToolTipText("Select");</w:t>
      </w:r>
    </w:p>
    <w:p w14:paraId="1784AAB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CB.addActionListener(new java.awt.event.ActionListener() {</w:t>
      </w:r>
    </w:p>
    <w:p w14:paraId="5794DC4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04D4894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CBActionPerformed(evt);</w:t>
      </w:r>
    </w:p>
    <w:p w14:paraId="68A36D0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09B09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6C1962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tateCB);</w:t>
      </w:r>
    </w:p>
    <w:p w14:paraId="3BAB6B8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CB.setBounds(250, 330, 149, 30);</w:t>
      </w:r>
    </w:p>
    <w:p w14:paraId="3A490DCF" w14:textId="77777777" w:rsidR="00E81A48" w:rsidRDefault="00E81A48" w:rsidP="00A278B9">
      <w:pPr>
        <w:spacing w:after="0" w:line="240" w:lineRule="auto"/>
        <w:jc w:val="both"/>
        <w:rPr>
          <w:rFonts w:ascii="Times New Roman" w:hAnsi="Times New Roman" w:cs="Times New Roman"/>
          <w:sz w:val="24"/>
          <w:szCs w:val="24"/>
        </w:rPr>
      </w:pPr>
    </w:p>
    <w:p w14:paraId="1FA38A0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SubmitBtn.setBackground(javax.swing.UIManager.getDefaults().getColor("Button.darkShadow"));</w:t>
      </w:r>
    </w:p>
    <w:p w14:paraId="5FF301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Font(new java.awt.Font("Perpetua", 1, 18)); </w:t>
      </w:r>
    </w:p>
    <w:p w14:paraId="088CF52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Text("SUBMIT");</w:t>
      </w:r>
    </w:p>
    <w:p w14:paraId="22A66D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addActionListener(new java.awt.event.ActionListener() {</w:t>
      </w:r>
    </w:p>
    <w:p w14:paraId="65D222D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9902EC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ActionPerformed(evt);</w:t>
      </w:r>
    </w:p>
    <w:p w14:paraId="3B5EA45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8D36B9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D3F68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ubmitBtn);</w:t>
      </w:r>
    </w:p>
    <w:p w14:paraId="5BA524A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Bounds(510, 450, 97, 33);</w:t>
      </w:r>
    </w:p>
    <w:p w14:paraId="697C20CA" w14:textId="77777777" w:rsidR="00E81A48" w:rsidRDefault="00E81A48" w:rsidP="00A278B9">
      <w:pPr>
        <w:spacing w:after="120" w:line="240" w:lineRule="auto"/>
        <w:jc w:val="both"/>
        <w:rPr>
          <w:rFonts w:ascii="Times New Roman" w:hAnsi="Times New Roman" w:cs="Times New Roman"/>
          <w:sz w:val="24"/>
          <w:szCs w:val="24"/>
        </w:rPr>
      </w:pPr>
    </w:p>
    <w:p w14:paraId="5A02C47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RestBtn.setBackground(javax.swing.UIManager.getDefaults().getColor("Button.darkShadow"));</w:t>
      </w:r>
    </w:p>
    <w:p w14:paraId="3737F65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setFont(new java.awt.Font("Perpetua", 1, 18)); </w:t>
      </w:r>
    </w:p>
    <w:p w14:paraId="78F1B9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setText("RESET");</w:t>
      </w:r>
    </w:p>
    <w:p w14:paraId="6C786DE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addActionListener(new java.awt.event.ActionListener() {</w:t>
      </w:r>
    </w:p>
    <w:p w14:paraId="631D3F3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740EE40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ActionPerformed(evt);</w:t>
      </w:r>
    </w:p>
    <w:p w14:paraId="7A4F434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DD4C72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6E8B3E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RestBtn);</w:t>
      </w:r>
    </w:p>
    <w:p w14:paraId="584985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setBounds(770, 450, 97, 30);</w:t>
      </w:r>
    </w:p>
    <w:p w14:paraId="1797F84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CancelBtn.setBackground(javax.swing.UIManager.getDefaults().getColor("Button.darkShadow"));</w:t>
      </w:r>
    </w:p>
    <w:p w14:paraId="3C1DB67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Font(new java.awt.Font("Perpetua", 1, 18)); </w:t>
      </w:r>
    </w:p>
    <w:p w14:paraId="5AEE66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Text("CANCEL");</w:t>
      </w:r>
    </w:p>
    <w:p w14:paraId="06F1339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addActionListener(new java.awt.event.ActionListener() {</w:t>
      </w:r>
    </w:p>
    <w:p w14:paraId="6E54756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929CD6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ActionPerformed(evt);</w:t>
      </w:r>
    </w:p>
    <w:p w14:paraId="13BAF87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6DA983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0F400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ancelBtn);</w:t>
      </w:r>
    </w:p>
    <w:p w14:paraId="63189E5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Bounds(640, 450, 97, 30);</w:t>
      </w:r>
    </w:p>
    <w:p w14:paraId="427F6039" w14:textId="77777777" w:rsidR="00E81A48" w:rsidRDefault="00E81A48" w:rsidP="00A278B9">
      <w:pPr>
        <w:spacing w:line="240" w:lineRule="auto"/>
        <w:jc w:val="both"/>
        <w:rPr>
          <w:rFonts w:ascii="Times New Roman" w:hAnsi="Times New Roman" w:cs="Times New Roman"/>
          <w:sz w:val="24"/>
          <w:szCs w:val="24"/>
        </w:rPr>
      </w:pPr>
    </w:p>
    <w:p w14:paraId="2B9B44C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setFont(new java.awt.Font("Perpetua Titling MT", 1, 18)); </w:t>
      </w:r>
    </w:p>
    <w:p w14:paraId="7EAA202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setText("USERID");</w:t>
      </w:r>
    </w:p>
    <w:p w14:paraId="5F9FF87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8);</w:t>
      </w:r>
    </w:p>
    <w:p w14:paraId="170BE2F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setBounds(30, 90, 71, 23);</w:t>
      </w:r>
    </w:p>
    <w:p w14:paraId="3E0E1F1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useridTF);</w:t>
      </w:r>
    </w:p>
    <w:p w14:paraId="3ECC035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useridTF.setBounds(250, 80, 218, 30);</w:t>
      </w:r>
    </w:p>
    <w:p w14:paraId="33A8BA6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maleRd.setBackground(javax.swing.UIManager.getDefaults().getColor("Button.disabledShadow"));</w:t>
      </w:r>
    </w:p>
    <w:p w14:paraId="6B0307A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onGroup1.add(maleRd);</w:t>
      </w:r>
    </w:p>
    <w:p w14:paraId="6E49B1D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maleRd.setFont(new java.awt.Font("Tahoma", 0, 12));</w:t>
      </w:r>
    </w:p>
    <w:p w14:paraId="1C39529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setText("Male");</w:t>
      </w:r>
    </w:p>
    <w:p w14:paraId="5E2317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addActionListener(new java.awt.event.ActionListener() {</w:t>
      </w:r>
    </w:p>
    <w:p w14:paraId="0339C73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5A9B639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ActionPerformed(evt);</w:t>
      </w:r>
    </w:p>
    <w:p w14:paraId="16495C7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76C6D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A49F6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maleRd);</w:t>
      </w:r>
    </w:p>
    <w:p w14:paraId="07830BC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setBounds(260, 245, 73, 23);</w:t>
      </w:r>
    </w:p>
    <w:p w14:paraId="4967AC55" w14:textId="77777777" w:rsidR="00E81A48" w:rsidRDefault="00E81A48" w:rsidP="00A278B9">
      <w:pPr>
        <w:spacing w:line="240" w:lineRule="auto"/>
        <w:jc w:val="both"/>
        <w:rPr>
          <w:rFonts w:ascii="Times New Roman" w:hAnsi="Times New Roman" w:cs="Times New Roman"/>
          <w:sz w:val="24"/>
          <w:szCs w:val="24"/>
        </w:rPr>
      </w:pPr>
    </w:p>
    <w:p w14:paraId="294B06F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femaleRd.setBackground(javax.swing.UIManager.getDefaults().getColor("Button.disabledShadow"));</w:t>
      </w:r>
    </w:p>
    <w:p w14:paraId="3E56A2D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onGroup1.add(femaleRd);</w:t>
      </w:r>
    </w:p>
    <w:p w14:paraId="1CB1268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setFont(new java.awt.Font("Tahoma", 0, 12)); </w:t>
      </w:r>
    </w:p>
    <w:p w14:paraId="531F295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setText("Female");</w:t>
      </w:r>
    </w:p>
    <w:p w14:paraId="6D8289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addActionListener(new java.awt.event.ActionListener() {</w:t>
      </w:r>
    </w:p>
    <w:p w14:paraId="43F4610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13B840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ActionPerformed(evt);</w:t>
      </w:r>
    </w:p>
    <w:p w14:paraId="3345517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55245C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04BA21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femaleRd);</w:t>
      </w:r>
    </w:p>
    <w:p w14:paraId="3095E1B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setBounds(373, 245, 63, 23);</w:t>
      </w:r>
    </w:p>
    <w:p w14:paraId="0100D40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adrTF);</w:t>
      </w:r>
    </w:p>
    <w:p w14:paraId="17D3641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drTF.setBounds(250, 380, 220, 30);</w:t>
      </w:r>
    </w:p>
    <w:p w14:paraId="23B2B140" w14:textId="77777777" w:rsidR="00E81A48" w:rsidRDefault="00E81A48" w:rsidP="00A278B9">
      <w:pPr>
        <w:spacing w:line="240" w:lineRule="auto"/>
        <w:jc w:val="both"/>
        <w:rPr>
          <w:rFonts w:ascii="Times New Roman" w:hAnsi="Times New Roman" w:cs="Times New Roman"/>
          <w:sz w:val="24"/>
          <w:szCs w:val="24"/>
        </w:rPr>
      </w:pPr>
    </w:p>
    <w:p w14:paraId="1946B7C3" w14:textId="77777777" w:rsidR="00E81A48" w:rsidRDefault="00E81A48" w:rsidP="00705C37">
      <w:pPr>
        <w:spacing w:line="240" w:lineRule="auto"/>
        <w:ind w:right="567"/>
        <w:jc w:val="both"/>
        <w:rPr>
          <w:rFonts w:ascii="Times New Roman" w:hAnsi="Times New Roman" w:cs="Times New Roman"/>
          <w:sz w:val="24"/>
          <w:szCs w:val="24"/>
        </w:rPr>
      </w:pPr>
      <w:r>
        <w:rPr>
          <w:rFonts w:ascii="Times New Roman" w:hAnsi="Times New Roman" w:cs="Times New Roman"/>
          <w:sz w:val="24"/>
          <w:szCs w:val="24"/>
        </w:rPr>
        <w:t xml:space="preserve">        jLabel11.setIcon(new javax.swing.ImageIcon("E:\\java project\\Bakery management system\\image\\love_heart_candy_pair-wide.jpg")); </w:t>
      </w:r>
    </w:p>
    <w:p w14:paraId="490464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setText("jLabel11");</w:t>
      </w:r>
    </w:p>
    <w:p w14:paraId="48A1D42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1);</w:t>
      </w:r>
    </w:p>
    <w:p w14:paraId="035570F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setBounds(0, 0, 900, 530);</w:t>
      </w:r>
    </w:p>
    <w:p w14:paraId="7FDB19B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1376F3A7" w14:textId="1156467F"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DB2771" w14:textId="77777777" w:rsidR="00705C37" w:rsidRDefault="00705C37" w:rsidP="00A278B9">
      <w:pPr>
        <w:spacing w:line="240" w:lineRule="auto"/>
        <w:jc w:val="both"/>
        <w:rPr>
          <w:rFonts w:ascii="Times New Roman" w:hAnsi="Times New Roman" w:cs="Times New Roman"/>
          <w:sz w:val="24"/>
          <w:szCs w:val="24"/>
        </w:rPr>
      </w:pPr>
    </w:p>
    <w:p w14:paraId="556E1A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ivate void CancelBtnActionPerformed(java.awt.event.ActionEvent evt) {                                          </w:t>
      </w:r>
    </w:p>
    <w:p w14:paraId="7C000E2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292B66C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        </w:t>
      </w:r>
    </w:p>
    <w:p w14:paraId="0111AE5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E5A0A3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rivate void RestBtnActionPerformed(java.awt.event.ActionEvent evt) {                                        </w:t>
      </w:r>
    </w:p>
    <w:p w14:paraId="7F47765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useridTF.setText(" ");</w:t>
      </w:r>
    </w:p>
    <w:p w14:paraId="7393C51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setText(" ");</w:t>
      </w:r>
    </w:p>
    <w:p w14:paraId="06FC6D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TF.setText(" ");</w:t>
      </w:r>
    </w:p>
    <w:p w14:paraId="1D0F19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wdPF.setText(" ");</w:t>
      </w:r>
    </w:p>
    <w:p w14:paraId="6742597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setSelected(false);</w:t>
      </w:r>
    </w:p>
    <w:p w14:paraId="776F7A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setSelected(false);</w:t>
      </w:r>
    </w:p>
    <w:p w14:paraId="0AAE2C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obileTF.setText(" ");</w:t>
      </w:r>
    </w:p>
    <w:p w14:paraId="56E9EC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CB.setSelectedIndex(0);</w:t>
      </w:r>
    </w:p>
    <w:p w14:paraId="672FDF4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drTF.setText(" ");</w:t>
      </w:r>
    </w:p>
    <w:p w14:paraId="329490B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88076A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rivate void SubmitBtnActionPerformed(java.awt.event.ActionEvent evt) {                                          </w:t>
      </w:r>
    </w:p>
    <w:p w14:paraId="4353B0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 = "insert into Info(Userid,Name,Email,Pwd,Gender,Mobile,State,Full_add) values(?,?,?,?,?,?,?,?)";</w:t>
      </w:r>
    </w:p>
    <w:p w14:paraId="7C9A258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409DB56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D4628A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0791A95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1,useridTF.getText());</w:t>
      </w:r>
    </w:p>
    <w:p w14:paraId="7A1B3E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2,nameTF.getText());</w:t>
      </w:r>
    </w:p>
    <w:p w14:paraId="024565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3,emailTF.getText());</w:t>
      </w:r>
    </w:p>
    <w:p w14:paraId="3B61A10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4,pwdPF.getText());</w:t>
      </w:r>
    </w:p>
    <w:p w14:paraId="2B6B904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aleRd.setActionCommand("Male");</w:t>
      </w:r>
    </w:p>
    <w:p w14:paraId="588A61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emaleRd.setActionCommand("Female");</w:t>
      </w:r>
    </w:p>
    <w:p w14:paraId="4FD72B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5,buttonGroup1.getSelection().getActionCommand());</w:t>
      </w:r>
    </w:p>
    <w:p w14:paraId="0CB162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6,mobileTF.getText());</w:t>
      </w:r>
    </w:p>
    <w:p w14:paraId="0C18FBF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7,(String)stateCB.getSelectedItem());</w:t>
      </w:r>
    </w:p>
    <w:p w14:paraId="3587C1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8,adrTF.getText());</w:t>
      </w:r>
    </w:p>
    <w:p w14:paraId="3429359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execute();</w:t>
      </w:r>
    </w:p>
    <w:p w14:paraId="2BFA9E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OptionPane.showMessageDialog(null,"Data insert");</w:t>
      </w:r>
    </w:p>
    <w:p w14:paraId="48AB055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63F9103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64F08CA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51187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w:t>
      </w:r>
    </w:p>
    <w:p w14:paraId="71239A3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7DE010D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7F3C2E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D880E6C" w14:textId="77777777" w:rsidR="00E81A48" w:rsidRDefault="00E81A48" w:rsidP="00A278B9">
      <w:pPr>
        <w:spacing w:line="240" w:lineRule="auto"/>
        <w:jc w:val="both"/>
        <w:rPr>
          <w:rFonts w:ascii="Times New Roman" w:hAnsi="Times New Roman" w:cs="Times New Roman"/>
          <w:sz w:val="24"/>
          <w:szCs w:val="24"/>
        </w:rPr>
      </w:pPr>
    </w:p>
    <w:p w14:paraId="679E398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ublic static void main(String args[]) {</w:t>
      </w:r>
    </w:p>
    <w:p w14:paraId="3C119FEC" w14:textId="27B4E314" w:rsidR="00E81A48" w:rsidRDefault="00705C37"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81A48">
        <w:rPr>
          <w:rFonts w:ascii="Times New Roman" w:hAnsi="Times New Roman" w:cs="Times New Roman"/>
          <w:sz w:val="24"/>
          <w:szCs w:val="24"/>
        </w:rPr>
        <w:t xml:space="preserve">  try {</w:t>
      </w:r>
    </w:p>
    <w:p w14:paraId="0B30FD33" w14:textId="5EEDF5C1" w:rsidR="00E81A48" w:rsidRDefault="00705C37" w:rsidP="00705C37">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81A48">
        <w:rPr>
          <w:rFonts w:ascii="Times New Roman" w:hAnsi="Times New Roman" w:cs="Times New Roman"/>
          <w:sz w:val="24"/>
          <w:szCs w:val="24"/>
        </w:rPr>
        <w:t xml:space="preserve"> for (javax.swing.UIManager.LookAndFeelInfo info : javax.swing.UIManager.getInstalledLookAndFeels()) {</w:t>
      </w:r>
    </w:p>
    <w:p w14:paraId="716E468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2E954B7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307CEF9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43FF77A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A9D08D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68360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9ECBCC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ClassNotFoundException ex) {</w:t>
      </w:r>
    </w:p>
    <w:p w14:paraId="0A12CDC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Signup.class.getName()).log(java.util.logging.Level.SEVERE, null, ex);</w:t>
      </w:r>
    </w:p>
    <w:p w14:paraId="0E6DEB3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9E6851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0B8C757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Signup.class.getName()).log(java.util.logging.Level.SEVERE, null, ex);</w:t>
      </w:r>
    </w:p>
    <w:p w14:paraId="2683DD6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BD0A91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7EF3521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Signup.class.getName()).log(java.util.logging.Level.SEVERE, null, ex);</w:t>
      </w:r>
    </w:p>
    <w:p w14:paraId="57A1E0F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83FAFF4" w14:textId="77777777" w:rsidR="00E81A48" w:rsidRDefault="00E81A48" w:rsidP="00A278B9">
      <w:pPr>
        <w:spacing w:after="0" w:line="240" w:lineRule="auto"/>
        <w:jc w:val="both"/>
        <w:rPr>
          <w:rFonts w:ascii="Times New Roman" w:hAnsi="Times New Roman" w:cs="Times New Roman"/>
          <w:sz w:val="24"/>
          <w:szCs w:val="24"/>
        </w:rPr>
      </w:pPr>
    </w:p>
    <w:p w14:paraId="3E4E102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53CDE9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ava.util.logging.Logger.getLogger(Signup.class.getName()).log(java.util.logging.Level.SEVERE, null, ex);</w:t>
      </w:r>
    </w:p>
    <w:p w14:paraId="1D76603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15649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464E37F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41C7079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Signup().setVisible(true);</w:t>
      </w:r>
    </w:p>
    <w:p w14:paraId="0B7A9FB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A4E1F5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2157A7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07041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CancelBtn;</w:t>
      </w:r>
    </w:p>
    <w:p w14:paraId="013595D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RestBtn;</w:t>
      </w:r>
    </w:p>
    <w:p w14:paraId="7FC13F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SubmitBtn;</w:t>
      </w:r>
    </w:p>
    <w:p w14:paraId="339FA46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adrTF;</w:t>
      </w:r>
    </w:p>
    <w:p w14:paraId="0E734A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ButtonGroup buttonGroup1;</w:t>
      </w:r>
    </w:p>
    <w:p w14:paraId="77F2829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emailTF;</w:t>
      </w:r>
    </w:p>
    <w:p w14:paraId="2D896CB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RadioButton femaleRd;</w:t>
      </w:r>
    </w:p>
    <w:p w14:paraId="0C1CA4C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1EA99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0;</w:t>
      </w:r>
    </w:p>
    <w:p w14:paraId="6021AEF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1;</w:t>
      </w:r>
    </w:p>
    <w:p w14:paraId="0741F47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084CAF6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00F10BE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3A61A94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4FA8E4C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6;</w:t>
      </w:r>
    </w:p>
    <w:p w14:paraId="1D5CE0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8;</w:t>
      </w:r>
    </w:p>
    <w:p w14:paraId="0F1BDD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9;</w:t>
      </w:r>
    </w:p>
    <w:p w14:paraId="3B11CC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RadioButton maleRd;</w:t>
      </w:r>
    </w:p>
    <w:p w14:paraId="34E1AC2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mobileTF;</w:t>
      </w:r>
    </w:p>
    <w:p w14:paraId="5096D1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nameTF;</w:t>
      </w:r>
    </w:p>
    <w:p w14:paraId="44E19A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sswordField pwdPF;</w:t>
      </w:r>
    </w:p>
    <w:p w14:paraId="1DFEA26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ComboBox&lt;String&gt; stateCB;</w:t>
      </w:r>
    </w:p>
    <w:p w14:paraId="4CA9BB1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useridTF;    </w:t>
      </w:r>
    </w:p>
    <w:p w14:paraId="3348D727" w14:textId="64B99DC9" w:rsidR="00705C37"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3A5F36B2" w14:textId="77777777" w:rsidR="00E81A48" w:rsidRDefault="00E81A48" w:rsidP="00A278B9">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lastRenderedPageBreak/>
        <w:t>CUSTOMER LOGIN FORM</w:t>
      </w:r>
    </w:p>
    <w:p w14:paraId="71C2172A" w14:textId="77777777" w:rsidR="00E81A48" w:rsidRDefault="00E81A48" w:rsidP="00A278B9">
      <w:pPr>
        <w:spacing w:line="240" w:lineRule="auto"/>
        <w:jc w:val="both"/>
        <w:rPr>
          <w:rFonts w:ascii="Times New Roman" w:hAnsi="Times New Roman" w:cs="Times New Roman"/>
          <w:sz w:val="28"/>
          <w:szCs w:val="28"/>
        </w:rPr>
      </w:pPr>
    </w:p>
    <w:p w14:paraId="3DFF91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awt.Toolkit;</w:t>
      </w:r>
    </w:p>
    <w:p w14:paraId="107FD2A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awt.event.WindowEvent;</w:t>
      </w:r>
    </w:p>
    <w:p w14:paraId="12BFF60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694E435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7A79F71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Login extends javax.swing.JFrame {</w:t>
      </w:r>
    </w:p>
    <w:p w14:paraId="3408CD5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 = null;</w:t>
      </w:r>
    </w:p>
    <w:p w14:paraId="50BABEC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ultSet rs= null;</w:t>
      </w:r>
    </w:p>
    <w:p w14:paraId="2734A96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 = null;</w:t>
      </w:r>
    </w:p>
    <w:p w14:paraId="2A53FCE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31B23D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Login() {</w:t>
      </w:r>
    </w:p>
    <w:p w14:paraId="733B69E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w:t>
      </w:r>
    </w:p>
    <w:p w14:paraId="495A27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22B859F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56075A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308D88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40CC3FA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76B2AD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3FC749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 = new javax.swing.JPasswordField();</w:t>
      </w:r>
    </w:p>
    <w:p w14:paraId="5B4DE79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LoginBtn = new javax.swing.JButton();</w:t>
      </w:r>
    </w:p>
    <w:p w14:paraId="56BA22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 = new javax.swing.JButton();</w:t>
      </w:r>
    </w:p>
    <w:p w14:paraId="3DC9C35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 = new javax.swing.JTextField();</w:t>
      </w:r>
    </w:p>
    <w:p w14:paraId="0057C7B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4295423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 </w:t>
      </w:r>
    </w:p>
    <w:p w14:paraId="7319510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46721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0294335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0A81D5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2, 532));</w:t>
      </w:r>
    </w:p>
    <w:p w14:paraId="31F6498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5070243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79293A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getContentPane().setLayout(null);</w:t>
      </w:r>
    </w:p>
    <w:p w14:paraId="3DA55A45" w14:textId="77777777" w:rsidR="00E81A48" w:rsidRDefault="00E81A48" w:rsidP="00A278B9">
      <w:pPr>
        <w:spacing w:line="240" w:lineRule="auto"/>
        <w:jc w:val="both"/>
        <w:rPr>
          <w:rFonts w:ascii="Times New Roman" w:hAnsi="Times New Roman" w:cs="Times New Roman"/>
          <w:sz w:val="24"/>
          <w:szCs w:val="24"/>
        </w:rPr>
      </w:pPr>
    </w:p>
    <w:p w14:paraId="0B84D6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48)); </w:t>
      </w:r>
    </w:p>
    <w:p w14:paraId="022A452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reground(new java.awt.Color(255, 255, 255));</w:t>
      </w:r>
    </w:p>
    <w:p w14:paraId="2AAC26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LOGIN");</w:t>
      </w:r>
    </w:p>
    <w:p w14:paraId="295F88E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rder(javax.swing.BorderFactory.createCompoundBorder());</w:t>
      </w:r>
    </w:p>
    <w:p w14:paraId="5113049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61A4016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360, 10, 190, 75);</w:t>
      </w:r>
    </w:p>
    <w:p w14:paraId="6BD79401" w14:textId="77777777" w:rsidR="00E81A48" w:rsidRDefault="00E81A48" w:rsidP="00A278B9">
      <w:pPr>
        <w:spacing w:line="240" w:lineRule="auto"/>
        <w:jc w:val="both"/>
        <w:rPr>
          <w:rFonts w:ascii="Times New Roman" w:hAnsi="Times New Roman" w:cs="Times New Roman"/>
          <w:sz w:val="24"/>
          <w:szCs w:val="24"/>
        </w:rPr>
      </w:pPr>
    </w:p>
    <w:p w14:paraId="4855C9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nt(new java.awt.Font("Perpetua Titling MT", 1, 24)); </w:t>
      </w:r>
    </w:p>
    <w:p w14:paraId="1E1847D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reground(new java.awt.Color(255, 255, 255));</w:t>
      </w:r>
    </w:p>
    <w:p w14:paraId="2488FE2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UserID");</w:t>
      </w:r>
    </w:p>
    <w:p w14:paraId="368A68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 </w:t>
      </w:r>
    </w:p>
    <w:p w14:paraId="76CFEE7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40, 157, 162, 39);</w:t>
      </w:r>
    </w:p>
    <w:p w14:paraId="21FB6628" w14:textId="77777777" w:rsidR="00E81A48" w:rsidRDefault="00E81A48" w:rsidP="00A278B9">
      <w:pPr>
        <w:spacing w:line="240" w:lineRule="auto"/>
        <w:jc w:val="both"/>
        <w:rPr>
          <w:rFonts w:ascii="Times New Roman" w:hAnsi="Times New Roman" w:cs="Times New Roman"/>
          <w:sz w:val="24"/>
          <w:szCs w:val="24"/>
        </w:rPr>
      </w:pPr>
    </w:p>
    <w:p w14:paraId="448ABE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Perpetua Titling MT", 1, 24)); </w:t>
      </w:r>
    </w:p>
    <w:p w14:paraId="19C6E07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reground(new java.awt.Color(255, 255, 255));</w:t>
      </w:r>
    </w:p>
    <w:p w14:paraId="7D9E2A3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Password");</w:t>
      </w:r>
    </w:p>
    <w:p w14:paraId="37C588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300E686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40, 240, 154, 29);</w:t>
      </w:r>
    </w:p>
    <w:p w14:paraId="33C9005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11F65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addActionListener(new java.awt.event.ActionListener() {</w:t>
      </w:r>
    </w:p>
    <w:p w14:paraId="6C97BCC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432D8EB" w14:textId="21EF4473"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ActionPerformed(evt);</w:t>
      </w:r>
    </w:p>
    <w:p w14:paraId="7DB87E1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9CB416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599EE9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PasswordField);</w:t>
      </w:r>
    </w:p>
    <w:p w14:paraId="2D637B6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setBounds(240, 237, 276, 29);</w:t>
      </w:r>
    </w:p>
    <w:p w14:paraId="5C815F1A" w14:textId="77777777" w:rsidR="00E81A48" w:rsidRDefault="00E81A48" w:rsidP="00A278B9">
      <w:pPr>
        <w:spacing w:line="240" w:lineRule="auto"/>
        <w:jc w:val="both"/>
        <w:rPr>
          <w:rFonts w:ascii="Times New Roman" w:hAnsi="Times New Roman" w:cs="Times New Roman"/>
          <w:sz w:val="24"/>
          <w:szCs w:val="24"/>
        </w:rPr>
      </w:pPr>
    </w:p>
    <w:p w14:paraId="6A2A55F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LoginBtn.setFont(new java.awt.Font("Perpetua", 1, 18)); </w:t>
      </w:r>
    </w:p>
    <w:p w14:paraId="7531BA2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LoginBtn.setText("LOGIN");</w:t>
      </w:r>
    </w:p>
    <w:p w14:paraId="0FC0467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LoginBtn.setBorder(null);</w:t>
      </w:r>
    </w:p>
    <w:p w14:paraId="5E5AF45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LoginBtn.addActionListener(new java.awt.event.ActionListener() {</w:t>
      </w:r>
    </w:p>
    <w:p w14:paraId="625D0D5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ublic void actionPerformed(java.awt.event.ActionEvent evt) {</w:t>
      </w:r>
    </w:p>
    <w:p w14:paraId="26D5AAF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LoginBtnActionPerformed(evt);</w:t>
      </w:r>
    </w:p>
    <w:p w14:paraId="6E0D39F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C76CB2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45D213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LoginBtn);</w:t>
      </w:r>
    </w:p>
    <w:p w14:paraId="43D0FB3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LoginBtn.setBounds(50, 350, 104, 44);</w:t>
      </w:r>
    </w:p>
    <w:p w14:paraId="4342A049" w14:textId="77777777" w:rsidR="00E81A48" w:rsidRDefault="00E81A48" w:rsidP="00A278B9">
      <w:pPr>
        <w:spacing w:line="240" w:lineRule="auto"/>
        <w:jc w:val="both"/>
        <w:rPr>
          <w:rFonts w:ascii="Times New Roman" w:hAnsi="Times New Roman" w:cs="Times New Roman"/>
          <w:sz w:val="24"/>
          <w:szCs w:val="24"/>
        </w:rPr>
      </w:pPr>
    </w:p>
    <w:p w14:paraId="6E0BDD8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Font(new java.awt.Font("Perpetua", 1, 18)); </w:t>
      </w:r>
    </w:p>
    <w:p w14:paraId="583F13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Text("RESET");</w:t>
      </w:r>
    </w:p>
    <w:p w14:paraId="06D0BFE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Border(null);</w:t>
      </w:r>
    </w:p>
    <w:p w14:paraId="115DFC9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addActionListener(new java.awt.event.ActionListener() {</w:t>
      </w:r>
    </w:p>
    <w:p w14:paraId="5DB0359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C051B6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ActionPerformed(evt);</w:t>
      </w:r>
    </w:p>
    <w:p w14:paraId="7AF8282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D2A8C0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44A09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ancelBtn);</w:t>
      </w:r>
    </w:p>
    <w:p w14:paraId="274E3A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ncelBtn.setBounds(300, 350, 106, 44);</w:t>
      </w:r>
    </w:p>
    <w:p w14:paraId="7F39041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1);</w:t>
      </w:r>
    </w:p>
    <w:p w14:paraId="495F224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setBounds(240, 160, 276, 29);</w:t>
      </w:r>
    </w:p>
    <w:p w14:paraId="61B2C68C" w14:textId="77777777" w:rsidR="00E81A48" w:rsidRDefault="00E81A48" w:rsidP="00A278B9">
      <w:pPr>
        <w:spacing w:line="240" w:lineRule="auto"/>
        <w:jc w:val="both"/>
        <w:rPr>
          <w:rFonts w:ascii="Times New Roman" w:hAnsi="Times New Roman" w:cs="Times New Roman"/>
          <w:sz w:val="24"/>
          <w:szCs w:val="24"/>
        </w:rPr>
      </w:pPr>
    </w:p>
    <w:p w14:paraId="2277D10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Perpetua", 1, 18)); </w:t>
      </w:r>
    </w:p>
    <w:p w14:paraId="699A25F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BACK");</w:t>
      </w:r>
    </w:p>
    <w:p w14:paraId="59B0938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6618B7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5D50F75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062C93D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730D93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80A676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22DB2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1E241CC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180, 420, 100, 40);</w:t>
      </w:r>
    </w:p>
    <w:p w14:paraId="6A6FE151" w14:textId="77777777" w:rsidR="00E81A48" w:rsidRDefault="00E81A48" w:rsidP="00A278B9">
      <w:pPr>
        <w:spacing w:line="240" w:lineRule="auto"/>
        <w:jc w:val="both"/>
        <w:rPr>
          <w:rFonts w:ascii="Times New Roman" w:hAnsi="Times New Roman" w:cs="Times New Roman"/>
          <w:sz w:val="24"/>
          <w:szCs w:val="24"/>
        </w:rPr>
      </w:pPr>
    </w:p>
    <w:p w14:paraId="6123CC05" w14:textId="5B0C5F4B" w:rsidR="00E81A48" w:rsidRDefault="00E81A48" w:rsidP="00705C37">
      <w:pPr>
        <w:spacing w:after="120" w:line="240" w:lineRule="auto"/>
        <w:ind w:right="680"/>
        <w:jc w:val="both"/>
        <w:rPr>
          <w:rFonts w:ascii="Times New Roman" w:hAnsi="Times New Roman" w:cs="Times New Roman"/>
          <w:sz w:val="24"/>
          <w:szCs w:val="24"/>
        </w:rPr>
      </w:pPr>
      <w:r>
        <w:rPr>
          <w:rFonts w:ascii="Times New Roman" w:hAnsi="Times New Roman" w:cs="Times New Roman"/>
          <w:sz w:val="24"/>
          <w:szCs w:val="24"/>
        </w:rPr>
        <w:t xml:space="preserve">        jLabel4.setIcon(new</w:t>
      </w:r>
      <w:r w:rsidR="00573B0B">
        <w:rPr>
          <w:rFonts w:ascii="Times New Roman" w:hAnsi="Times New Roman" w:cs="Times New Roman"/>
          <w:sz w:val="24"/>
          <w:szCs w:val="24"/>
        </w:rPr>
        <w:t xml:space="preserve"> </w:t>
      </w:r>
      <w:r>
        <w:rPr>
          <w:rFonts w:ascii="Times New Roman" w:hAnsi="Times New Roman" w:cs="Times New Roman"/>
          <w:sz w:val="24"/>
          <w:szCs w:val="24"/>
        </w:rPr>
        <w:t xml:space="preserve">javax.swing.ImageIcon("E:\\java project\\Bakery management system\\image\\lop.jpg")); </w:t>
      </w:r>
    </w:p>
    <w:p w14:paraId="3556D5B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5F52085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69173E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4.setBounds(0, 0, 900, 520);</w:t>
      </w:r>
    </w:p>
    <w:p w14:paraId="3BD81EA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6D1D46C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7315D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CancelBtnActionPerformed(java.awt.event.ActionEvent evt) {                                          </w:t>
      </w:r>
    </w:p>
    <w:p w14:paraId="5BDC87E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setText(" ");</w:t>
      </w:r>
    </w:p>
    <w:p w14:paraId="3656C70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setText(" ");</w:t>
      </w:r>
    </w:p>
    <w:p w14:paraId="4A2539E7" w14:textId="26A3215B" w:rsidR="00E81A48" w:rsidRDefault="00E81A48" w:rsidP="00705C3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B435DE0" w14:textId="77777777" w:rsidR="00756FFE" w:rsidRDefault="00756FFE" w:rsidP="00705C37">
      <w:pPr>
        <w:spacing w:after="0" w:line="240" w:lineRule="auto"/>
        <w:jc w:val="both"/>
        <w:rPr>
          <w:rFonts w:ascii="Times New Roman" w:hAnsi="Times New Roman" w:cs="Times New Roman"/>
          <w:sz w:val="24"/>
          <w:szCs w:val="24"/>
        </w:rPr>
      </w:pPr>
    </w:p>
    <w:p w14:paraId="112B224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LoginBtnActionPerformed(java.awt.event.ActionEvent evt) {                                         </w:t>
      </w:r>
    </w:p>
    <w:p w14:paraId="3ECE724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 = "select* from Info where Userid=? and Pwd=?";</w:t>
      </w:r>
    </w:p>
    <w:p w14:paraId="1102028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1526CF0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 = con.prepareStatement(sql);</w:t>
      </w:r>
    </w:p>
    <w:p w14:paraId="0CE01F6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1, jTextField1.getText());</w:t>
      </w:r>
    </w:p>
    <w:p w14:paraId="0D2245B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2,jPasswordField.getText());</w:t>
      </w:r>
    </w:p>
    <w:p w14:paraId="76D8F19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 = pst.executeQuery();</w:t>
      </w:r>
    </w:p>
    <w:p w14:paraId="7BB8261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rs.next())</w:t>
      </w:r>
    </w:p>
    <w:p w14:paraId="6299EEB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6688CE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login successfully");</w:t>
      </w:r>
    </w:p>
    <w:p w14:paraId="33F2FF6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close();</w:t>
      </w:r>
    </w:p>
    <w:p w14:paraId="0C3D82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lose();</w:t>
      </w:r>
    </w:p>
    <w:p w14:paraId="50302E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me h = new Home();</w:t>
      </w:r>
    </w:p>
    <w:p w14:paraId="63852073" w14:textId="4F0AEE5A"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h.setVisible(true);</w:t>
      </w:r>
    </w:p>
    <w:p w14:paraId="7166D35A" w14:textId="2BF77213" w:rsidR="007312C5" w:rsidRDefault="007312C5"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053ABA4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90878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lse  </w:t>
      </w:r>
    </w:p>
    <w:p w14:paraId="14F27127" w14:textId="19C3674B" w:rsidR="00E81A48" w:rsidRDefault="007312C5"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81A48">
        <w:rPr>
          <w:rFonts w:ascii="Times New Roman" w:hAnsi="Times New Roman" w:cs="Times New Roman"/>
          <w:sz w:val="24"/>
          <w:szCs w:val="24"/>
        </w:rPr>
        <w:t>{</w:t>
      </w:r>
    </w:p>
    <w:p w14:paraId="33EBA442" w14:textId="0986D8D0"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312C5">
        <w:rPr>
          <w:rFonts w:ascii="Times New Roman" w:hAnsi="Times New Roman" w:cs="Times New Roman"/>
          <w:sz w:val="24"/>
          <w:szCs w:val="24"/>
        </w:rPr>
        <w:t xml:space="preserve">               </w:t>
      </w:r>
      <w:r>
        <w:rPr>
          <w:rFonts w:ascii="Times New Roman" w:hAnsi="Times New Roman" w:cs="Times New Roman"/>
          <w:sz w:val="24"/>
          <w:szCs w:val="24"/>
        </w:rPr>
        <w:t>JOptionPane.showMessageDialog(null,"Incorrect Credentials");</w:t>
      </w:r>
    </w:p>
    <w:p w14:paraId="72094F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3E547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43BAE4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w:t>
      </w:r>
    </w:p>
    <w:p w14:paraId="3098B69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6DA1F46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92A180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inally {</w:t>
      </w:r>
    </w:p>
    <w:p w14:paraId="5EE924F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313B7F15" w14:textId="416832C9" w:rsidR="00E81A48" w:rsidRDefault="007312C5"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81A48">
        <w:rPr>
          <w:rFonts w:ascii="Times New Roman" w:hAnsi="Times New Roman" w:cs="Times New Roman"/>
          <w:sz w:val="24"/>
          <w:szCs w:val="24"/>
        </w:rPr>
        <w:t>{</w:t>
      </w:r>
    </w:p>
    <w:p w14:paraId="5287055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close();</w:t>
      </w:r>
    </w:p>
    <w:p w14:paraId="20E3F99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st.close();</w:t>
      </w:r>
    </w:p>
    <w:p w14:paraId="64EA4D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BB0C9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     }</w:t>
      </w:r>
    </w:p>
    <w:p w14:paraId="181E782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F3537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8D6E9E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7D746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58AB82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46BBB45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2A0216A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D2C6647" w14:textId="77777777" w:rsidR="00E81A48" w:rsidRDefault="00E81A48" w:rsidP="00A278B9">
      <w:pPr>
        <w:spacing w:after="0" w:line="240" w:lineRule="auto"/>
        <w:jc w:val="both"/>
        <w:rPr>
          <w:rFonts w:ascii="Times New Roman" w:hAnsi="Times New Roman" w:cs="Times New Roman"/>
          <w:sz w:val="24"/>
          <w:szCs w:val="24"/>
        </w:rPr>
      </w:pPr>
    </w:p>
    <w:p w14:paraId="1B5C889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47EFBC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532BD38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w:t>
      </w:r>
    </w:p>
    <w:p w14:paraId="535FAD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Login().setVisible(true);</w:t>
      </w:r>
    </w:p>
    <w:p w14:paraId="188DFDD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A4F7AD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62784B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p>
    <w:p w14:paraId="651BEDD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CancelBtn;</w:t>
      </w:r>
    </w:p>
    <w:p w14:paraId="7B8077A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LoginBtn;</w:t>
      </w:r>
    </w:p>
    <w:p w14:paraId="0A7BD32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4B607F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FF7B1B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6C6909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14ADAF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663826C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sswordField jPasswordField;</w:t>
      </w:r>
    </w:p>
    <w:p w14:paraId="1334985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1;</w:t>
      </w:r>
    </w:p>
    <w:p w14:paraId="63C4A7E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0A6A3D83" w14:textId="77777777" w:rsidR="00E81A48" w:rsidRDefault="00E81A48" w:rsidP="00A278B9">
      <w:pPr>
        <w:spacing w:line="240" w:lineRule="auto"/>
        <w:jc w:val="both"/>
        <w:rPr>
          <w:rFonts w:ascii="Times New Roman" w:hAnsi="Times New Roman" w:cs="Times New Roman"/>
          <w:sz w:val="24"/>
          <w:szCs w:val="24"/>
        </w:rPr>
      </w:pPr>
    </w:p>
    <w:p w14:paraId="28C66FF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b/>
          <w:sz w:val="28"/>
          <w:szCs w:val="28"/>
          <w:u w:val="single"/>
        </w:rPr>
        <w:t>HOME FORM</w:t>
      </w:r>
    </w:p>
    <w:p w14:paraId="5FC2BC29" w14:textId="77777777" w:rsidR="00E81A48" w:rsidRDefault="00E81A48" w:rsidP="00A278B9">
      <w:pPr>
        <w:spacing w:line="240" w:lineRule="auto"/>
        <w:jc w:val="both"/>
        <w:rPr>
          <w:rFonts w:ascii="Times New Roman" w:hAnsi="Times New Roman" w:cs="Times New Roman"/>
          <w:sz w:val="24"/>
          <w:szCs w:val="24"/>
        </w:rPr>
      </w:pPr>
    </w:p>
    <w:p w14:paraId="4CB951C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Home extends javax.swing.JFrame {</w:t>
      </w:r>
    </w:p>
    <w:p w14:paraId="7C8313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Home() {</w:t>
      </w:r>
    </w:p>
    <w:p w14:paraId="4B9BE8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3728046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153DEAB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036330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0F3AF35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 = new javax.swing.JLabel();</w:t>
      </w:r>
    </w:p>
    <w:p w14:paraId="6395A8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 = new javax.swing.JLabel();</w:t>
      </w:r>
    </w:p>
    <w:p w14:paraId="7F80088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 = new javax.swing.JLabel();</w:t>
      </w:r>
    </w:p>
    <w:p w14:paraId="6DD5475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 = new javax.swing.JLabel();</w:t>
      </w:r>
    </w:p>
    <w:p w14:paraId="2A1DC18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 = new javax.swing.JLabel();</w:t>
      </w:r>
    </w:p>
    <w:p w14:paraId="5295F6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 = new javax.swing.JButton();</w:t>
      </w:r>
    </w:p>
    <w:p w14:paraId="5E0EA3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 = new javax.swing.JButton();</w:t>
      </w:r>
    </w:p>
    <w:p w14:paraId="72B57C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3778C3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 = new javax.swing.JButton();</w:t>
      </w:r>
    </w:p>
    <w:p w14:paraId="2EE59D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 = new javax.swing.JButton();</w:t>
      </w:r>
    </w:p>
    <w:p w14:paraId="39E74B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 = new javax.swing.JButton();</w:t>
      </w:r>
    </w:p>
    <w:p w14:paraId="794D5FD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28629AB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69D62FA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58EE0276" w14:textId="77777777" w:rsidR="00E81A48" w:rsidRDefault="00E81A48" w:rsidP="00A278B9">
      <w:pPr>
        <w:spacing w:after="0" w:line="240" w:lineRule="auto"/>
        <w:jc w:val="both"/>
        <w:rPr>
          <w:rFonts w:ascii="Times New Roman" w:hAnsi="Times New Roman" w:cs="Times New Roman"/>
          <w:sz w:val="24"/>
          <w:szCs w:val="24"/>
        </w:rPr>
      </w:pPr>
    </w:p>
    <w:p w14:paraId="3DE153F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jLabel1");</w:t>
      </w:r>
    </w:p>
    <w:p w14:paraId="085E0DAF" w14:textId="77777777" w:rsidR="00E81A48" w:rsidRDefault="00E81A48" w:rsidP="00A278B9">
      <w:pPr>
        <w:spacing w:after="0" w:line="240" w:lineRule="auto"/>
        <w:jc w:val="both"/>
        <w:rPr>
          <w:rFonts w:ascii="Times New Roman" w:hAnsi="Times New Roman" w:cs="Times New Roman"/>
          <w:sz w:val="24"/>
          <w:szCs w:val="24"/>
        </w:rPr>
      </w:pPr>
    </w:p>
    <w:p w14:paraId="1B3FB0D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756FFFC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40));</w:t>
      </w:r>
    </w:p>
    <w:p w14:paraId="64B4165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Name("Home"); </w:t>
      </w:r>
    </w:p>
    <w:p w14:paraId="6BC9BF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0, 545));</w:t>
      </w:r>
    </w:p>
    <w:p w14:paraId="35B61F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26DC47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40));</w:t>
      </w:r>
    </w:p>
    <w:p w14:paraId="1558EBC5" w14:textId="4940E419" w:rsidR="00E81A48" w:rsidRDefault="00E81A48" w:rsidP="00705C3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0F59B079" w14:textId="77777777" w:rsidR="00E81A48" w:rsidRDefault="00E81A48" w:rsidP="00705C37">
      <w:pPr>
        <w:spacing w:line="240" w:lineRule="auto"/>
        <w:rPr>
          <w:rFonts w:ascii="Times New Roman" w:hAnsi="Times New Roman" w:cs="Times New Roman"/>
          <w:sz w:val="24"/>
          <w:szCs w:val="24"/>
        </w:rPr>
      </w:pPr>
      <w:r>
        <w:rPr>
          <w:rFonts w:ascii="Times New Roman" w:hAnsi="Times New Roman" w:cs="Times New Roman"/>
          <w:sz w:val="24"/>
          <w:szCs w:val="24"/>
        </w:rPr>
        <w:t xml:space="preserve">jLabel12.setIcon(new javax.swing.ImageIcon("E:\\java project\\Bakery management system\\image\\Breads.jpg")); </w:t>
      </w:r>
    </w:p>
    <w:p w14:paraId="7ED3C5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setText("jLabel12");</w:t>
      </w:r>
    </w:p>
    <w:p w14:paraId="1D4CE4D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setBorder(javax.swing.BorderFactory.createEtchedBorder());</w:t>
      </w:r>
    </w:p>
    <w:p w14:paraId="29F4ED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2);</w:t>
      </w:r>
    </w:p>
    <w:p w14:paraId="345AFED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12.setBounds(650, 360, 150, 120);</w:t>
      </w:r>
    </w:p>
    <w:p w14:paraId="21EF6895" w14:textId="77777777" w:rsidR="00E81A48" w:rsidRDefault="00E81A48" w:rsidP="00A278B9">
      <w:pPr>
        <w:spacing w:line="240" w:lineRule="auto"/>
        <w:jc w:val="both"/>
        <w:rPr>
          <w:rFonts w:ascii="Times New Roman" w:hAnsi="Times New Roman" w:cs="Times New Roman"/>
          <w:sz w:val="24"/>
          <w:szCs w:val="24"/>
        </w:rPr>
      </w:pPr>
    </w:p>
    <w:p w14:paraId="788BD3DF" w14:textId="77777777" w:rsidR="00E81A48" w:rsidRDefault="00E81A48" w:rsidP="00705C37">
      <w:pPr>
        <w:spacing w:line="240" w:lineRule="auto"/>
        <w:rPr>
          <w:rFonts w:ascii="Times New Roman" w:hAnsi="Times New Roman" w:cs="Times New Roman"/>
          <w:sz w:val="24"/>
          <w:szCs w:val="24"/>
        </w:rPr>
      </w:pPr>
      <w:r>
        <w:rPr>
          <w:rFonts w:ascii="Times New Roman" w:hAnsi="Times New Roman" w:cs="Times New Roman"/>
          <w:sz w:val="24"/>
          <w:szCs w:val="24"/>
        </w:rPr>
        <w:t xml:space="preserve">jLabel13.setIcon(new javax.swing.ImageIcon("E:\\java project\\Bakery management system\\image\\images (2).jpg")); </w:t>
      </w:r>
    </w:p>
    <w:p w14:paraId="274C179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setText("jLabel13");</w:t>
      </w:r>
    </w:p>
    <w:p w14:paraId="2D32906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setBorder(javax.swing.BorderFactory.createEtchedBorder());</w:t>
      </w:r>
    </w:p>
    <w:p w14:paraId="07DB1D0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3);</w:t>
      </w:r>
    </w:p>
    <w:p w14:paraId="7BF6872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setBounds(460, 360, 150, 120);</w:t>
      </w:r>
    </w:p>
    <w:p w14:paraId="3BAC315F" w14:textId="77777777" w:rsidR="00E81A48" w:rsidRDefault="00E81A48" w:rsidP="00A278B9">
      <w:pPr>
        <w:spacing w:line="240" w:lineRule="auto"/>
        <w:jc w:val="both"/>
        <w:rPr>
          <w:rFonts w:ascii="Times New Roman" w:hAnsi="Times New Roman" w:cs="Times New Roman"/>
          <w:sz w:val="24"/>
          <w:szCs w:val="24"/>
        </w:rPr>
      </w:pPr>
    </w:p>
    <w:p w14:paraId="57EEDE8E" w14:textId="77777777" w:rsidR="00E81A48" w:rsidRDefault="00E81A48" w:rsidP="00705C37">
      <w:pPr>
        <w:spacing w:line="240" w:lineRule="auto"/>
        <w:rPr>
          <w:rFonts w:ascii="Times New Roman" w:hAnsi="Times New Roman" w:cs="Times New Roman"/>
          <w:sz w:val="24"/>
          <w:szCs w:val="24"/>
        </w:rPr>
      </w:pPr>
      <w:r>
        <w:rPr>
          <w:rFonts w:ascii="Times New Roman" w:hAnsi="Times New Roman" w:cs="Times New Roman"/>
          <w:sz w:val="24"/>
          <w:szCs w:val="24"/>
        </w:rPr>
        <w:t xml:space="preserve">jLabel14.setIcon(new javax.swing.ImageIcon("E:\\java project\\Bakery management system\\image\\pastry.jpg")); </w:t>
      </w:r>
    </w:p>
    <w:p w14:paraId="01DCCD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setText("jLabel14");</w:t>
      </w:r>
    </w:p>
    <w:p w14:paraId="0ECA07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setBorder(javax.swing.BorderFactory.createEtchedBorder());</w:t>
      </w:r>
    </w:p>
    <w:p w14:paraId="778FEF6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4);</w:t>
      </w:r>
    </w:p>
    <w:p w14:paraId="67DF608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setBounds(260, 360, 151, 120);</w:t>
      </w:r>
    </w:p>
    <w:p w14:paraId="7F8845C2" w14:textId="77777777" w:rsidR="00E81A48" w:rsidRDefault="00E81A48" w:rsidP="00A278B9">
      <w:pPr>
        <w:spacing w:line="240" w:lineRule="auto"/>
        <w:jc w:val="both"/>
        <w:rPr>
          <w:rFonts w:ascii="Times New Roman" w:hAnsi="Times New Roman" w:cs="Times New Roman"/>
          <w:sz w:val="24"/>
          <w:szCs w:val="24"/>
        </w:rPr>
      </w:pPr>
    </w:p>
    <w:p w14:paraId="29E90E53" w14:textId="77777777" w:rsidR="00E81A48" w:rsidRDefault="00E81A48" w:rsidP="00705C37">
      <w:pPr>
        <w:spacing w:line="240" w:lineRule="auto"/>
        <w:rPr>
          <w:rFonts w:ascii="Times New Roman" w:hAnsi="Times New Roman" w:cs="Times New Roman"/>
          <w:sz w:val="24"/>
          <w:szCs w:val="24"/>
        </w:rPr>
      </w:pPr>
      <w:r>
        <w:rPr>
          <w:rFonts w:ascii="Times New Roman" w:hAnsi="Times New Roman" w:cs="Times New Roman"/>
          <w:sz w:val="24"/>
          <w:szCs w:val="24"/>
        </w:rPr>
        <w:t xml:space="preserve">jLabel15.setIcon(new javax.swing.ImageIcon("E:\\java project\\Bakery management system\\image\\download.jpg")); </w:t>
      </w:r>
    </w:p>
    <w:p w14:paraId="6CD760E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setText("jLabel15");</w:t>
      </w:r>
    </w:p>
    <w:p w14:paraId="1DACE3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setBorder(javax.swing.BorderFactory.createEtchedBorder());</w:t>
      </w:r>
    </w:p>
    <w:p w14:paraId="0C9C68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5);</w:t>
      </w:r>
    </w:p>
    <w:p w14:paraId="67540DB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setBounds(70, 360, 150, 120);</w:t>
      </w:r>
    </w:p>
    <w:p w14:paraId="1E9FCB47" w14:textId="77777777" w:rsidR="00E81A48" w:rsidRDefault="00E81A48" w:rsidP="00A278B9">
      <w:pPr>
        <w:spacing w:line="240" w:lineRule="auto"/>
        <w:jc w:val="both"/>
        <w:rPr>
          <w:rFonts w:ascii="Times New Roman" w:hAnsi="Times New Roman" w:cs="Times New Roman"/>
          <w:sz w:val="24"/>
          <w:szCs w:val="24"/>
        </w:rPr>
      </w:pPr>
    </w:p>
    <w:p w14:paraId="73461E6F" w14:textId="77777777" w:rsidR="00E81A48" w:rsidRDefault="00E81A48" w:rsidP="00705C37">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jLabel16.setIcon(new javax.swing.ImageIcon("E:\\java project\\Bakery management system\\image\\wall.jpg")); </w:t>
      </w:r>
    </w:p>
    <w:p w14:paraId="640A78A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setText("jLabel16");</w:t>
      </w:r>
    </w:p>
    <w:p w14:paraId="00C3103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6);</w:t>
      </w:r>
    </w:p>
    <w:p w14:paraId="565198E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setBounds(40, 50, 810, 260);</w:t>
      </w:r>
    </w:p>
    <w:p w14:paraId="13645D25" w14:textId="77777777" w:rsidR="00E81A48" w:rsidRDefault="00E81A48" w:rsidP="00A278B9">
      <w:pPr>
        <w:spacing w:line="240" w:lineRule="auto"/>
        <w:jc w:val="both"/>
        <w:rPr>
          <w:rFonts w:ascii="Times New Roman" w:hAnsi="Times New Roman" w:cs="Times New Roman"/>
          <w:sz w:val="24"/>
          <w:szCs w:val="24"/>
        </w:rPr>
      </w:pPr>
    </w:p>
    <w:p w14:paraId="0C56175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Font(new java.awt.Font("Perpetua", 1, 18)); </w:t>
      </w:r>
    </w:p>
    <w:p w14:paraId="5DCAB9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Text("ABOUT US");</w:t>
      </w:r>
    </w:p>
    <w:p w14:paraId="453778D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Border(null);</w:t>
      </w:r>
    </w:p>
    <w:p w14:paraId="7C2484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4);</w:t>
      </w:r>
    </w:p>
    <w:p w14:paraId="200DA09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4.setBounds(120, 20, 100, 30);</w:t>
      </w:r>
    </w:p>
    <w:p w14:paraId="45D5B45D" w14:textId="77777777" w:rsidR="00E81A48" w:rsidRDefault="00E81A48" w:rsidP="00A278B9">
      <w:pPr>
        <w:spacing w:line="240" w:lineRule="auto"/>
        <w:jc w:val="both"/>
        <w:rPr>
          <w:rFonts w:ascii="Times New Roman" w:hAnsi="Times New Roman" w:cs="Times New Roman"/>
          <w:sz w:val="24"/>
          <w:szCs w:val="24"/>
        </w:rPr>
      </w:pPr>
    </w:p>
    <w:p w14:paraId="32753DE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Font(new java.awt.Font("Perpetua", 1, 18)); </w:t>
      </w:r>
    </w:p>
    <w:p w14:paraId="56D3E8B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Text("CONTACT US");</w:t>
      </w:r>
    </w:p>
    <w:p w14:paraId="1A9441C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Border(null);</w:t>
      </w:r>
    </w:p>
    <w:p w14:paraId="44AC1BB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addActionListener(new java.awt.event.ActionListener() {</w:t>
      </w:r>
    </w:p>
    <w:p w14:paraId="19B07D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22C768D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ActionPerformed(evt);</w:t>
      </w:r>
    </w:p>
    <w:p w14:paraId="570D5E6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6EADFD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B9A402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6);</w:t>
      </w:r>
    </w:p>
    <w:p w14:paraId="179CEEF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Bounds(360, 20, 150, 30);</w:t>
      </w:r>
    </w:p>
    <w:p w14:paraId="5B065931" w14:textId="3FE70D2C" w:rsidR="00E81A48" w:rsidRDefault="00E81A48" w:rsidP="00A278B9">
      <w:pPr>
        <w:spacing w:line="240" w:lineRule="auto"/>
        <w:jc w:val="both"/>
        <w:rPr>
          <w:rFonts w:ascii="Times New Roman" w:hAnsi="Times New Roman" w:cs="Times New Roman"/>
          <w:sz w:val="24"/>
          <w:szCs w:val="24"/>
        </w:rPr>
      </w:pPr>
    </w:p>
    <w:p w14:paraId="1D989C3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Titling MT", 1, 14)); </w:t>
      </w:r>
    </w:p>
    <w:p w14:paraId="02ADEE0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Text("CAKES");</w:t>
      </w:r>
    </w:p>
    <w:p w14:paraId="6590782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rder(null);</w:t>
      </w:r>
    </w:p>
    <w:p w14:paraId="725E37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addActionListener(new java.awt.event.ActionListener() {</w:t>
      </w:r>
    </w:p>
    <w:p w14:paraId="237897D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6466C85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ActionPerformed(evt);</w:t>
      </w:r>
    </w:p>
    <w:p w14:paraId="562056E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B360B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9933E0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30BF66B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unds(100, 480, 91, 33);</w:t>
      </w:r>
    </w:p>
    <w:p w14:paraId="39D3471A" w14:textId="77777777" w:rsidR="00E81A48" w:rsidRDefault="00E81A48" w:rsidP="00A278B9">
      <w:pPr>
        <w:spacing w:line="240" w:lineRule="auto"/>
        <w:jc w:val="both"/>
        <w:rPr>
          <w:rFonts w:ascii="Times New Roman" w:hAnsi="Times New Roman" w:cs="Times New Roman"/>
          <w:sz w:val="24"/>
          <w:szCs w:val="24"/>
        </w:rPr>
      </w:pPr>
    </w:p>
    <w:p w14:paraId="795B902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jButton5.setFont(new java.awt.Font("Perpetua Titling MT", 1, 14)); </w:t>
      </w:r>
    </w:p>
    <w:p w14:paraId="48B51A1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setText("PASTRIES");</w:t>
      </w:r>
    </w:p>
    <w:p w14:paraId="66B748A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setBorder(null);</w:t>
      </w:r>
    </w:p>
    <w:p w14:paraId="206B66D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addActionListener(new java.awt.event.ActionListener() {</w:t>
      </w:r>
    </w:p>
    <w:p w14:paraId="5355321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066EF94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ActionPerformed(evt);</w:t>
      </w:r>
    </w:p>
    <w:p w14:paraId="6A5E656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265BC6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3F9589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5);</w:t>
      </w:r>
    </w:p>
    <w:p w14:paraId="1FC77F6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setBounds(290, 480, 90, 33);</w:t>
      </w:r>
    </w:p>
    <w:p w14:paraId="436F6C42" w14:textId="77777777" w:rsidR="00E81A48" w:rsidRDefault="00E81A48" w:rsidP="00A278B9">
      <w:pPr>
        <w:spacing w:after="120" w:line="240" w:lineRule="auto"/>
        <w:jc w:val="both"/>
        <w:rPr>
          <w:rFonts w:ascii="Times New Roman" w:hAnsi="Times New Roman" w:cs="Times New Roman"/>
          <w:sz w:val="24"/>
          <w:szCs w:val="24"/>
        </w:rPr>
      </w:pPr>
    </w:p>
    <w:p w14:paraId="2498F1A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setFont(new java.awt.Font("Perpetua Titling MT", 1, 14)); </w:t>
      </w:r>
    </w:p>
    <w:p w14:paraId="1A7B46B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setText("COOKIES");</w:t>
      </w:r>
    </w:p>
    <w:p w14:paraId="0653E8E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setBorder(null);</w:t>
      </w:r>
    </w:p>
    <w:p w14:paraId="5C1A3E9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addActionListener(new java.awt.event.ActionListener() {</w:t>
      </w:r>
    </w:p>
    <w:p w14:paraId="75DFA61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FF43AB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ActionPerformed(evt);</w:t>
      </w:r>
    </w:p>
    <w:p w14:paraId="777C6CE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6A69C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C69CAC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7);</w:t>
      </w:r>
    </w:p>
    <w:p w14:paraId="4195A82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7.setBounds(480, 480, 114, 33);</w:t>
      </w:r>
    </w:p>
    <w:p w14:paraId="2561F62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setFont(new java.awt.Font("Perpetua Titling MT", 1, 14)); </w:t>
      </w:r>
    </w:p>
    <w:p w14:paraId="3A2C2EC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setText("BREAD");</w:t>
      </w:r>
    </w:p>
    <w:p w14:paraId="4C0B332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setBorder(null);</w:t>
      </w:r>
    </w:p>
    <w:p w14:paraId="64B6351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addActionListener(new java.awt.event.ActionListener() {</w:t>
      </w:r>
    </w:p>
    <w:p w14:paraId="3D205A2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D2E472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ActionPerformed(evt);</w:t>
      </w:r>
    </w:p>
    <w:p w14:paraId="136B9E1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29CE82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8829CB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8);</w:t>
      </w:r>
    </w:p>
    <w:p w14:paraId="45C3316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8.setBounds(680, 480, 93, 33);</w:t>
      </w:r>
    </w:p>
    <w:p w14:paraId="6C4B58A4" w14:textId="77777777" w:rsidR="00E81A48" w:rsidRDefault="00E81A48" w:rsidP="00A278B9">
      <w:pPr>
        <w:spacing w:line="240" w:lineRule="auto"/>
        <w:jc w:val="both"/>
        <w:rPr>
          <w:rFonts w:ascii="Times New Roman" w:hAnsi="Times New Roman" w:cs="Times New Roman"/>
          <w:sz w:val="24"/>
          <w:szCs w:val="24"/>
        </w:rPr>
      </w:pPr>
    </w:p>
    <w:p w14:paraId="2194811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jLabel2.setFont(new java.awt.Font("Perpetua", 1, 24)); </w:t>
      </w:r>
    </w:p>
    <w:p w14:paraId="59283BD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SHOP BY CATEGORY");</w:t>
      </w:r>
    </w:p>
    <w:p w14:paraId="778BCE8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497F698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40, 320, 230, 30);</w:t>
      </w:r>
    </w:p>
    <w:p w14:paraId="37FF974A" w14:textId="77777777" w:rsidR="00E81A48" w:rsidRDefault="00E81A48" w:rsidP="00A278B9">
      <w:pPr>
        <w:spacing w:line="240" w:lineRule="auto"/>
        <w:jc w:val="both"/>
        <w:rPr>
          <w:rFonts w:ascii="Times New Roman" w:hAnsi="Times New Roman" w:cs="Times New Roman"/>
          <w:sz w:val="24"/>
          <w:szCs w:val="24"/>
        </w:rPr>
      </w:pPr>
    </w:p>
    <w:p w14:paraId="635BBD6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jButton1.setFont(new java.awt.Font("Perpetua", 1, 18)); </w:t>
      </w:r>
    </w:p>
    <w:p w14:paraId="517E429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LOGOUT");</w:t>
      </w:r>
    </w:p>
    <w:p w14:paraId="73CD150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1DABE77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66DC605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1ActionPerformed(evt);</w:t>
      </w:r>
    </w:p>
    <w:p w14:paraId="2F68600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23849B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70467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724C5FC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630, 20, 110, 29);</w:t>
      </w:r>
    </w:p>
    <w:p w14:paraId="77025A1C" w14:textId="77777777" w:rsidR="00E81A48" w:rsidRDefault="00E81A48" w:rsidP="00A278B9">
      <w:pPr>
        <w:spacing w:after="120" w:line="240" w:lineRule="auto"/>
        <w:jc w:val="both"/>
        <w:rPr>
          <w:rFonts w:ascii="Times New Roman" w:hAnsi="Times New Roman" w:cs="Times New Roman"/>
          <w:sz w:val="24"/>
          <w:szCs w:val="24"/>
        </w:rPr>
      </w:pPr>
    </w:p>
    <w:p w14:paraId="3047CCB3" w14:textId="77777777" w:rsidR="00E81A48" w:rsidRDefault="00E81A48" w:rsidP="00705C37">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jLabel3.setIcon(new javax.swing.ImageIcon("E:\\java project\\Bakery management system\\image\\bakery.jpg")); </w:t>
      </w:r>
    </w:p>
    <w:p w14:paraId="4D84B1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jLabel3");</w:t>
      </w:r>
    </w:p>
    <w:p w14:paraId="7699E6A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09331B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0, 0, 890, 530);</w:t>
      </w:r>
    </w:p>
    <w:p w14:paraId="08AAD8C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4AB6403F" w14:textId="34655096" w:rsidR="00E81A48" w:rsidRDefault="00E81A48" w:rsidP="007312C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312C5">
        <w:rPr>
          <w:rFonts w:ascii="Times New Roman" w:hAnsi="Times New Roman" w:cs="Times New Roman"/>
          <w:sz w:val="24"/>
          <w:szCs w:val="24"/>
        </w:rPr>
        <w:t>}</w:t>
      </w:r>
    </w:p>
    <w:p w14:paraId="2DD14D41" w14:textId="77777777" w:rsidR="007312C5" w:rsidRDefault="007312C5" w:rsidP="007312C5">
      <w:pPr>
        <w:spacing w:after="0" w:line="240" w:lineRule="auto"/>
        <w:jc w:val="both"/>
        <w:rPr>
          <w:rFonts w:ascii="Times New Roman" w:hAnsi="Times New Roman" w:cs="Times New Roman"/>
          <w:sz w:val="24"/>
          <w:szCs w:val="24"/>
        </w:rPr>
      </w:pPr>
    </w:p>
    <w:p w14:paraId="4CCB90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rivate void jButton6ActionPerformed(java.awt.event.ActionEvent evt) {                                         </w:t>
      </w:r>
    </w:p>
    <w:p w14:paraId="6E1D4C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tactUs c= new ContactUs();</w:t>
      </w:r>
    </w:p>
    <w:p w14:paraId="74FBA1A7" w14:textId="36CB2848"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setVisible(true);</w:t>
      </w:r>
    </w:p>
    <w:p w14:paraId="2AD5258E" w14:textId="3ADB89B2" w:rsidR="00705C37" w:rsidRDefault="00705C37"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74758B8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C760691" w14:textId="77777777" w:rsidR="00E81A48" w:rsidRDefault="00E81A48" w:rsidP="00A278B9">
      <w:pPr>
        <w:spacing w:after="0" w:line="240" w:lineRule="auto"/>
        <w:jc w:val="both"/>
        <w:rPr>
          <w:rFonts w:ascii="Times New Roman" w:hAnsi="Times New Roman" w:cs="Times New Roman"/>
          <w:sz w:val="24"/>
          <w:szCs w:val="24"/>
        </w:rPr>
      </w:pPr>
    </w:p>
    <w:p w14:paraId="36E6CAC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3ActionPerformed(java.awt.event.ActionEvent evt) {                                         </w:t>
      </w:r>
    </w:p>
    <w:p w14:paraId="655C3A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kes ca = new Cakes();</w:t>
      </w:r>
    </w:p>
    <w:p w14:paraId="1E3C9E7C" w14:textId="133E3CF8"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setVisible(true);</w:t>
      </w:r>
    </w:p>
    <w:p w14:paraId="55B5BEA0" w14:textId="11D4A2DA" w:rsidR="00705C37" w:rsidRDefault="00705C37"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1698C30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D7FB8EA" w14:textId="77777777" w:rsidR="00E81A48" w:rsidRDefault="00E81A48" w:rsidP="00A278B9">
      <w:pPr>
        <w:spacing w:after="0" w:line="240" w:lineRule="auto"/>
        <w:jc w:val="both"/>
        <w:rPr>
          <w:rFonts w:ascii="Times New Roman" w:hAnsi="Times New Roman" w:cs="Times New Roman"/>
          <w:sz w:val="24"/>
          <w:szCs w:val="24"/>
        </w:rPr>
      </w:pPr>
    </w:p>
    <w:p w14:paraId="37A12BDA" w14:textId="5A020A53"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8ActionPerformed(java.awt.event.ActionEvent evt) {                                         </w:t>
      </w:r>
    </w:p>
    <w:p w14:paraId="3D1C17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d ob = new Bread();</w:t>
      </w:r>
    </w:p>
    <w:p w14:paraId="79ADF55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b.setVisible(true);</w:t>
      </w:r>
    </w:p>
    <w:p w14:paraId="21A8EDD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68B9C4B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9BBCE36" w14:textId="77777777" w:rsidR="00E81A48" w:rsidRDefault="00E81A48" w:rsidP="00A278B9">
      <w:pPr>
        <w:spacing w:after="0" w:line="240" w:lineRule="auto"/>
        <w:jc w:val="both"/>
        <w:rPr>
          <w:rFonts w:ascii="Times New Roman" w:hAnsi="Times New Roman" w:cs="Times New Roman"/>
          <w:sz w:val="24"/>
          <w:szCs w:val="24"/>
        </w:rPr>
      </w:pPr>
    </w:p>
    <w:p w14:paraId="74E2B68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5ActionPerformed(java.awt.event.ActionEvent evt) {                                         </w:t>
      </w:r>
    </w:p>
    <w:p w14:paraId="48460D7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astries p = new Pastries();</w:t>
      </w:r>
    </w:p>
    <w:p w14:paraId="427EBB0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etVisible(true);</w:t>
      </w:r>
    </w:p>
    <w:p w14:paraId="12DB16D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dispose();</w:t>
      </w:r>
    </w:p>
    <w:p w14:paraId="7A07777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B7EEFC5" w14:textId="77777777" w:rsidR="00E81A48" w:rsidRDefault="00E81A48" w:rsidP="00A278B9">
      <w:pPr>
        <w:spacing w:after="0" w:line="240" w:lineRule="auto"/>
        <w:jc w:val="both"/>
        <w:rPr>
          <w:rFonts w:ascii="Times New Roman" w:hAnsi="Times New Roman" w:cs="Times New Roman"/>
          <w:sz w:val="24"/>
          <w:szCs w:val="24"/>
        </w:rPr>
      </w:pPr>
    </w:p>
    <w:p w14:paraId="1FC0FC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7ActionPerformed(java.awt.event.ActionEvent evt) {                                         </w:t>
      </w:r>
    </w:p>
    <w:p w14:paraId="644A174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okies c = new Cookies();</w:t>
      </w:r>
    </w:p>
    <w:p w14:paraId="096AE5A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setVisible(true);</w:t>
      </w:r>
    </w:p>
    <w:p w14:paraId="64F893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2F4FD2A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4510532" w14:textId="77777777" w:rsidR="00E81A48" w:rsidRDefault="00E81A48" w:rsidP="00A278B9">
      <w:pPr>
        <w:spacing w:after="0" w:line="240" w:lineRule="auto"/>
        <w:jc w:val="both"/>
        <w:rPr>
          <w:rFonts w:ascii="Times New Roman" w:hAnsi="Times New Roman" w:cs="Times New Roman"/>
          <w:sz w:val="24"/>
          <w:szCs w:val="24"/>
        </w:rPr>
      </w:pPr>
    </w:p>
    <w:p w14:paraId="53410F4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01F4E9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2BAA9B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4B0F5B1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725B6F4" w14:textId="77777777" w:rsidR="00E81A48" w:rsidRDefault="00E81A48" w:rsidP="00A278B9">
      <w:pPr>
        <w:spacing w:after="0" w:line="240" w:lineRule="auto"/>
        <w:jc w:val="both"/>
        <w:rPr>
          <w:rFonts w:ascii="Times New Roman" w:hAnsi="Times New Roman" w:cs="Times New Roman"/>
          <w:sz w:val="24"/>
          <w:szCs w:val="24"/>
        </w:rPr>
      </w:pPr>
    </w:p>
    <w:p w14:paraId="6CE87A51" w14:textId="77777777" w:rsidR="00E81A48" w:rsidRDefault="00E81A48" w:rsidP="00A278B9">
      <w:pPr>
        <w:spacing w:after="0" w:line="240" w:lineRule="auto"/>
        <w:jc w:val="both"/>
        <w:rPr>
          <w:rFonts w:ascii="Times New Roman" w:hAnsi="Times New Roman" w:cs="Times New Roman"/>
          <w:sz w:val="24"/>
          <w:szCs w:val="24"/>
        </w:rPr>
      </w:pPr>
    </w:p>
    <w:p w14:paraId="2DA960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static void main(String args[]) {</w:t>
      </w:r>
    </w:p>
    <w:p w14:paraId="55F3573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7364A78C" w14:textId="22B4B98C" w:rsidR="00E81A48" w:rsidRDefault="007312C5"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81A48">
        <w:rPr>
          <w:rFonts w:ascii="Times New Roman" w:hAnsi="Times New Roman" w:cs="Times New Roman"/>
          <w:sz w:val="24"/>
          <w:szCs w:val="24"/>
        </w:rPr>
        <w:t xml:space="preserve"> for (javax.swing.UIManager.LookAndFeelInfo info : javax.swing.UIManager.getInstalledLookAndFeels()) {</w:t>
      </w:r>
    </w:p>
    <w:p w14:paraId="777CA14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03438DD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51A5266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47BE36B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454B3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86457A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C844CA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2A7CB2F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Home.class.getName()).log(java.util.logging.Level.SEVERE, null, ex);</w:t>
      </w:r>
    </w:p>
    <w:p w14:paraId="0CE9F4D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6637AE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InstantiationException ex) {</w:t>
      </w:r>
    </w:p>
    <w:p w14:paraId="316FE29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Home.class.getName()).log(java.util.logging.Level.SEVERE, null, ex);</w:t>
      </w:r>
    </w:p>
    <w:p w14:paraId="2C54847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1697E6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0722F45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ava.util.logging.Logger.getLogger(Home.class.getName()).log(java.util.logging.Level.SEVERE, null, ex);</w:t>
      </w:r>
    </w:p>
    <w:p w14:paraId="6305371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A1EC2F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69299F1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Home.class.getName()).log(java.util.logging.Level.SEVERE, null, ex);</w:t>
      </w:r>
    </w:p>
    <w:p w14:paraId="7CC94C1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179B9B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5D5AE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318D2C4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0FE9356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00B2897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4F391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64D47E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CC18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59C647B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26BAD5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4;</w:t>
      </w:r>
    </w:p>
    <w:p w14:paraId="6899D60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5;</w:t>
      </w:r>
    </w:p>
    <w:p w14:paraId="70B42C1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6;</w:t>
      </w:r>
    </w:p>
    <w:p w14:paraId="4B0D84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7;</w:t>
      </w:r>
    </w:p>
    <w:p w14:paraId="60AE156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8;</w:t>
      </w:r>
    </w:p>
    <w:p w14:paraId="11770BF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1F12175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2;</w:t>
      </w:r>
    </w:p>
    <w:p w14:paraId="1416F31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3;</w:t>
      </w:r>
    </w:p>
    <w:p w14:paraId="4F78D5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4;</w:t>
      </w:r>
    </w:p>
    <w:p w14:paraId="699B04C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5;</w:t>
      </w:r>
    </w:p>
    <w:p w14:paraId="7B12DC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6;</w:t>
      </w:r>
    </w:p>
    <w:p w14:paraId="1DA97E6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0A639C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2A69358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36E425" w14:textId="0A3F02BC" w:rsidR="00E81A48" w:rsidRDefault="00E81A48" w:rsidP="00A278B9">
      <w:pPr>
        <w:spacing w:line="240" w:lineRule="auto"/>
        <w:jc w:val="both"/>
        <w:rPr>
          <w:rFonts w:ascii="Times New Roman" w:hAnsi="Times New Roman" w:cs="Times New Roman"/>
          <w:sz w:val="24"/>
          <w:szCs w:val="24"/>
        </w:rPr>
      </w:pPr>
    </w:p>
    <w:p w14:paraId="2E5895BA" w14:textId="77777777" w:rsidR="007312C5" w:rsidRDefault="007312C5" w:rsidP="00A278B9">
      <w:pPr>
        <w:spacing w:line="240" w:lineRule="auto"/>
        <w:jc w:val="both"/>
        <w:rPr>
          <w:rFonts w:ascii="Times New Roman" w:hAnsi="Times New Roman" w:cs="Times New Roman"/>
          <w:sz w:val="24"/>
          <w:szCs w:val="24"/>
        </w:rPr>
      </w:pPr>
    </w:p>
    <w:p w14:paraId="0A1CE538" w14:textId="77777777"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lastRenderedPageBreak/>
        <w:t>CONTACT US</w:t>
      </w:r>
    </w:p>
    <w:p w14:paraId="11924813" w14:textId="77777777" w:rsidR="00E81A48" w:rsidRDefault="00E81A48" w:rsidP="00A278B9">
      <w:pPr>
        <w:spacing w:line="240" w:lineRule="auto"/>
        <w:jc w:val="both"/>
        <w:rPr>
          <w:rFonts w:ascii="Times New Roman" w:hAnsi="Times New Roman" w:cs="Times New Roman"/>
          <w:sz w:val="24"/>
          <w:szCs w:val="24"/>
        </w:rPr>
      </w:pPr>
    </w:p>
    <w:p w14:paraId="33E3B34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4160A0D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330795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ContactUs extends javax.swing.JFrame {</w:t>
      </w:r>
    </w:p>
    <w:p w14:paraId="4505D67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w:t>
      </w:r>
    </w:p>
    <w:p w14:paraId="0C00FA5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ultSet rs;</w:t>
      </w:r>
    </w:p>
    <w:p w14:paraId="1C91433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w:t>
      </w:r>
    </w:p>
    <w:p w14:paraId="0BCC336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3DCC68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ContactUs() {</w:t>
      </w:r>
    </w:p>
    <w:p w14:paraId="37B8967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3F7104E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w:t>
      </w:r>
    </w:p>
    <w:p w14:paraId="6DD622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AF7849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14A7405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6F5C4A7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42A23AB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64B30C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43F3165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5FACD5E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 = new javax.swing.JLabel();</w:t>
      </w:r>
    </w:p>
    <w:p w14:paraId="0496F80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 = new javax.swing.JTextField();</w:t>
      </w:r>
    </w:p>
    <w:p w14:paraId="2EB5063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TF = new javax.swing.JTextField();</w:t>
      </w:r>
    </w:p>
    <w:p w14:paraId="71BC739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honeTF = new javax.swing.JTextField();</w:t>
      </w:r>
    </w:p>
    <w:p w14:paraId="65ABABF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TF = new javax.swing.JTextField();</w:t>
      </w:r>
    </w:p>
    <w:p w14:paraId="05F0240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1 = new javax.swing.JScrollPane();</w:t>
      </w:r>
    </w:p>
    <w:p w14:paraId="68A2F4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 = new javax.swing.JTextArea();</w:t>
      </w:r>
    </w:p>
    <w:p w14:paraId="4E893D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 = new java.awt.Button();</w:t>
      </w:r>
    </w:p>
    <w:p w14:paraId="0208D0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 = new java.awt.Button();</w:t>
      </w:r>
    </w:p>
    <w:p w14:paraId="2731EF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 = new java.awt.Button();</w:t>
      </w:r>
    </w:p>
    <w:p w14:paraId="41BDB08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 = new javax.swing.JLabel();</w:t>
      </w:r>
    </w:p>
    <w:p w14:paraId="252B2B21" w14:textId="77777777" w:rsidR="00E81A48" w:rsidRDefault="00E81A48" w:rsidP="00A278B9">
      <w:pPr>
        <w:spacing w:after="0" w:line="240" w:lineRule="auto"/>
        <w:jc w:val="both"/>
        <w:rPr>
          <w:rFonts w:ascii="Times New Roman" w:hAnsi="Times New Roman" w:cs="Times New Roman"/>
          <w:sz w:val="24"/>
          <w:szCs w:val="24"/>
        </w:rPr>
      </w:pPr>
    </w:p>
    <w:p w14:paraId="042247E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setDefaultCloseOperation(javax.swing.WindowConstants.EXIT_ON_CLOSE);</w:t>
      </w:r>
    </w:p>
    <w:p w14:paraId="322D94F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19B830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0, 530));</w:t>
      </w:r>
    </w:p>
    <w:p w14:paraId="4A20F34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6D20C7D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1D9EC0DF" w14:textId="77777777" w:rsidR="00E81A48" w:rsidRDefault="00E81A48" w:rsidP="00A278B9">
      <w:pPr>
        <w:spacing w:line="240" w:lineRule="auto"/>
        <w:jc w:val="both"/>
        <w:rPr>
          <w:rFonts w:ascii="Times New Roman" w:hAnsi="Times New Roman" w:cs="Times New Roman"/>
          <w:sz w:val="24"/>
          <w:szCs w:val="24"/>
        </w:rPr>
      </w:pPr>
    </w:p>
    <w:p w14:paraId="78CC213C" w14:textId="77777777"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36));      </w:t>
      </w:r>
    </w:p>
    <w:p w14:paraId="6E59EEF8" w14:textId="1774D99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reground(new java.awt.Color(255, 255, 255));</w:t>
      </w:r>
    </w:p>
    <w:p w14:paraId="0B3196A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CONTACT US");</w:t>
      </w:r>
    </w:p>
    <w:p w14:paraId="086C861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4661E86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90, 20, 243, 64);</w:t>
      </w:r>
    </w:p>
    <w:p w14:paraId="351D26B6" w14:textId="77777777" w:rsidR="00E81A48" w:rsidRDefault="00E81A48" w:rsidP="00A278B9">
      <w:pPr>
        <w:spacing w:line="240" w:lineRule="auto"/>
        <w:jc w:val="both"/>
        <w:rPr>
          <w:rFonts w:ascii="Times New Roman" w:hAnsi="Times New Roman" w:cs="Times New Roman"/>
          <w:sz w:val="24"/>
          <w:szCs w:val="24"/>
        </w:rPr>
      </w:pPr>
    </w:p>
    <w:p w14:paraId="3A62DA8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nt(new java.awt.Font("Perpetua Titling MT", 1, 18)); </w:t>
      </w:r>
    </w:p>
    <w:p w14:paraId="7D67232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reground(new java.awt.Color(255, 255, 255));</w:t>
      </w:r>
    </w:p>
    <w:p w14:paraId="78BD218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Name");</w:t>
      </w:r>
    </w:p>
    <w:p w14:paraId="0ABD250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154201F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50, 120, 136, 30);</w:t>
      </w:r>
    </w:p>
    <w:p w14:paraId="20522FB5" w14:textId="77777777" w:rsidR="00E81A48" w:rsidRDefault="00E81A48" w:rsidP="00A278B9">
      <w:pPr>
        <w:spacing w:line="240" w:lineRule="auto"/>
        <w:jc w:val="both"/>
        <w:rPr>
          <w:rFonts w:ascii="Times New Roman" w:hAnsi="Times New Roman" w:cs="Times New Roman"/>
          <w:sz w:val="24"/>
          <w:szCs w:val="24"/>
        </w:rPr>
      </w:pPr>
    </w:p>
    <w:p w14:paraId="0BFCF77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Perpetua Titling MT", 1, 18)); </w:t>
      </w:r>
    </w:p>
    <w:p w14:paraId="02AE595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reground(new java.awt.Color(255, 255, 255));</w:t>
      </w:r>
    </w:p>
    <w:p w14:paraId="75A7030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Email");</w:t>
      </w:r>
    </w:p>
    <w:p w14:paraId="232CE16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0BCF97D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50, 170, 136, 30);</w:t>
      </w:r>
    </w:p>
    <w:p w14:paraId="35FFE247" w14:textId="77777777" w:rsidR="00E81A48" w:rsidRDefault="00E81A48" w:rsidP="00A278B9">
      <w:pPr>
        <w:spacing w:line="240" w:lineRule="auto"/>
        <w:jc w:val="both"/>
        <w:rPr>
          <w:rFonts w:ascii="Times New Roman" w:hAnsi="Times New Roman" w:cs="Times New Roman"/>
          <w:sz w:val="24"/>
          <w:szCs w:val="24"/>
        </w:rPr>
      </w:pPr>
    </w:p>
    <w:p w14:paraId="34987DD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Font(new java.awt.Font("Perpetua Titling MT", 1, 18)); </w:t>
      </w:r>
    </w:p>
    <w:p w14:paraId="5921200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Foreground(new java.awt.Color(255, 255, 255));</w:t>
      </w:r>
    </w:p>
    <w:p w14:paraId="66D5EAA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Phone No");</w:t>
      </w:r>
    </w:p>
    <w:p w14:paraId="3798FC0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0308E10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50, 220, 136, 30);</w:t>
      </w:r>
    </w:p>
    <w:p w14:paraId="06AD662B" w14:textId="77777777" w:rsidR="00E81A48" w:rsidRDefault="00E81A48" w:rsidP="00A278B9">
      <w:pPr>
        <w:spacing w:line="240" w:lineRule="auto"/>
        <w:jc w:val="both"/>
        <w:rPr>
          <w:rFonts w:ascii="Times New Roman" w:hAnsi="Times New Roman" w:cs="Times New Roman"/>
          <w:sz w:val="24"/>
          <w:szCs w:val="24"/>
        </w:rPr>
      </w:pPr>
    </w:p>
    <w:p w14:paraId="453541EF" w14:textId="6AC4A8D2"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5.setFont(new java.awt.Font("Perpetua Titling MT", 1, 18));         </w:t>
      </w:r>
      <w:r w:rsidR="007312C5">
        <w:rPr>
          <w:rFonts w:ascii="Times New Roman" w:hAnsi="Times New Roman" w:cs="Times New Roman"/>
          <w:sz w:val="24"/>
          <w:szCs w:val="24"/>
        </w:rPr>
        <w:t xml:space="preserve">                </w:t>
      </w:r>
      <w:r>
        <w:rPr>
          <w:rFonts w:ascii="Times New Roman" w:hAnsi="Times New Roman" w:cs="Times New Roman"/>
          <w:sz w:val="24"/>
          <w:szCs w:val="24"/>
        </w:rPr>
        <w:t>jLabel5.setForeground(new java.awt.Color(255, 255, 255));</w:t>
      </w:r>
    </w:p>
    <w:p w14:paraId="272F55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5.setText("Subject");</w:t>
      </w:r>
    </w:p>
    <w:p w14:paraId="5DE2232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476AE67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50, 270, 136, 30);</w:t>
      </w:r>
    </w:p>
    <w:p w14:paraId="6B18E4AF" w14:textId="77777777" w:rsidR="00E81A48" w:rsidRDefault="00E81A48" w:rsidP="00A278B9">
      <w:pPr>
        <w:spacing w:line="240" w:lineRule="auto"/>
        <w:jc w:val="both"/>
        <w:rPr>
          <w:rFonts w:ascii="Times New Roman" w:hAnsi="Times New Roman" w:cs="Times New Roman"/>
          <w:sz w:val="24"/>
          <w:szCs w:val="24"/>
        </w:rPr>
      </w:pPr>
    </w:p>
    <w:p w14:paraId="3509EBE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Font(new java.awt.Font("Perpetua Titling MT", 1, 18)); </w:t>
      </w:r>
    </w:p>
    <w:p w14:paraId="58AC177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Foreground(new java.awt.Color(255, 255, 255));</w:t>
      </w:r>
    </w:p>
    <w:p w14:paraId="5D0E32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Text("Message");</w:t>
      </w:r>
    </w:p>
    <w:p w14:paraId="04B0C6B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6);</w:t>
      </w:r>
    </w:p>
    <w:p w14:paraId="0CC4AC9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Bounds(50, 320, 136, 30);</w:t>
      </w:r>
    </w:p>
    <w:p w14:paraId="701D8FE4" w14:textId="77777777" w:rsidR="00E81A48" w:rsidRDefault="00E81A48" w:rsidP="00A278B9">
      <w:pPr>
        <w:spacing w:after="120" w:line="240" w:lineRule="auto"/>
        <w:jc w:val="both"/>
        <w:rPr>
          <w:rFonts w:ascii="Times New Roman" w:hAnsi="Times New Roman" w:cs="Times New Roman"/>
          <w:sz w:val="24"/>
          <w:szCs w:val="24"/>
        </w:rPr>
      </w:pPr>
    </w:p>
    <w:p w14:paraId="39260DC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addActionListener(new java.awt.event.ActionListener() {</w:t>
      </w:r>
    </w:p>
    <w:p w14:paraId="03EB26C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6F3C069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ActionPerformed(evt);</w:t>
      </w:r>
    </w:p>
    <w:p w14:paraId="6CD6E98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CA1CA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B97A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nameTF);</w:t>
      </w:r>
    </w:p>
    <w:p w14:paraId="5D99651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setBounds(230, 120, 230, 30);</w:t>
      </w:r>
    </w:p>
    <w:p w14:paraId="60C7C226" w14:textId="77777777" w:rsidR="00E81A48" w:rsidRDefault="00E81A48" w:rsidP="00A278B9">
      <w:pPr>
        <w:spacing w:after="120" w:line="240" w:lineRule="auto"/>
        <w:jc w:val="both"/>
        <w:rPr>
          <w:rFonts w:ascii="Times New Roman" w:hAnsi="Times New Roman" w:cs="Times New Roman"/>
          <w:sz w:val="24"/>
          <w:szCs w:val="24"/>
        </w:rPr>
      </w:pPr>
    </w:p>
    <w:p w14:paraId="6A701EB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TF.addActionListener(new java.awt.event.ActionListener() {</w:t>
      </w:r>
    </w:p>
    <w:p w14:paraId="6A58514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59335DC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TFActionPerformed(evt);</w:t>
      </w:r>
    </w:p>
    <w:p w14:paraId="22A233C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3A822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42DE86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emailTF);</w:t>
      </w:r>
    </w:p>
    <w:p w14:paraId="103A191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TF.setBounds(230, 170, 230, 30);</w:t>
      </w:r>
    </w:p>
    <w:p w14:paraId="1FE1D82F" w14:textId="77777777" w:rsidR="00E81A48" w:rsidRDefault="00E81A48" w:rsidP="00A278B9">
      <w:pPr>
        <w:spacing w:line="240" w:lineRule="auto"/>
        <w:jc w:val="both"/>
        <w:rPr>
          <w:rFonts w:ascii="Times New Roman" w:hAnsi="Times New Roman" w:cs="Times New Roman"/>
          <w:sz w:val="24"/>
          <w:szCs w:val="24"/>
        </w:rPr>
      </w:pPr>
    </w:p>
    <w:p w14:paraId="362F3F7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honeTF.addActionListener(new java.awt.event.ActionListener() {</w:t>
      </w:r>
    </w:p>
    <w:p w14:paraId="4DA2A1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731AB3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honeTFActionPerformed(evt);</w:t>
      </w:r>
    </w:p>
    <w:p w14:paraId="6267BC7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0B6AFC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B82FB4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phoneTF);</w:t>
      </w:r>
    </w:p>
    <w:p w14:paraId="2AEEA84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honeTF.setBounds(230, 220, 230, 30);</w:t>
      </w:r>
    </w:p>
    <w:p w14:paraId="20BADC0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ubTF);</w:t>
      </w:r>
    </w:p>
    <w:p w14:paraId="3B97B46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ubTF.setBounds(230, 270, 230, 30);</w:t>
      </w:r>
    </w:p>
    <w:p w14:paraId="45F0FF01" w14:textId="77777777" w:rsidR="00E81A48" w:rsidRDefault="00E81A48" w:rsidP="00A278B9">
      <w:pPr>
        <w:spacing w:after="0" w:line="240" w:lineRule="auto"/>
        <w:jc w:val="both"/>
        <w:rPr>
          <w:rFonts w:ascii="Times New Roman" w:hAnsi="Times New Roman" w:cs="Times New Roman"/>
          <w:sz w:val="24"/>
          <w:szCs w:val="24"/>
        </w:rPr>
      </w:pPr>
    </w:p>
    <w:p w14:paraId="4973A1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setColumns(20);</w:t>
      </w:r>
    </w:p>
    <w:p w14:paraId="7409966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setRows(5);</w:t>
      </w:r>
    </w:p>
    <w:p w14:paraId="2EDBFB1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1.setViewportView(msgTA);</w:t>
      </w:r>
    </w:p>
    <w:p w14:paraId="483D273B" w14:textId="77777777" w:rsidR="00E81A48" w:rsidRDefault="00E81A48" w:rsidP="00A278B9">
      <w:pPr>
        <w:spacing w:line="240" w:lineRule="auto"/>
        <w:jc w:val="both"/>
        <w:rPr>
          <w:rFonts w:ascii="Times New Roman" w:hAnsi="Times New Roman" w:cs="Times New Roman"/>
          <w:sz w:val="24"/>
          <w:szCs w:val="24"/>
        </w:rPr>
      </w:pPr>
    </w:p>
    <w:p w14:paraId="6D16D5E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ScrollPane1);</w:t>
      </w:r>
    </w:p>
    <w:p w14:paraId="2018E61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1.setBounds(230, 320, 230, 96);</w:t>
      </w:r>
    </w:p>
    <w:p w14:paraId="76400533" w14:textId="77777777" w:rsidR="00E81A48" w:rsidRDefault="00E81A48" w:rsidP="00A278B9">
      <w:pPr>
        <w:spacing w:line="240" w:lineRule="auto"/>
        <w:jc w:val="both"/>
        <w:rPr>
          <w:rFonts w:ascii="Times New Roman" w:hAnsi="Times New Roman" w:cs="Times New Roman"/>
          <w:sz w:val="24"/>
          <w:szCs w:val="24"/>
        </w:rPr>
      </w:pPr>
    </w:p>
    <w:p w14:paraId="1114779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Font(new java.awt.Font("Times New Roman", 0, 18)); </w:t>
      </w:r>
    </w:p>
    <w:p w14:paraId="593D355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Label("SUBMIT");</w:t>
      </w:r>
    </w:p>
    <w:p w14:paraId="1C3562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MaximumSize(new java.awt.Dimension(74, 29));</w:t>
      </w:r>
    </w:p>
    <w:p w14:paraId="4722755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addActionListener(new java.awt.event.ActionListener() {</w:t>
      </w:r>
    </w:p>
    <w:p w14:paraId="0FFBB19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5D8CFC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ActionPerformed(evt);</w:t>
      </w:r>
    </w:p>
    <w:p w14:paraId="29A83B5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FA6DD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5407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ubmitbtn);</w:t>
      </w:r>
    </w:p>
    <w:p w14:paraId="29C2D0D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ubmitbtn.setBounds(60, 450, 83, 32);</w:t>
      </w:r>
    </w:p>
    <w:p w14:paraId="31D3C6B1" w14:textId="77777777" w:rsidR="00E81A48" w:rsidRDefault="00E81A48" w:rsidP="00A278B9">
      <w:pPr>
        <w:spacing w:line="240" w:lineRule="auto"/>
        <w:jc w:val="both"/>
        <w:rPr>
          <w:rFonts w:ascii="Times New Roman" w:hAnsi="Times New Roman" w:cs="Times New Roman"/>
          <w:sz w:val="24"/>
          <w:szCs w:val="24"/>
        </w:rPr>
      </w:pPr>
    </w:p>
    <w:p w14:paraId="247A395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setFont(new java.awt.Font("Times New Roman", 0, 18)); </w:t>
      </w:r>
    </w:p>
    <w:p w14:paraId="7FF570B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addActionListener(new java.awt.event.ActionListener() {</w:t>
      </w:r>
    </w:p>
    <w:p w14:paraId="05F17D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C69CA0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ActionPerformed(evt);</w:t>
      </w:r>
    </w:p>
    <w:p w14:paraId="2177956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AA7E3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EB98F0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restbtn);</w:t>
      </w:r>
    </w:p>
    <w:p w14:paraId="6FB0C11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estbtn.setBounds(200, 450, 100, 32);</w:t>
      </w:r>
    </w:p>
    <w:p w14:paraId="6AED002C" w14:textId="77777777" w:rsidR="00E81A48" w:rsidRDefault="00E81A48" w:rsidP="00A278B9">
      <w:pPr>
        <w:spacing w:line="240" w:lineRule="auto"/>
        <w:jc w:val="both"/>
        <w:rPr>
          <w:rFonts w:ascii="Times New Roman" w:hAnsi="Times New Roman" w:cs="Times New Roman"/>
          <w:sz w:val="24"/>
          <w:szCs w:val="24"/>
        </w:rPr>
      </w:pPr>
    </w:p>
    <w:p w14:paraId="212C9065"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homebtn.setFont(new java.awt.Font("Times New Roman", 0, 18));                  homebtn.setLabel("HOME");</w:t>
      </w:r>
    </w:p>
    <w:p w14:paraId="45AC48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addActionListener(new java.awt.event.ActionListener() {</w:t>
      </w:r>
    </w:p>
    <w:p w14:paraId="7D6B55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9C7895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ActionPerformed(evt);</w:t>
      </w:r>
    </w:p>
    <w:p w14:paraId="16ECAFC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120A26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C0381A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homebtn);</w:t>
      </w:r>
    </w:p>
    <w:p w14:paraId="1D9249B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setBounds(370, 450, 94, 32);</w:t>
      </w:r>
    </w:p>
    <w:p w14:paraId="102223EF" w14:textId="77777777" w:rsidR="00E81A48" w:rsidRDefault="00E81A48" w:rsidP="00A278B9">
      <w:pPr>
        <w:spacing w:after="120" w:line="240" w:lineRule="auto"/>
        <w:jc w:val="both"/>
        <w:rPr>
          <w:rFonts w:ascii="Times New Roman" w:hAnsi="Times New Roman" w:cs="Times New Roman"/>
          <w:sz w:val="24"/>
          <w:szCs w:val="24"/>
        </w:rPr>
      </w:pPr>
    </w:p>
    <w:p w14:paraId="08C93B61"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7.setIcon(new javax.swing.ImageIcon("E:\\java project\\Bakery management system\\image\\cake.jpg")); </w:t>
      </w:r>
    </w:p>
    <w:p w14:paraId="2AF7AA8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Text("jLabel7");</w:t>
      </w:r>
    </w:p>
    <w:p w14:paraId="7A555F3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7);</w:t>
      </w:r>
    </w:p>
    <w:p w14:paraId="3832DC4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Bounds(0, 0, 890, 530);</w:t>
      </w:r>
    </w:p>
    <w:p w14:paraId="123A8B0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6AF38A1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C048CD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restbtnActionPerformed(java.awt.event.ActionEvent evt) {                                        </w:t>
      </w:r>
    </w:p>
    <w:p w14:paraId="759ACAE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setText(" ");</w:t>
      </w:r>
    </w:p>
    <w:p w14:paraId="4E67A4E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TF.setText(" ");</w:t>
      </w:r>
    </w:p>
    <w:p w14:paraId="792D7AB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honeTF.setText(" ");</w:t>
      </w:r>
    </w:p>
    <w:p w14:paraId="60C8DD8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ubTF.setText(" ");</w:t>
      </w:r>
    </w:p>
    <w:p w14:paraId="14E7360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setText(" ");</w:t>
      </w:r>
    </w:p>
    <w:p w14:paraId="05103D9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B170F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homebtnActionPerformed(java.awt.event.ActionEvent evt) {                                        </w:t>
      </w:r>
    </w:p>
    <w:p w14:paraId="1EB9F5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5EFE51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 </w:t>
      </w:r>
    </w:p>
    <w:p w14:paraId="5D98CD0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9FD812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ivate void submitbtnActionPerformed(java.awt.event.ActionEvent evt) {                                          </w:t>
      </w:r>
    </w:p>
    <w:p w14:paraId="1D5043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 = "insert into Contactus(Name,Email,Mobile,Subject,Message) values(?,?,?,?,?)";</w:t>
      </w:r>
    </w:p>
    <w:p w14:paraId="2B47F31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02466F1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215B4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11B70E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1,nameTF.getText());</w:t>
      </w:r>
    </w:p>
    <w:p w14:paraId="36A9C5B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2,emailTF.getText());</w:t>
      </w:r>
    </w:p>
    <w:p w14:paraId="2A123CD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3,phoneTF.getText());</w:t>
      </w:r>
    </w:p>
    <w:p w14:paraId="18B401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4,subTF.getText());</w:t>
      </w:r>
    </w:p>
    <w:p w14:paraId="4C9C3BB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5,msgTA.getText());</w:t>
      </w:r>
    </w:p>
    <w:p w14:paraId="20AB7E1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execute();</w:t>
      </w:r>
    </w:p>
    <w:p w14:paraId="6E115BC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Message send");</w:t>
      </w:r>
    </w:p>
    <w:p w14:paraId="2AFA9A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new Home().setVisible(true);</w:t>
      </w:r>
    </w:p>
    <w:p w14:paraId="6B12F0C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50AB4D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6D06C0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w:t>
      </w:r>
    </w:p>
    <w:p w14:paraId="14CCEB2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14665A9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5AE0C6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11E9213" w14:textId="77777777" w:rsidR="00E81A48" w:rsidRDefault="00E81A48" w:rsidP="00A278B9">
      <w:pPr>
        <w:spacing w:after="120" w:line="240" w:lineRule="auto"/>
        <w:jc w:val="both"/>
        <w:rPr>
          <w:rFonts w:ascii="Times New Roman" w:hAnsi="Times New Roman" w:cs="Times New Roman"/>
          <w:sz w:val="24"/>
          <w:szCs w:val="24"/>
        </w:rPr>
      </w:pPr>
    </w:p>
    <w:p w14:paraId="3CD6C7C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16BA23D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7DFD91B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03CC3CE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4D49238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09E532C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38D91D3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C42673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A7DED6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C09C5E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ClassNotFoundException ex) {</w:t>
      </w:r>
    </w:p>
    <w:p w14:paraId="4DFA63A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ntactUs.class.getName()).log(java.util.logging.Level.SEVERE, null, ex);</w:t>
      </w:r>
    </w:p>
    <w:p w14:paraId="19CD8F4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DFE64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2364FD5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ntactUs.class.getName()).log(java.util.logging.Level.SEVERE, null, ex);</w:t>
      </w:r>
    </w:p>
    <w:p w14:paraId="7457FDB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EAE6DF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IllegalAccessException ex) {</w:t>
      </w:r>
    </w:p>
    <w:p w14:paraId="34BE687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ntactUs.class.getName()).log(java.util.logging.Level.SEVERE, null, ex);</w:t>
      </w:r>
    </w:p>
    <w:p w14:paraId="07B96F5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FF0866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javax.swing.UnsupportedLookAndFeelException ex) {</w:t>
      </w:r>
    </w:p>
    <w:p w14:paraId="796254D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ntactUs.class.getName()).log(java.util.logging.Level.SEVERE, null, ex);</w:t>
      </w:r>
    </w:p>
    <w:p w14:paraId="4C5ED54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D294F7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64DABBC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3661E3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ContactUs().setVisible(true);</w:t>
      </w:r>
    </w:p>
    <w:p w14:paraId="645DF62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B838A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D62A21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BF0CE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emailTF;</w:t>
      </w:r>
    </w:p>
    <w:p w14:paraId="4035B4E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awt.Button homebtn;</w:t>
      </w:r>
    </w:p>
    <w:p w14:paraId="676953D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EC21D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07FBFC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6913C69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36B5AEB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72FCC75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6;</w:t>
      </w:r>
    </w:p>
    <w:p w14:paraId="6677860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7;</w:t>
      </w:r>
    </w:p>
    <w:p w14:paraId="125CBFE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ScrollPane jScrollPane1;</w:t>
      </w:r>
    </w:p>
    <w:p w14:paraId="0B3A340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Area msgTA;</w:t>
      </w:r>
    </w:p>
    <w:p w14:paraId="52EB55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nameTF;</w:t>
      </w:r>
    </w:p>
    <w:p w14:paraId="294B327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phoneTF;</w:t>
      </w:r>
    </w:p>
    <w:p w14:paraId="44DBFE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awt.Button restbtn;</w:t>
      </w:r>
    </w:p>
    <w:p w14:paraId="46B5191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subTF;</w:t>
      </w:r>
    </w:p>
    <w:p w14:paraId="2C8F6FC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awt.Button submitbtn;</w:t>
      </w:r>
    </w:p>
    <w:p w14:paraId="15BFED8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7F080B69" w14:textId="77777777" w:rsidR="00E81A48" w:rsidRDefault="00E81A48" w:rsidP="00A278B9">
      <w:pPr>
        <w:spacing w:line="240" w:lineRule="auto"/>
        <w:jc w:val="both"/>
        <w:rPr>
          <w:rFonts w:ascii="Times New Roman" w:hAnsi="Times New Roman" w:cs="Times New Roman"/>
          <w:sz w:val="24"/>
          <w:szCs w:val="24"/>
        </w:rPr>
      </w:pPr>
    </w:p>
    <w:p w14:paraId="1C3827C4" w14:textId="5902F596"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PASTRY FORM</w:t>
      </w:r>
    </w:p>
    <w:p w14:paraId="315A538F" w14:textId="77777777" w:rsidR="00E81A48" w:rsidRDefault="00E81A48" w:rsidP="00A278B9">
      <w:pPr>
        <w:spacing w:after="0" w:line="240" w:lineRule="auto"/>
        <w:jc w:val="both"/>
        <w:rPr>
          <w:rFonts w:ascii="Times New Roman" w:hAnsi="Times New Roman" w:cs="Times New Roman"/>
          <w:b/>
          <w:sz w:val="28"/>
          <w:szCs w:val="28"/>
          <w:u w:val="single"/>
        </w:rPr>
      </w:pPr>
    </w:p>
    <w:p w14:paraId="7144681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ublic class Pastries extends javax.swing.JFrame {</w:t>
      </w:r>
    </w:p>
    <w:p w14:paraId="685B389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Pastries() {</w:t>
      </w:r>
    </w:p>
    <w:p w14:paraId="0E95DB4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260A335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06191A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6A1DEB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1 = new javax.swing.JLabel();</w:t>
      </w:r>
    </w:p>
    <w:p w14:paraId="18E203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31B67E7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411E91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4CBC94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79931C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1BC0019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300A220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 = new javax.swing.JButton();</w:t>
      </w:r>
    </w:p>
    <w:p w14:paraId="0FC8190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0A75A52C" w14:textId="77777777" w:rsidR="00E81A48" w:rsidRDefault="00E81A48" w:rsidP="00A278B9">
      <w:pPr>
        <w:spacing w:line="240" w:lineRule="auto"/>
        <w:jc w:val="both"/>
        <w:rPr>
          <w:rFonts w:ascii="Times New Roman" w:hAnsi="Times New Roman" w:cs="Times New Roman"/>
          <w:sz w:val="24"/>
          <w:szCs w:val="24"/>
        </w:rPr>
      </w:pPr>
    </w:p>
    <w:p w14:paraId="5E4E4B3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EXIT_ON_CLOSE);</w:t>
      </w:r>
    </w:p>
    <w:p w14:paraId="7CA8930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2));</w:t>
      </w:r>
    </w:p>
    <w:p w14:paraId="6A1E9F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0, 540));</w:t>
      </w:r>
    </w:p>
    <w:p w14:paraId="33EC520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0C12A07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40));</w:t>
      </w:r>
    </w:p>
    <w:p w14:paraId="41A2E69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21754E9B" w14:textId="77777777" w:rsidR="00E81A48" w:rsidRDefault="00E81A48" w:rsidP="00A278B9">
      <w:pPr>
        <w:spacing w:line="240" w:lineRule="auto"/>
        <w:jc w:val="both"/>
        <w:rPr>
          <w:rFonts w:ascii="Times New Roman" w:hAnsi="Times New Roman" w:cs="Times New Roman"/>
          <w:sz w:val="24"/>
          <w:szCs w:val="24"/>
        </w:rPr>
      </w:pPr>
    </w:p>
    <w:p w14:paraId="2C554D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48)); </w:t>
      </w:r>
    </w:p>
    <w:p w14:paraId="5F91B6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PASTRIES");</w:t>
      </w:r>
    </w:p>
    <w:p w14:paraId="7417C44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4ED0F14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324, 11, 234, 52);</w:t>
      </w:r>
    </w:p>
    <w:p w14:paraId="40C59181" w14:textId="77777777" w:rsidR="00E81A48" w:rsidRDefault="00E81A48" w:rsidP="00A278B9">
      <w:pPr>
        <w:spacing w:line="240" w:lineRule="auto"/>
        <w:jc w:val="both"/>
        <w:rPr>
          <w:rFonts w:ascii="Times New Roman" w:hAnsi="Times New Roman" w:cs="Times New Roman"/>
          <w:sz w:val="24"/>
          <w:szCs w:val="24"/>
        </w:rPr>
      </w:pPr>
    </w:p>
    <w:p w14:paraId="766BD1B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Perpetua", 1, 18)); </w:t>
      </w:r>
    </w:p>
    <w:p w14:paraId="215A0B4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HOME");</w:t>
      </w:r>
    </w:p>
    <w:p w14:paraId="166EEDD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38A65B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60FE9E7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2312184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83ABFA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0D72B4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69A52DA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35, 74, 90, 30);</w:t>
      </w:r>
    </w:p>
    <w:p w14:paraId="00D5ED44" w14:textId="77777777" w:rsidR="00E81A48" w:rsidRDefault="00E81A48" w:rsidP="00A278B9">
      <w:pPr>
        <w:spacing w:line="240" w:lineRule="auto"/>
        <w:jc w:val="both"/>
        <w:rPr>
          <w:rFonts w:ascii="Times New Roman" w:hAnsi="Times New Roman" w:cs="Times New Roman"/>
          <w:sz w:val="24"/>
          <w:szCs w:val="24"/>
        </w:rPr>
      </w:pPr>
    </w:p>
    <w:p w14:paraId="29FBEBA6"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jLabel2.setIcon(new javax.swing.ImageIcon("E:\\java project\\Bakery management system\\image\\decadent.jpg")); </w:t>
      </w:r>
    </w:p>
    <w:p w14:paraId="408BFD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jLabel2");</w:t>
      </w:r>
    </w:p>
    <w:p w14:paraId="558E8D1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58C70A3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100, 130, 160, 130);</w:t>
      </w:r>
    </w:p>
    <w:p w14:paraId="66E0950F" w14:textId="77777777" w:rsidR="00E81A48" w:rsidRDefault="00E81A48" w:rsidP="00A278B9">
      <w:pPr>
        <w:spacing w:line="240" w:lineRule="auto"/>
        <w:jc w:val="both"/>
        <w:rPr>
          <w:rFonts w:ascii="Times New Roman" w:hAnsi="Times New Roman" w:cs="Times New Roman"/>
          <w:sz w:val="24"/>
          <w:szCs w:val="24"/>
        </w:rPr>
      </w:pPr>
    </w:p>
    <w:p w14:paraId="50C3448D"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3.setIcon(new javax.swing.ImageIcon("E:\\java project\\Bakery management system\\image\\choco pastry.jpg")); </w:t>
      </w:r>
    </w:p>
    <w:p w14:paraId="6E29C8D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jLabel3");</w:t>
      </w:r>
    </w:p>
    <w:p w14:paraId="540A9DF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365C1AF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610, 140, 169, 130);</w:t>
      </w:r>
    </w:p>
    <w:p w14:paraId="0683AC69" w14:textId="77777777" w:rsidR="00E81A48" w:rsidRDefault="00E81A48" w:rsidP="00A278B9">
      <w:pPr>
        <w:spacing w:line="240" w:lineRule="auto"/>
        <w:jc w:val="both"/>
        <w:rPr>
          <w:rFonts w:ascii="Times New Roman" w:hAnsi="Times New Roman" w:cs="Times New Roman"/>
          <w:sz w:val="24"/>
          <w:szCs w:val="24"/>
        </w:rPr>
      </w:pPr>
    </w:p>
    <w:p w14:paraId="0479E57B"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4.setIcon(new javax.swing.ImageIcon("E:\\java project\\Bakery management system\\image\\red-velvet-pastry.jpg")); </w:t>
      </w:r>
    </w:p>
    <w:p w14:paraId="53654F0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709604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463E5D1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360, 310, 160, 130);</w:t>
      </w:r>
    </w:p>
    <w:p w14:paraId="6185A866" w14:textId="77777777" w:rsidR="00E81A48" w:rsidRDefault="00E81A48" w:rsidP="00A278B9">
      <w:pPr>
        <w:spacing w:line="240" w:lineRule="auto"/>
        <w:jc w:val="both"/>
        <w:rPr>
          <w:rFonts w:ascii="Times New Roman" w:hAnsi="Times New Roman" w:cs="Times New Roman"/>
          <w:sz w:val="24"/>
          <w:szCs w:val="24"/>
        </w:rPr>
      </w:pPr>
    </w:p>
    <w:p w14:paraId="5F9A2C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38AE81E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Label("White forest pastry\n");</w:t>
      </w:r>
    </w:p>
    <w:p w14:paraId="19B9CF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084D2EB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90, 270, 180, 29);</w:t>
      </w:r>
    </w:p>
    <w:p w14:paraId="1406D025" w14:textId="77777777" w:rsidR="00E81A48" w:rsidRDefault="00E81A48" w:rsidP="00A278B9">
      <w:pPr>
        <w:spacing w:line="240" w:lineRule="auto"/>
        <w:jc w:val="both"/>
        <w:rPr>
          <w:rFonts w:ascii="Times New Roman" w:hAnsi="Times New Roman" w:cs="Times New Roman"/>
          <w:sz w:val="24"/>
          <w:szCs w:val="24"/>
        </w:rPr>
      </w:pPr>
    </w:p>
    <w:p w14:paraId="70873384"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1, 18));     </w:t>
      </w:r>
    </w:p>
    <w:p w14:paraId="646BD9DB" w14:textId="158D807F"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Text("Chocolate pastry");</w:t>
      </w:r>
    </w:p>
    <w:p w14:paraId="18918C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22BAE66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unds(610, 280, 170, 29);</w:t>
      </w:r>
    </w:p>
    <w:p w14:paraId="77269BCA" w14:textId="77777777" w:rsidR="00E81A48" w:rsidRDefault="00E81A48" w:rsidP="00A278B9">
      <w:pPr>
        <w:spacing w:line="240" w:lineRule="auto"/>
        <w:jc w:val="both"/>
        <w:rPr>
          <w:rFonts w:ascii="Times New Roman" w:hAnsi="Times New Roman" w:cs="Times New Roman"/>
          <w:sz w:val="24"/>
          <w:szCs w:val="24"/>
        </w:rPr>
      </w:pPr>
    </w:p>
    <w:p w14:paraId="1F339D6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Font(new java.awt.Font("Perpetua", 1, 18));</w:t>
      </w:r>
    </w:p>
    <w:p w14:paraId="1A2B40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Text("Red velvet pastry");</w:t>
      </w:r>
    </w:p>
    <w:p w14:paraId="0868A3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4);</w:t>
      </w:r>
    </w:p>
    <w:p w14:paraId="3159B45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Bounds(350, 450, 180, 29);</w:t>
      </w:r>
    </w:p>
    <w:p w14:paraId="59688CE7" w14:textId="77777777" w:rsidR="00E81A48" w:rsidRDefault="00E81A48" w:rsidP="00A278B9">
      <w:pPr>
        <w:spacing w:line="240" w:lineRule="auto"/>
        <w:jc w:val="both"/>
        <w:rPr>
          <w:rFonts w:ascii="Times New Roman" w:hAnsi="Times New Roman" w:cs="Times New Roman"/>
          <w:sz w:val="24"/>
          <w:szCs w:val="24"/>
        </w:rPr>
      </w:pPr>
    </w:p>
    <w:p w14:paraId="1AF25A34"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jLabel5.setIcon(new javax.swing.ImageIcon("E:\\java project\\Bakery management system\\image\\bakery.jpg")); </w:t>
      </w:r>
    </w:p>
    <w:p w14:paraId="5E7B400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jLabel5");</w:t>
      </w:r>
    </w:p>
    <w:p w14:paraId="39541C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6AE15F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0, 0, 900, 530);</w:t>
      </w:r>
    </w:p>
    <w:p w14:paraId="632617D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476C71A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650435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70346B9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2610A44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     </w:t>
      </w:r>
    </w:p>
    <w:p w14:paraId="6779F2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C64B49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E70999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50C1DB9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3811717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w:t>
      </w:r>
    </w:p>
    <w:p w14:paraId="1039CA21"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140C11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2E13E00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4B87593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227694E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A3B60C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2FC534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513082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762DBA8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stries.class.getName()).log(java.util.logging.Level.SEVERE, null, ex);</w:t>
      </w:r>
    </w:p>
    <w:p w14:paraId="535ABE8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B4B9B3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7E8DFE2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stries.class.getName()).log(java.util.logging.Level.SEVERE, null, ex);</w:t>
      </w:r>
    </w:p>
    <w:p w14:paraId="285BAC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FFA789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26F0824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stries.class.getName()).log(java.util.logging.Level.SEVERE, null, ex);</w:t>
      </w:r>
    </w:p>
    <w:p w14:paraId="73C3E18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 </w:t>
      </w:r>
    </w:p>
    <w:p w14:paraId="3CB0915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5CC3F27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stries.class.getName()).log(java.util.logging.Level.SEVERE, null, ex);</w:t>
      </w:r>
    </w:p>
    <w:p w14:paraId="643AC7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E0C2ED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746EB26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55BEABE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Pastries().setVisible(true);</w:t>
      </w:r>
    </w:p>
    <w:p w14:paraId="0ED677D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C05DA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2D5B4B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83DE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5CFBA98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3DA419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5B75312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4;</w:t>
      </w:r>
    </w:p>
    <w:p w14:paraId="39EC8E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31CCD1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42F585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6010B4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7BF718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1E9E0029" w14:textId="77BD58A1"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24EC4318" w14:textId="77777777" w:rsidR="00A64251" w:rsidRDefault="00A64251" w:rsidP="00A278B9">
      <w:pPr>
        <w:spacing w:line="240" w:lineRule="auto"/>
        <w:jc w:val="both"/>
        <w:rPr>
          <w:rFonts w:ascii="Times New Roman" w:hAnsi="Times New Roman" w:cs="Times New Roman"/>
          <w:b/>
          <w:sz w:val="28"/>
          <w:szCs w:val="28"/>
          <w:u w:val="single"/>
        </w:rPr>
      </w:pPr>
    </w:p>
    <w:p w14:paraId="2B8FFECE" w14:textId="6B688CBE"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COOKIES FORM</w:t>
      </w:r>
    </w:p>
    <w:p w14:paraId="4E2F00FF" w14:textId="77777777" w:rsidR="00E81A48" w:rsidRDefault="00E81A48" w:rsidP="00A278B9">
      <w:pPr>
        <w:spacing w:after="0" w:line="240" w:lineRule="auto"/>
        <w:jc w:val="both"/>
        <w:rPr>
          <w:rFonts w:ascii="Times New Roman" w:hAnsi="Times New Roman" w:cs="Times New Roman"/>
          <w:b/>
          <w:sz w:val="28"/>
          <w:szCs w:val="28"/>
          <w:u w:val="single"/>
        </w:rPr>
      </w:pPr>
    </w:p>
    <w:p w14:paraId="7C46208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class Cookies extends javax.swing.JFrame {</w:t>
      </w:r>
    </w:p>
    <w:p w14:paraId="295A0E5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Cookies() {</w:t>
      </w:r>
    </w:p>
    <w:p w14:paraId="7EE4134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0EC3E96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CDCE16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10C07BA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435538F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37785B5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1F55D8A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3 = new javax.swing.JLabel();</w:t>
      </w:r>
    </w:p>
    <w:p w14:paraId="3B6443C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1089C2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0FF776B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239289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 = new javax.swing.JButton();</w:t>
      </w:r>
    </w:p>
    <w:p w14:paraId="47AB012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06572FE0" w14:textId="77777777" w:rsidR="00E81A48" w:rsidRDefault="00E81A48" w:rsidP="00A278B9">
      <w:pPr>
        <w:spacing w:line="240" w:lineRule="auto"/>
        <w:jc w:val="both"/>
        <w:rPr>
          <w:rFonts w:ascii="Times New Roman" w:hAnsi="Times New Roman" w:cs="Times New Roman"/>
          <w:sz w:val="24"/>
          <w:szCs w:val="24"/>
        </w:rPr>
      </w:pPr>
    </w:p>
    <w:p w14:paraId="59D4528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EXIT_ON_CLOSE);</w:t>
      </w:r>
    </w:p>
    <w:p w14:paraId="416F010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5A881AC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MinimumSize(new java.awt.Dimension(900, 530));</w:t>
      </w:r>
    </w:p>
    <w:p w14:paraId="3279047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67AD027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7344D37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32717192" w14:textId="77777777" w:rsidR="00E81A48" w:rsidRDefault="00E81A48" w:rsidP="00A278B9">
      <w:pPr>
        <w:spacing w:line="240" w:lineRule="auto"/>
        <w:jc w:val="both"/>
        <w:rPr>
          <w:rFonts w:ascii="Times New Roman" w:hAnsi="Times New Roman" w:cs="Times New Roman"/>
          <w:sz w:val="24"/>
          <w:szCs w:val="24"/>
        </w:rPr>
      </w:pPr>
    </w:p>
    <w:p w14:paraId="451EB2E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48)); </w:t>
      </w:r>
    </w:p>
    <w:p w14:paraId="45C1F89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COOKIES");</w:t>
      </w:r>
    </w:p>
    <w:p w14:paraId="3D6BC82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6AEA323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346, 11, 207, 52);</w:t>
      </w:r>
    </w:p>
    <w:p w14:paraId="70F1C571" w14:textId="77777777"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Perpetua", 1, 18));     </w:t>
      </w:r>
    </w:p>
    <w:p w14:paraId="35957512" w14:textId="35FE1ED6"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HOME");</w:t>
      </w:r>
    </w:p>
    <w:p w14:paraId="41B90E9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737111D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53C6494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78F649D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B7A97A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9192C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65C1796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42, 74, 85, 29);</w:t>
      </w:r>
    </w:p>
    <w:p w14:paraId="4A5ADB80" w14:textId="77777777" w:rsidR="00E81A48" w:rsidRDefault="00E81A48" w:rsidP="00A278B9">
      <w:pPr>
        <w:spacing w:line="240" w:lineRule="auto"/>
        <w:jc w:val="both"/>
        <w:rPr>
          <w:rFonts w:ascii="Times New Roman" w:hAnsi="Times New Roman" w:cs="Times New Roman"/>
          <w:sz w:val="24"/>
          <w:szCs w:val="24"/>
        </w:rPr>
      </w:pPr>
    </w:p>
    <w:p w14:paraId="1AA3A61A" w14:textId="0A091994"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jLabel2.setIcon(new javax.swing.ImageIcon("E:\\java project\\Bakery management system\\image\\sandwich cookies.jpg"));</w:t>
      </w:r>
    </w:p>
    <w:p w14:paraId="1327FC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jLabel2");</w:t>
      </w:r>
    </w:p>
    <w:p w14:paraId="001A17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getContentPane().add(jLabel2);</w:t>
      </w:r>
    </w:p>
    <w:p w14:paraId="0409E04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372, 295, 171, 110);</w:t>
      </w:r>
    </w:p>
    <w:p w14:paraId="09EC996C" w14:textId="77777777" w:rsidR="00E81A48" w:rsidRDefault="00E81A48" w:rsidP="00A278B9">
      <w:pPr>
        <w:spacing w:line="240" w:lineRule="auto"/>
        <w:jc w:val="both"/>
        <w:rPr>
          <w:rFonts w:ascii="Times New Roman" w:hAnsi="Times New Roman" w:cs="Times New Roman"/>
          <w:sz w:val="24"/>
          <w:szCs w:val="24"/>
        </w:rPr>
      </w:pPr>
    </w:p>
    <w:p w14:paraId="54C67F7D"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3.setIcon(new javax.swing.ImageIcon("E:\\java project\\Bakery management system\\image\\images.jpg")); </w:t>
      </w:r>
    </w:p>
    <w:p w14:paraId="5E15BB5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jLabel3");</w:t>
      </w:r>
    </w:p>
    <w:p w14:paraId="02C18B9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5615118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71, 150, 173, 140);</w:t>
      </w:r>
    </w:p>
    <w:p w14:paraId="014E0A37" w14:textId="77777777" w:rsidR="00E81A48" w:rsidRDefault="00E81A48" w:rsidP="00A278B9">
      <w:pPr>
        <w:spacing w:line="240" w:lineRule="auto"/>
        <w:jc w:val="both"/>
        <w:rPr>
          <w:rFonts w:ascii="Times New Roman" w:hAnsi="Times New Roman" w:cs="Times New Roman"/>
          <w:sz w:val="24"/>
          <w:szCs w:val="24"/>
        </w:rPr>
      </w:pPr>
    </w:p>
    <w:p w14:paraId="29EAA3DE"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4.setIcon(new javax.swing.ImageIcon("E:\\java project\\Bakery management system\\image\\italian-cookies-resize-6.jpg")); </w:t>
      </w:r>
    </w:p>
    <w:p w14:paraId="299D44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116756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44665D7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632, 137, 170, 150);</w:t>
      </w:r>
    </w:p>
    <w:p w14:paraId="261B803F" w14:textId="77777777" w:rsidR="00E81A48" w:rsidRDefault="00E81A48" w:rsidP="00A278B9">
      <w:pPr>
        <w:spacing w:line="240" w:lineRule="auto"/>
        <w:jc w:val="both"/>
        <w:rPr>
          <w:rFonts w:ascii="Times New Roman" w:hAnsi="Times New Roman" w:cs="Times New Roman"/>
          <w:sz w:val="24"/>
          <w:szCs w:val="24"/>
        </w:rPr>
      </w:pPr>
    </w:p>
    <w:p w14:paraId="0813B7E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778393B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Choco chip cookies");</w:t>
      </w:r>
    </w:p>
    <w:p w14:paraId="0DC6385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086CDE7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63, 298, 189, 29);</w:t>
      </w:r>
    </w:p>
    <w:p w14:paraId="53A03CAC" w14:textId="77777777" w:rsidR="00E81A48" w:rsidRDefault="00E81A48" w:rsidP="00A278B9">
      <w:pPr>
        <w:spacing w:line="240" w:lineRule="auto"/>
        <w:jc w:val="both"/>
        <w:rPr>
          <w:rFonts w:ascii="Times New Roman" w:hAnsi="Times New Roman" w:cs="Times New Roman"/>
          <w:sz w:val="24"/>
          <w:szCs w:val="24"/>
        </w:rPr>
      </w:pPr>
    </w:p>
    <w:p w14:paraId="4544757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1, 18)); </w:t>
      </w:r>
    </w:p>
    <w:p w14:paraId="6E5B2E0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Text("Italian cookies");</w:t>
      </w:r>
    </w:p>
    <w:p w14:paraId="3B0257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63EB6A0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unds(642, 298, 143, 29);</w:t>
      </w:r>
    </w:p>
    <w:p w14:paraId="646B1290" w14:textId="77777777"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Font(new java.awt.Font("Perpetua", 1, 18));    </w:t>
      </w:r>
    </w:p>
    <w:p w14:paraId="594FA659" w14:textId="1A26FAAA"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Text("Sandwich cookies");</w:t>
      </w:r>
    </w:p>
    <w:p w14:paraId="5FAD7E5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4);</w:t>
      </w:r>
    </w:p>
    <w:p w14:paraId="1DD3EF6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Bounds(370, 410, 170, 29);</w:t>
      </w:r>
    </w:p>
    <w:p w14:paraId="6693ED33" w14:textId="77777777" w:rsidR="00E81A48" w:rsidRDefault="00E81A48" w:rsidP="00A278B9">
      <w:pPr>
        <w:spacing w:line="240" w:lineRule="auto"/>
        <w:jc w:val="both"/>
        <w:rPr>
          <w:rFonts w:ascii="Times New Roman" w:hAnsi="Times New Roman" w:cs="Times New Roman"/>
          <w:sz w:val="24"/>
          <w:szCs w:val="24"/>
        </w:rPr>
      </w:pPr>
    </w:p>
    <w:p w14:paraId="53FFB2DD"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5.setIcon(new javax.swing.ImageIcon("E:\\java project\\Bakery management system\\image\\bakery.jpg")); </w:t>
      </w:r>
    </w:p>
    <w:p w14:paraId="137DB35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jLabel5");</w:t>
      </w:r>
    </w:p>
    <w:p w14:paraId="5856998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0D4D9A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5.setBounds(0, 0, 900, 530);</w:t>
      </w:r>
    </w:p>
    <w:p w14:paraId="753A74D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5EA209B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5AA93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761960C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46A2203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54BB805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836EAE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DDCE2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313B414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49452693"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7CE5BC0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146C391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16D6A5E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43A88A5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3D0984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46FBA9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D56B71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72BA743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okies.class.getName()).log(java.util.logging.Level.SEVERE, null, ex);</w:t>
      </w:r>
    </w:p>
    <w:p w14:paraId="760A89F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D5CF83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42AC3F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okies.class.getName()).log(java.util.logging.Level.SEVERE, null, ex);</w:t>
      </w:r>
    </w:p>
    <w:p w14:paraId="64FC08C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3EA7EF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IllegalAccessException ex) {</w:t>
      </w:r>
    </w:p>
    <w:p w14:paraId="461558B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okies.class.getName()).log(java.util.logging.Level.SEVERE, null, ex);</w:t>
      </w:r>
    </w:p>
    <w:p w14:paraId="3BF94AE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5BB8BB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javax.swing.UnsupportedLookAndFeelException ex) {</w:t>
      </w:r>
    </w:p>
    <w:p w14:paraId="66EC82E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ookies.class.getName()).log(java.util.logging.Level.SEVERE, null, ex);</w:t>
      </w:r>
    </w:p>
    <w:p w14:paraId="1A66254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BB083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1DB6C73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0804D83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Cookies().setVisible(true);</w:t>
      </w:r>
    </w:p>
    <w:p w14:paraId="3CE7133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7D8F40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916A29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468198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08A7288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0FC9B10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479872E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4;</w:t>
      </w:r>
    </w:p>
    <w:p w14:paraId="3E7C748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78E9DB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4544F39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01426CC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6C53141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4A36600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378E27DE" w14:textId="7AB41119" w:rsidR="00E0333C" w:rsidRDefault="00E0333C" w:rsidP="00A278B9">
      <w:pPr>
        <w:spacing w:after="0" w:line="240" w:lineRule="auto"/>
        <w:jc w:val="both"/>
        <w:rPr>
          <w:rFonts w:ascii="Times New Roman" w:hAnsi="Times New Roman" w:cs="Times New Roman"/>
          <w:b/>
          <w:sz w:val="28"/>
          <w:szCs w:val="28"/>
          <w:u w:val="single"/>
        </w:rPr>
      </w:pPr>
    </w:p>
    <w:p w14:paraId="7D601638" w14:textId="77777777" w:rsidR="00E0333C" w:rsidRDefault="00E0333C" w:rsidP="00A278B9">
      <w:pPr>
        <w:spacing w:after="0" w:line="240" w:lineRule="auto"/>
        <w:jc w:val="both"/>
        <w:rPr>
          <w:rFonts w:ascii="Times New Roman" w:hAnsi="Times New Roman" w:cs="Times New Roman"/>
          <w:b/>
          <w:sz w:val="28"/>
          <w:szCs w:val="28"/>
          <w:u w:val="single"/>
        </w:rPr>
      </w:pPr>
    </w:p>
    <w:p w14:paraId="794D6284" w14:textId="639C4717" w:rsidR="00E81A48" w:rsidRDefault="00E81A48" w:rsidP="00A278B9">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BREADS FORM</w:t>
      </w:r>
    </w:p>
    <w:p w14:paraId="28C95D5D" w14:textId="77777777" w:rsidR="00E81A48" w:rsidRDefault="00E81A48" w:rsidP="00A278B9">
      <w:pPr>
        <w:spacing w:line="240" w:lineRule="auto"/>
        <w:jc w:val="both"/>
        <w:rPr>
          <w:rFonts w:ascii="Times New Roman" w:hAnsi="Times New Roman" w:cs="Times New Roman"/>
          <w:sz w:val="24"/>
          <w:szCs w:val="24"/>
        </w:rPr>
      </w:pPr>
    </w:p>
    <w:p w14:paraId="500F72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Bread extends javax.swing.JFrame {</w:t>
      </w:r>
    </w:p>
    <w:p w14:paraId="7BAA8D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Bread() {</w:t>
      </w:r>
    </w:p>
    <w:p w14:paraId="58F5C34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675202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024314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1782C11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0E3567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31E250D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52430C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7142D17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2B6B2CC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49A0D6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3A56DB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4 = new javax.swing.JButton();</w:t>
      </w:r>
    </w:p>
    <w:p w14:paraId="3134234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383A1D55" w14:textId="77777777" w:rsidR="00E81A48" w:rsidRDefault="00E81A48" w:rsidP="00A278B9">
      <w:pPr>
        <w:spacing w:line="240" w:lineRule="auto"/>
        <w:jc w:val="both"/>
        <w:rPr>
          <w:rFonts w:ascii="Times New Roman" w:hAnsi="Times New Roman" w:cs="Times New Roman"/>
          <w:sz w:val="24"/>
          <w:szCs w:val="24"/>
        </w:rPr>
      </w:pPr>
    </w:p>
    <w:p w14:paraId="288404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6BB6D6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603F63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0, 530));</w:t>
      </w:r>
    </w:p>
    <w:p w14:paraId="7AE0D14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1DC93EF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4C80C5E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0335B9D1" w14:textId="77777777" w:rsidR="00E81A48" w:rsidRDefault="00E81A48" w:rsidP="00A278B9">
      <w:pPr>
        <w:spacing w:line="240" w:lineRule="auto"/>
        <w:jc w:val="both"/>
        <w:rPr>
          <w:rFonts w:ascii="Times New Roman" w:hAnsi="Times New Roman" w:cs="Times New Roman"/>
          <w:sz w:val="24"/>
          <w:szCs w:val="24"/>
        </w:rPr>
      </w:pPr>
    </w:p>
    <w:p w14:paraId="6507EC29"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48));  </w:t>
      </w:r>
    </w:p>
    <w:p w14:paraId="3F263A8D" w14:textId="6900F6C6"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BREADS");</w:t>
      </w:r>
    </w:p>
    <w:p w14:paraId="38A112D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165C5D8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366, 11, 190, 52);</w:t>
      </w:r>
    </w:p>
    <w:p w14:paraId="707CF050" w14:textId="77777777" w:rsidR="00E81A48" w:rsidRDefault="00E81A48" w:rsidP="00A278B9">
      <w:pPr>
        <w:spacing w:after="0" w:line="240" w:lineRule="auto"/>
        <w:jc w:val="both"/>
        <w:rPr>
          <w:rFonts w:ascii="Times New Roman" w:hAnsi="Times New Roman" w:cs="Times New Roman"/>
          <w:sz w:val="24"/>
          <w:szCs w:val="24"/>
        </w:rPr>
      </w:pPr>
    </w:p>
    <w:p w14:paraId="041C18F7"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2.setIcon(new javax.swing.ImageIcon("E:\\java project\\Bakery management system\\image\\bread.jpg")); </w:t>
      </w:r>
    </w:p>
    <w:p w14:paraId="44F65E6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jLabel2");</w:t>
      </w:r>
    </w:p>
    <w:p w14:paraId="3A9132E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6F5A56F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70, 140, 180, 150);</w:t>
      </w:r>
    </w:p>
    <w:p w14:paraId="77C7A236" w14:textId="77777777" w:rsidR="00E81A48" w:rsidRDefault="00E81A48" w:rsidP="00A278B9">
      <w:pPr>
        <w:spacing w:line="240" w:lineRule="auto"/>
        <w:jc w:val="both"/>
        <w:rPr>
          <w:rFonts w:ascii="Times New Roman" w:hAnsi="Times New Roman" w:cs="Times New Roman"/>
          <w:sz w:val="24"/>
          <w:szCs w:val="24"/>
        </w:rPr>
      </w:pPr>
    </w:p>
    <w:p w14:paraId="40A6F950"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3.setIcon(new javax.swing.ImageIcon("E:\\java project\\Bakery management system\\image\\brown bread.jpg")); </w:t>
      </w:r>
    </w:p>
    <w:p w14:paraId="60B74A1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jLabel3");</w:t>
      </w:r>
    </w:p>
    <w:p w14:paraId="72A2B1B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6687C2D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600, 140, 180, 150);</w:t>
      </w:r>
    </w:p>
    <w:p w14:paraId="014BAA53" w14:textId="77777777" w:rsidR="00E81A48" w:rsidRDefault="00E81A48" w:rsidP="00A278B9">
      <w:pPr>
        <w:spacing w:line="240" w:lineRule="auto"/>
        <w:jc w:val="both"/>
        <w:rPr>
          <w:rFonts w:ascii="Times New Roman" w:hAnsi="Times New Roman" w:cs="Times New Roman"/>
          <w:sz w:val="24"/>
          <w:szCs w:val="24"/>
        </w:rPr>
      </w:pPr>
    </w:p>
    <w:p w14:paraId="4ED1E64D"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4.setIcon(new javax.swing.ImageIcon("E:\\java project\\Bakery management system\\image\\IMG_4730-2.jpg")); </w:t>
      </w:r>
    </w:p>
    <w:p w14:paraId="657D01F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07C279C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4AC61DC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344, 277, 180, 150);</w:t>
      </w:r>
    </w:p>
    <w:p w14:paraId="2D7169BC" w14:textId="77777777" w:rsidR="00E81A48" w:rsidRDefault="00E81A48" w:rsidP="00A278B9">
      <w:pPr>
        <w:spacing w:line="240" w:lineRule="auto"/>
        <w:jc w:val="both"/>
        <w:rPr>
          <w:rFonts w:ascii="Times New Roman" w:hAnsi="Times New Roman" w:cs="Times New Roman"/>
          <w:sz w:val="24"/>
          <w:szCs w:val="24"/>
        </w:rPr>
      </w:pPr>
    </w:p>
    <w:p w14:paraId="03F8274F"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1.setFont(new java.awt.Font("Perpetua", 1, 18));     </w:t>
      </w:r>
    </w:p>
    <w:p w14:paraId="72F2103C" w14:textId="7BFBBFC0"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HOME");</w:t>
      </w:r>
    </w:p>
    <w:p w14:paraId="4B65BDD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192FC3A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5872D25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47FCFF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FEA153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23C0E9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350847C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60, 80, 85, 29);</w:t>
      </w:r>
    </w:p>
    <w:p w14:paraId="19B6EC2C" w14:textId="77777777" w:rsidR="00E81A48" w:rsidRDefault="00E81A48" w:rsidP="00A278B9">
      <w:pPr>
        <w:spacing w:after="120" w:line="240" w:lineRule="auto"/>
        <w:jc w:val="both"/>
        <w:rPr>
          <w:rFonts w:ascii="Times New Roman" w:hAnsi="Times New Roman" w:cs="Times New Roman"/>
          <w:sz w:val="24"/>
          <w:szCs w:val="24"/>
        </w:rPr>
      </w:pPr>
    </w:p>
    <w:p w14:paraId="198F1B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220C49C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White Bread");</w:t>
      </w:r>
    </w:p>
    <w:p w14:paraId="4C777BF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1EDC55D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100, 300, 127, 29);</w:t>
      </w:r>
    </w:p>
    <w:p w14:paraId="05D57358" w14:textId="77777777" w:rsidR="00E81A48" w:rsidRDefault="00E81A48" w:rsidP="00A278B9">
      <w:pPr>
        <w:spacing w:line="240" w:lineRule="auto"/>
        <w:jc w:val="both"/>
        <w:rPr>
          <w:rFonts w:ascii="Times New Roman" w:hAnsi="Times New Roman" w:cs="Times New Roman"/>
          <w:sz w:val="24"/>
          <w:szCs w:val="24"/>
        </w:rPr>
      </w:pPr>
    </w:p>
    <w:p w14:paraId="68B6BB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1, 18)); </w:t>
      </w:r>
    </w:p>
    <w:p w14:paraId="45508B1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Text("Brown Bread");</w:t>
      </w:r>
    </w:p>
    <w:p w14:paraId="3DF481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68064ED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unds(630, 300, 133, 29);</w:t>
      </w:r>
    </w:p>
    <w:p w14:paraId="550C8160" w14:textId="77777777" w:rsidR="00E81A48" w:rsidRDefault="00E81A48" w:rsidP="00A278B9">
      <w:pPr>
        <w:spacing w:line="240" w:lineRule="auto"/>
        <w:jc w:val="both"/>
        <w:rPr>
          <w:rFonts w:ascii="Times New Roman" w:hAnsi="Times New Roman" w:cs="Times New Roman"/>
          <w:sz w:val="24"/>
          <w:szCs w:val="24"/>
        </w:rPr>
      </w:pPr>
    </w:p>
    <w:p w14:paraId="01EA9EBB"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Font(new java.awt.Font("Perpetua", 1, 18));      </w:t>
      </w:r>
    </w:p>
    <w:p w14:paraId="5BCC1AD6" w14:textId="6208AD3B"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Text("Donuts");</w:t>
      </w:r>
    </w:p>
    <w:p w14:paraId="402E713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4);</w:t>
      </w:r>
    </w:p>
    <w:p w14:paraId="50BA0CE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4.setBounds(390, 440, 89, 29);</w:t>
      </w:r>
    </w:p>
    <w:p w14:paraId="0C8E6738" w14:textId="77777777" w:rsidR="00E81A48" w:rsidRDefault="00E81A48" w:rsidP="00A278B9">
      <w:pPr>
        <w:spacing w:line="240" w:lineRule="auto"/>
        <w:jc w:val="both"/>
        <w:rPr>
          <w:rFonts w:ascii="Times New Roman" w:hAnsi="Times New Roman" w:cs="Times New Roman"/>
          <w:sz w:val="24"/>
          <w:szCs w:val="24"/>
        </w:rPr>
      </w:pPr>
    </w:p>
    <w:p w14:paraId="4E1A8CA2" w14:textId="4016817F"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5.setIcon(new javax.swing.ImageIcon("E:\\java project\\Bakery management system\\image\\bakery.jpg")); </w:t>
      </w:r>
    </w:p>
    <w:p w14:paraId="6B9213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jLabel5");</w:t>
      </w:r>
    </w:p>
    <w:p w14:paraId="5DF07D6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6E08E44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0, 0, 900, 530);</w:t>
      </w:r>
    </w:p>
    <w:p w14:paraId="6629CF7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6D09864F" w14:textId="3A72CD70"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1401588" w14:textId="77777777" w:rsidR="007312C5" w:rsidRDefault="007312C5" w:rsidP="00A278B9">
      <w:pPr>
        <w:spacing w:line="240" w:lineRule="auto"/>
        <w:jc w:val="both"/>
        <w:rPr>
          <w:rFonts w:ascii="Times New Roman" w:hAnsi="Times New Roman" w:cs="Times New Roman"/>
          <w:sz w:val="24"/>
          <w:szCs w:val="24"/>
        </w:rPr>
      </w:pPr>
    </w:p>
    <w:p w14:paraId="217282B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void jButton1ActionPerformed(java.awt.event.ActionEvent evt) {                                         </w:t>
      </w:r>
    </w:p>
    <w:p w14:paraId="410E077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5242322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      </w:t>
      </w:r>
    </w:p>
    <w:p w14:paraId="508B0A0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10BFAF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3A8BD5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3B73742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573B525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9D35FA0"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5D084C8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226D856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5EA2B10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226D5A3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82BBF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4D87A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65AE0E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5772A45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Bread.class.getName()).log(java.util.logging.Level.SEVERE, null, ex);</w:t>
      </w:r>
    </w:p>
    <w:p w14:paraId="641817D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B586D3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5A62174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Bread.class.getName()).log(java.util.logging.Level.SEVERE, null, ex);</w:t>
      </w:r>
    </w:p>
    <w:p w14:paraId="002462F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EF4E1C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6386D03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Bread.class.getName()).log(java.util.logging.Level.SEVERE, null, ex);</w:t>
      </w:r>
    </w:p>
    <w:p w14:paraId="45EF6B7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CF98B5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5C6378C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Bread.class.getName()).log(java.util.logging.Level.SEVERE, null, ex);</w:t>
      </w:r>
    </w:p>
    <w:p w14:paraId="6F1D1A8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A9045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1BD2945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78911F9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new Bread().setVisible(true);</w:t>
      </w:r>
    </w:p>
    <w:p w14:paraId="72761C8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83243A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5B712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E10EA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6A02964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004B520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64956C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4;</w:t>
      </w:r>
    </w:p>
    <w:p w14:paraId="5369409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07E079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499227B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070A98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3C9504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3BD30CA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2A989D10" w14:textId="77777777" w:rsidR="00E81A48" w:rsidRDefault="00E81A48" w:rsidP="00A278B9">
      <w:pPr>
        <w:spacing w:line="240" w:lineRule="auto"/>
        <w:jc w:val="both"/>
        <w:rPr>
          <w:rFonts w:ascii="Times New Roman" w:hAnsi="Times New Roman" w:cs="Times New Roman"/>
          <w:sz w:val="24"/>
          <w:szCs w:val="24"/>
        </w:rPr>
      </w:pPr>
    </w:p>
    <w:p w14:paraId="289B01A4" w14:textId="3C34BD9E" w:rsidR="00E0333C" w:rsidRDefault="00E0333C" w:rsidP="00A278B9">
      <w:pPr>
        <w:spacing w:line="240" w:lineRule="auto"/>
        <w:jc w:val="both"/>
        <w:rPr>
          <w:rFonts w:ascii="Times New Roman" w:hAnsi="Times New Roman" w:cs="Times New Roman"/>
          <w:b/>
          <w:sz w:val="28"/>
          <w:szCs w:val="28"/>
          <w:u w:val="single"/>
        </w:rPr>
      </w:pPr>
    </w:p>
    <w:p w14:paraId="3BCE2C1B" w14:textId="4C7110B6"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CAKES FORM</w:t>
      </w:r>
    </w:p>
    <w:p w14:paraId="6F7ED19C" w14:textId="77777777" w:rsidR="00E81A48" w:rsidRDefault="00E81A48" w:rsidP="00A278B9">
      <w:pPr>
        <w:spacing w:after="0" w:line="240" w:lineRule="auto"/>
        <w:jc w:val="both"/>
        <w:rPr>
          <w:rFonts w:ascii="Times New Roman" w:hAnsi="Times New Roman" w:cs="Times New Roman"/>
          <w:b/>
          <w:sz w:val="28"/>
          <w:szCs w:val="28"/>
          <w:u w:val="single"/>
        </w:rPr>
      </w:pPr>
    </w:p>
    <w:p w14:paraId="6F3C4AA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import java.awt.Toolkit;</w:t>
      </w:r>
    </w:p>
    <w:p w14:paraId="7708C19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import java.awt.event.WindowEvent;</w:t>
      </w:r>
    </w:p>
    <w:p w14:paraId="25F8488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ublic class Cakes extends javax.swing.JFrame {</w:t>
      </w:r>
    </w:p>
    <w:p w14:paraId="4103283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akes() {</w:t>
      </w:r>
    </w:p>
    <w:p w14:paraId="312A1F7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38060A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ACD840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194FBF5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236D28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2DA66FB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65177B2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Btn = new javax.swing.JButton();</w:t>
      </w:r>
    </w:p>
    <w:p w14:paraId="50DCFE5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lackBtn = new javax.swing.JButton();</w:t>
      </w:r>
    </w:p>
    <w:p w14:paraId="4916CBD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ruitBtn = new javax.swing.JButton();</w:t>
      </w:r>
    </w:p>
    <w:p w14:paraId="0A95D3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 = new javax.swing.JLabel();</w:t>
      </w:r>
    </w:p>
    <w:p w14:paraId="30EC9A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HomeBtn = new javax.swing.JButton();</w:t>
      </w:r>
    </w:p>
    <w:p w14:paraId="7FEE023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68D8136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446C65F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 = new javax.swing.JLabel();</w:t>
      </w:r>
    </w:p>
    <w:p w14:paraId="0D9002D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 = new javax.swing.JLabel();</w:t>
      </w:r>
    </w:p>
    <w:p w14:paraId="68C959E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 = new javax.swing.JLabel();</w:t>
      </w:r>
    </w:p>
    <w:p w14:paraId="0F8AD96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5CC3CA4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5E3472B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1D21BDA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 = new javax.swing.JLabel();</w:t>
      </w:r>
    </w:p>
    <w:p w14:paraId="3275B471" w14:textId="77777777" w:rsidR="00E81A48" w:rsidRDefault="00E81A48" w:rsidP="00A278B9">
      <w:pPr>
        <w:spacing w:line="240" w:lineRule="auto"/>
        <w:jc w:val="both"/>
        <w:rPr>
          <w:rFonts w:ascii="Times New Roman" w:hAnsi="Times New Roman" w:cs="Times New Roman"/>
          <w:sz w:val="24"/>
          <w:szCs w:val="24"/>
        </w:rPr>
      </w:pPr>
    </w:p>
    <w:p w14:paraId="689827C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EXIT_ON_CLOSE);</w:t>
      </w:r>
    </w:p>
    <w:p w14:paraId="303B814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50));</w:t>
      </w:r>
    </w:p>
    <w:p w14:paraId="75DBFF5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0, 538));</w:t>
      </w:r>
    </w:p>
    <w:p w14:paraId="13DEEE4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6A677BB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8));</w:t>
      </w:r>
    </w:p>
    <w:p w14:paraId="1F032E7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5819A002" w14:textId="77777777" w:rsidR="00E81A48" w:rsidRDefault="00E81A48" w:rsidP="00A278B9">
      <w:pPr>
        <w:spacing w:after="0" w:line="240" w:lineRule="auto"/>
        <w:jc w:val="both"/>
        <w:rPr>
          <w:rFonts w:ascii="Times New Roman" w:hAnsi="Times New Roman" w:cs="Times New Roman"/>
          <w:sz w:val="24"/>
          <w:szCs w:val="24"/>
        </w:rPr>
      </w:pPr>
    </w:p>
    <w:p w14:paraId="6A1C495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36)); </w:t>
      </w:r>
    </w:p>
    <w:p w14:paraId="5A36559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CAKES");</w:t>
      </w:r>
    </w:p>
    <w:p w14:paraId="717D4FA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6F667BE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374, 11, 126, 57);</w:t>
      </w:r>
    </w:p>
    <w:p w14:paraId="49AD62CE" w14:textId="77777777" w:rsidR="00E81A48" w:rsidRDefault="00E81A48" w:rsidP="00A278B9">
      <w:pPr>
        <w:spacing w:after="120" w:line="240" w:lineRule="auto"/>
        <w:jc w:val="both"/>
        <w:rPr>
          <w:rFonts w:ascii="Times New Roman" w:hAnsi="Times New Roman" w:cs="Times New Roman"/>
          <w:sz w:val="24"/>
          <w:szCs w:val="24"/>
        </w:rPr>
      </w:pPr>
    </w:p>
    <w:p w14:paraId="1BB450BB"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2.setIcon(new javax.swing.ImageIcon("E:\\java project\\Bakery management system\\image\\Chocolate Cake.jpg")); </w:t>
      </w:r>
    </w:p>
    <w:p w14:paraId="6F89CBE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145F6E8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90, 120, 150, 130);</w:t>
      </w:r>
    </w:p>
    <w:p w14:paraId="2C20DBC9" w14:textId="77777777" w:rsidR="00E81A48" w:rsidRDefault="00E81A48" w:rsidP="00A278B9">
      <w:pPr>
        <w:spacing w:after="120" w:line="240" w:lineRule="auto"/>
        <w:jc w:val="both"/>
        <w:rPr>
          <w:rFonts w:ascii="Times New Roman" w:hAnsi="Times New Roman" w:cs="Times New Roman"/>
          <w:sz w:val="24"/>
          <w:szCs w:val="24"/>
        </w:rPr>
      </w:pPr>
    </w:p>
    <w:p w14:paraId="039C6938"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4.setIcon(new javax.swing.ImageIcon("E:\\java project\\Bakery management system\\image\\black-forest.jpg"));    </w:t>
      </w:r>
    </w:p>
    <w:p w14:paraId="227D297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36AD775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37C79FF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4.setBounds(620, 120, 151, 130);</w:t>
      </w:r>
    </w:p>
    <w:p w14:paraId="0050A764" w14:textId="77777777" w:rsidR="00E81A48" w:rsidRDefault="00E81A48" w:rsidP="00A278B9">
      <w:pPr>
        <w:spacing w:after="120" w:line="240" w:lineRule="auto"/>
        <w:jc w:val="both"/>
        <w:rPr>
          <w:rFonts w:ascii="Times New Roman" w:hAnsi="Times New Roman" w:cs="Times New Roman"/>
          <w:sz w:val="24"/>
          <w:szCs w:val="24"/>
        </w:rPr>
      </w:pPr>
    </w:p>
    <w:p w14:paraId="1ADDAB44" w14:textId="77777777"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Btn.setFont(new java.awt.Font("Perpetua", 1, 18)); </w:t>
      </w:r>
    </w:p>
    <w:p w14:paraId="313266F2" w14:textId="4E5B2D1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Btn.setText("Chocolate cake");</w:t>
      </w:r>
    </w:p>
    <w:p w14:paraId="75A40D8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Btn.addActionListener(new java.awt.event.ActionListener() {</w:t>
      </w:r>
    </w:p>
    <w:p w14:paraId="31A8FF4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B5699B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BtnActionPerformed(evt);</w:t>
      </w:r>
    </w:p>
    <w:p w14:paraId="0453E78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E6356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79AB67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hocoBtn);</w:t>
      </w:r>
    </w:p>
    <w:p w14:paraId="2555A54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Btn.setBounds(90, 250, 150, 35);</w:t>
      </w:r>
    </w:p>
    <w:p w14:paraId="61B17BCA" w14:textId="77777777" w:rsidR="00E81A48" w:rsidRDefault="00E81A48" w:rsidP="00A278B9">
      <w:pPr>
        <w:spacing w:after="120" w:line="240" w:lineRule="auto"/>
        <w:jc w:val="both"/>
        <w:rPr>
          <w:rFonts w:ascii="Times New Roman" w:hAnsi="Times New Roman" w:cs="Times New Roman"/>
          <w:sz w:val="24"/>
          <w:szCs w:val="24"/>
        </w:rPr>
      </w:pPr>
    </w:p>
    <w:p w14:paraId="70E6D1A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lackBtn.setFont(new java.awt.Font("Perpetua", 1, 18)); </w:t>
      </w:r>
    </w:p>
    <w:p w14:paraId="62066C6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lackBtn.setText("Black Forest Cake");</w:t>
      </w:r>
    </w:p>
    <w:p w14:paraId="2B7A939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BlackBtn);</w:t>
      </w:r>
    </w:p>
    <w:p w14:paraId="187D340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lackBtn.setBounds(610, 250, 175, 35);</w:t>
      </w:r>
    </w:p>
    <w:p w14:paraId="16424D3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FruitBtn.setFont(new java.awt.Font("Perpetua", 1, 18)); </w:t>
      </w:r>
    </w:p>
    <w:p w14:paraId="0898C17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FruitBtn.setText("Fruit Cake");</w:t>
      </w:r>
    </w:p>
    <w:p w14:paraId="674302E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FruitBtn);</w:t>
      </w:r>
    </w:p>
    <w:p w14:paraId="10D3C18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ruitBtn.setBounds(370, 250, 111, 35);</w:t>
      </w:r>
    </w:p>
    <w:p w14:paraId="26B4D8F9" w14:textId="77777777" w:rsidR="00E81A48" w:rsidRDefault="00E81A48" w:rsidP="00A278B9">
      <w:pPr>
        <w:spacing w:line="240" w:lineRule="auto"/>
        <w:jc w:val="both"/>
        <w:rPr>
          <w:rFonts w:ascii="Times New Roman" w:hAnsi="Times New Roman" w:cs="Times New Roman"/>
          <w:sz w:val="24"/>
          <w:szCs w:val="24"/>
        </w:rPr>
      </w:pPr>
    </w:p>
    <w:p w14:paraId="02F49C61"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7.setIcon(new javax.swing.ImageIcon("E:\\java project\\Bakery management system\\image\\download 1.jpg")); </w:t>
      </w:r>
    </w:p>
    <w:p w14:paraId="7D1FF97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Text("jLabel7");</w:t>
      </w:r>
    </w:p>
    <w:p w14:paraId="4EB3692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7);</w:t>
      </w:r>
    </w:p>
    <w:p w14:paraId="53D71E2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Bounds(350, 120, 150, 130);</w:t>
      </w:r>
    </w:p>
    <w:p w14:paraId="7EAC44C2" w14:textId="77777777" w:rsidR="00E81A48" w:rsidRDefault="00E81A48" w:rsidP="00A278B9">
      <w:pPr>
        <w:spacing w:line="240" w:lineRule="auto"/>
        <w:jc w:val="both"/>
        <w:rPr>
          <w:rFonts w:ascii="Times New Roman" w:hAnsi="Times New Roman" w:cs="Times New Roman"/>
          <w:sz w:val="24"/>
          <w:szCs w:val="24"/>
        </w:rPr>
      </w:pPr>
    </w:p>
    <w:p w14:paraId="31D6C61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setFont(new java.awt.Font("Perpetua", 1, 18)); </w:t>
      </w:r>
    </w:p>
    <w:p w14:paraId="1779D3F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setText("HOME");</w:t>
      </w:r>
    </w:p>
    <w:p w14:paraId="37C6923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addActionListener(new java.awt.event.ActionListener() {</w:t>
      </w:r>
    </w:p>
    <w:p w14:paraId="57E4F54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05A21A0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ActionPerformed(evt);</w:t>
      </w:r>
    </w:p>
    <w:p w14:paraId="36CC6C3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B6010E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75847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HomeBtn);</w:t>
      </w:r>
    </w:p>
    <w:p w14:paraId="2A67066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HomeBtn.setBounds(750, 70, 90, 30);</w:t>
      </w:r>
    </w:p>
    <w:p w14:paraId="4D6D29A1" w14:textId="77777777" w:rsidR="00E81A48" w:rsidRDefault="00E81A48" w:rsidP="00A278B9">
      <w:pPr>
        <w:spacing w:after="120" w:line="240" w:lineRule="auto"/>
        <w:jc w:val="both"/>
        <w:rPr>
          <w:rFonts w:ascii="Times New Roman" w:hAnsi="Times New Roman" w:cs="Times New Roman"/>
          <w:sz w:val="24"/>
          <w:szCs w:val="24"/>
        </w:rPr>
      </w:pPr>
    </w:p>
    <w:p w14:paraId="6FE2F6A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Perpetua", 1, 24)); </w:t>
      </w:r>
    </w:p>
    <w:p w14:paraId="711C62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CAKES");</w:t>
      </w:r>
    </w:p>
    <w:p w14:paraId="690D8DE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4809873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60, 80, 80, 30);</w:t>
      </w:r>
    </w:p>
    <w:p w14:paraId="30965BCC" w14:textId="77777777" w:rsidR="00E81A48" w:rsidRDefault="00E81A48" w:rsidP="00A278B9">
      <w:pPr>
        <w:spacing w:line="240" w:lineRule="auto"/>
        <w:jc w:val="both"/>
        <w:rPr>
          <w:rFonts w:ascii="Times New Roman" w:hAnsi="Times New Roman" w:cs="Times New Roman"/>
          <w:sz w:val="24"/>
          <w:szCs w:val="24"/>
        </w:rPr>
      </w:pPr>
    </w:p>
    <w:p w14:paraId="134C67C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Font(new java.awt.Font("Perpetua", 1, 24)); </w:t>
      </w:r>
    </w:p>
    <w:p w14:paraId="7535AF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CUPCAKES");</w:t>
      </w:r>
    </w:p>
    <w:p w14:paraId="278998A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64B2468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60, 300, 160, 30);</w:t>
      </w:r>
    </w:p>
    <w:p w14:paraId="2647F57F" w14:textId="77777777" w:rsidR="00E81A48" w:rsidRDefault="00E81A48" w:rsidP="00A278B9">
      <w:pPr>
        <w:spacing w:line="240" w:lineRule="auto"/>
        <w:jc w:val="both"/>
        <w:rPr>
          <w:rFonts w:ascii="Times New Roman" w:hAnsi="Times New Roman" w:cs="Times New Roman"/>
          <w:sz w:val="24"/>
          <w:szCs w:val="24"/>
        </w:rPr>
      </w:pPr>
    </w:p>
    <w:p w14:paraId="31A1BDD0"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6.setIcon(new javax.swing.ImageIcon("E:\\java project\\Bakery management system\\image\\chocolate-cupcakes.jpg")); </w:t>
      </w:r>
    </w:p>
    <w:p w14:paraId="24FBA2A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Text("jLabel6");</w:t>
      </w:r>
    </w:p>
    <w:p w14:paraId="649B2B6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6);</w:t>
      </w:r>
    </w:p>
    <w:p w14:paraId="2FDC95E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Bounds(90, 340, 150, 130);</w:t>
      </w:r>
    </w:p>
    <w:p w14:paraId="3C6FEBC7" w14:textId="77777777" w:rsidR="00E81A48" w:rsidRDefault="00E81A48" w:rsidP="00A278B9">
      <w:pPr>
        <w:spacing w:line="240" w:lineRule="auto"/>
        <w:jc w:val="both"/>
        <w:rPr>
          <w:rFonts w:ascii="Times New Roman" w:hAnsi="Times New Roman" w:cs="Times New Roman"/>
          <w:sz w:val="24"/>
          <w:szCs w:val="24"/>
        </w:rPr>
      </w:pPr>
    </w:p>
    <w:p w14:paraId="2CB50CDB"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8.setIcon(new javax.swing.ImageIcon("E:\\java project\\Bakery management system\\image\\download (6).jpg")); </w:t>
      </w:r>
    </w:p>
    <w:p w14:paraId="38BB060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setText("jLabel8");</w:t>
      </w:r>
    </w:p>
    <w:p w14:paraId="79E3E80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8);</w:t>
      </w:r>
    </w:p>
    <w:p w14:paraId="374A37E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setBounds(360, 340, 150, 130);</w:t>
      </w:r>
    </w:p>
    <w:p w14:paraId="35506D05" w14:textId="77777777" w:rsidR="00E81A48" w:rsidRDefault="00E81A48" w:rsidP="00A278B9">
      <w:pPr>
        <w:spacing w:line="240" w:lineRule="auto"/>
        <w:jc w:val="both"/>
        <w:rPr>
          <w:rFonts w:ascii="Times New Roman" w:hAnsi="Times New Roman" w:cs="Times New Roman"/>
          <w:sz w:val="24"/>
          <w:szCs w:val="24"/>
        </w:rPr>
      </w:pPr>
    </w:p>
    <w:p w14:paraId="69731E33"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9.setIcon(new javax.swing.ImageIcon("E:\\java project\\Bakery management system\\image\\Funfetti-Cupcake.jpg")); </w:t>
      </w:r>
    </w:p>
    <w:p w14:paraId="005A6C0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Text("jLabel9");</w:t>
      </w:r>
    </w:p>
    <w:p w14:paraId="27EE6EA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9);</w:t>
      </w:r>
    </w:p>
    <w:p w14:paraId="0116F18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Bounds(620, 340, 150, 130);</w:t>
      </w:r>
    </w:p>
    <w:p w14:paraId="683CA481" w14:textId="77777777" w:rsidR="00E81A48" w:rsidRDefault="00E81A48" w:rsidP="00A278B9">
      <w:pPr>
        <w:spacing w:line="240" w:lineRule="auto"/>
        <w:jc w:val="both"/>
        <w:rPr>
          <w:rFonts w:ascii="Times New Roman" w:hAnsi="Times New Roman" w:cs="Times New Roman"/>
          <w:sz w:val="24"/>
          <w:szCs w:val="24"/>
        </w:rPr>
      </w:pPr>
    </w:p>
    <w:p w14:paraId="2F66AC47" w14:textId="77777777"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1.setFont(new java.awt.Font("Perpetua", 1, 18));     </w:t>
      </w:r>
    </w:p>
    <w:p w14:paraId="797FC83F" w14:textId="4500165C"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Chocolate cupcake");</w:t>
      </w:r>
    </w:p>
    <w:p w14:paraId="363206F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3841B86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70, 470, 190, 29);</w:t>
      </w:r>
    </w:p>
    <w:p w14:paraId="4C4C0143" w14:textId="77777777" w:rsidR="00E81A48" w:rsidRDefault="00E81A48" w:rsidP="00A278B9">
      <w:pPr>
        <w:spacing w:line="240" w:lineRule="auto"/>
        <w:jc w:val="both"/>
        <w:rPr>
          <w:rFonts w:ascii="Times New Roman" w:hAnsi="Times New Roman" w:cs="Times New Roman"/>
          <w:sz w:val="24"/>
          <w:szCs w:val="24"/>
        </w:rPr>
      </w:pPr>
    </w:p>
    <w:p w14:paraId="1AD949E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1CF3C46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Vanilla cupcake");</w:t>
      </w:r>
    </w:p>
    <w:p w14:paraId="4EC1AB4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76D5C90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360, 470, 150, 29);</w:t>
      </w:r>
    </w:p>
    <w:p w14:paraId="028D9E0F" w14:textId="77777777" w:rsidR="00E81A48" w:rsidRDefault="00E81A48" w:rsidP="00A278B9">
      <w:pPr>
        <w:spacing w:line="240" w:lineRule="auto"/>
        <w:jc w:val="both"/>
        <w:rPr>
          <w:rFonts w:ascii="Times New Roman" w:hAnsi="Times New Roman" w:cs="Times New Roman"/>
          <w:sz w:val="24"/>
          <w:szCs w:val="24"/>
        </w:rPr>
      </w:pPr>
    </w:p>
    <w:p w14:paraId="0DF565D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1, 18)); </w:t>
      </w:r>
    </w:p>
    <w:p w14:paraId="1A4FB78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Text("Sprinkle cupcake");</w:t>
      </w:r>
    </w:p>
    <w:p w14:paraId="7F40942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6B807B6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unds(610, 470, 170, 29);</w:t>
      </w:r>
    </w:p>
    <w:p w14:paraId="3B0AF32A" w14:textId="77777777" w:rsidR="00E81A48" w:rsidRDefault="00E81A48" w:rsidP="00A278B9">
      <w:pPr>
        <w:spacing w:line="240" w:lineRule="auto"/>
        <w:jc w:val="both"/>
        <w:rPr>
          <w:rFonts w:ascii="Times New Roman" w:hAnsi="Times New Roman" w:cs="Times New Roman"/>
          <w:sz w:val="24"/>
          <w:szCs w:val="24"/>
        </w:rPr>
      </w:pPr>
    </w:p>
    <w:p w14:paraId="2E1F5685"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10.setIcon(new javax.swing.ImageIcon("E:\\java project\\Bakery management system\\image\\bakery.jpg")); </w:t>
      </w:r>
    </w:p>
    <w:p w14:paraId="0346F20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Text("jLabel10");</w:t>
      </w:r>
    </w:p>
    <w:p w14:paraId="53BEC0F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0);</w:t>
      </w:r>
    </w:p>
    <w:p w14:paraId="57FEA5B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Bounds(0, 0, 900, 530);</w:t>
      </w:r>
    </w:p>
    <w:p w14:paraId="5F276AD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1991DF51" w14:textId="483E4EF0" w:rsidR="007312C5" w:rsidRDefault="00E81A48" w:rsidP="007312C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234A1F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HomeBtnActionPerformed(java.awt.event.ActionEvent evt) {                                        </w:t>
      </w:r>
    </w:p>
    <w:p w14:paraId="283710B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63894A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24F4FFB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8A86B59"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ChocoBtnActionPerformed(java.awt.event.ActionEvent evt) {                                         </w:t>
      </w:r>
    </w:p>
    <w:p w14:paraId="26825FBA" w14:textId="01FED7C6"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hococake ob = new Chococake();</w:t>
      </w:r>
    </w:p>
    <w:p w14:paraId="729F37F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b.setVisible(true); </w:t>
      </w:r>
    </w:p>
    <w:p w14:paraId="6133C17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199118D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E72D58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ublic static void main(String args[]) {</w:t>
      </w:r>
    </w:p>
    <w:p w14:paraId="4677A68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773CE302"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75DDACA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54345B5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77A174D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080B701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9D6CC4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067E86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D4AC59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288B822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akes.class.getName()).log(java.util.logging.Level.SEVERE, null, ex);</w:t>
      </w:r>
    </w:p>
    <w:p w14:paraId="0B0D1F4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17501F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50D841A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akes.class.getName()).log(java.util.logging.Level.SEVERE, null, ex);</w:t>
      </w:r>
    </w:p>
    <w:p w14:paraId="135BB25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FD53AB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723AAED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akes.class.getName()).log(java.util.logging.Level.SEVERE, null, ex);</w:t>
      </w:r>
    </w:p>
    <w:p w14:paraId="50531E1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FB62F0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javax.swing.UnsupportedLookAndFeelException ex) {</w:t>
      </w:r>
    </w:p>
    <w:p w14:paraId="2B37BF4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akes.class.getName()).log(java.util.logging.Level.SEVERE, null, ex);</w:t>
      </w:r>
    </w:p>
    <w:p w14:paraId="14B180B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8A41E0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4B2212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751A2B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Cakes().setVisible(true);</w:t>
      </w:r>
    </w:p>
    <w:p w14:paraId="07FBE88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613C4A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F6B22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C19D2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BlackBtn;</w:t>
      </w:r>
    </w:p>
    <w:p w14:paraId="35ACFF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javax.swing.JButton ChocoBtn;</w:t>
      </w:r>
    </w:p>
    <w:p w14:paraId="48E5936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FruitBtn;</w:t>
      </w:r>
    </w:p>
    <w:p w14:paraId="2A54D85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HomeBtn;</w:t>
      </w:r>
    </w:p>
    <w:p w14:paraId="13FC80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58D8F6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1669D95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75C4D8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1BC56D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0;</w:t>
      </w:r>
    </w:p>
    <w:p w14:paraId="7FF571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060C42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1F61F5A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0C1A377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64CE158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6;</w:t>
      </w:r>
    </w:p>
    <w:p w14:paraId="511E06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7;</w:t>
      </w:r>
    </w:p>
    <w:p w14:paraId="07ED8BB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8;</w:t>
      </w:r>
    </w:p>
    <w:p w14:paraId="3F15AC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9;</w:t>
      </w:r>
    </w:p>
    <w:p w14:paraId="3D76F80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18169F1B" w14:textId="77777777" w:rsidR="00E81A48" w:rsidRDefault="00E81A48" w:rsidP="00A278B9">
      <w:pPr>
        <w:spacing w:line="240" w:lineRule="auto"/>
        <w:jc w:val="both"/>
        <w:rPr>
          <w:rFonts w:ascii="Times New Roman" w:hAnsi="Times New Roman" w:cs="Times New Roman"/>
          <w:sz w:val="24"/>
          <w:szCs w:val="24"/>
        </w:rPr>
      </w:pPr>
    </w:p>
    <w:p w14:paraId="6E708B20" w14:textId="77777777" w:rsidR="00E81A48" w:rsidRDefault="00E81A48" w:rsidP="00A278B9">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CHOCOLATE CAKE FORM</w:t>
      </w:r>
    </w:p>
    <w:p w14:paraId="6E963180" w14:textId="77777777" w:rsidR="00E81A48" w:rsidRDefault="00E81A48" w:rsidP="00A278B9">
      <w:pPr>
        <w:spacing w:line="240" w:lineRule="auto"/>
        <w:jc w:val="both"/>
        <w:rPr>
          <w:rFonts w:ascii="Times New Roman" w:hAnsi="Times New Roman" w:cs="Times New Roman"/>
          <w:b/>
          <w:sz w:val="28"/>
          <w:szCs w:val="28"/>
          <w:u w:val="single"/>
        </w:rPr>
      </w:pPr>
    </w:p>
    <w:p w14:paraId="12F5E47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Chococake extends javax.swing.JFrame {</w:t>
      </w:r>
    </w:p>
    <w:p w14:paraId="7E4AE23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Connection con=null;</w:t>
      </w:r>
    </w:p>
    <w:p w14:paraId="19D5B6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ultSet rs=null;</w:t>
      </w:r>
    </w:p>
    <w:p w14:paraId="36D9112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null;</w:t>
      </w:r>
    </w:p>
    <w:p w14:paraId="4073BC77" w14:textId="77777777" w:rsidR="00E81A48" w:rsidRDefault="00E81A48" w:rsidP="00A278B9">
      <w:pPr>
        <w:spacing w:after="120" w:line="240" w:lineRule="auto"/>
        <w:jc w:val="both"/>
        <w:rPr>
          <w:rFonts w:ascii="Times New Roman" w:hAnsi="Times New Roman" w:cs="Times New Roman"/>
          <w:sz w:val="24"/>
          <w:szCs w:val="24"/>
        </w:rPr>
      </w:pPr>
    </w:p>
    <w:p w14:paraId="3311FD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Chococake() {</w:t>
      </w:r>
    </w:p>
    <w:p w14:paraId="54246FD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14E3B92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w:t>
      </w:r>
    </w:p>
    <w:p w14:paraId="7F43583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59C65F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6C0168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onGroup1 = new javax.swing.ButtonGroup();</w:t>
      </w:r>
    </w:p>
    <w:p w14:paraId="0D0B90E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0FC24DC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2 = new javax.swing.JLabel();</w:t>
      </w:r>
    </w:p>
    <w:p w14:paraId="2C2E81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0F3238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14A2A84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 = new javax.swing.JLabel();</w:t>
      </w:r>
    </w:p>
    <w:p w14:paraId="3F1ED55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 = new javax.swing.JLabel();</w:t>
      </w:r>
    </w:p>
    <w:p w14:paraId="1CEBDFE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Btn = new javax.swing.JButton();</w:t>
      </w:r>
    </w:p>
    <w:p w14:paraId="1FFA2EB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 = new javax.swing.JPanel();</w:t>
      </w:r>
    </w:p>
    <w:p w14:paraId="5BDFBF8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 = new javax.swing.JLabel();</w:t>
      </w:r>
    </w:p>
    <w:p w14:paraId="31C2B6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15E2B87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gglessRB = new javax.swing.JRadioButton();</w:t>
      </w:r>
    </w:p>
    <w:p w14:paraId="35CA59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ggRB = new javax.swing.JRadioButton();</w:t>
      </w:r>
    </w:p>
    <w:p w14:paraId="2ED4D7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quantityCBox = new javax.swing.JComboBox&lt; &gt;();</w:t>
      </w:r>
    </w:p>
    <w:p w14:paraId="366A98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 = new javax.swing.JLabel();</w:t>
      </w:r>
    </w:p>
    <w:p w14:paraId="325D9E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 = new javax.swing.JLabel();</w:t>
      </w:r>
    </w:p>
    <w:p w14:paraId="4C9ACED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 = new javax.swing.JLabel();</w:t>
      </w:r>
    </w:p>
    <w:p w14:paraId="69FD035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 = new javax.swing.JLabel();</w:t>
      </w:r>
    </w:p>
    <w:p w14:paraId="2A75EB2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 = new javax.swing.JLabel();</w:t>
      </w:r>
    </w:p>
    <w:p w14:paraId="08CB537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 = new javax.swing.JLabel();</w:t>
      </w:r>
    </w:p>
    <w:p w14:paraId="7B4DF8A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yBtn = new javax.swing.JButton();</w:t>
      </w:r>
    </w:p>
    <w:p w14:paraId="794A46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Btn = new javax.swing.JButton();</w:t>
      </w:r>
    </w:p>
    <w:p w14:paraId="317E04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TF = new javax.swing.JTextField();</w:t>
      </w:r>
    </w:p>
    <w:p w14:paraId="4A7F37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 = new javax.swing.JLabel();</w:t>
      </w:r>
    </w:p>
    <w:p w14:paraId="0D88DDB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 = new javax.swing.JLabel();</w:t>
      </w:r>
    </w:p>
    <w:p w14:paraId="56AF845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2 = new javax.swing.JPanel();</w:t>
      </w:r>
    </w:p>
    <w:p w14:paraId="2674A7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9 = new javax.swing.JLabel();</w:t>
      </w:r>
    </w:p>
    <w:p w14:paraId="644D34B9" w14:textId="77777777" w:rsidR="00E81A48" w:rsidRDefault="00E81A48" w:rsidP="00A278B9">
      <w:pPr>
        <w:spacing w:after="120" w:line="240" w:lineRule="auto"/>
        <w:jc w:val="both"/>
        <w:rPr>
          <w:rFonts w:ascii="Times New Roman" w:hAnsi="Times New Roman" w:cs="Times New Roman"/>
          <w:sz w:val="24"/>
          <w:szCs w:val="24"/>
        </w:rPr>
      </w:pPr>
    </w:p>
    <w:p w14:paraId="00EC8F4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tDefaultCloseOperation(javax.swing.WindowConstants.EXIT_ON_CLOSE);</w:t>
      </w:r>
    </w:p>
    <w:p w14:paraId="0E404F4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542D7BF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1, 531));</w:t>
      </w:r>
    </w:p>
    <w:p w14:paraId="6FFA2BD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6B704BD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4E1B543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0979E632" w14:textId="77777777" w:rsidR="00E81A48" w:rsidRDefault="00E81A48" w:rsidP="00A278B9">
      <w:pPr>
        <w:spacing w:line="240" w:lineRule="auto"/>
        <w:jc w:val="both"/>
        <w:rPr>
          <w:rFonts w:ascii="Times New Roman" w:hAnsi="Times New Roman" w:cs="Times New Roman"/>
          <w:sz w:val="24"/>
          <w:szCs w:val="24"/>
        </w:rPr>
      </w:pPr>
    </w:p>
    <w:p w14:paraId="2480D27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36)); </w:t>
      </w:r>
    </w:p>
    <w:p w14:paraId="7D1647C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Chocolate Cake");</w:t>
      </w:r>
    </w:p>
    <w:p w14:paraId="5ACCEB3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0267BCB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70, 30, 256, 39);</w:t>
      </w:r>
    </w:p>
    <w:p w14:paraId="60BEE934" w14:textId="77777777" w:rsidR="00E81A48" w:rsidRDefault="00E81A48" w:rsidP="00A278B9">
      <w:pPr>
        <w:spacing w:line="240" w:lineRule="auto"/>
        <w:jc w:val="both"/>
        <w:rPr>
          <w:rFonts w:ascii="Times New Roman" w:hAnsi="Times New Roman" w:cs="Times New Roman"/>
          <w:sz w:val="24"/>
          <w:szCs w:val="24"/>
        </w:rPr>
      </w:pPr>
    </w:p>
    <w:p w14:paraId="1705695B"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2.setIcon(new javax.swing.ImageIcon("E:\\java project\\Bakery management system\\image\\Chocolate Cake.jpg")); </w:t>
      </w:r>
    </w:p>
    <w:p w14:paraId="45A77D0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jLabel2");</w:t>
      </w:r>
    </w:p>
    <w:p w14:paraId="457485D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223FF64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100, 170, 150, 130);</w:t>
      </w:r>
    </w:p>
    <w:p w14:paraId="0AD6F156" w14:textId="77777777" w:rsidR="00E81A48" w:rsidRDefault="00E81A48" w:rsidP="00A278B9">
      <w:pPr>
        <w:spacing w:line="240" w:lineRule="auto"/>
        <w:jc w:val="both"/>
        <w:rPr>
          <w:rFonts w:ascii="Times New Roman" w:hAnsi="Times New Roman" w:cs="Times New Roman"/>
          <w:sz w:val="24"/>
          <w:szCs w:val="24"/>
        </w:rPr>
      </w:pPr>
    </w:p>
    <w:p w14:paraId="72F51BE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Times New Roman", 1, 18)); </w:t>
      </w:r>
    </w:p>
    <w:p w14:paraId="403D28F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NAME");</w:t>
      </w:r>
    </w:p>
    <w:p w14:paraId="05596BD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528BD8D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370, 111, 58, 30);</w:t>
      </w:r>
    </w:p>
    <w:p w14:paraId="5A0AD552" w14:textId="77777777" w:rsidR="00E81A48" w:rsidRDefault="00E81A48" w:rsidP="00A278B9">
      <w:pPr>
        <w:spacing w:line="240" w:lineRule="auto"/>
        <w:jc w:val="both"/>
        <w:rPr>
          <w:rFonts w:ascii="Times New Roman" w:hAnsi="Times New Roman" w:cs="Times New Roman"/>
          <w:sz w:val="24"/>
          <w:szCs w:val="24"/>
        </w:rPr>
      </w:pPr>
    </w:p>
    <w:p w14:paraId="6CA6987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Font(new java.awt.Font("Times New Roman", 1, 18)); </w:t>
      </w:r>
    </w:p>
    <w:p w14:paraId="4E34A3E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TYPE");</w:t>
      </w:r>
    </w:p>
    <w:p w14:paraId="5480296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5);</w:t>
      </w:r>
    </w:p>
    <w:p w14:paraId="53C0805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370, 147, 46, 30);</w:t>
      </w:r>
    </w:p>
    <w:p w14:paraId="1B08B7D1" w14:textId="77777777" w:rsidR="00E81A48" w:rsidRDefault="00E81A48" w:rsidP="00A278B9">
      <w:pPr>
        <w:spacing w:line="240" w:lineRule="auto"/>
        <w:jc w:val="both"/>
        <w:rPr>
          <w:rFonts w:ascii="Times New Roman" w:hAnsi="Times New Roman" w:cs="Times New Roman"/>
          <w:sz w:val="24"/>
          <w:szCs w:val="24"/>
        </w:rPr>
      </w:pPr>
    </w:p>
    <w:p w14:paraId="38808C7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CA6382"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Font(new java.awt.Font("Times New Roman", 1, 18));   </w:t>
      </w:r>
    </w:p>
    <w:p w14:paraId="36998C45" w14:textId="602AF373"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Text("PRICE (per cake)");</w:t>
      </w:r>
    </w:p>
    <w:p w14:paraId="3BA7012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6);</w:t>
      </w:r>
    </w:p>
    <w:p w14:paraId="10E3A64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Bounds(370, 221, 140, 30);</w:t>
      </w:r>
    </w:p>
    <w:p w14:paraId="086E0633" w14:textId="77777777" w:rsidR="00E81A48" w:rsidRDefault="00E81A48" w:rsidP="00A278B9">
      <w:pPr>
        <w:spacing w:line="240" w:lineRule="auto"/>
        <w:jc w:val="both"/>
        <w:rPr>
          <w:rFonts w:ascii="Times New Roman" w:hAnsi="Times New Roman" w:cs="Times New Roman"/>
          <w:sz w:val="24"/>
          <w:szCs w:val="24"/>
        </w:rPr>
      </w:pPr>
    </w:p>
    <w:p w14:paraId="7FF08C4B"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7.setFont(new java.awt.Font("Times New Roman", 1, 18));         jLabel7.setText("QUANTITY");</w:t>
      </w:r>
    </w:p>
    <w:p w14:paraId="4A431B2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7);</w:t>
      </w:r>
    </w:p>
    <w:p w14:paraId="0B763FA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Bounds(370, 183, 94, 30);</w:t>
      </w:r>
    </w:p>
    <w:p w14:paraId="5273B265" w14:textId="77777777" w:rsidR="00E81A48" w:rsidRDefault="00E81A48" w:rsidP="00A278B9">
      <w:pPr>
        <w:spacing w:after="0" w:line="240" w:lineRule="auto"/>
        <w:jc w:val="both"/>
        <w:rPr>
          <w:rFonts w:ascii="Times New Roman" w:hAnsi="Times New Roman" w:cs="Times New Roman"/>
          <w:sz w:val="24"/>
          <w:szCs w:val="24"/>
        </w:rPr>
      </w:pPr>
    </w:p>
    <w:p w14:paraId="3B8F9B4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Btn.setFont(new java.awt.Font("Perpetua", 1, 18)); </w:t>
      </w:r>
    </w:p>
    <w:p w14:paraId="0F45547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Btn.setText("BACK");</w:t>
      </w:r>
    </w:p>
    <w:p w14:paraId="71C6AA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Btn.addActionListener(new java.awt.event.ActionListener() {</w:t>
      </w:r>
    </w:p>
    <w:p w14:paraId="6D76BD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7F5DCA8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BtnActionPerformed(evt);</w:t>
      </w:r>
    </w:p>
    <w:p w14:paraId="4C2F8CC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737E81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6CF664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backBtn);</w:t>
      </w:r>
    </w:p>
    <w:p w14:paraId="2D93031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Btn.setBounds(640, 40, 80, 30);</w:t>
      </w:r>
    </w:p>
    <w:p w14:paraId="7BEB4327" w14:textId="77777777" w:rsidR="00E81A48" w:rsidRDefault="00E81A48" w:rsidP="00A278B9">
      <w:pPr>
        <w:spacing w:after="120" w:line="240" w:lineRule="auto"/>
        <w:jc w:val="both"/>
        <w:rPr>
          <w:rFonts w:ascii="Times New Roman" w:hAnsi="Times New Roman" w:cs="Times New Roman"/>
          <w:sz w:val="24"/>
          <w:szCs w:val="24"/>
        </w:rPr>
      </w:pPr>
    </w:p>
    <w:p w14:paraId="0B7C244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setBorder(javax.swing.BorderFactory.createEtchedBorder());</w:t>
      </w:r>
    </w:p>
    <w:p w14:paraId="3488B46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setLayout(null);</w:t>
      </w:r>
    </w:p>
    <w:p w14:paraId="7B7D8983" w14:textId="77777777" w:rsidR="00E81A48" w:rsidRDefault="00E81A48" w:rsidP="00A278B9">
      <w:pPr>
        <w:spacing w:after="0" w:line="240" w:lineRule="auto"/>
        <w:jc w:val="both"/>
        <w:rPr>
          <w:rFonts w:ascii="Times New Roman" w:hAnsi="Times New Roman" w:cs="Times New Roman"/>
          <w:sz w:val="24"/>
          <w:szCs w:val="24"/>
        </w:rPr>
      </w:pPr>
    </w:p>
    <w:p w14:paraId="1A116C5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setFont(new java.awt.Font("Times New Roman", 0, 18)); </w:t>
      </w:r>
    </w:p>
    <w:p w14:paraId="297601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setText(" ₹1000.00(eggless) and ₹1200.00(egg)");</w:t>
      </w:r>
    </w:p>
    <w:p w14:paraId="2F349D0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13);</w:t>
      </w:r>
    </w:p>
    <w:p w14:paraId="10796E7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3.setBounds(160, 131, 275, 30);</w:t>
      </w:r>
    </w:p>
    <w:p w14:paraId="1D8F78F0" w14:textId="77777777" w:rsidR="00E81A48" w:rsidRDefault="00E81A48" w:rsidP="00A278B9">
      <w:pPr>
        <w:spacing w:after="120" w:line="240" w:lineRule="auto"/>
        <w:jc w:val="both"/>
        <w:rPr>
          <w:rFonts w:ascii="Times New Roman" w:hAnsi="Times New Roman" w:cs="Times New Roman"/>
          <w:sz w:val="24"/>
          <w:szCs w:val="24"/>
        </w:rPr>
      </w:pPr>
    </w:p>
    <w:p w14:paraId="241F616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Font(new java.awt.Font("Times New Roman", 0, 18));</w:t>
      </w:r>
    </w:p>
    <w:p w14:paraId="62E7D06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Chocolate cake");</w:t>
      </w:r>
    </w:p>
    <w:p w14:paraId="7232FD8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4);</w:t>
      </w:r>
    </w:p>
    <w:p w14:paraId="2934CC0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160, 21, 110, 30);</w:t>
      </w:r>
    </w:p>
    <w:p w14:paraId="69850EEC" w14:textId="77777777" w:rsidR="00E81A48" w:rsidRDefault="00E81A48" w:rsidP="00A278B9">
      <w:pPr>
        <w:spacing w:after="120" w:line="240" w:lineRule="auto"/>
        <w:jc w:val="both"/>
        <w:rPr>
          <w:rFonts w:ascii="Times New Roman" w:hAnsi="Times New Roman" w:cs="Times New Roman"/>
          <w:sz w:val="24"/>
          <w:szCs w:val="24"/>
        </w:rPr>
      </w:pPr>
    </w:p>
    <w:p w14:paraId="309A6BC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onGroup1.add(egglessRB);</w:t>
      </w:r>
    </w:p>
    <w:p w14:paraId="2F253D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gglessRB.setFont(new java.awt.Font("Times New Roman", 0, 14)); </w:t>
      </w:r>
    </w:p>
    <w:p w14:paraId="42C6AE3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gglessRB.setText("Eggless");</w:t>
      </w:r>
    </w:p>
    <w:p w14:paraId="5B16D92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egglessRB);</w:t>
      </w:r>
    </w:p>
    <w:p w14:paraId="1696D26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gglessRB.setBounds(160, 61, 69, 25);</w:t>
      </w:r>
    </w:p>
    <w:p w14:paraId="33130D64" w14:textId="77777777" w:rsidR="00E81A48" w:rsidRDefault="00E81A48" w:rsidP="00A278B9">
      <w:pPr>
        <w:spacing w:line="240" w:lineRule="auto"/>
        <w:jc w:val="both"/>
        <w:rPr>
          <w:rFonts w:ascii="Times New Roman" w:hAnsi="Times New Roman" w:cs="Times New Roman"/>
          <w:sz w:val="24"/>
          <w:szCs w:val="24"/>
        </w:rPr>
      </w:pPr>
    </w:p>
    <w:p w14:paraId="7CF589D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onGroup1.add(eggRB);</w:t>
      </w:r>
    </w:p>
    <w:p w14:paraId="72B61F7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ggRB.setFont(new java.awt.Font("Times New Roman", 0, 14)); </w:t>
      </w:r>
    </w:p>
    <w:p w14:paraId="4FE2567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ggRB.setText("Egg");</w:t>
      </w:r>
    </w:p>
    <w:p w14:paraId="391C40F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eggRB);</w:t>
      </w:r>
    </w:p>
    <w:p w14:paraId="0BF60C5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eggRB.setBounds(247, 58, 47, 30);</w:t>
      </w:r>
    </w:p>
    <w:p w14:paraId="79453F8C" w14:textId="77777777" w:rsidR="00E81A48" w:rsidRDefault="00E81A48" w:rsidP="00A278B9">
      <w:pPr>
        <w:spacing w:line="240" w:lineRule="auto"/>
        <w:jc w:val="both"/>
        <w:rPr>
          <w:rFonts w:ascii="Times New Roman" w:hAnsi="Times New Roman" w:cs="Times New Roman"/>
          <w:sz w:val="24"/>
          <w:szCs w:val="24"/>
        </w:rPr>
      </w:pPr>
    </w:p>
    <w:p w14:paraId="70A3D00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quantityCBox.setModel(new javax.swing.DefaultComboBoxModel&lt;&gt;(new String[] { "--Select--", "1", "2", "3", " " }));</w:t>
      </w:r>
    </w:p>
    <w:p w14:paraId="577155A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quantityCBox);</w:t>
      </w:r>
    </w:p>
    <w:p w14:paraId="31F05DF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quantityCBox.setBounds(160, 95, 85, 30);</w:t>
      </w:r>
    </w:p>
    <w:p w14:paraId="6D515BDD" w14:textId="77777777" w:rsidR="00E81A48" w:rsidRDefault="00E81A48" w:rsidP="00A278B9">
      <w:pPr>
        <w:spacing w:after="0" w:line="240" w:lineRule="auto"/>
        <w:jc w:val="both"/>
        <w:rPr>
          <w:rFonts w:ascii="Times New Roman" w:hAnsi="Times New Roman" w:cs="Times New Roman"/>
          <w:sz w:val="24"/>
          <w:szCs w:val="24"/>
        </w:rPr>
      </w:pPr>
    </w:p>
    <w:p w14:paraId="653E21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setFont(new java.awt.Font("Times New Roman", 0, 18)); </w:t>
      </w:r>
    </w:p>
    <w:p w14:paraId="1B9DBA9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setText("1 Kg");</w:t>
      </w:r>
    </w:p>
    <w:p w14:paraId="0D0C122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11);</w:t>
      </w:r>
    </w:p>
    <w:p w14:paraId="2321B0E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1.setBounds(160, 169, 73, 22);</w:t>
      </w:r>
    </w:p>
    <w:p w14:paraId="5E8C20A6" w14:textId="77777777" w:rsidR="00E81A48" w:rsidRDefault="00E81A48" w:rsidP="00A278B9">
      <w:pPr>
        <w:spacing w:line="240" w:lineRule="auto"/>
        <w:jc w:val="both"/>
        <w:rPr>
          <w:rFonts w:ascii="Times New Roman" w:hAnsi="Times New Roman" w:cs="Times New Roman"/>
          <w:sz w:val="24"/>
          <w:szCs w:val="24"/>
        </w:rPr>
      </w:pPr>
    </w:p>
    <w:p w14:paraId="40CD69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setFont(new java.awt.Font("Times New Roman", 0, 18)); </w:t>
      </w:r>
    </w:p>
    <w:p w14:paraId="2363B3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setText("7-8 Persons");</w:t>
      </w:r>
    </w:p>
    <w:p w14:paraId="42FB81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12);</w:t>
      </w:r>
    </w:p>
    <w:p w14:paraId="45B5B0E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2.setBounds(160, 205, 120, 22);</w:t>
      </w:r>
    </w:p>
    <w:p w14:paraId="66507564" w14:textId="77777777" w:rsidR="00E81A48" w:rsidRDefault="00E81A48" w:rsidP="00A278B9">
      <w:pPr>
        <w:spacing w:line="240" w:lineRule="auto"/>
        <w:jc w:val="both"/>
        <w:rPr>
          <w:rFonts w:ascii="Times New Roman" w:hAnsi="Times New Roman" w:cs="Times New Roman"/>
          <w:sz w:val="24"/>
          <w:szCs w:val="24"/>
        </w:rPr>
      </w:pPr>
    </w:p>
    <w:p w14:paraId="37B4779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setFont(new java.awt.Font("Times New Roman", 0, 14)); </w:t>
      </w:r>
    </w:p>
    <w:p w14:paraId="215D86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setText("&lt;html&gt;3 layers of moist, dense chocolate cake filled with a dark chocolate butter cream and topped with a chocolate ganache and truffles. This cake is perfect for chocolate lover. &lt;/html&gt;");</w:t>
      </w:r>
    </w:p>
    <w:p w14:paraId="1BF5D7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14);</w:t>
      </w:r>
    </w:p>
    <w:p w14:paraId="41512F3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4.setBounds(160, 237, 260, 90);</w:t>
      </w:r>
    </w:p>
    <w:p w14:paraId="628E0C94" w14:textId="77777777" w:rsidR="00E81A48" w:rsidRDefault="00E81A48" w:rsidP="00A278B9">
      <w:pPr>
        <w:spacing w:line="240" w:lineRule="auto"/>
        <w:jc w:val="both"/>
        <w:rPr>
          <w:rFonts w:ascii="Times New Roman" w:hAnsi="Times New Roman" w:cs="Times New Roman"/>
          <w:sz w:val="24"/>
          <w:szCs w:val="24"/>
        </w:rPr>
      </w:pPr>
    </w:p>
    <w:p w14:paraId="7E85664C"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8.setFont(new java.awt.Font("Times New Roman", 1, 18));         jLabel8.setText("WEIGHT");</w:t>
      </w:r>
    </w:p>
    <w:p w14:paraId="5EB27E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8);</w:t>
      </w:r>
    </w:p>
    <w:p w14:paraId="00A514C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8.setBounds(12, 165, 74, 30);</w:t>
      </w:r>
    </w:p>
    <w:p w14:paraId="581B4CAB" w14:textId="77777777" w:rsidR="00E81A48" w:rsidRDefault="00E81A48" w:rsidP="00A278B9">
      <w:pPr>
        <w:spacing w:line="240" w:lineRule="auto"/>
        <w:jc w:val="both"/>
        <w:rPr>
          <w:rFonts w:ascii="Times New Roman" w:hAnsi="Times New Roman" w:cs="Times New Roman"/>
          <w:sz w:val="24"/>
          <w:szCs w:val="24"/>
        </w:rPr>
      </w:pPr>
    </w:p>
    <w:p w14:paraId="2A591A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Font(new java.awt.Font("Times New Roman", 1, 18)); </w:t>
      </w:r>
    </w:p>
    <w:p w14:paraId="3753140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Text("SERVES");</w:t>
      </w:r>
    </w:p>
    <w:p w14:paraId="093332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9);</w:t>
      </w:r>
    </w:p>
    <w:p w14:paraId="0C344E7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9.setBounds(12, 201, 68, 30);</w:t>
      </w:r>
    </w:p>
    <w:p w14:paraId="4DB1F0F5" w14:textId="77777777" w:rsidR="00E81A48" w:rsidRDefault="00E81A48" w:rsidP="00A278B9">
      <w:pPr>
        <w:spacing w:line="240" w:lineRule="auto"/>
        <w:jc w:val="both"/>
        <w:rPr>
          <w:rFonts w:ascii="Times New Roman" w:hAnsi="Times New Roman" w:cs="Times New Roman"/>
          <w:sz w:val="24"/>
          <w:szCs w:val="24"/>
        </w:rPr>
      </w:pPr>
    </w:p>
    <w:p w14:paraId="3E75D1C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10.setFont(new java.awt.Font("Times New Roman", 1, 18)); </w:t>
      </w:r>
    </w:p>
    <w:p w14:paraId="48FD92E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Text("DESCRIPTION");</w:t>
      </w:r>
    </w:p>
    <w:p w14:paraId="42F9E9C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10);</w:t>
      </w:r>
    </w:p>
    <w:p w14:paraId="08898DA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0.setBounds(12, 237, 123, 30);</w:t>
      </w:r>
    </w:p>
    <w:p w14:paraId="200BC870" w14:textId="77777777" w:rsidR="00E81A48" w:rsidRDefault="00E81A48" w:rsidP="00A278B9">
      <w:pPr>
        <w:spacing w:line="240" w:lineRule="auto"/>
        <w:jc w:val="both"/>
        <w:rPr>
          <w:rFonts w:ascii="Times New Roman" w:hAnsi="Times New Roman" w:cs="Times New Roman"/>
          <w:sz w:val="24"/>
          <w:szCs w:val="24"/>
        </w:rPr>
      </w:pPr>
    </w:p>
    <w:p w14:paraId="7F152D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Panel1);</w:t>
      </w:r>
    </w:p>
    <w:p w14:paraId="6A8C003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setBounds(360, 90, 450, 340);</w:t>
      </w:r>
    </w:p>
    <w:p w14:paraId="17F24FD3" w14:textId="77777777" w:rsidR="00E81A48" w:rsidRDefault="00E81A48" w:rsidP="00A278B9">
      <w:pPr>
        <w:spacing w:line="240" w:lineRule="auto"/>
        <w:jc w:val="both"/>
        <w:rPr>
          <w:rFonts w:ascii="Times New Roman" w:hAnsi="Times New Roman" w:cs="Times New Roman"/>
          <w:sz w:val="24"/>
          <w:szCs w:val="24"/>
        </w:rPr>
      </w:pPr>
    </w:p>
    <w:p w14:paraId="45ED0A7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uyBtn.setFont(new java.awt.Font("Perpetua", 1, 18));</w:t>
      </w:r>
    </w:p>
    <w:p w14:paraId="31B6AB7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uyBtn.setText("BUY");</w:t>
      </w:r>
    </w:p>
    <w:p w14:paraId="47DD4F0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uyBtn.addActionListener(new java.awt.event.ActionListener() {</w:t>
      </w:r>
    </w:p>
    <w:p w14:paraId="102D5BA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72180D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uyBtnActionPerformed(evt);</w:t>
      </w:r>
    </w:p>
    <w:p w14:paraId="1B587EE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09A37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5CFBDA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buyBtn);</w:t>
      </w:r>
    </w:p>
    <w:p w14:paraId="6DAB91D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uyBtn.setBounds(650, 440, 80, 30);</w:t>
      </w:r>
    </w:p>
    <w:p w14:paraId="6A06238A" w14:textId="77777777" w:rsidR="00E81A48" w:rsidRDefault="00E81A48" w:rsidP="00A278B9">
      <w:pPr>
        <w:spacing w:line="240" w:lineRule="auto"/>
        <w:jc w:val="both"/>
        <w:rPr>
          <w:rFonts w:ascii="Times New Roman" w:hAnsi="Times New Roman" w:cs="Times New Roman"/>
          <w:sz w:val="24"/>
          <w:szCs w:val="24"/>
        </w:rPr>
      </w:pPr>
    </w:p>
    <w:p w14:paraId="088E67E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Btn.setFont(new java.awt.Font("Times New Roman", 1, 18)); </w:t>
      </w:r>
    </w:p>
    <w:p w14:paraId="5A34218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Btn.setText("TOTAL");</w:t>
      </w:r>
    </w:p>
    <w:p w14:paraId="1CF6ABA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Btn.addActionListener(new java.awt.event.ActionListener() {</w:t>
      </w:r>
    </w:p>
    <w:p w14:paraId="3E250D2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2E773E7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BtnActionPerformed(evt);</w:t>
      </w:r>
    </w:p>
    <w:p w14:paraId="2FA3D07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A8052E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F8FED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totalBtn);</w:t>
      </w:r>
    </w:p>
    <w:p w14:paraId="565594A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Btn.setBounds(40, 350, 100, 31);</w:t>
      </w:r>
    </w:p>
    <w:p w14:paraId="2C3407D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totalTF);</w:t>
      </w:r>
    </w:p>
    <w:p w14:paraId="631D4F5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TF.setBounds(170, 350, 80, 30);</w:t>
      </w:r>
    </w:p>
    <w:p w14:paraId="7678C791" w14:textId="77777777" w:rsidR="00E81A48" w:rsidRDefault="00E81A48" w:rsidP="00A278B9">
      <w:pPr>
        <w:spacing w:line="240" w:lineRule="auto"/>
        <w:jc w:val="both"/>
        <w:rPr>
          <w:rFonts w:ascii="Times New Roman" w:hAnsi="Times New Roman" w:cs="Times New Roman"/>
          <w:sz w:val="24"/>
          <w:szCs w:val="24"/>
        </w:rPr>
      </w:pPr>
    </w:p>
    <w:p w14:paraId="128CEA2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setFont(new java.awt.Font("Times New Roman", 1, 18)); </w:t>
      </w:r>
    </w:p>
    <w:p w14:paraId="42FFCA5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setText("PRODUCTID :");</w:t>
      </w:r>
    </w:p>
    <w:p w14:paraId="6A021BD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getContentPane().add(jLabel15);</w:t>
      </w:r>
    </w:p>
    <w:p w14:paraId="6DF39FD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5.setBounds(50, 110, 130, 22);</w:t>
      </w:r>
    </w:p>
    <w:p w14:paraId="3648AC11" w14:textId="77777777" w:rsidR="00E81A48" w:rsidRDefault="00E81A48" w:rsidP="00A278B9">
      <w:pPr>
        <w:spacing w:after="0" w:line="240" w:lineRule="auto"/>
        <w:jc w:val="both"/>
        <w:rPr>
          <w:rFonts w:ascii="Times New Roman" w:hAnsi="Times New Roman" w:cs="Times New Roman"/>
          <w:sz w:val="24"/>
          <w:szCs w:val="24"/>
        </w:rPr>
      </w:pPr>
    </w:p>
    <w:p w14:paraId="1CFDC672" w14:textId="77777777" w:rsidR="00E81A48" w:rsidRDefault="00E81A48" w:rsidP="00A278B9">
      <w:pPr>
        <w:spacing w:line="240" w:lineRule="auto"/>
        <w:jc w:val="both"/>
        <w:rPr>
          <w:rFonts w:ascii="Times New Roman" w:hAnsi="Times New Roman" w:cs="Times New Roman"/>
          <w:sz w:val="24"/>
          <w:szCs w:val="24"/>
        </w:rPr>
      </w:pPr>
    </w:p>
    <w:p w14:paraId="4EB2B4B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setFont(new java.awt.Font("Times New Roman", 0, 18)); </w:t>
      </w:r>
    </w:p>
    <w:p w14:paraId="38CBBE4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setText("cake01");</w:t>
      </w:r>
    </w:p>
    <w:p w14:paraId="7B4E7B0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6);</w:t>
      </w:r>
    </w:p>
    <w:p w14:paraId="0CD3D82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6.setBounds(180, 110, 70, 20);</w:t>
      </w:r>
    </w:p>
    <w:p w14:paraId="3618F537" w14:textId="77777777" w:rsidR="00E81A48" w:rsidRDefault="00E81A48" w:rsidP="00A278B9">
      <w:pPr>
        <w:spacing w:line="240" w:lineRule="auto"/>
        <w:jc w:val="both"/>
        <w:rPr>
          <w:rFonts w:ascii="Times New Roman" w:hAnsi="Times New Roman" w:cs="Times New Roman"/>
          <w:sz w:val="24"/>
          <w:szCs w:val="24"/>
        </w:rPr>
      </w:pPr>
    </w:p>
    <w:p w14:paraId="768401A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Panel2);</w:t>
      </w:r>
    </w:p>
    <w:p w14:paraId="4140C9E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2.setBounds(40, 100, 200, 40);</w:t>
      </w:r>
    </w:p>
    <w:p w14:paraId="6D8F439D" w14:textId="77777777" w:rsidR="00E81A48" w:rsidRDefault="00E81A48" w:rsidP="00A278B9">
      <w:pPr>
        <w:spacing w:line="240" w:lineRule="auto"/>
        <w:jc w:val="both"/>
        <w:rPr>
          <w:rFonts w:ascii="Times New Roman" w:hAnsi="Times New Roman" w:cs="Times New Roman"/>
          <w:sz w:val="24"/>
          <w:szCs w:val="24"/>
        </w:rPr>
      </w:pPr>
    </w:p>
    <w:p w14:paraId="2C21D8EB"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19.setIcon(new javax.swing.ImageIcon("E:\\java project\\Bakery management system\\image\\surface.jpg")); </w:t>
      </w:r>
    </w:p>
    <w:p w14:paraId="298B850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9.setText("jLabel19");</w:t>
      </w:r>
    </w:p>
    <w:p w14:paraId="687AB58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9);</w:t>
      </w:r>
    </w:p>
    <w:p w14:paraId="4692FC6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9.setBounds(0, 0, 900, 530);</w:t>
      </w:r>
    </w:p>
    <w:p w14:paraId="0FE98E4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0E04F1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EA301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backBtnActionPerformed(java.awt.event.ActionEvent evt) {                                        </w:t>
      </w:r>
    </w:p>
    <w:p w14:paraId="7E7345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Cakes().setVisible(true);</w:t>
      </w:r>
    </w:p>
    <w:p w14:paraId="274C453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34083AA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ABEF32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A8415B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buyBtnActionPerformed(java.awt.event.ActionEvent evt) {                                       </w:t>
      </w:r>
    </w:p>
    <w:p w14:paraId="4842A7F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 = "insert into Orderinfo(ProductID,Name,Type,Quantity,TotalAmount) values(?,?,?,?,?)";</w:t>
      </w:r>
    </w:p>
    <w:p w14:paraId="403259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66B22B2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2E498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76C7185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1,"cake01");</w:t>
      </w:r>
    </w:p>
    <w:p w14:paraId="4EFD446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2," Chocolate cake");</w:t>
      </w:r>
    </w:p>
    <w:p w14:paraId="65350C6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egglessRB.setActionCommand("Eggless");</w:t>
      </w:r>
    </w:p>
    <w:p w14:paraId="3F2AFE4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eggRB.setActionCommand("Egg");</w:t>
      </w:r>
    </w:p>
    <w:p w14:paraId="6F6AB31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3,buttonGroup1.getSelection().getActionCommand());</w:t>
      </w:r>
    </w:p>
    <w:p w14:paraId="6B65D23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4,(String)quantityCBox.getSelectedItem());</w:t>
      </w:r>
    </w:p>
    <w:p w14:paraId="3C3DBBC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5,totalTF.getText());</w:t>
      </w:r>
    </w:p>
    <w:p w14:paraId="2759A5A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execute();</w:t>
      </w:r>
    </w:p>
    <w:p w14:paraId="3533A6E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order insert");</w:t>
      </w:r>
    </w:p>
    <w:p w14:paraId="19975D4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hipping s = new Shipping();</w:t>
      </w:r>
    </w:p>
    <w:p w14:paraId="5EE1AFA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setVisible(true);</w:t>
      </w:r>
    </w:p>
    <w:p w14:paraId="131C6B1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4446226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1A1E43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w:t>
      </w:r>
    </w:p>
    <w:p w14:paraId="4ABBF66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27E9B08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B2516D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8E9DEA4" w14:textId="77777777" w:rsidR="00E81A48" w:rsidRDefault="00E81A48" w:rsidP="00A278B9">
      <w:pPr>
        <w:spacing w:after="0" w:line="240" w:lineRule="auto"/>
        <w:jc w:val="both"/>
        <w:rPr>
          <w:rFonts w:ascii="Times New Roman" w:hAnsi="Times New Roman" w:cs="Times New Roman"/>
          <w:sz w:val="24"/>
          <w:szCs w:val="24"/>
        </w:rPr>
      </w:pPr>
    </w:p>
    <w:p w14:paraId="6F0F1DA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totalBtnActionPerformed(java.awt.event.ActionEvent evt) {                                         </w:t>
      </w:r>
    </w:p>
    <w:p w14:paraId="31F28FD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ouble t;</w:t>
      </w:r>
    </w:p>
    <w:p w14:paraId="418475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egglessRB.isSelected())</w:t>
      </w:r>
    </w:p>
    <w:p w14:paraId="11AF005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if (quantityCBox.getSelectedItem().equals("1"))</w:t>
      </w:r>
    </w:p>
    <w:p w14:paraId="01ACE18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t=1000.00;  }</w:t>
      </w:r>
    </w:p>
    <w:p w14:paraId="6053A17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lse</w:t>
      </w:r>
    </w:p>
    <w:p w14:paraId="03658A3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quantityCBox.getSelectedItem().equals("2"))</w:t>
      </w:r>
    </w:p>
    <w:p w14:paraId="6974AE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t=1000.00*2;  }</w:t>
      </w:r>
    </w:p>
    <w:p w14:paraId="3C59757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lse</w:t>
      </w:r>
    </w:p>
    <w:p w14:paraId="4EFC6E6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1000.00*3;</w:t>
      </w:r>
    </w:p>
    <w:p w14:paraId="4524889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599BA0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lse</w:t>
      </w:r>
    </w:p>
    <w:p w14:paraId="1582E4A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98ABE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quantityCBox.getSelectedItem().equals("1"))  </w:t>
      </w:r>
    </w:p>
    <w:p w14:paraId="3AB71FD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t=1200.00;  }</w:t>
      </w:r>
    </w:p>
    <w:p w14:paraId="1E4CDA8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lse</w:t>
      </w:r>
    </w:p>
    <w:p w14:paraId="0567ACE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quantityCBox.getSelectedItem().equals("2"))</w:t>
      </w:r>
    </w:p>
    <w:p w14:paraId="756107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t=1200.00*2;  }</w:t>
      </w:r>
    </w:p>
    <w:p w14:paraId="266B090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else </w:t>
      </w:r>
    </w:p>
    <w:p w14:paraId="73455D7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1200.00*3;</w:t>
      </w:r>
    </w:p>
    <w:p w14:paraId="32394B6E" w14:textId="52673C89"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B0F770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otalTF.setText(Double.toString(t));</w:t>
      </w:r>
    </w:p>
    <w:p w14:paraId="7B57217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Double.parseDouble(totalTF.getText());</w:t>
      </w:r>
    </w:p>
    <w:p w14:paraId="58AC843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D59EB1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9D479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static void main(String args[]) {</w:t>
      </w:r>
    </w:p>
    <w:p w14:paraId="05CF811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0497E2B1"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51E04E8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2531940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7A084AC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2B29684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E92E17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3E11C8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E102FC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0E068D4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hococake.class.getName()).log(java.util.logging.Level.SEVERE, null, ex);</w:t>
      </w:r>
    </w:p>
    <w:p w14:paraId="2C66094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17DA1C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2BB4651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hococake.class.getName()).log(java.util.logging.Level.SEVERE, null, ex);</w:t>
      </w:r>
    </w:p>
    <w:p w14:paraId="4296679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F0FDB1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3E553B7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hococake.class.getName()).log(java.util.logging.Level.SEVERE, null, ex);</w:t>
      </w:r>
    </w:p>
    <w:p w14:paraId="66D798A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80816A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6959282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Chococake.class.getName()).log(java.util.logging.Level.SEVERE, null, ex);</w:t>
      </w:r>
    </w:p>
    <w:p w14:paraId="1C656DC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A3050F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ava.awt.EventQueue.invokeLater(new Runnable() {</w:t>
      </w:r>
    </w:p>
    <w:p w14:paraId="2A9E00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0A85E4F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Chococake().setVisible(true);</w:t>
      </w:r>
    </w:p>
    <w:p w14:paraId="4DAE005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74F17C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0507D9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AEF088F" w14:textId="77777777" w:rsidR="00E81A48" w:rsidRDefault="00E81A48" w:rsidP="00A278B9">
      <w:pPr>
        <w:spacing w:line="240" w:lineRule="auto"/>
        <w:jc w:val="both"/>
        <w:rPr>
          <w:rFonts w:ascii="Times New Roman" w:hAnsi="Times New Roman" w:cs="Times New Roman"/>
          <w:sz w:val="24"/>
          <w:szCs w:val="24"/>
        </w:rPr>
      </w:pPr>
    </w:p>
    <w:p w14:paraId="4F2835B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backBtn;</w:t>
      </w:r>
    </w:p>
    <w:p w14:paraId="54A13FD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ButtonGroup buttonGroup1;</w:t>
      </w:r>
    </w:p>
    <w:p w14:paraId="491AE1D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buyBtn;</w:t>
      </w:r>
    </w:p>
    <w:p w14:paraId="2756BA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RadioButton eggRB;</w:t>
      </w:r>
    </w:p>
    <w:p w14:paraId="45400EC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RadioButton egglessRB;</w:t>
      </w:r>
    </w:p>
    <w:p w14:paraId="458330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54ED1F2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0;</w:t>
      </w:r>
    </w:p>
    <w:p w14:paraId="27D1CBE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1;</w:t>
      </w:r>
    </w:p>
    <w:p w14:paraId="36882C7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2;</w:t>
      </w:r>
    </w:p>
    <w:p w14:paraId="211FB3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3;</w:t>
      </w:r>
    </w:p>
    <w:p w14:paraId="58441A2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4;</w:t>
      </w:r>
    </w:p>
    <w:p w14:paraId="47ACF19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5;</w:t>
      </w:r>
    </w:p>
    <w:p w14:paraId="50BDCF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6;</w:t>
      </w:r>
    </w:p>
    <w:p w14:paraId="1CCF506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9;</w:t>
      </w:r>
    </w:p>
    <w:p w14:paraId="584D2C0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239EFE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25A3EA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1C59D44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3D3144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6;</w:t>
      </w:r>
    </w:p>
    <w:p w14:paraId="26203E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7;</w:t>
      </w:r>
    </w:p>
    <w:p w14:paraId="3E1AD22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8;</w:t>
      </w:r>
    </w:p>
    <w:p w14:paraId="25FDFE8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9;</w:t>
      </w:r>
    </w:p>
    <w:p w14:paraId="1C19AC3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nel jPanel1;</w:t>
      </w:r>
    </w:p>
    <w:p w14:paraId="1FF0EF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nel jPanel2;</w:t>
      </w:r>
    </w:p>
    <w:p w14:paraId="7916932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ComboBox&lt;String&gt; quantityCBox;</w:t>
      </w:r>
    </w:p>
    <w:p w14:paraId="7219495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javax.swing.JButton totalBtn;</w:t>
      </w:r>
    </w:p>
    <w:p w14:paraId="4F2066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totalTF;</w:t>
      </w:r>
    </w:p>
    <w:p w14:paraId="28FBB94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66FC8E48" w14:textId="5D8A486E" w:rsidR="00E81A48" w:rsidRDefault="00E81A48" w:rsidP="00A278B9">
      <w:pPr>
        <w:spacing w:line="240" w:lineRule="auto"/>
        <w:jc w:val="both"/>
        <w:rPr>
          <w:rFonts w:ascii="Times New Roman" w:hAnsi="Times New Roman" w:cs="Times New Roman"/>
          <w:sz w:val="24"/>
          <w:szCs w:val="24"/>
        </w:rPr>
      </w:pPr>
    </w:p>
    <w:p w14:paraId="01EB5965" w14:textId="77777777"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SHIPPING ADDRESS FORM</w:t>
      </w:r>
    </w:p>
    <w:p w14:paraId="3CD1271F" w14:textId="77777777" w:rsidR="00E81A48" w:rsidRDefault="00E81A48" w:rsidP="00A278B9">
      <w:pPr>
        <w:spacing w:after="0" w:line="240" w:lineRule="auto"/>
        <w:jc w:val="both"/>
        <w:rPr>
          <w:rFonts w:ascii="Times New Roman" w:hAnsi="Times New Roman" w:cs="Times New Roman"/>
          <w:b/>
          <w:sz w:val="28"/>
          <w:szCs w:val="28"/>
          <w:u w:val="single"/>
        </w:rPr>
      </w:pPr>
    </w:p>
    <w:p w14:paraId="3ED6A94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4C28F18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59C738C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ublic class Shipping extends javax.swing.JFrame {</w:t>
      </w:r>
    </w:p>
    <w:p w14:paraId="4ADA685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w:t>
      </w:r>
    </w:p>
    <w:p w14:paraId="37E0911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ultSet rs;</w:t>
      </w:r>
    </w:p>
    <w:p w14:paraId="3D2BED6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w:t>
      </w:r>
    </w:p>
    <w:p w14:paraId="593EBF5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74028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hipping() {</w:t>
      </w:r>
    </w:p>
    <w:p w14:paraId="536A2E6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2B829E1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w:t>
      </w:r>
    </w:p>
    <w:p w14:paraId="4CF7206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FA2358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4CEB70E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7F571BF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 = new javax.swing.JLabel();</w:t>
      </w:r>
    </w:p>
    <w:p w14:paraId="4BD9C37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no = new javax.swing.JLabel();</w:t>
      </w:r>
    </w:p>
    <w:p w14:paraId="7C2C0D6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 = new javax.swing.JLabel();</w:t>
      </w:r>
    </w:p>
    <w:p w14:paraId="410C426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ity = new javax.swing.JLabel();</w:t>
      </w:r>
    </w:p>
    <w:p w14:paraId="0E5D270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incode = new javax.swing.JLabel();</w:t>
      </w:r>
    </w:p>
    <w:p w14:paraId="26AF838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 = new javax.swing.JLabel();</w:t>
      </w:r>
    </w:p>
    <w:p w14:paraId="3654895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 = new javax.swing.JLabel();</w:t>
      </w:r>
    </w:p>
    <w:p w14:paraId="6424844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 = new javax.swing.JTextField();</w:t>
      </w:r>
    </w:p>
    <w:p w14:paraId="67F447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tf = new javax.swing.JTextField();</w:t>
      </w:r>
    </w:p>
    <w:p w14:paraId="216134B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tf = new javax.swing.JTextField();</w:t>
      </w:r>
    </w:p>
    <w:p w14:paraId="292F0F3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itytf = new javax.swing.JTextField();</w:t>
      </w:r>
    </w:p>
    <w:p w14:paraId="0D68860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intf = new javax.swing.JTextField();</w:t>
      </w:r>
    </w:p>
    <w:p w14:paraId="7DEB9A5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statetf = new javax.swing.JTextField();</w:t>
      </w:r>
    </w:p>
    <w:p w14:paraId="528C812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tf = new javax.swing.JTextField();</w:t>
      </w:r>
    </w:p>
    <w:p w14:paraId="734379B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7EA1B62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1CD4D6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2C3B5CD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usertf = new javax.swing.JTextField();</w:t>
      </w:r>
    </w:p>
    <w:p w14:paraId="7C66A42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08B5A2BA" w14:textId="77777777" w:rsidR="00E81A48" w:rsidRDefault="00E81A48" w:rsidP="00A278B9">
      <w:pPr>
        <w:spacing w:line="240" w:lineRule="auto"/>
        <w:jc w:val="both"/>
        <w:rPr>
          <w:rFonts w:ascii="Times New Roman" w:hAnsi="Times New Roman" w:cs="Times New Roman"/>
          <w:sz w:val="24"/>
          <w:szCs w:val="24"/>
        </w:rPr>
      </w:pPr>
    </w:p>
    <w:p w14:paraId="3B30729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4CA8ED7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07AAA33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1, 531));</w:t>
      </w:r>
    </w:p>
    <w:p w14:paraId="3843EBD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20BB6AC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50FD103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1762F9DA" w14:textId="77777777" w:rsidR="00E81A48" w:rsidRDefault="00E81A48" w:rsidP="00A278B9">
      <w:pPr>
        <w:spacing w:line="240" w:lineRule="auto"/>
        <w:jc w:val="both"/>
        <w:rPr>
          <w:rFonts w:ascii="Times New Roman" w:hAnsi="Times New Roman" w:cs="Times New Roman"/>
          <w:sz w:val="24"/>
          <w:szCs w:val="24"/>
        </w:rPr>
      </w:pPr>
    </w:p>
    <w:p w14:paraId="4B17CFB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30)); </w:t>
      </w:r>
    </w:p>
    <w:p w14:paraId="6B87E60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reground(new java.awt.Color(255, 255, 255));</w:t>
      </w:r>
    </w:p>
    <w:p w14:paraId="578FCEB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SHIPPING ADDRESS");</w:t>
      </w:r>
    </w:p>
    <w:p w14:paraId="42FA233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1125BB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50, 20, 290, 33);</w:t>
      </w:r>
    </w:p>
    <w:p w14:paraId="6F996132" w14:textId="77777777" w:rsidR="00E81A48" w:rsidRDefault="00E81A48" w:rsidP="00A278B9">
      <w:pPr>
        <w:spacing w:line="240" w:lineRule="auto"/>
        <w:jc w:val="both"/>
        <w:rPr>
          <w:rFonts w:ascii="Times New Roman" w:hAnsi="Times New Roman" w:cs="Times New Roman"/>
          <w:sz w:val="24"/>
          <w:szCs w:val="24"/>
        </w:rPr>
      </w:pPr>
    </w:p>
    <w:p w14:paraId="6A32ABD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ame.setFont(new java.awt.Font("Times New Roman", 1, 18)); </w:t>
      </w:r>
    </w:p>
    <w:p w14:paraId="34F7D19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ame.setForeground(new java.awt.Color(255, 255, 255));</w:t>
      </w:r>
    </w:p>
    <w:p w14:paraId="2230705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ame.setText("NAME");</w:t>
      </w:r>
    </w:p>
    <w:p w14:paraId="37517A7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name);</w:t>
      </w:r>
    </w:p>
    <w:p w14:paraId="4BD3F3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setBounds(60, 140, 54, 30);</w:t>
      </w:r>
    </w:p>
    <w:p w14:paraId="1D205966" w14:textId="77777777" w:rsidR="00E81A48" w:rsidRDefault="00E81A48" w:rsidP="00A278B9">
      <w:pPr>
        <w:spacing w:line="240" w:lineRule="auto"/>
        <w:jc w:val="both"/>
        <w:rPr>
          <w:rFonts w:ascii="Times New Roman" w:hAnsi="Times New Roman" w:cs="Times New Roman"/>
          <w:sz w:val="24"/>
          <w:szCs w:val="24"/>
        </w:rPr>
      </w:pPr>
    </w:p>
    <w:p w14:paraId="7D12547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no.setFont(new java.awt.Font("Times New Roman", 1, 18)); </w:t>
      </w:r>
    </w:p>
    <w:p w14:paraId="433EBB0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no.setForeground(new java.awt.Color(255, 255, 255));</w:t>
      </w:r>
    </w:p>
    <w:p w14:paraId="589A1A7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no.setText("HOUSE NO.");</w:t>
      </w:r>
    </w:p>
    <w:p w14:paraId="2AF62B0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houseno);</w:t>
      </w:r>
    </w:p>
    <w:p w14:paraId="40DDD00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houseno.setBounds(60, 180, 99, 30);</w:t>
      </w:r>
    </w:p>
    <w:p w14:paraId="1881D178" w14:textId="77777777" w:rsidR="00E81A48" w:rsidRDefault="00E81A48" w:rsidP="00A278B9">
      <w:pPr>
        <w:spacing w:line="240" w:lineRule="auto"/>
        <w:jc w:val="both"/>
        <w:rPr>
          <w:rFonts w:ascii="Times New Roman" w:hAnsi="Times New Roman" w:cs="Times New Roman"/>
          <w:sz w:val="24"/>
          <w:szCs w:val="24"/>
        </w:rPr>
      </w:pPr>
    </w:p>
    <w:p w14:paraId="474D9BE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setFont(new java.awt.Font("Times New Roman", 1, 18)); </w:t>
      </w:r>
    </w:p>
    <w:p w14:paraId="0763707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setForeground(new java.awt.Color(255, 255, 255));</w:t>
      </w:r>
    </w:p>
    <w:p w14:paraId="0CDE8D3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setText("STREET\n");</w:t>
      </w:r>
    </w:p>
    <w:p w14:paraId="50DCB78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treet);</w:t>
      </w:r>
    </w:p>
    <w:p w14:paraId="3E7A48A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setBounds(60, 220, 67, 30);</w:t>
      </w:r>
    </w:p>
    <w:p w14:paraId="744223DA" w14:textId="77777777" w:rsidR="00E81A48" w:rsidRDefault="00E81A48" w:rsidP="00A278B9">
      <w:pPr>
        <w:spacing w:line="240" w:lineRule="auto"/>
        <w:jc w:val="both"/>
        <w:rPr>
          <w:rFonts w:ascii="Times New Roman" w:hAnsi="Times New Roman" w:cs="Times New Roman"/>
          <w:sz w:val="24"/>
          <w:szCs w:val="24"/>
        </w:rPr>
      </w:pPr>
    </w:p>
    <w:p w14:paraId="286665B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ity.setFont(new java.awt.Font("Times New Roman", 1, 18)); </w:t>
      </w:r>
    </w:p>
    <w:p w14:paraId="7B582F1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ity.setForeground(new java.awt.Color(255, 255, 255));</w:t>
      </w:r>
    </w:p>
    <w:p w14:paraId="0114300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ity.setText("CITY");</w:t>
      </w:r>
    </w:p>
    <w:p w14:paraId="7E830A8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ity);</w:t>
      </w:r>
    </w:p>
    <w:p w14:paraId="0438C22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ity.setBounds(60, 260, 43, 30);</w:t>
      </w:r>
    </w:p>
    <w:p w14:paraId="107D2C03" w14:textId="77777777" w:rsidR="00E81A48" w:rsidRDefault="00E81A48" w:rsidP="00A278B9">
      <w:pPr>
        <w:spacing w:line="240" w:lineRule="auto"/>
        <w:jc w:val="both"/>
        <w:rPr>
          <w:rFonts w:ascii="Times New Roman" w:hAnsi="Times New Roman" w:cs="Times New Roman"/>
          <w:sz w:val="24"/>
          <w:szCs w:val="24"/>
        </w:rPr>
      </w:pPr>
    </w:p>
    <w:p w14:paraId="2D0E1A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incode.setFont(new java.awt.Font("Times New Roman", 1, 18)); </w:t>
      </w:r>
    </w:p>
    <w:p w14:paraId="111794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incode.setForeground(new java.awt.Color(255, 255, 255));</w:t>
      </w:r>
    </w:p>
    <w:p w14:paraId="50A6A7A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incode.setText("PINCODE");</w:t>
      </w:r>
    </w:p>
    <w:p w14:paraId="247A0A5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pincode);</w:t>
      </w:r>
    </w:p>
    <w:p w14:paraId="78EB2AD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incode.setBounds(60, 300, 82, 30);</w:t>
      </w:r>
    </w:p>
    <w:p w14:paraId="70D7F470" w14:textId="77777777" w:rsidR="00E81A48" w:rsidRDefault="00E81A48" w:rsidP="00A278B9">
      <w:pPr>
        <w:spacing w:line="240" w:lineRule="auto"/>
        <w:jc w:val="both"/>
        <w:rPr>
          <w:rFonts w:ascii="Times New Roman" w:hAnsi="Times New Roman" w:cs="Times New Roman"/>
          <w:sz w:val="24"/>
          <w:szCs w:val="24"/>
        </w:rPr>
      </w:pPr>
    </w:p>
    <w:p w14:paraId="27C967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setFont(new java.awt.Font("Times New Roman", 1, 18)); </w:t>
      </w:r>
    </w:p>
    <w:p w14:paraId="749A01A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setForeground(new java.awt.Color(255, 255, 255));</w:t>
      </w:r>
    </w:p>
    <w:p w14:paraId="533D4B6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setText("STATE");</w:t>
      </w:r>
    </w:p>
    <w:p w14:paraId="7182F7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tate);</w:t>
      </w:r>
    </w:p>
    <w:p w14:paraId="48675D3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setBounds(60, 340, 56, 30);</w:t>
      </w:r>
    </w:p>
    <w:p w14:paraId="406FC027" w14:textId="77777777" w:rsidR="00E81A48" w:rsidRDefault="00E81A48" w:rsidP="00A278B9">
      <w:pPr>
        <w:spacing w:line="240" w:lineRule="auto"/>
        <w:jc w:val="both"/>
        <w:rPr>
          <w:rFonts w:ascii="Times New Roman" w:hAnsi="Times New Roman" w:cs="Times New Roman"/>
          <w:sz w:val="24"/>
          <w:szCs w:val="24"/>
        </w:rPr>
      </w:pPr>
    </w:p>
    <w:p w14:paraId="1A2B625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setFont(new java.awt.Font("Times New Roman", 1, 18)); </w:t>
      </w:r>
    </w:p>
    <w:p w14:paraId="0D68C36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setForeground(new java.awt.Color(255, 255, 255));</w:t>
      </w:r>
    </w:p>
    <w:p w14:paraId="071E174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setText("COUNTRY");</w:t>
      </w:r>
    </w:p>
    <w:p w14:paraId="28708B4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ountry);</w:t>
      </w:r>
    </w:p>
    <w:p w14:paraId="009B5C3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setBounds(60, 390, 89, 20);</w:t>
      </w:r>
    </w:p>
    <w:p w14:paraId="632D59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nametf);</w:t>
      </w:r>
    </w:p>
    <w:p w14:paraId="5DCBEA2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nametf.setBounds(210, 140, 222, 30);</w:t>
      </w:r>
    </w:p>
    <w:p w14:paraId="72E3041A" w14:textId="77777777" w:rsidR="00E81A48" w:rsidRDefault="00E81A48" w:rsidP="00A278B9">
      <w:pPr>
        <w:spacing w:line="240" w:lineRule="auto"/>
        <w:jc w:val="both"/>
        <w:rPr>
          <w:rFonts w:ascii="Times New Roman" w:hAnsi="Times New Roman" w:cs="Times New Roman"/>
          <w:sz w:val="24"/>
          <w:szCs w:val="24"/>
        </w:rPr>
      </w:pPr>
    </w:p>
    <w:p w14:paraId="0A2158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tf.addActionListener(new java.awt.event.ActionListener() {</w:t>
      </w:r>
    </w:p>
    <w:p w14:paraId="3C3F89A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6C90184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tfActionPerformed(evt);</w:t>
      </w:r>
    </w:p>
    <w:p w14:paraId="6EFFD1A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1BC61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F8C58D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housetf);</w:t>
      </w:r>
    </w:p>
    <w:p w14:paraId="363A330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tf.setBounds(210, 180, 222, 30);</w:t>
      </w:r>
    </w:p>
    <w:p w14:paraId="71C4B9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treettf);</w:t>
      </w:r>
    </w:p>
    <w:p w14:paraId="2319165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tf.setBounds(210, 220, 223, 30);</w:t>
      </w:r>
    </w:p>
    <w:p w14:paraId="147BB1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itytf);</w:t>
      </w:r>
    </w:p>
    <w:p w14:paraId="68533D1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itytf.setBounds(210, 260, 223, 30);</w:t>
      </w:r>
    </w:p>
    <w:p w14:paraId="5C5AF9D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pintf);</w:t>
      </w:r>
    </w:p>
    <w:p w14:paraId="293065B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intf.setBounds(210, 300, 223, 30);</w:t>
      </w:r>
    </w:p>
    <w:p w14:paraId="40BAA31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statetf);</w:t>
      </w:r>
    </w:p>
    <w:p w14:paraId="530FE7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tf.setBounds(210, 340, 223, 30);</w:t>
      </w:r>
    </w:p>
    <w:p w14:paraId="243D59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countrytf);</w:t>
      </w:r>
    </w:p>
    <w:p w14:paraId="6091FC4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tf.setBounds(211, 382, 223, 30);</w:t>
      </w:r>
    </w:p>
    <w:p w14:paraId="5B889BE4" w14:textId="77777777" w:rsidR="00E81A48" w:rsidRDefault="00E81A48" w:rsidP="00A278B9">
      <w:pPr>
        <w:spacing w:line="240" w:lineRule="auto"/>
        <w:jc w:val="both"/>
        <w:rPr>
          <w:rFonts w:ascii="Times New Roman" w:hAnsi="Times New Roman" w:cs="Times New Roman"/>
          <w:sz w:val="24"/>
          <w:szCs w:val="24"/>
        </w:rPr>
      </w:pPr>
    </w:p>
    <w:p w14:paraId="22D1611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Perpetua", 1, 18)); </w:t>
      </w:r>
    </w:p>
    <w:p w14:paraId="558621A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PAYMENT");</w:t>
      </w:r>
    </w:p>
    <w:p w14:paraId="15C587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55EE8A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B3A015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3B52C6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987F9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263B8A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46B058D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273, 455, 140, 30);</w:t>
      </w:r>
    </w:p>
    <w:p w14:paraId="764D9024" w14:textId="77777777" w:rsidR="00E81A48" w:rsidRDefault="00E81A48" w:rsidP="00A278B9">
      <w:pPr>
        <w:spacing w:line="240" w:lineRule="auto"/>
        <w:jc w:val="both"/>
        <w:rPr>
          <w:rFonts w:ascii="Times New Roman" w:hAnsi="Times New Roman" w:cs="Times New Roman"/>
          <w:sz w:val="24"/>
          <w:szCs w:val="24"/>
        </w:rPr>
      </w:pPr>
    </w:p>
    <w:p w14:paraId="189FA9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4048505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RESET");</w:t>
      </w:r>
    </w:p>
    <w:p w14:paraId="313F94E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ddActionListener(new java.awt.event.ActionListener() {</w:t>
      </w:r>
    </w:p>
    <w:p w14:paraId="6F40B76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ublic void actionPerformed(java.awt.event.ActionEvent evt) {</w:t>
      </w:r>
    </w:p>
    <w:p w14:paraId="20C83DC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ctionPerformed(evt);</w:t>
      </w:r>
    </w:p>
    <w:p w14:paraId="3CF631C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BE0E4F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DBC44E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0AACFB3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90, 455, 80, 30);</w:t>
      </w:r>
    </w:p>
    <w:p w14:paraId="292EFD0C" w14:textId="77777777" w:rsidR="00E81A48" w:rsidRDefault="00E81A48" w:rsidP="00A278B9">
      <w:pPr>
        <w:spacing w:after="120" w:line="240" w:lineRule="auto"/>
        <w:jc w:val="both"/>
        <w:rPr>
          <w:rFonts w:ascii="Times New Roman" w:hAnsi="Times New Roman" w:cs="Times New Roman"/>
          <w:sz w:val="24"/>
          <w:szCs w:val="24"/>
        </w:rPr>
      </w:pPr>
    </w:p>
    <w:p w14:paraId="0AAE7D7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nt(new java.awt.Font("Times New Roman", 1, 18)); </w:t>
      </w:r>
    </w:p>
    <w:p w14:paraId="630F27D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reground(new java.awt.Color(255, 255, 255));</w:t>
      </w:r>
    </w:p>
    <w:p w14:paraId="57789AD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USERID");</w:t>
      </w:r>
    </w:p>
    <w:p w14:paraId="48D89F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396D59E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60, 102, 70, 30);</w:t>
      </w:r>
    </w:p>
    <w:p w14:paraId="331E0A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usertf);</w:t>
      </w:r>
    </w:p>
    <w:p w14:paraId="22818F9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usertf.setBounds(210, 100, 220, 30);</w:t>
      </w:r>
    </w:p>
    <w:p w14:paraId="5F6F92D0" w14:textId="77777777" w:rsidR="00E81A48" w:rsidRDefault="00E81A48" w:rsidP="00A278B9">
      <w:pPr>
        <w:spacing w:line="240" w:lineRule="auto"/>
        <w:jc w:val="both"/>
        <w:rPr>
          <w:rFonts w:ascii="Times New Roman" w:hAnsi="Times New Roman" w:cs="Times New Roman"/>
          <w:sz w:val="24"/>
          <w:szCs w:val="24"/>
        </w:rPr>
      </w:pPr>
    </w:p>
    <w:p w14:paraId="56601D69"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3.setIcon(new javax.swing.ImageIcon("E:\\java project\\Bakery management system\\image\\flour.378377ce.jpg")); </w:t>
      </w:r>
    </w:p>
    <w:p w14:paraId="40553BE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jLabel3");</w:t>
      </w:r>
    </w:p>
    <w:p w14:paraId="20E8094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00B9968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0, 0, 900, 530);</w:t>
      </w:r>
    </w:p>
    <w:p w14:paraId="6AD0A4C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614EBAD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463A1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1D43166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 = "insert into Shipping(Userid,Name,Houseno,Street,City,Pincode,State,Country) values(?,?,?,?,?,?,?,?)";</w:t>
      </w:r>
    </w:p>
    <w:p w14:paraId="31C055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3A9AEE4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4B4CB6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06ECEB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1,usertf.getText());</w:t>
      </w:r>
    </w:p>
    <w:p w14:paraId="4A02B62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2,nametf.getText());</w:t>
      </w:r>
    </w:p>
    <w:p w14:paraId="6513D5B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3,housetf.getText());</w:t>
      </w:r>
    </w:p>
    <w:p w14:paraId="44FB4AA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4,streettf.getText());</w:t>
      </w:r>
    </w:p>
    <w:p w14:paraId="776C2C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5,citytf.getText());</w:t>
      </w:r>
    </w:p>
    <w:p w14:paraId="0BF52FE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6,pintf.getText());</w:t>
      </w:r>
    </w:p>
    <w:p w14:paraId="583B8A4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st.setString(7,statetf.getText());</w:t>
      </w:r>
    </w:p>
    <w:p w14:paraId="7F35C6E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8,countrytf.getText());</w:t>
      </w:r>
    </w:p>
    <w:p w14:paraId="4D1D3DD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execute();</w:t>
      </w:r>
    </w:p>
    <w:p w14:paraId="75DAA03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Address insert");</w:t>
      </w:r>
    </w:p>
    <w:p w14:paraId="5F4278B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hipping ob = new Shipping();</w:t>
      </w:r>
    </w:p>
    <w:p w14:paraId="141EBB3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b.setVisible(true);</w:t>
      </w:r>
    </w:p>
    <w:p w14:paraId="7A00C43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0A740AE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0D4390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w:t>
      </w:r>
    </w:p>
    <w:p w14:paraId="089CC9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01E3E10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E3B75C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A22E0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2ActionPerformed(java.awt.event.ActionEvent evt) {                                         </w:t>
      </w:r>
    </w:p>
    <w:p w14:paraId="571763E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usertf.setText(" ");</w:t>
      </w:r>
    </w:p>
    <w:p w14:paraId="376074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tf.setText(" ");</w:t>
      </w:r>
    </w:p>
    <w:p w14:paraId="0A68EFE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housetf.setText(" ");</w:t>
      </w:r>
    </w:p>
    <w:p w14:paraId="76C96A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eettf.setText(" ");</w:t>
      </w:r>
    </w:p>
    <w:p w14:paraId="2809B5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itytf.setText(" ");</w:t>
      </w:r>
    </w:p>
    <w:p w14:paraId="17813F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intf.setText(" ");</w:t>
      </w:r>
    </w:p>
    <w:p w14:paraId="54667C1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etf.setText(" ");</w:t>
      </w:r>
    </w:p>
    <w:p w14:paraId="7AB32F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untrytf.setText(" ");</w:t>
      </w:r>
    </w:p>
    <w:p w14:paraId="4729CE7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9E1DDD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5907F5D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2170160C"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640AA06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06B770C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466F077E"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2C7F4E4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AE9F98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D1617F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3A3395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27DBEFA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ava.util.logging.Logger.getLogger(Shipping.class.getName()).log(java.util.logging.Level.SEVERE, null, ex);</w:t>
      </w:r>
    </w:p>
    <w:p w14:paraId="3B86088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002E11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2982F1D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Shipping.class.getName()).log(java.util.logging.Level.SEVERE, null, ex);</w:t>
      </w:r>
    </w:p>
    <w:p w14:paraId="1F84E34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81005A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IllegalAccessException ex) {</w:t>
      </w:r>
    </w:p>
    <w:p w14:paraId="29B53F2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Shipping.class.getName()).log(java.util.logging.Level.SEVERE, null, ex);</w:t>
      </w:r>
    </w:p>
    <w:p w14:paraId="29451F4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BCCB0C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56A72DB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Shipping.class.getName()).log(java.util.logging.Level.SEVERE, null, ex);</w:t>
      </w:r>
    </w:p>
    <w:p w14:paraId="6691BAB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FB5EF2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01A3923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7B2E12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Shipping().setVisible(true);</w:t>
      </w:r>
    </w:p>
    <w:p w14:paraId="3188279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F62C91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BC9EC1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C72518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city;</w:t>
      </w:r>
    </w:p>
    <w:p w14:paraId="38AE33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citytf;</w:t>
      </w:r>
    </w:p>
    <w:p w14:paraId="0DEC74B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country;</w:t>
      </w:r>
    </w:p>
    <w:p w14:paraId="4345A63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countrytf;</w:t>
      </w:r>
    </w:p>
    <w:p w14:paraId="62070FE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houseno;</w:t>
      </w:r>
    </w:p>
    <w:p w14:paraId="43FA156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housetf;</w:t>
      </w:r>
    </w:p>
    <w:p w14:paraId="6C137C8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429E74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53FAA4E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519575C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6DD44C2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047A4D7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javax.swing.JLabel name;</w:t>
      </w:r>
    </w:p>
    <w:p w14:paraId="62FB554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nametf;</w:t>
      </w:r>
    </w:p>
    <w:p w14:paraId="5F0461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pincode;</w:t>
      </w:r>
    </w:p>
    <w:p w14:paraId="4612203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pintf;</w:t>
      </w:r>
    </w:p>
    <w:p w14:paraId="406AE8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state;</w:t>
      </w:r>
    </w:p>
    <w:p w14:paraId="606FD08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statetf;</w:t>
      </w:r>
    </w:p>
    <w:p w14:paraId="3C9F055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street;</w:t>
      </w:r>
    </w:p>
    <w:p w14:paraId="3B9D771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streettf;</w:t>
      </w:r>
    </w:p>
    <w:p w14:paraId="22EF3B1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usertf;</w:t>
      </w:r>
    </w:p>
    <w:p w14:paraId="4EBB045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77A1C09C" w14:textId="77777777" w:rsidR="00E81A48" w:rsidRDefault="00E81A48" w:rsidP="00A278B9">
      <w:pPr>
        <w:spacing w:line="240" w:lineRule="auto"/>
        <w:jc w:val="both"/>
        <w:rPr>
          <w:rFonts w:ascii="Times New Roman" w:hAnsi="Times New Roman" w:cs="Times New Roman"/>
          <w:sz w:val="24"/>
          <w:szCs w:val="24"/>
        </w:rPr>
      </w:pPr>
    </w:p>
    <w:p w14:paraId="1367266C" w14:textId="77777777" w:rsidR="00E81A48" w:rsidRDefault="00E81A48" w:rsidP="00A278B9">
      <w:pPr>
        <w:spacing w:line="240" w:lineRule="auto"/>
        <w:jc w:val="both"/>
        <w:rPr>
          <w:rFonts w:ascii="Times New Roman" w:hAnsi="Times New Roman" w:cs="Times New Roman"/>
          <w:sz w:val="24"/>
          <w:szCs w:val="24"/>
        </w:rPr>
      </w:pPr>
    </w:p>
    <w:p w14:paraId="7739B98C" w14:textId="77777777"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PAYMENT FORM</w:t>
      </w:r>
    </w:p>
    <w:p w14:paraId="7C903886" w14:textId="77777777" w:rsidR="00E81A48" w:rsidRDefault="00E81A48" w:rsidP="00A278B9">
      <w:pPr>
        <w:spacing w:after="0" w:line="240" w:lineRule="auto"/>
        <w:jc w:val="both"/>
        <w:rPr>
          <w:rFonts w:ascii="Times New Roman" w:hAnsi="Times New Roman" w:cs="Times New Roman"/>
          <w:b/>
          <w:sz w:val="28"/>
          <w:szCs w:val="28"/>
          <w:u w:val="single"/>
        </w:rPr>
      </w:pPr>
    </w:p>
    <w:p w14:paraId="43D578D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6F8AD7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Payment extends javax.swing.JFrame {</w:t>
      </w:r>
    </w:p>
    <w:p w14:paraId="3C6CF2B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Payment() {</w:t>
      </w:r>
    </w:p>
    <w:p w14:paraId="3AA7767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4579CC3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C9B366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1983465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5C2E5C8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79A0C0F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2716E13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33CA40E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 = new javax.swing.JLabel();</w:t>
      </w:r>
    </w:p>
    <w:p w14:paraId="71290D3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 = new javax.swing.JLabel();</w:t>
      </w:r>
    </w:p>
    <w:p w14:paraId="4EEE2B9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 = new javax.swing.JTextField();</w:t>
      </w:r>
    </w:p>
    <w:p w14:paraId="220B038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2 = new javax.swing.JTextField();</w:t>
      </w:r>
    </w:p>
    <w:p w14:paraId="1B92B9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3 = new javax.swing.JTextField();</w:t>
      </w:r>
    </w:p>
    <w:p w14:paraId="66E7B3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4 = new javax.swing.JTextField();</w:t>
      </w:r>
    </w:p>
    <w:p w14:paraId="61F110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5 = new javax.swing.JTextField();</w:t>
      </w:r>
    </w:p>
    <w:p w14:paraId="7801E1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1 = new javax.swing.JButton();</w:t>
      </w:r>
    </w:p>
    <w:p w14:paraId="7B401A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6544FD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 = new javax.swing.JLabel();</w:t>
      </w:r>
    </w:p>
    <w:p w14:paraId="22AD0596" w14:textId="77777777" w:rsidR="00E81A48" w:rsidRDefault="00E81A48" w:rsidP="00A278B9">
      <w:pPr>
        <w:spacing w:line="240" w:lineRule="auto"/>
        <w:jc w:val="both"/>
        <w:rPr>
          <w:rFonts w:ascii="Times New Roman" w:hAnsi="Times New Roman" w:cs="Times New Roman"/>
          <w:sz w:val="24"/>
          <w:szCs w:val="24"/>
        </w:rPr>
      </w:pPr>
    </w:p>
    <w:p w14:paraId="62BC1CD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65AC2E2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0, 530));</w:t>
      </w:r>
    </w:p>
    <w:p w14:paraId="1973DFF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0D63F75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4F14EB6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70976844" w14:textId="77777777" w:rsidR="00E81A48" w:rsidRDefault="00E81A48" w:rsidP="00A278B9">
      <w:pPr>
        <w:spacing w:line="240" w:lineRule="auto"/>
        <w:jc w:val="both"/>
        <w:rPr>
          <w:rFonts w:ascii="Times New Roman" w:hAnsi="Times New Roman" w:cs="Times New Roman"/>
          <w:sz w:val="24"/>
          <w:szCs w:val="24"/>
        </w:rPr>
      </w:pPr>
    </w:p>
    <w:p w14:paraId="7B87EC1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32)); </w:t>
      </w:r>
    </w:p>
    <w:p w14:paraId="2879241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MAKE PAYMENT");</w:t>
      </w:r>
    </w:p>
    <w:p w14:paraId="4A6987C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4D8BA55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43, 26, 270, 34);</w:t>
      </w:r>
    </w:p>
    <w:p w14:paraId="015269E7" w14:textId="77777777" w:rsidR="00E81A48" w:rsidRDefault="00E81A48" w:rsidP="00A278B9">
      <w:pPr>
        <w:spacing w:line="240" w:lineRule="auto"/>
        <w:jc w:val="both"/>
        <w:rPr>
          <w:rFonts w:ascii="Times New Roman" w:hAnsi="Times New Roman" w:cs="Times New Roman"/>
          <w:sz w:val="24"/>
          <w:szCs w:val="24"/>
        </w:rPr>
      </w:pPr>
    </w:p>
    <w:p w14:paraId="51B562FD"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2.setFont(new java.awt.Font("Times New Roman", 1, 18));        jLabel2.setText("CARD NO.");</w:t>
      </w:r>
    </w:p>
    <w:p w14:paraId="36A353D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32D4FCF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70, 120, 89, 22);</w:t>
      </w:r>
    </w:p>
    <w:p w14:paraId="2FF91B45" w14:textId="77777777" w:rsidR="00E81A48" w:rsidRDefault="00E81A48" w:rsidP="00A278B9">
      <w:pPr>
        <w:spacing w:line="240" w:lineRule="auto"/>
        <w:jc w:val="both"/>
        <w:rPr>
          <w:rFonts w:ascii="Times New Roman" w:hAnsi="Times New Roman" w:cs="Times New Roman"/>
          <w:sz w:val="24"/>
          <w:szCs w:val="24"/>
        </w:rPr>
      </w:pPr>
    </w:p>
    <w:p w14:paraId="0297FEDC" w14:textId="77777777" w:rsidR="00E81A48" w:rsidRDefault="00E81A48" w:rsidP="007312C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Label3.setFont(new java.awt.Font("Times New Roman", 1, 18));         jLabel3.setText("NAME ON CARD");</w:t>
      </w:r>
    </w:p>
    <w:p w14:paraId="1C18FAC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0558F7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70, 170, 143, 30);</w:t>
      </w:r>
    </w:p>
    <w:p w14:paraId="411E2F4C" w14:textId="77777777" w:rsidR="00E81A48" w:rsidRDefault="00E81A48" w:rsidP="00A278B9">
      <w:pPr>
        <w:spacing w:line="240" w:lineRule="auto"/>
        <w:jc w:val="both"/>
        <w:rPr>
          <w:rFonts w:ascii="Times New Roman" w:hAnsi="Times New Roman" w:cs="Times New Roman"/>
          <w:sz w:val="24"/>
          <w:szCs w:val="24"/>
        </w:rPr>
      </w:pPr>
    </w:p>
    <w:p w14:paraId="3E09443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Font(new java.awt.Font("Times New Roman", 1, 18)); </w:t>
      </w:r>
    </w:p>
    <w:p w14:paraId="048B928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EXPIRY DATE");</w:t>
      </w:r>
    </w:p>
    <w:p w14:paraId="798131F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6C6794C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70, 220, 119, 30);</w:t>
      </w:r>
    </w:p>
    <w:p w14:paraId="5CC42083" w14:textId="77777777" w:rsidR="00E81A48" w:rsidRDefault="00E81A48" w:rsidP="00A278B9">
      <w:pPr>
        <w:spacing w:line="240" w:lineRule="auto"/>
        <w:jc w:val="both"/>
        <w:rPr>
          <w:rFonts w:ascii="Times New Roman" w:hAnsi="Times New Roman" w:cs="Times New Roman"/>
          <w:sz w:val="24"/>
          <w:szCs w:val="24"/>
        </w:rPr>
      </w:pPr>
    </w:p>
    <w:p w14:paraId="6B2029A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Font(new java.awt.Font("Times New Roman", 1, 18)); </w:t>
      </w:r>
    </w:p>
    <w:p w14:paraId="4BEB440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Text("CVV NO.");</w:t>
      </w:r>
    </w:p>
    <w:p w14:paraId="1B9EE37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getContentPane().add(jLabel5);</w:t>
      </w:r>
    </w:p>
    <w:p w14:paraId="39893B4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5.setBounds(70, 270, 76, 30);</w:t>
      </w:r>
    </w:p>
    <w:p w14:paraId="60B3CD9C" w14:textId="77777777" w:rsidR="00E81A48" w:rsidRDefault="00E81A48" w:rsidP="00A278B9">
      <w:pPr>
        <w:spacing w:line="240" w:lineRule="auto"/>
        <w:jc w:val="both"/>
        <w:rPr>
          <w:rFonts w:ascii="Times New Roman" w:hAnsi="Times New Roman" w:cs="Times New Roman"/>
          <w:sz w:val="24"/>
          <w:szCs w:val="24"/>
        </w:rPr>
      </w:pPr>
    </w:p>
    <w:p w14:paraId="6CE3CA1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Font(new java.awt.Font("Times New Roman", 1, 18)); </w:t>
      </w:r>
    </w:p>
    <w:p w14:paraId="79CBB35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Text("AMOUNT PAID ");</w:t>
      </w:r>
    </w:p>
    <w:p w14:paraId="16ABB6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6);</w:t>
      </w:r>
    </w:p>
    <w:p w14:paraId="5494422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6.setBounds(70, 320, 135, 30);</w:t>
      </w:r>
    </w:p>
    <w:p w14:paraId="56BA157A" w14:textId="77777777" w:rsidR="00E81A48" w:rsidRDefault="00E81A48" w:rsidP="00A278B9">
      <w:pPr>
        <w:spacing w:line="240" w:lineRule="auto"/>
        <w:jc w:val="both"/>
        <w:rPr>
          <w:rFonts w:ascii="Times New Roman" w:hAnsi="Times New Roman" w:cs="Times New Roman"/>
          <w:sz w:val="24"/>
          <w:szCs w:val="24"/>
        </w:rPr>
      </w:pPr>
    </w:p>
    <w:p w14:paraId="3BD6BE3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setText(" ");</w:t>
      </w:r>
    </w:p>
    <w:p w14:paraId="384C161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1);</w:t>
      </w:r>
    </w:p>
    <w:p w14:paraId="59F8C0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setBounds(260, 120, 224, 30);</w:t>
      </w:r>
    </w:p>
    <w:p w14:paraId="36F566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2);</w:t>
      </w:r>
    </w:p>
    <w:p w14:paraId="7F579BD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2.setBounds(260, 170, 224, 30);</w:t>
      </w:r>
    </w:p>
    <w:p w14:paraId="5F017E23" w14:textId="77777777" w:rsidR="00E81A48" w:rsidRDefault="00E81A48" w:rsidP="00A278B9">
      <w:pPr>
        <w:spacing w:line="240" w:lineRule="auto"/>
        <w:jc w:val="both"/>
        <w:rPr>
          <w:rFonts w:ascii="Times New Roman" w:hAnsi="Times New Roman" w:cs="Times New Roman"/>
          <w:sz w:val="24"/>
          <w:szCs w:val="24"/>
        </w:rPr>
      </w:pPr>
    </w:p>
    <w:p w14:paraId="5750DD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3.setText(" ");</w:t>
      </w:r>
    </w:p>
    <w:p w14:paraId="543D41D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3);</w:t>
      </w:r>
    </w:p>
    <w:p w14:paraId="4D13DA8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3.setBounds(260, 220, 224, 30);</w:t>
      </w:r>
    </w:p>
    <w:p w14:paraId="0DB44052" w14:textId="77777777" w:rsidR="00E81A48" w:rsidRDefault="00E81A48" w:rsidP="00A278B9">
      <w:pPr>
        <w:spacing w:line="240" w:lineRule="auto"/>
        <w:jc w:val="both"/>
        <w:rPr>
          <w:rFonts w:ascii="Times New Roman" w:hAnsi="Times New Roman" w:cs="Times New Roman"/>
          <w:sz w:val="24"/>
          <w:szCs w:val="24"/>
        </w:rPr>
      </w:pPr>
    </w:p>
    <w:p w14:paraId="57144F3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4.setText(" ");</w:t>
      </w:r>
    </w:p>
    <w:p w14:paraId="41310C5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4);</w:t>
      </w:r>
    </w:p>
    <w:p w14:paraId="11B3210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4.setBounds(260, 270, 224, 30);</w:t>
      </w:r>
    </w:p>
    <w:p w14:paraId="2006BE98" w14:textId="77777777" w:rsidR="00E81A48" w:rsidRDefault="00E81A48" w:rsidP="00A278B9">
      <w:pPr>
        <w:spacing w:after="120" w:line="240" w:lineRule="auto"/>
        <w:jc w:val="both"/>
        <w:rPr>
          <w:rFonts w:ascii="Times New Roman" w:hAnsi="Times New Roman" w:cs="Times New Roman"/>
          <w:sz w:val="24"/>
          <w:szCs w:val="24"/>
        </w:rPr>
      </w:pPr>
    </w:p>
    <w:p w14:paraId="3DCA97C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5.setText(" ");</w:t>
      </w:r>
    </w:p>
    <w:p w14:paraId="202D56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5);</w:t>
      </w:r>
    </w:p>
    <w:p w14:paraId="065C68F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5.setBounds(260, 320, 224, 30);</w:t>
      </w:r>
    </w:p>
    <w:p w14:paraId="22334D88" w14:textId="77777777" w:rsidR="00E81A48" w:rsidRDefault="00E81A48" w:rsidP="00A278B9">
      <w:pPr>
        <w:spacing w:line="240" w:lineRule="auto"/>
        <w:jc w:val="both"/>
        <w:rPr>
          <w:rFonts w:ascii="Times New Roman" w:hAnsi="Times New Roman" w:cs="Times New Roman"/>
          <w:sz w:val="24"/>
          <w:szCs w:val="24"/>
        </w:rPr>
      </w:pPr>
    </w:p>
    <w:p w14:paraId="25321BA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Times New Roman", 1, 14)); </w:t>
      </w:r>
    </w:p>
    <w:p w14:paraId="0E5C50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Payment");</w:t>
      </w:r>
    </w:p>
    <w:p w14:paraId="069B693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131FB65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2A25E1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6A00DE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E521FB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F9858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getContentPane().add(jButton1);</w:t>
      </w:r>
    </w:p>
    <w:p w14:paraId="42935A5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90, 410, 87, 30);</w:t>
      </w:r>
    </w:p>
    <w:p w14:paraId="29FE4394" w14:textId="77777777" w:rsidR="00E81A48" w:rsidRDefault="00E81A48" w:rsidP="00A278B9">
      <w:pPr>
        <w:spacing w:line="240" w:lineRule="auto"/>
        <w:jc w:val="both"/>
        <w:rPr>
          <w:rFonts w:ascii="Times New Roman" w:hAnsi="Times New Roman" w:cs="Times New Roman"/>
          <w:sz w:val="24"/>
          <w:szCs w:val="24"/>
        </w:rPr>
      </w:pPr>
    </w:p>
    <w:p w14:paraId="1A735B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Times New Roman", 1, 14)); </w:t>
      </w:r>
    </w:p>
    <w:p w14:paraId="568B57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Cancel payment");</w:t>
      </w:r>
    </w:p>
    <w:p w14:paraId="3AA04E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ddActionListener(new java.awt.event.ActionListener() {</w:t>
      </w:r>
    </w:p>
    <w:p w14:paraId="32DF54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CB26A1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ctionPerformed(evt);</w:t>
      </w:r>
    </w:p>
    <w:p w14:paraId="239DA75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2296F0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A96134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2A6E3E4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270, 410, 140, 30);</w:t>
      </w:r>
    </w:p>
    <w:p w14:paraId="6257AEBD" w14:textId="77777777" w:rsidR="00E81A48" w:rsidRDefault="00E81A48" w:rsidP="00A278B9">
      <w:pPr>
        <w:spacing w:line="240" w:lineRule="auto"/>
        <w:jc w:val="both"/>
        <w:rPr>
          <w:rFonts w:ascii="Times New Roman" w:hAnsi="Times New Roman" w:cs="Times New Roman"/>
          <w:sz w:val="24"/>
          <w:szCs w:val="24"/>
        </w:rPr>
      </w:pPr>
    </w:p>
    <w:p w14:paraId="58D7620C"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7.setIcon(new javax.swing.ImageIcon("E:\\java project\\Bakery management system\\image\\breakfast-wallpapers-28215-1860530.jpg")); </w:t>
      </w:r>
    </w:p>
    <w:p w14:paraId="59D95AF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Text("jLabel7");</w:t>
      </w:r>
    </w:p>
    <w:p w14:paraId="0282E80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PreferredSize(new java.awt.Dimension(900, 531));</w:t>
      </w:r>
    </w:p>
    <w:p w14:paraId="730C46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7);</w:t>
      </w:r>
    </w:p>
    <w:p w14:paraId="39082CF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7.setBounds(0, 0, 900, 530);</w:t>
      </w:r>
    </w:p>
    <w:p w14:paraId="09B2AB1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26599E1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713B0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2972826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payement successfully done");</w:t>
      </w:r>
    </w:p>
    <w:p w14:paraId="2900E89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22E8579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4674975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1DFB96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2ActionPerformed(java.awt.event.ActionEvent evt) {                                         </w:t>
      </w:r>
    </w:p>
    <w:p w14:paraId="7ED79B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Home().setVisible(true);</w:t>
      </w:r>
    </w:p>
    <w:p w14:paraId="3087823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3470F3C7" w14:textId="77777777" w:rsidR="007312C5"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9926F28" w14:textId="77777777" w:rsidR="007312C5" w:rsidRDefault="007312C5" w:rsidP="00A278B9">
      <w:pPr>
        <w:spacing w:line="240" w:lineRule="auto"/>
        <w:jc w:val="both"/>
        <w:rPr>
          <w:rFonts w:ascii="Times New Roman" w:hAnsi="Times New Roman" w:cs="Times New Roman"/>
          <w:sz w:val="24"/>
          <w:szCs w:val="24"/>
        </w:rPr>
      </w:pPr>
    </w:p>
    <w:p w14:paraId="599B51F8" w14:textId="6C44E1AC"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6A476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ublic static void main(String args[])     {</w:t>
      </w:r>
    </w:p>
    <w:p w14:paraId="5E6AA8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3CD0851C" w14:textId="77777777" w:rsidR="00E81A48" w:rsidRDefault="00E81A48" w:rsidP="007312C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268F47E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61C5723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6EBC26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430D0B7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67E353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2CD50E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9A5B5C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 (ClassNotFoundException ex) {</w:t>
      </w:r>
    </w:p>
    <w:p w14:paraId="153ADFB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yment.class.getName()).log(java.util.logging.Level.SEVERE, null, ex);</w:t>
      </w:r>
    </w:p>
    <w:p w14:paraId="0EA6571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E66CEE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691BBEA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yment.class.getName()).log(java.util.logging.Level.SEVERE, null, ex);</w:t>
      </w:r>
    </w:p>
    <w:p w14:paraId="686D942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ED9C90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1401ED1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yment.class.getName()).log(java.util.logging.Level.SEVERE, null, ex);</w:t>
      </w:r>
    </w:p>
    <w:p w14:paraId="28F1FD4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68F3A4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1FBC992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Payment.class.getName()).log(java.util.logging.Level.SEVERE, null, ex);</w:t>
      </w:r>
    </w:p>
    <w:p w14:paraId="214D413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BCAD99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2009E85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372443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Payment().setVisible(true);</w:t>
      </w:r>
    </w:p>
    <w:p w14:paraId="0545226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845D27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9A7DB2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7900C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6C485BA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2EF028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4E42F7F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e javax.swing.JLabel jLabel2;</w:t>
      </w:r>
    </w:p>
    <w:p w14:paraId="7A302EA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257A87A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68B3A49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5;</w:t>
      </w:r>
    </w:p>
    <w:p w14:paraId="4EBDAC7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6;</w:t>
      </w:r>
    </w:p>
    <w:p w14:paraId="5D8E1D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7;</w:t>
      </w:r>
    </w:p>
    <w:p w14:paraId="301D39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1;</w:t>
      </w:r>
    </w:p>
    <w:p w14:paraId="6C45DB3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2;</w:t>
      </w:r>
    </w:p>
    <w:p w14:paraId="4EF8FF4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3;</w:t>
      </w:r>
    </w:p>
    <w:p w14:paraId="4165A5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4;</w:t>
      </w:r>
    </w:p>
    <w:p w14:paraId="73890D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5;</w:t>
      </w:r>
    </w:p>
    <w:p w14:paraId="6BC9C1D1" w14:textId="1D099D0C"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14DA9D38" w14:textId="77777777" w:rsidR="007312C5" w:rsidRDefault="007312C5" w:rsidP="00A278B9">
      <w:pPr>
        <w:spacing w:line="240" w:lineRule="auto"/>
        <w:jc w:val="both"/>
        <w:rPr>
          <w:rFonts w:ascii="Times New Roman" w:hAnsi="Times New Roman" w:cs="Times New Roman"/>
          <w:sz w:val="24"/>
          <w:szCs w:val="24"/>
        </w:rPr>
      </w:pPr>
    </w:p>
    <w:p w14:paraId="361D617E" w14:textId="77777777" w:rsidR="00E81A48" w:rsidRDefault="00E81A48" w:rsidP="00A278B9">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 xml:space="preserve">ADMIN LOGIN FORM </w:t>
      </w:r>
    </w:p>
    <w:p w14:paraId="2031EE46" w14:textId="77777777" w:rsidR="00E81A48" w:rsidRDefault="00E81A48" w:rsidP="00A278B9">
      <w:pPr>
        <w:spacing w:line="240" w:lineRule="auto"/>
        <w:jc w:val="both"/>
        <w:rPr>
          <w:rFonts w:ascii="Times New Roman" w:hAnsi="Times New Roman" w:cs="Times New Roman"/>
          <w:sz w:val="24"/>
          <w:szCs w:val="24"/>
        </w:rPr>
      </w:pPr>
    </w:p>
    <w:p w14:paraId="368EC2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awt.Toolkit;</w:t>
      </w:r>
    </w:p>
    <w:p w14:paraId="1DCA94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awt.event.WindowEvent;</w:t>
      </w:r>
    </w:p>
    <w:p w14:paraId="7FA582A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0B9358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2EC8595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ublic class Adminlogin extends javax.swing.JFrame {</w:t>
      </w:r>
    </w:p>
    <w:p w14:paraId="57182A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 = null;</w:t>
      </w:r>
    </w:p>
    <w:p w14:paraId="551537C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sultSet rs= null;</w:t>
      </w:r>
    </w:p>
    <w:p w14:paraId="2A0A074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 = null;</w:t>
      </w:r>
    </w:p>
    <w:p w14:paraId="5DC58F1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F0F924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Adminlogin() {</w:t>
      </w:r>
    </w:p>
    <w:p w14:paraId="136C036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31CBCDF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w:t>
      </w:r>
    </w:p>
    <w:p w14:paraId="72A8D85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27F6AA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rivate void initComponents() {</w:t>
      </w:r>
    </w:p>
    <w:p w14:paraId="7D2A55D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5C2AF6A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7745930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3 = new javax.swing.JLabel();</w:t>
      </w:r>
    </w:p>
    <w:p w14:paraId="432641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 = new javax.swing.JTextField();</w:t>
      </w:r>
    </w:p>
    <w:p w14:paraId="2D992FC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68CA289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2E8470D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1 = new javax.swing.JPasswordField();</w:t>
      </w:r>
    </w:p>
    <w:p w14:paraId="29E9BA3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 = new javax.swing.JButton();</w:t>
      </w:r>
    </w:p>
    <w:p w14:paraId="069A1FE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61C6E324" w14:textId="77777777" w:rsidR="00E81A48" w:rsidRDefault="00E81A48" w:rsidP="00A278B9">
      <w:pPr>
        <w:spacing w:line="240" w:lineRule="auto"/>
        <w:jc w:val="both"/>
        <w:rPr>
          <w:rFonts w:ascii="Times New Roman" w:hAnsi="Times New Roman" w:cs="Times New Roman"/>
          <w:sz w:val="24"/>
          <w:szCs w:val="24"/>
        </w:rPr>
      </w:pPr>
    </w:p>
    <w:p w14:paraId="2604D07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21BD5C4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78894EA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02, 532));</w:t>
      </w:r>
    </w:p>
    <w:p w14:paraId="469C48F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74A8315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7379382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0C6D46CF" w14:textId="77777777" w:rsidR="00E81A48" w:rsidRDefault="00E81A48" w:rsidP="00A278B9">
      <w:pPr>
        <w:spacing w:line="240" w:lineRule="auto"/>
        <w:jc w:val="both"/>
        <w:rPr>
          <w:rFonts w:ascii="Times New Roman" w:hAnsi="Times New Roman" w:cs="Times New Roman"/>
          <w:sz w:val="24"/>
          <w:szCs w:val="24"/>
        </w:rPr>
      </w:pPr>
    </w:p>
    <w:p w14:paraId="57421DA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Font(new java.awt.Font("Colonna MT", 1, 48)); </w:t>
      </w:r>
    </w:p>
    <w:p w14:paraId="1E799C0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ADMIN LOGIN");</w:t>
      </w:r>
    </w:p>
    <w:p w14:paraId="3A6400D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1);</w:t>
      </w:r>
    </w:p>
    <w:p w14:paraId="29808CA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40, 20, 341, 52);</w:t>
      </w:r>
    </w:p>
    <w:p w14:paraId="43A088A8" w14:textId="77777777" w:rsidR="00E81A48" w:rsidRDefault="00E81A48" w:rsidP="00A278B9">
      <w:pPr>
        <w:spacing w:line="240" w:lineRule="auto"/>
        <w:jc w:val="both"/>
        <w:rPr>
          <w:rFonts w:ascii="Times New Roman" w:hAnsi="Times New Roman" w:cs="Times New Roman"/>
          <w:sz w:val="24"/>
          <w:szCs w:val="24"/>
        </w:rPr>
      </w:pPr>
    </w:p>
    <w:p w14:paraId="00A772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Font(new java.awt.Font("Times New Roman", 1, 24)); </w:t>
      </w:r>
    </w:p>
    <w:p w14:paraId="32DC4C9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Admin ID");</w:t>
      </w:r>
    </w:p>
    <w:p w14:paraId="4873ADD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2);</w:t>
      </w:r>
    </w:p>
    <w:p w14:paraId="18E062F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60, 165, 101, 28);</w:t>
      </w:r>
    </w:p>
    <w:p w14:paraId="73425248" w14:textId="77777777" w:rsidR="00E81A48" w:rsidRDefault="00E81A48" w:rsidP="00A278B9">
      <w:pPr>
        <w:spacing w:line="240" w:lineRule="auto"/>
        <w:jc w:val="both"/>
        <w:rPr>
          <w:rFonts w:ascii="Times New Roman" w:hAnsi="Times New Roman" w:cs="Times New Roman"/>
          <w:sz w:val="24"/>
          <w:szCs w:val="24"/>
        </w:rPr>
      </w:pPr>
    </w:p>
    <w:p w14:paraId="525B94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Times New Roman", 1, 24)); </w:t>
      </w:r>
    </w:p>
    <w:p w14:paraId="1E519F6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Text("Password");</w:t>
      </w:r>
    </w:p>
    <w:p w14:paraId="3C5E01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3);</w:t>
      </w:r>
    </w:p>
    <w:p w14:paraId="7D60CA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60, 256, 98, 28);</w:t>
      </w:r>
    </w:p>
    <w:p w14:paraId="0554134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TextField1);</w:t>
      </w:r>
    </w:p>
    <w:p w14:paraId="05742FE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setBounds(200, 160, 242, 41);</w:t>
      </w:r>
    </w:p>
    <w:p w14:paraId="555DC791" w14:textId="77777777" w:rsidR="00E81A48" w:rsidRDefault="00E81A48" w:rsidP="00A278B9">
      <w:pPr>
        <w:spacing w:line="240" w:lineRule="auto"/>
        <w:jc w:val="both"/>
        <w:rPr>
          <w:rFonts w:ascii="Times New Roman" w:hAnsi="Times New Roman" w:cs="Times New Roman"/>
          <w:sz w:val="24"/>
          <w:szCs w:val="24"/>
        </w:rPr>
      </w:pPr>
    </w:p>
    <w:p w14:paraId="09BDF70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1.setFont(new java.awt.Font("Perpetua", 1, 18)); </w:t>
      </w:r>
    </w:p>
    <w:p w14:paraId="57BB34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LOGIN");</w:t>
      </w:r>
    </w:p>
    <w:p w14:paraId="43C7612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52E818D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2D0E0F5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0F6EE2D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C00CCA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B759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1);</w:t>
      </w:r>
    </w:p>
    <w:p w14:paraId="55E192F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100, 370, 100, 29);</w:t>
      </w:r>
    </w:p>
    <w:p w14:paraId="49CFA568" w14:textId="77777777" w:rsidR="00E81A48" w:rsidRDefault="00E81A48" w:rsidP="00A278B9">
      <w:pPr>
        <w:spacing w:line="240" w:lineRule="auto"/>
        <w:jc w:val="both"/>
        <w:rPr>
          <w:rFonts w:ascii="Times New Roman" w:hAnsi="Times New Roman" w:cs="Times New Roman"/>
          <w:sz w:val="24"/>
          <w:szCs w:val="24"/>
        </w:rPr>
      </w:pPr>
    </w:p>
    <w:p w14:paraId="7CEA7D27" w14:textId="77777777" w:rsidR="007312C5"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3E096FE8" w14:textId="21CE283D"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CANCEL");</w:t>
      </w:r>
    </w:p>
    <w:p w14:paraId="0B16EB0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ddActionListener(new java.awt.event.ActionListener() {</w:t>
      </w:r>
    </w:p>
    <w:p w14:paraId="09442E6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17B5401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ctionPerformed(evt);</w:t>
      </w:r>
    </w:p>
    <w:p w14:paraId="1F67C8C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B8E7D1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62C7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2);</w:t>
      </w:r>
    </w:p>
    <w:p w14:paraId="6C83F7D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320, 370, 100, 30);</w:t>
      </w:r>
    </w:p>
    <w:p w14:paraId="1DC7AF0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PasswordField1);</w:t>
      </w:r>
    </w:p>
    <w:p w14:paraId="1093453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1.setBounds(200, 250, 240, 40);</w:t>
      </w:r>
    </w:p>
    <w:p w14:paraId="7CD21681" w14:textId="77777777" w:rsidR="00E81A48" w:rsidRDefault="00E81A48" w:rsidP="00A278B9">
      <w:pPr>
        <w:spacing w:line="240" w:lineRule="auto"/>
        <w:jc w:val="both"/>
        <w:rPr>
          <w:rFonts w:ascii="Times New Roman" w:hAnsi="Times New Roman" w:cs="Times New Roman"/>
          <w:sz w:val="24"/>
          <w:szCs w:val="24"/>
        </w:rPr>
      </w:pPr>
    </w:p>
    <w:p w14:paraId="22B64B6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Font(new java.awt.Font("Perpetua", 1, 18)); </w:t>
      </w:r>
    </w:p>
    <w:p w14:paraId="4678521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Text("RESET");</w:t>
      </w:r>
    </w:p>
    <w:p w14:paraId="10F3013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addActionListener(new java.awt.event.ActionListener() {</w:t>
      </w:r>
    </w:p>
    <w:p w14:paraId="5583982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3470772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ActionPerformed(evt);</w:t>
      </w:r>
    </w:p>
    <w:p w14:paraId="599786A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515A80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ADD16C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3);</w:t>
      </w:r>
    </w:p>
    <w:p w14:paraId="1EC077A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3.setBounds(220, 430, 80, 29);</w:t>
      </w:r>
    </w:p>
    <w:p w14:paraId="58BB6948" w14:textId="77777777" w:rsidR="00E81A48" w:rsidRDefault="00E81A48" w:rsidP="00A278B9">
      <w:pPr>
        <w:spacing w:line="240" w:lineRule="auto"/>
        <w:jc w:val="both"/>
        <w:rPr>
          <w:rFonts w:ascii="Times New Roman" w:hAnsi="Times New Roman" w:cs="Times New Roman"/>
          <w:sz w:val="24"/>
          <w:szCs w:val="24"/>
        </w:rPr>
      </w:pPr>
    </w:p>
    <w:p w14:paraId="28C2D5A9"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jLabel4.setIcon(new javax.swing.ImageIcon("E:\\java project\\Bakery management system\\image\\admin.jpg")); </w:t>
      </w:r>
    </w:p>
    <w:p w14:paraId="558B7A7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62E5879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Label4);</w:t>
      </w:r>
    </w:p>
    <w:p w14:paraId="1A9052D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0, 0, 900, 530);</w:t>
      </w:r>
    </w:p>
    <w:p w14:paraId="2DC72D3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11E0DD89" w14:textId="59EFB082" w:rsidR="00E81A48" w:rsidRDefault="00E81A48" w:rsidP="007312C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312C5">
        <w:rPr>
          <w:rFonts w:ascii="Times New Roman" w:hAnsi="Times New Roman" w:cs="Times New Roman"/>
          <w:sz w:val="24"/>
          <w:szCs w:val="24"/>
        </w:rPr>
        <w:t>}</w:t>
      </w:r>
    </w:p>
    <w:p w14:paraId="7A9F8A7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558FCBD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 = "select* from Admin where AdminID=? and Password=?";</w:t>
      </w:r>
    </w:p>
    <w:p w14:paraId="088B3A5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6049E9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 = con.prepareStatement(sql);</w:t>
      </w:r>
    </w:p>
    <w:p w14:paraId="0E90DCA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1,jTextField1.getText());</w:t>
      </w:r>
    </w:p>
    <w:p w14:paraId="666DA8C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setString(2,jPasswordField1.getText());</w:t>
      </w:r>
    </w:p>
    <w:p w14:paraId="17F0469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 = pst.executeQuery();</w:t>
      </w:r>
    </w:p>
    <w:p w14:paraId="77D0CB1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rs.next())</w:t>
      </w:r>
    </w:p>
    <w:p w14:paraId="200C596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4CF47E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login successfully");</w:t>
      </w:r>
    </w:p>
    <w:p w14:paraId="6F05F6D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close();</w:t>
      </w:r>
    </w:p>
    <w:p w14:paraId="52DC012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lose();</w:t>
      </w:r>
    </w:p>
    <w:p w14:paraId="76639B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etails d = new Details();</w:t>
      </w:r>
    </w:p>
    <w:p w14:paraId="665F0E2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setVisible(true);</w:t>
      </w:r>
    </w:p>
    <w:p w14:paraId="67AFCAA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5DFE87F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8B2EF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else  {</w:t>
      </w:r>
    </w:p>
    <w:p w14:paraId="53882F9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Incorrect Credentials");</w:t>
      </w:r>
    </w:p>
    <w:p w14:paraId="2A96841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B56C7E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3F45A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  {</w:t>
      </w:r>
    </w:p>
    <w:p w14:paraId="455EF6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6717CBB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6EFB0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inally {</w:t>
      </w:r>
    </w:p>
    <w:p w14:paraId="045424F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2B1A6C6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rs.close();</w:t>
      </w:r>
    </w:p>
    <w:p w14:paraId="2FBE458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lose();</w:t>
      </w:r>
    </w:p>
    <w:p w14:paraId="317DFA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41A646C" w14:textId="34A11A2B"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w:t>
      </w:r>
      <w:r w:rsidR="00AF1313">
        <w:rPr>
          <w:rFonts w:ascii="Times New Roman" w:hAnsi="Times New Roman" w:cs="Times New Roman"/>
          <w:sz w:val="24"/>
          <w:szCs w:val="24"/>
        </w:rPr>
        <w:t xml:space="preserve">     {   }</w:t>
      </w:r>
    </w:p>
    <w:p w14:paraId="438B6D0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6E2B80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2BAC2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2ActionPerformed(java.awt.event.ActionEvent evt) {                                         </w:t>
      </w:r>
    </w:p>
    <w:p w14:paraId="61C4A02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4F4121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     </w:t>
      </w:r>
    </w:p>
    <w:p w14:paraId="10BABEA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6731700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3ActionPerformed(java.awt.event.ActionEvent evt) {                                         </w:t>
      </w:r>
    </w:p>
    <w:p w14:paraId="6EA28D9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extField1.setText(" ");</w:t>
      </w:r>
    </w:p>
    <w:p w14:paraId="6D1E88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sswordField1.setText(" ");</w:t>
      </w:r>
    </w:p>
    <w:p w14:paraId="4760303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50268F0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7249488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0070F044" w14:textId="77777777" w:rsidR="00E81A48" w:rsidRDefault="00E81A48" w:rsidP="007312C5">
      <w:pPr>
        <w:spacing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07BE063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2002527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142176D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62D886E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7BD4DD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45FE62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E0D571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30D2B69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Adminlogin.class.getName()).log(java.util.logging.Level.SEVERE, null, ex);</w:t>
      </w:r>
    </w:p>
    <w:p w14:paraId="1EB2AEC5"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7E78A1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18A97BF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Adminlogin.class.getName()).log(java.util.logging.Level.SEVERE, null, ex);</w:t>
      </w:r>
    </w:p>
    <w:p w14:paraId="39062E0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3D21180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catch (IllegalAccessException ex) {</w:t>
      </w:r>
    </w:p>
    <w:p w14:paraId="39A317E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Adminlogin.class.getName()).log(java.util.logging.Level.SEVERE, null, ex);</w:t>
      </w:r>
    </w:p>
    <w:p w14:paraId="40D82F6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409FC81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4CCB878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Adminlogin.class.getName()).log(java.util.logging.Level.SEVERE, null, ex);</w:t>
      </w:r>
    </w:p>
    <w:p w14:paraId="371BEF5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5BA6CA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1BE7CA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2652EC7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Adminlogin().setVisible(true);</w:t>
      </w:r>
    </w:p>
    <w:p w14:paraId="5646C8F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498212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3D310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58DF12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7169D7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047C9A3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3;</w:t>
      </w:r>
    </w:p>
    <w:p w14:paraId="3B353F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04BF73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3FB0FB2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039EECA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02EA21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sswordField jPasswordField1;</w:t>
      </w:r>
    </w:p>
    <w:p w14:paraId="6B05D3F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extField jTextField1;</w:t>
      </w:r>
    </w:p>
    <w:p w14:paraId="59A28B6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BCB780A" w14:textId="77777777" w:rsidR="00E81A48" w:rsidRDefault="00E81A48" w:rsidP="00A278B9">
      <w:pPr>
        <w:spacing w:line="240" w:lineRule="auto"/>
        <w:jc w:val="both"/>
        <w:rPr>
          <w:rFonts w:ascii="Times New Roman" w:hAnsi="Times New Roman" w:cs="Times New Roman"/>
          <w:sz w:val="24"/>
          <w:szCs w:val="24"/>
        </w:rPr>
      </w:pPr>
    </w:p>
    <w:p w14:paraId="57C8EE40" w14:textId="77777777" w:rsidR="00E81A48" w:rsidRDefault="00E81A48" w:rsidP="00A278B9">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DETAILS FORM</w:t>
      </w:r>
    </w:p>
    <w:p w14:paraId="5268E630" w14:textId="77777777" w:rsidR="00E81A48" w:rsidRDefault="00E81A48" w:rsidP="00A278B9">
      <w:pPr>
        <w:spacing w:after="120" w:line="240" w:lineRule="auto"/>
        <w:jc w:val="both"/>
        <w:rPr>
          <w:rFonts w:ascii="Times New Roman" w:hAnsi="Times New Roman" w:cs="Times New Roman"/>
          <w:b/>
          <w:sz w:val="28"/>
          <w:szCs w:val="28"/>
          <w:u w:val="single"/>
        </w:rPr>
      </w:pPr>
    </w:p>
    <w:p w14:paraId="1D53B09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2EAA023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4B24F4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net.proteanit.sql.DbUtils;</w:t>
      </w:r>
    </w:p>
    <w:p w14:paraId="63C9210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public class Details extends javax.swing.JFrame {</w:t>
      </w:r>
    </w:p>
    <w:p w14:paraId="3605A66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 = null;</w:t>
      </w:r>
    </w:p>
    <w:p w14:paraId="11CE47A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ResultSet rs= null;</w:t>
      </w:r>
    </w:p>
    <w:p w14:paraId="319F203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eparedStatement pst = null;</w:t>
      </w:r>
    </w:p>
    <w:p w14:paraId="40A3BC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Details() {</w:t>
      </w:r>
    </w:p>
    <w:p w14:paraId="647C3D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 = dbconnect.ConnecrDB();</w:t>
      </w:r>
    </w:p>
    <w:p w14:paraId="0D44BC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itComponents();</w:t>
      </w:r>
    </w:p>
    <w:p w14:paraId="20F4AED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5E5594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initComponents() {</w:t>
      </w:r>
    </w:p>
    <w:p w14:paraId="2A9F08C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2 = new javax.swing.JScrollPane();</w:t>
      </w:r>
    </w:p>
    <w:p w14:paraId="3221A50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able1 = new javax.swing.JTable();</w:t>
      </w:r>
    </w:p>
    <w:p w14:paraId="4FC497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s = new javax.swing.JTabbedPane();</w:t>
      </w:r>
    </w:p>
    <w:p w14:paraId="43E26B5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 = new javax.swing.JPanel();</w:t>
      </w:r>
    </w:p>
    <w:p w14:paraId="603DB2B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1 = new javax.swing.JScrollPane();</w:t>
      </w:r>
    </w:p>
    <w:p w14:paraId="39FEE25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fotable = new javax.swing.JTable();</w:t>
      </w:r>
    </w:p>
    <w:p w14:paraId="023DE9B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 = new javax.swing.JButton();</w:t>
      </w:r>
    </w:p>
    <w:p w14:paraId="1C3CD21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 = new javax.swing.JLabel();</w:t>
      </w:r>
    </w:p>
    <w:p w14:paraId="6454EC2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 = new javax.swing.JLabel();</w:t>
      </w:r>
    </w:p>
    <w:p w14:paraId="28F3F08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 = new javax.swing.JPanel();</w:t>
      </w:r>
    </w:p>
    <w:p w14:paraId="315E4D0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3 = new javax.swing.JScrollPane();</w:t>
      </w:r>
    </w:p>
    <w:p w14:paraId="09BD8F9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ble = new javax.swing.JTable();</w:t>
      </w:r>
    </w:p>
    <w:p w14:paraId="483A2E0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 = new javax.swing.JButton();</w:t>
      </w:r>
    </w:p>
    <w:p w14:paraId="7B03C54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 = new javax.swing.JLabel();</w:t>
      </w:r>
    </w:p>
    <w:p w14:paraId="5AB3809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2 = new javax.swing.JPanel();</w:t>
      </w:r>
    </w:p>
    <w:p w14:paraId="335823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4 = new javax.swing.JPanel();</w:t>
      </w:r>
    </w:p>
    <w:p w14:paraId="5762433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4 = new javax.swing.JScrollPane();</w:t>
      </w:r>
    </w:p>
    <w:p w14:paraId="6FBA7E3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 = new javax.swing.JTable();</w:t>
      </w:r>
    </w:p>
    <w:p w14:paraId="6088AB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 = new javax.swing.JButton();</w:t>
      </w:r>
    </w:p>
    <w:p w14:paraId="7629C9B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 = new javax.swing.JLabel();</w:t>
      </w:r>
    </w:p>
    <w:p w14:paraId="3C2D341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 = new javax.swing.JButton();</w:t>
      </w:r>
    </w:p>
    <w:p w14:paraId="2D3568CC" w14:textId="77777777" w:rsidR="00E81A48" w:rsidRDefault="00E81A48" w:rsidP="00A278B9">
      <w:pPr>
        <w:spacing w:line="240" w:lineRule="auto"/>
        <w:jc w:val="both"/>
        <w:rPr>
          <w:rFonts w:ascii="Times New Roman" w:hAnsi="Times New Roman" w:cs="Times New Roman"/>
          <w:sz w:val="24"/>
          <w:szCs w:val="24"/>
        </w:rPr>
      </w:pPr>
    </w:p>
    <w:p w14:paraId="7502244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Table1.setModel(new javax.swing.table.DefaultTableModel(</w:t>
      </w:r>
    </w:p>
    <w:p w14:paraId="6E36FDF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bject [ ][ ] {</w:t>
      </w:r>
    </w:p>
    <w:p w14:paraId="4EBA4A9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null, null, null, null},</w:t>
      </w:r>
    </w:p>
    <w:p w14:paraId="5BCC7CE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w:t>
      </w:r>
    </w:p>
    <w:p w14:paraId="4EE0F2B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w:t>
      </w:r>
    </w:p>
    <w:p w14:paraId="26CC9B9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w:t>
      </w:r>
    </w:p>
    <w:p w14:paraId="127AD24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CE15A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String [ ] {</w:t>
      </w:r>
    </w:p>
    <w:p w14:paraId="3C60DF9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itle 1", "Title 2", "Title 3", "Title 4"</w:t>
      </w:r>
    </w:p>
    <w:p w14:paraId="6B6D780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1A32AF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BB33D96"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2.setViewportView(jTable1);</w:t>
      </w:r>
    </w:p>
    <w:p w14:paraId="364E7BC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DefaultCloseOperation(javax.swing.WindowConstants.DISPOSE_ON_CLOSE);</w:t>
      </w:r>
    </w:p>
    <w:p w14:paraId="7BEE9A4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MaximumSize(new java.awt.Dimension(900, 530));</w:t>
      </w:r>
    </w:p>
    <w:p w14:paraId="0BA105E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PreferredSize(new java.awt.Dimension(910, 550));</w:t>
      </w:r>
    </w:p>
    <w:p w14:paraId="3B6C820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Resizable(false);</w:t>
      </w:r>
    </w:p>
    <w:p w14:paraId="4CC4295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etSize(new java.awt.Dimension(900, 530));</w:t>
      </w:r>
    </w:p>
    <w:p w14:paraId="1C72EBA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setLayout(null);</w:t>
      </w:r>
    </w:p>
    <w:p w14:paraId="7FC7924D" w14:textId="77777777" w:rsidR="00E81A48" w:rsidRDefault="00E81A48" w:rsidP="00A278B9">
      <w:pPr>
        <w:spacing w:line="240" w:lineRule="auto"/>
        <w:jc w:val="both"/>
        <w:rPr>
          <w:rFonts w:ascii="Times New Roman" w:hAnsi="Times New Roman" w:cs="Times New Roman"/>
          <w:sz w:val="24"/>
          <w:szCs w:val="24"/>
        </w:rPr>
      </w:pPr>
    </w:p>
    <w:p w14:paraId="264480FF" w14:textId="77777777" w:rsidR="00E81A48" w:rsidRDefault="00E81A48" w:rsidP="007312C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rders.setFont(new java.awt.Font("Times New Roman", 0, 14));        Orders.setPreferredSize(new java.awt.Dimension(870, 470));</w:t>
      </w:r>
    </w:p>
    <w:p w14:paraId="2D157534" w14:textId="77777777" w:rsidR="00E81A48" w:rsidRDefault="00E81A48" w:rsidP="007312C5">
      <w:pPr>
        <w:spacing w:line="240" w:lineRule="auto"/>
        <w:rPr>
          <w:rFonts w:ascii="Times New Roman" w:hAnsi="Times New Roman" w:cs="Times New Roman"/>
          <w:sz w:val="24"/>
          <w:szCs w:val="24"/>
        </w:rPr>
      </w:pPr>
    </w:p>
    <w:p w14:paraId="2B3E191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setMaximumSize(new java.awt.Dimension(732, 455));</w:t>
      </w:r>
    </w:p>
    <w:p w14:paraId="08547E77"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setLayout(null);</w:t>
      </w:r>
    </w:p>
    <w:p w14:paraId="2C84542D" w14:textId="77777777" w:rsidR="00E81A48" w:rsidRDefault="00E81A48" w:rsidP="00A278B9">
      <w:pPr>
        <w:spacing w:line="240" w:lineRule="auto"/>
        <w:jc w:val="both"/>
        <w:rPr>
          <w:rFonts w:ascii="Times New Roman" w:hAnsi="Times New Roman" w:cs="Times New Roman"/>
          <w:sz w:val="24"/>
          <w:szCs w:val="24"/>
        </w:rPr>
      </w:pPr>
    </w:p>
    <w:p w14:paraId="6B9E1DF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fotable.setModel(new javax.swing.table.DefaultTableModel(</w:t>
      </w:r>
    </w:p>
    <w:p w14:paraId="2BF12C0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bject [ ][ ] {</w:t>
      </w:r>
    </w:p>
    <w:p w14:paraId="5E320C1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41068D2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3361A68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443E339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214E7B6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5AE0094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5FD20A1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17D91D5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null, null, null, null, null, null, null, null},</w:t>
      </w:r>
    </w:p>
    <w:p w14:paraId="7F488E4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1D86AE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 null, null, null}</w:t>
      </w:r>
    </w:p>
    <w:p w14:paraId="52EECD9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E52F9DF"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String [ ] {</w:t>
      </w:r>
    </w:p>
    <w:p w14:paraId="4048A0D3"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UserID", "Name", "Email", "Password", "Gender", "Mobile", "State", "Full address"</w:t>
      </w:r>
    </w:p>
    <w:p w14:paraId="3D4E9D10"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EC438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1E8892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lass[ ] types = new Class [ ] {</w:t>
      </w:r>
    </w:p>
    <w:p w14:paraId="50E1C26E" w14:textId="3E93D9FC" w:rsidR="00E81A48" w:rsidRDefault="00E81A48" w:rsidP="00AF1313">
      <w:pPr>
        <w:spacing w:line="240" w:lineRule="auto"/>
        <w:rPr>
          <w:rFonts w:ascii="Times New Roman" w:hAnsi="Times New Roman" w:cs="Times New Roman"/>
          <w:sz w:val="24"/>
          <w:szCs w:val="24"/>
        </w:rPr>
      </w:pPr>
      <w:r>
        <w:rPr>
          <w:rFonts w:ascii="Times New Roman" w:hAnsi="Times New Roman" w:cs="Times New Roman"/>
          <w:sz w:val="24"/>
          <w:szCs w:val="24"/>
        </w:rPr>
        <w:t xml:space="preserve"> java.lang.Object.class, java.lang.String.class, java.lang.Object.class, java.lang.Object.class, java.lang.String.class, java.lang.Integer.class, java.lang.String.class, java.lang.Object.class</w:t>
      </w:r>
    </w:p>
    <w:p w14:paraId="7FECD11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B1DB1F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Class getColumnClass(int columnIndex) {</w:t>
      </w:r>
    </w:p>
    <w:p w14:paraId="7D408E6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turn types [columnIndex];</w:t>
      </w:r>
    </w:p>
    <w:p w14:paraId="30A4823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224BF8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6D3F9A1"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nfotable.setCellSelectionEnabled(true);</w:t>
      </w:r>
    </w:p>
    <w:p w14:paraId="4D1C64B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1.setViewportView(infotable);</w:t>
      </w:r>
    </w:p>
    <w:p w14:paraId="554F8D8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nfotable.getColumnModel().getSelectionModel().setSelectionMode(javax.swing.ListSelectionModel.SINGLE_INTERVAL_SELECTION);</w:t>
      </w:r>
    </w:p>
    <w:p w14:paraId="67F63D5A" w14:textId="77777777" w:rsidR="00E81A48" w:rsidRDefault="00E81A48" w:rsidP="00A278B9">
      <w:pPr>
        <w:spacing w:line="240" w:lineRule="auto"/>
        <w:jc w:val="both"/>
        <w:rPr>
          <w:rFonts w:ascii="Times New Roman" w:hAnsi="Times New Roman" w:cs="Times New Roman"/>
          <w:sz w:val="24"/>
          <w:szCs w:val="24"/>
        </w:rPr>
      </w:pPr>
    </w:p>
    <w:p w14:paraId="6C9C8B72"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ScrollPane1);</w:t>
      </w:r>
    </w:p>
    <w:p w14:paraId="4C9E87E1"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1.setBounds(10, 60, 840, 190);</w:t>
      </w:r>
    </w:p>
    <w:p w14:paraId="78CF9921" w14:textId="77777777" w:rsidR="00E81A48" w:rsidRDefault="00E81A48" w:rsidP="00A278B9">
      <w:pPr>
        <w:spacing w:after="0" w:line="240" w:lineRule="auto"/>
        <w:jc w:val="both"/>
        <w:rPr>
          <w:rFonts w:ascii="Times New Roman" w:hAnsi="Times New Roman" w:cs="Times New Roman"/>
          <w:sz w:val="24"/>
          <w:szCs w:val="24"/>
        </w:rPr>
      </w:pPr>
    </w:p>
    <w:p w14:paraId="4F32716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Font(new java.awt.Font("Perpetua", 1, 18)); </w:t>
      </w:r>
    </w:p>
    <w:p w14:paraId="5D34BA1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Text("GET DETAILS");</w:t>
      </w:r>
    </w:p>
    <w:p w14:paraId="4AD4812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ddActionListener(new java.awt.event.ActionListener() {</w:t>
      </w:r>
    </w:p>
    <w:p w14:paraId="556BFC8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2AC4945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ActionPerformed(evt);</w:t>
      </w:r>
    </w:p>
    <w:p w14:paraId="527B0B9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5789F1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7BD2C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Button1);</w:t>
      </w:r>
    </w:p>
    <w:p w14:paraId="1C52EB1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1.setBounds(400, 290, 140, 29);</w:t>
      </w:r>
    </w:p>
    <w:p w14:paraId="34110142" w14:textId="77777777" w:rsidR="00E81A48" w:rsidRDefault="00E81A48" w:rsidP="00A278B9">
      <w:pPr>
        <w:spacing w:line="240" w:lineRule="auto"/>
        <w:jc w:val="both"/>
        <w:rPr>
          <w:rFonts w:ascii="Times New Roman" w:hAnsi="Times New Roman" w:cs="Times New Roman"/>
          <w:sz w:val="24"/>
          <w:szCs w:val="24"/>
        </w:rPr>
      </w:pPr>
    </w:p>
    <w:p w14:paraId="0B6A142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Font(new java.awt.Font("Perpetua", 1, 24)); </w:t>
      </w:r>
    </w:p>
    <w:p w14:paraId="7F93C11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Label3.setText("DETAILS");</w:t>
      </w:r>
    </w:p>
    <w:p w14:paraId="626417B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3);</w:t>
      </w:r>
    </w:p>
    <w:p w14:paraId="34EE27A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3.setBounds(30, 20, 130, 28);</w:t>
      </w:r>
    </w:p>
    <w:p w14:paraId="2F736A7D" w14:textId="77777777" w:rsidR="00E81A48" w:rsidRDefault="00E81A48" w:rsidP="00A278B9">
      <w:pPr>
        <w:spacing w:after="120" w:line="240" w:lineRule="auto"/>
        <w:jc w:val="both"/>
        <w:rPr>
          <w:rFonts w:ascii="Times New Roman" w:hAnsi="Times New Roman" w:cs="Times New Roman"/>
          <w:sz w:val="24"/>
          <w:szCs w:val="24"/>
        </w:rPr>
      </w:pPr>
    </w:p>
    <w:p w14:paraId="79C901D1" w14:textId="77777777" w:rsidR="00E81A48" w:rsidRDefault="00E81A48" w:rsidP="00AF1313">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Label1.setIcon(new javax.swing.ImageIcon("E:\\java project\\Bakery management system\\image\\cupcake.jpg")); </w:t>
      </w:r>
    </w:p>
    <w:p w14:paraId="2F57A8E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Text("jLabel1");</w:t>
      </w:r>
    </w:p>
    <w:p w14:paraId="50F7C1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1.add(jLabel1);</w:t>
      </w:r>
    </w:p>
    <w:p w14:paraId="4BC315D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1.setBounds(-6, 0, 870, 440);</w:t>
      </w:r>
    </w:p>
    <w:p w14:paraId="162A6E6B" w14:textId="77777777" w:rsidR="00E81A48" w:rsidRDefault="00E81A48" w:rsidP="00A278B9">
      <w:pPr>
        <w:spacing w:after="0" w:line="240" w:lineRule="auto"/>
        <w:jc w:val="both"/>
        <w:rPr>
          <w:rFonts w:ascii="Times New Roman" w:hAnsi="Times New Roman" w:cs="Times New Roman"/>
          <w:sz w:val="24"/>
          <w:szCs w:val="24"/>
        </w:rPr>
      </w:pPr>
    </w:p>
    <w:p w14:paraId="74DABC0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s.addTab("Customer Details", jPanel1);</w:t>
      </w:r>
    </w:p>
    <w:p w14:paraId="066BA153" w14:textId="77777777" w:rsidR="00E81A48" w:rsidRDefault="00E81A48" w:rsidP="00A278B9">
      <w:pPr>
        <w:spacing w:after="0" w:line="240" w:lineRule="auto"/>
        <w:jc w:val="both"/>
        <w:rPr>
          <w:rFonts w:ascii="Times New Roman" w:hAnsi="Times New Roman" w:cs="Times New Roman"/>
          <w:sz w:val="24"/>
          <w:szCs w:val="24"/>
        </w:rPr>
      </w:pPr>
    </w:p>
    <w:p w14:paraId="6A18A5B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setPreferredSize(new java.awt.Dimension(875, 460));</w:t>
      </w:r>
    </w:p>
    <w:p w14:paraId="4E9A895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setLayout(null);</w:t>
      </w:r>
    </w:p>
    <w:p w14:paraId="1994A8DA" w14:textId="77777777" w:rsidR="00E81A48" w:rsidRDefault="00E81A48" w:rsidP="00A278B9">
      <w:pPr>
        <w:spacing w:after="120" w:line="240" w:lineRule="auto"/>
        <w:jc w:val="both"/>
        <w:rPr>
          <w:rFonts w:ascii="Times New Roman" w:hAnsi="Times New Roman" w:cs="Times New Roman"/>
          <w:sz w:val="24"/>
          <w:szCs w:val="24"/>
        </w:rPr>
      </w:pPr>
    </w:p>
    <w:p w14:paraId="771E748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ble.setModel(new javax.swing.table.DefaultTableModel(</w:t>
      </w:r>
    </w:p>
    <w:p w14:paraId="66696E3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bject [ ][ ] {</w:t>
      </w:r>
    </w:p>
    <w:p w14:paraId="75B6ABC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7BE8725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1F77626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4207BBF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3DC236A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5EB6F17E"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2B5B464B"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67A464B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28B8A68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ED9986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new String [] {</w:t>
      </w:r>
    </w:p>
    <w:p w14:paraId="0CB7AD7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ame", "Email", "Mobile no.", "Subject ", "Message"</w:t>
      </w:r>
    </w:p>
    <w:p w14:paraId="7D85604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0CA6A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06FA4D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3.setViewportView(msgtable);</w:t>
      </w:r>
    </w:p>
    <w:p w14:paraId="0612D32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msgtable.getColumnModel().getColumnCount() &gt; 0) {</w:t>
      </w:r>
    </w:p>
    <w:p w14:paraId="1B3C1DE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msgtable.getColumnModel().getColumn(2).setResizable(false);</w:t>
      </w:r>
    </w:p>
    <w:p w14:paraId="6C549F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ble.getColumnModel().getColumn(2).setPreferredWidth(20);</w:t>
      </w:r>
    </w:p>
    <w:p w14:paraId="0578F21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ble.getColumnModel().getColumn(3).setPreferredWidth(20);</w:t>
      </w:r>
    </w:p>
    <w:p w14:paraId="18FD8CED" w14:textId="410E465F"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21413D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add(jScrollPane3);</w:t>
      </w:r>
    </w:p>
    <w:p w14:paraId="674B3F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3.setBounds(10, 10, 840, 160);</w:t>
      </w:r>
    </w:p>
    <w:p w14:paraId="4CD219DB" w14:textId="77777777" w:rsidR="00E81A48" w:rsidRDefault="00E81A48" w:rsidP="00A278B9">
      <w:pPr>
        <w:spacing w:line="240" w:lineRule="auto"/>
        <w:jc w:val="both"/>
        <w:rPr>
          <w:rFonts w:ascii="Times New Roman" w:hAnsi="Times New Roman" w:cs="Times New Roman"/>
          <w:sz w:val="24"/>
          <w:szCs w:val="24"/>
        </w:rPr>
      </w:pPr>
    </w:p>
    <w:p w14:paraId="3336B64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Font(new java.awt.Font("Perpetua", 1, 18)); </w:t>
      </w:r>
    </w:p>
    <w:p w14:paraId="54FBCC2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Text("GET MESSAGES");</w:t>
      </w:r>
    </w:p>
    <w:p w14:paraId="5AD513B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ddActionListener(new java.awt.event.ActionListener() {</w:t>
      </w:r>
    </w:p>
    <w:p w14:paraId="3B62623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85ED92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ActionPerformed(evt);</w:t>
      </w:r>
    </w:p>
    <w:p w14:paraId="79BDB31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D8B5D5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6893F4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add(jButton2);</w:t>
      </w:r>
    </w:p>
    <w:p w14:paraId="3A4E65A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2.setBounds(360, 260, 160, 29);</w:t>
      </w:r>
    </w:p>
    <w:p w14:paraId="6C9FB5F3" w14:textId="77777777" w:rsidR="00E81A48" w:rsidRDefault="00E81A48" w:rsidP="00A278B9">
      <w:pPr>
        <w:spacing w:line="240" w:lineRule="auto"/>
        <w:jc w:val="both"/>
        <w:rPr>
          <w:rFonts w:ascii="Times New Roman" w:hAnsi="Times New Roman" w:cs="Times New Roman"/>
          <w:sz w:val="24"/>
          <w:szCs w:val="24"/>
        </w:rPr>
      </w:pPr>
    </w:p>
    <w:p w14:paraId="46142124" w14:textId="77777777" w:rsidR="00E81A48" w:rsidRDefault="00E81A48" w:rsidP="00AF1313">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2.setIcon(new javax.swing.ImageIcon("E:\\java project\\Bakery management system\\image\\51528535-herbs-and-spices-over-wood-background-top-view-with-copy-space.jpg")); </w:t>
      </w:r>
    </w:p>
    <w:p w14:paraId="0D4831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Text("jLabel2");</w:t>
      </w:r>
    </w:p>
    <w:p w14:paraId="25974A6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add(jLabel2);</w:t>
      </w:r>
    </w:p>
    <w:p w14:paraId="380E5AE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2.setBounds(0, 0, 860, 440);</w:t>
      </w:r>
    </w:p>
    <w:p w14:paraId="19C2826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3.add(jPanel2);</w:t>
      </w:r>
    </w:p>
    <w:p w14:paraId="5611502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2.setBounds(180, -20, 10, 10);</w:t>
      </w:r>
    </w:p>
    <w:p w14:paraId="713CE4D9" w14:textId="77777777" w:rsidR="00E81A48" w:rsidRDefault="00E81A48" w:rsidP="00A278B9">
      <w:pPr>
        <w:spacing w:after="0" w:line="240" w:lineRule="auto"/>
        <w:jc w:val="both"/>
        <w:rPr>
          <w:rFonts w:ascii="Times New Roman" w:hAnsi="Times New Roman" w:cs="Times New Roman"/>
          <w:sz w:val="24"/>
          <w:szCs w:val="24"/>
        </w:rPr>
      </w:pPr>
    </w:p>
    <w:p w14:paraId="48243C4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s.addTab("Messages", jPanel3);</w:t>
      </w:r>
    </w:p>
    <w:p w14:paraId="3128B1AE" w14:textId="77777777" w:rsidR="00E81A48" w:rsidRDefault="00E81A48" w:rsidP="00A278B9">
      <w:pPr>
        <w:spacing w:after="0" w:line="240" w:lineRule="auto"/>
        <w:jc w:val="both"/>
        <w:rPr>
          <w:rFonts w:ascii="Times New Roman" w:hAnsi="Times New Roman" w:cs="Times New Roman"/>
          <w:sz w:val="24"/>
          <w:szCs w:val="24"/>
        </w:rPr>
      </w:pPr>
    </w:p>
    <w:p w14:paraId="013523C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4.setLayout(null);</w:t>
      </w:r>
    </w:p>
    <w:p w14:paraId="6EAB1CCD" w14:textId="77777777" w:rsidR="00E81A48" w:rsidRDefault="00E81A48" w:rsidP="00A278B9">
      <w:pPr>
        <w:spacing w:after="0" w:line="240" w:lineRule="auto"/>
        <w:jc w:val="both"/>
        <w:rPr>
          <w:rFonts w:ascii="Times New Roman" w:hAnsi="Times New Roman" w:cs="Times New Roman"/>
          <w:sz w:val="24"/>
          <w:szCs w:val="24"/>
        </w:rPr>
      </w:pPr>
    </w:p>
    <w:p w14:paraId="357CE08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setModel(new javax.swing.table.DefaultTableModel(</w:t>
      </w:r>
    </w:p>
    <w:p w14:paraId="12BF852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bject [ ][ ] {</w:t>
      </w:r>
    </w:p>
    <w:p w14:paraId="5864BDC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2BD252F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3EC694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null, null, null, null, null},</w:t>
      </w:r>
    </w:p>
    <w:p w14:paraId="6349E42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24C1E43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3D5DC39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5126348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41B903D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71D62EAB"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ull, null, null, null, null}</w:t>
      </w:r>
    </w:p>
    <w:p w14:paraId="40C939D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2BD310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String [] {</w:t>
      </w:r>
    </w:p>
    <w:p w14:paraId="2F0F4C76"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roduct ID", "Product Name", "Type", "Quantity", "Total Amount"</w:t>
      </w:r>
    </w:p>
    <w:p w14:paraId="78F5200F"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EDBE47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4D7D32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4.setViewportView(ordertable);</w:t>
      </w:r>
    </w:p>
    <w:p w14:paraId="66CBCAF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ordertable.getColumnModel().getColumnCount() &gt; 0) {</w:t>
      </w:r>
    </w:p>
    <w:p w14:paraId="3335689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0).setResizable(false);</w:t>
      </w:r>
    </w:p>
    <w:p w14:paraId="22FAA8C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0).setPreferredWidth(5);</w:t>
      </w:r>
    </w:p>
    <w:p w14:paraId="0528883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1).setPreferredWidth(80);</w:t>
      </w:r>
    </w:p>
    <w:p w14:paraId="7EFDB3B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2).setResizable(false);</w:t>
      </w:r>
    </w:p>
    <w:p w14:paraId="65E44D3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2).setPreferredWidth(5);</w:t>
      </w:r>
    </w:p>
    <w:p w14:paraId="027434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3).setPreferredWidth(5);</w:t>
      </w:r>
    </w:p>
    <w:p w14:paraId="3F18221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getColumnModel().getColumn(4).setPreferredWidth(20);</w:t>
      </w:r>
    </w:p>
    <w:p w14:paraId="1BE151C9"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E0B4CAF"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4.add(jScrollPane4);</w:t>
      </w:r>
    </w:p>
    <w:p w14:paraId="0289A60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ScrollPane4.setBounds(10, 30, 840, 171);</w:t>
      </w:r>
    </w:p>
    <w:p w14:paraId="75B3F758" w14:textId="77777777" w:rsidR="00E81A48" w:rsidRDefault="00E81A48" w:rsidP="00AF1313">
      <w:pPr>
        <w:spacing w:after="120" w:line="240" w:lineRule="auto"/>
        <w:jc w:val="both"/>
        <w:rPr>
          <w:rFonts w:ascii="Times New Roman" w:hAnsi="Times New Roman" w:cs="Times New Roman"/>
          <w:sz w:val="24"/>
          <w:szCs w:val="24"/>
        </w:rPr>
      </w:pPr>
    </w:p>
    <w:p w14:paraId="1424D4C6" w14:textId="77777777" w:rsidR="00E81A48" w:rsidRDefault="00E81A48" w:rsidP="00AF1313">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jButton5.setFont(new java.awt.Font("Times New Roman", 1, 18));        jButton5.setText("GET DATA");</w:t>
      </w:r>
    </w:p>
    <w:p w14:paraId="6403666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addActionListener(new java.awt.event.ActionListener() {</w:t>
      </w:r>
    </w:p>
    <w:p w14:paraId="717C594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A79ED28"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5ActionPerformed(evt);</w:t>
      </w:r>
    </w:p>
    <w:p w14:paraId="428BF4D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E3BD53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8703A7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4.add(jButton5);</w:t>
      </w:r>
    </w:p>
    <w:p w14:paraId="747E93C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Button5.setBounds(370, 242, 133, 31);</w:t>
      </w:r>
    </w:p>
    <w:p w14:paraId="36F8493B" w14:textId="77777777" w:rsidR="00E81A48" w:rsidRDefault="00E81A48" w:rsidP="00A278B9">
      <w:pPr>
        <w:spacing w:after="120" w:line="240" w:lineRule="auto"/>
        <w:jc w:val="both"/>
        <w:rPr>
          <w:rFonts w:ascii="Times New Roman" w:hAnsi="Times New Roman" w:cs="Times New Roman"/>
          <w:sz w:val="24"/>
          <w:szCs w:val="24"/>
        </w:rPr>
      </w:pPr>
    </w:p>
    <w:p w14:paraId="6E1E33B9" w14:textId="77777777" w:rsidR="00E81A48" w:rsidRDefault="00E81A48" w:rsidP="00AF1313">
      <w:pPr>
        <w:spacing w:line="240" w:lineRule="auto"/>
        <w:rPr>
          <w:rFonts w:ascii="Times New Roman" w:hAnsi="Times New Roman" w:cs="Times New Roman"/>
          <w:sz w:val="24"/>
          <w:szCs w:val="24"/>
        </w:rPr>
      </w:pPr>
      <w:r>
        <w:rPr>
          <w:rFonts w:ascii="Times New Roman" w:hAnsi="Times New Roman" w:cs="Times New Roman"/>
          <w:sz w:val="24"/>
          <w:szCs w:val="24"/>
        </w:rPr>
        <w:t xml:space="preserve">        jLabel4.setIcon(new javax.swing.ImageIcon("E:\\java project\\Bakery management system\\image\\bake.jpg")); </w:t>
      </w:r>
    </w:p>
    <w:p w14:paraId="17B33180"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Text("jLabel4");</w:t>
      </w:r>
    </w:p>
    <w:p w14:paraId="507EC78D"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Panel4.add(jLabel4);</w:t>
      </w:r>
    </w:p>
    <w:p w14:paraId="2ABA541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Label4.setBounds(-6, 4, 870, 440);</w:t>
      </w:r>
    </w:p>
    <w:p w14:paraId="49382D4D" w14:textId="77777777" w:rsidR="00E81A48" w:rsidRDefault="00E81A48" w:rsidP="00A278B9">
      <w:pPr>
        <w:spacing w:line="240" w:lineRule="auto"/>
        <w:jc w:val="both"/>
        <w:rPr>
          <w:rFonts w:ascii="Times New Roman" w:hAnsi="Times New Roman" w:cs="Times New Roman"/>
          <w:sz w:val="24"/>
          <w:szCs w:val="24"/>
        </w:rPr>
      </w:pPr>
    </w:p>
    <w:p w14:paraId="0B2EB8F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s.addTab("Orders", jPanel4);</w:t>
      </w:r>
    </w:p>
    <w:p w14:paraId="1A7BAFD5" w14:textId="77777777" w:rsidR="00E81A48" w:rsidRDefault="00E81A48" w:rsidP="00A278B9">
      <w:pPr>
        <w:spacing w:line="240" w:lineRule="auto"/>
        <w:jc w:val="both"/>
        <w:rPr>
          <w:rFonts w:ascii="Times New Roman" w:hAnsi="Times New Roman" w:cs="Times New Roman"/>
          <w:sz w:val="24"/>
          <w:szCs w:val="24"/>
        </w:rPr>
      </w:pPr>
    </w:p>
    <w:p w14:paraId="161543C4"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Orders);</w:t>
      </w:r>
    </w:p>
    <w:p w14:paraId="48D57152"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s.setBounds(17, 41, 870, 470);</w:t>
      </w:r>
    </w:p>
    <w:p w14:paraId="3F693CB1" w14:textId="77777777" w:rsidR="00E81A48" w:rsidRDefault="00E81A48" w:rsidP="00A278B9">
      <w:pPr>
        <w:spacing w:after="120" w:line="240" w:lineRule="auto"/>
        <w:jc w:val="both"/>
        <w:rPr>
          <w:rFonts w:ascii="Times New Roman" w:hAnsi="Times New Roman" w:cs="Times New Roman"/>
          <w:sz w:val="24"/>
          <w:szCs w:val="24"/>
        </w:rPr>
      </w:pPr>
    </w:p>
    <w:p w14:paraId="434A2D5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Font(new java.awt.Font("Perpetua", 1, 18)); </w:t>
      </w:r>
    </w:p>
    <w:p w14:paraId="0FBA30AF"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Text("LOGOUT");</w:t>
      </w:r>
    </w:p>
    <w:p w14:paraId="74EA676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addActionListener(new java.awt.event.ActionListener() {</w:t>
      </w:r>
    </w:p>
    <w:p w14:paraId="5F8D3B8C"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actionPerformed(java.awt.event.ActionEvent evt) {</w:t>
      </w:r>
    </w:p>
    <w:p w14:paraId="483249F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ActionPerformed(evt);</w:t>
      </w:r>
    </w:p>
    <w:p w14:paraId="4C4D70D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1EE9A3B"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99FB72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getContentPane().add(jButton6);</w:t>
      </w:r>
    </w:p>
    <w:p w14:paraId="0F4143D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Button6.setBounds(720, 10, 120, 29);</w:t>
      </w:r>
    </w:p>
    <w:p w14:paraId="55D409D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ack();</w:t>
      </w:r>
    </w:p>
    <w:p w14:paraId="428B21B3"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E98B5A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1ActionPerformed(java.awt.event.ActionEvent evt) {                                         </w:t>
      </w:r>
    </w:p>
    <w:p w14:paraId="737CC70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14EBC31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select * from Info";</w:t>
      </w:r>
    </w:p>
    <w:p w14:paraId="33A80CB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50FCADA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pst.executeQuery();</w:t>
      </w:r>
    </w:p>
    <w:p w14:paraId="089E01F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nfotable.setModel(DbUtils.resultSetToTableModel(rs));</w:t>
      </w:r>
    </w:p>
    <w:p w14:paraId="30BCFE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D85C5D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w:t>
      </w:r>
    </w:p>
    <w:p w14:paraId="7002DA5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getMessage());</w:t>
      </w:r>
    </w:p>
    <w:p w14:paraId="387FE9C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1E38D9A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inally{</w:t>
      </w:r>
    </w:p>
    <w:p w14:paraId="0602AB6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2F75FF5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close();</w:t>
      </w:r>
    </w:p>
    <w:p w14:paraId="5CD232B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lose();</w:t>
      </w:r>
    </w:p>
    <w:p w14:paraId="06F00BC5"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D982DFD" w14:textId="6F927985"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1313">
        <w:rPr>
          <w:rFonts w:ascii="Times New Roman" w:hAnsi="Times New Roman" w:cs="Times New Roman"/>
          <w:sz w:val="24"/>
          <w:szCs w:val="24"/>
        </w:rPr>
        <w:t>catch(Exception e)  {  }</w:t>
      </w:r>
    </w:p>
    <w:p w14:paraId="72290D1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BE7FE7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E196C8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2ActionPerformed(java.awt.event.ActionEvent evt) {                                         </w:t>
      </w:r>
    </w:p>
    <w:p w14:paraId="306630D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5B6C9D3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ring sql="select * from Contactus";</w:t>
      </w:r>
    </w:p>
    <w:p w14:paraId="70D84382"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33A2CE1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pst.executeQuery();</w:t>
      </w:r>
    </w:p>
    <w:p w14:paraId="07C8DF3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msgtable.setModel(DbUtils.resultSetToTableModel(rs));</w:t>
      </w:r>
    </w:p>
    <w:p w14:paraId="4027DD7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6785E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w:t>
      </w:r>
    </w:p>
    <w:p w14:paraId="2287E14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getMessage());</w:t>
      </w:r>
    </w:p>
    <w:p w14:paraId="51DB3BA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28BAEE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inally{</w:t>
      </w:r>
    </w:p>
    <w:p w14:paraId="23C2F50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093F884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close();</w:t>
      </w:r>
    </w:p>
    <w:p w14:paraId="655AF69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lose();</w:t>
      </w:r>
    </w:p>
    <w:p w14:paraId="6DB3A6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FF5E103" w14:textId="1EAB64C0"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1313">
        <w:rPr>
          <w:rFonts w:ascii="Times New Roman" w:hAnsi="Times New Roman" w:cs="Times New Roman"/>
          <w:sz w:val="24"/>
          <w:szCs w:val="24"/>
        </w:rPr>
        <w:t>catch(Exception e)   {  }</w:t>
      </w:r>
    </w:p>
    <w:p w14:paraId="76C622B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A2F365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7043F89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6ActionPerformed(java.awt.event.ActionEvent evt) {                                         </w:t>
      </w:r>
    </w:p>
    <w:p w14:paraId="7AA5F03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Optionlogin().setVisible(true);</w:t>
      </w:r>
    </w:p>
    <w:p w14:paraId="4AFE0D0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ispose();</w:t>
      </w:r>
    </w:p>
    <w:p w14:paraId="0F46C0A7"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8598AD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void jButton5ActionPerformed(java.awt.event.ActionEvent evt) {                                         </w:t>
      </w:r>
    </w:p>
    <w:p w14:paraId="0E30B24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7D3402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String sql="select * from OrderInfo";</w:t>
      </w:r>
    </w:p>
    <w:p w14:paraId="4F52638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on.prepareStatement(sql);</w:t>
      </w:r>
    </w:p>
    <w:p w14:paraId="26C1854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pst.executeQuery();</w:t>
      </w:r>
    </w:p>
    <w:p w14:paraId="69225D43"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rdertable.setModel(DbUtils.resultSetToTableModel(rs));</w:t>
      </w:r>
    </w:p>
    <w:p w14:paraId="6660D231"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B6C8F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w:t>
      </w:r>
    </w:p>
    <w:p w14:paraId="7EC9D1F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getMessage());</w:t>
      </w:r>
    </w:p>
    <w:p w14:paraId="1F8951AB"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20ECBA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finally{</w:t>
      </w:r>
    </w:p>
    <w:p w14:paraId="3CA8EC1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w:t>
      </w:r>
    </w:p>
    <w:p w14:paraId="3776F1F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s.close();</w:t>
      </w:r>
    </w:p>
    <w:p w14:paraId="692DA45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st.close();</w:t>
      </w:r>
    </w:p>
    <w:p w14:paraId="1706710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C7DECC8" w14:textId="1F832EB2"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1313">
        <w:rPr>
          <w:rFonts w:ascii="Times New Roman" w:hAnsi="Times New Roman" w:cs="Times New Roman"/>
          <w:sz w:val="24"/>
          <w:szCs w:val="24"/>
        </w:rPr>
        <w:t>catch(Exception e)  {   }</w:t>
      </w:r>
    </w:p>
    <w:p w14:paraId="05F1AF78"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3E536FB"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B7B115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void main(String args[])   {</w:t>
      </w:r>
    </w:p>
    <w:p w14:paraId="2B557F31"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09FD37F2" w14:textId="77777777" w:rsidR="00E81A48" w:rsidRDefault="00E81A48" w:rsidP="00AF1313">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for (javax.swing.UIManager.LookAndFeelInfo info : javax.swing.UIManager.getInstalledLookAndFeels()) {</w:t>
      </w:r>
    </w:p>
    <w:p w14:paraId="5257FAC8" w14:textId="7777777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if ("Nimbus".equals(info.getName())) {</w:t>
      </w:r>
    </w:p>
    <w:p w14:paraId="143CA985" w14:textId="77777777" w:rsidR="00E81A48" w:rsidRDefault="00E81A48" w:rsidP="00AF1313">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javax.swing.UIManager.setLookAndFeel(info.getClassName());</w:t>
      </w:r>
    </w:p>
    <w:p w14:paraId="7640052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reak;</w:t>
      </w:r>
    </w:p>
    <w:p w14:paraId="11122E44"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185A7A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F7E111A" w14:textId="77777777" w:rsidR="00E81A48" w:rsidRDefault="00E81A48"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263055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ClassNotFoundException ex) {</w:t>
      </w:r>
    </w:p>
    <w:p w14:paraId="4BCF9E9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Details.class.getName()).log(java.util.logging.Level.SEVERE, null, ex);</w:t>
      </w:r>
    </w:p>
    <w:p w14:paraId="7704AAA0"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0912A1C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nstantiationException ex) {</w:t>
      </w:r>
    </w:p>
    <w:p w14:paraId="2AD6220C"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Details.class.getName()).log(java.util.logging.Level.SEVERE, null, ex);</w:t>
      </w:r>
    </w:p>
    <w:p w14:paraId="73E4E166"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2EA80B5A"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IllegalAccessException ex) {</w:t>
      </w:r>
    </w:p>
    <w:p w14:paraId="7FC85AED"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java.util.logging.Logger.getLogger(Details.class.getName()).log(java.util.logging.Level.SEVERE, null, ex);</w:t>
      </w:r>
    </w:p>
    <w:p w14:paraId="44553121"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 </w:t>
      </w:r>
    </w:p>
    <w:p w14:paraId="134AA2B9"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ch (javax.swing.UnsupportedLookAndFeelException ex) {</w:t>
      </w:r>
    </w:p>
    <w:p w14:paraId="31513D9E"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util.logging.Logger.getLogger(Details.class.getName()).log(java.util.logging.Level.SEVERE, null, ex);</w:t>
      </w:r>
    </w:p>
    <w:p w14:paraId="14B5A8E6"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81D328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ava.awt.EventQueue.invokeLater(new Runnable() {</w:t>
      </w:r>
    </w:p>
    <w:p w14:paraId="33276C7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void run() {</w:t>
      </w:r>
    </w:p>
    <w:p w14:paraId="0A79A0ED" w14:textId="77777777" w:rsidR="00E81A48" w:rsidRDefault="00E81A48" w:rsidP="00AF1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ew Details().setVisible(true);</w:t>
      </w:r>
    </w:p>
    <w:p w14:paraId="771F495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64D4CA6"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E823F10" w14:textId="77777777" w:rsidR="00E81A48" w:rsidRDefault="00E81A48" w:rsidP="00A278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5BA42F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abbedPane Orders;</w:t>
      </w:r>
    </w:p>
    <w:p w14:paraId="15A71A9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able infotable;</w:t>
      </w:r>
    </w:p>
    <w:p w14:paraId="46B453D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1;</w:t>
      </w:r>
    </w:p>
    <w:p w14:paraId="0F02684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2;</w:t>
      </w:r>
    </w:p>
    <w:p w14:paraId="6A66621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5;</w:t>
      </w:r>
    </w:p>
    <w:p w14:paraId="74CD5248"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Button jButton6;</w:t>
      </w:r>
    </w:p>
    <w:p w14:paraId="03DA9D2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1;</w:t>
      </w:r>
    </w:p>
    <w:p w14:paraId="74CAAFF6"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2;</w:t>
      </w:r>
    </w:p>
    <w:p w14:paraId="1ECD5A5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3;</w:t>
      </w:r>
    </w:p>
    <w:p w14:paraId="470EA94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Label jLabel4;</w:t>
      </w:r>
    </w:p>
    <w:p w14:paraId="18809FB9"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nel jPanel1;</w:t>
      </w:r>
    </w:p>
    <w:p w14:paraId="197C4604"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nel jPanel2;</w:t>
      </w:r>
    </w:p>
    <w:p w14:paraId="4F96B7B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nel jPanel3;</w:t>
      </w:r>
    </w:p>
    <w:p w14:paraId="641273B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Panel jPanel4;</w:t>
      </w:r>
    </w:p>
    <w:p w14:paraId="32ED3E7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ScrollPane jScrollPane1;</w:t>
      </w:r>
    </w:p>
    <w:p w14:paraId="5281598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ScrollPane jScrollPane2;</w:t>
      </w:r>
    </w:p>
    <w:p w14:paraId="4754802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ScrollPane jScrollPane3;</w:t>
      </w:r>
    </w:p>
    <w:p w14:paraId="0FC48E5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ScrollPane jScrollPane4;</w:t>
      </w:r>
    </w:p>
    <w:p w14:paraId="029662DA"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able jTable1;</w:t>
      </w:r>
    </w:p>
    <w:p w14:paraId="5E5AE93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rivate javax.swing.JTable msgtable;</w:t>
      </w:r>
    </w:p>
    <w:p w14:paraId="3C83A973" w14:textId="3E7797F7" w:rsidR="00E81A48" w:rsidRDefault="00E81A48" w:rsidP="00AF131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privat</w:t>
      </w:r>
      <w:r w:rsidR="00AF1313">
        <w:rPr>
          <w:rFonts w:ascii="Times New Roman" w:hAnsi="Times New Roman" w:cs="Times New Roman"/>
          <w:sz w:val="24"/>
          <w:szCs w:val="24"/>
        </w:rPr>
        <w:t>e javax.swing.JTable ordertable;</w:t>
      </w:r>
      <w:r>
        <w:rPr>
          <w:rFonts w:ascii="Times New Roman" w:hAnsi="Times New Roman" w:cs="Times New Roman"/>
          <w:sz w:val="24"/>
          <w:szCs w:val="24"/>
        </w:rPr>
        <w:t xml:space="preserve">  </w:t>
      </w:r>
    </w:p>
    <w:p w14:paraId="372A358B" w14:textId="491E6B6B" w:rsidR="00E81A48" w:rsidRDefault="00AF1313" w:rsidP="00A278B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6954D3C2" w14:textId="77777777" w:rsidR="00E81A48" w:rsidRDefault="00E81A48" w:rsidP="00A278B9">
      <w:pPr>
        <w:spacing w:line="240" w:lineRule="auto"/>
        <w:jc w:val="both"/>
        <w:rPr>
          <w:rFonts w:ascii="Times New Roman" w:hAnsi="Times New Roman" w:cs="Times New Roman"/>
          <w:sz w:val="24"/>
          <w:szCs w:val="24"/>
        </w:rPr>
      </w:pPr>
    </w:p>
    <w:p w14:paraId="764CB781" w14:textId="035F166E" w:rsidR="00E81A48" w:rsidRDefault="00E81A48" w:rsidP="00A278B9">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DATABASE CONNECTION</w:t>
      </w:r>
    </w:p>
    <w:p w14:paraId="7828BDA1" w14:textId="77777777" w:rsidR="00E81A48" w:rsidRDefault="00E81A48" w:rsidP="00A278B9">
      <w:pPr>
        <w:spacing w:after="120" w:line="240" w:lineRule="auto"/>
        <w:jc w:val="both"/>
        <w:rPr>
          <w:rFonts w:ascii="Times New Roman" w:hAnsi="Times New Roman" w:cs="Times New Roman"/>
          <w:b/>
          <w:sz w:val="28"/>
          <w:szCs w:val="28"/>
          <w:u w:val="single"/>
        </w:rPr>
      </w:pPr>
    </w:p>
    <w:p w14:paraId="4DFFCDBC"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sql.*;</w:t>
      </w:r>
    </w:p>
    <w:p w14:paraId="69849610"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mport javax.swing.JOptionPane;</w:t>
      </w:r>
    </w:p>
    <w:p w14:paraId="1E7DCBD1"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ublic class dbconnect {</w:t>
      </w:r>
    </w:p>
    <w:p w14:paraId="5B00C8E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static Connection con = null;</w:t>
      </w:r>
    </w:p>
    <w:p w14:paraId="4827ED55"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public static Connection ConnecrDB()   {</w:t>
      </w:r>
    </w:p>
    <w:p w14:paraId="3EC89E2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try {</w:t>
      </w:r>
    </w:p>
    <w:p w14:paraId="316955C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lass.forName("org.sqlite.JDBC");</w:t>
      </w:r>
    </w:p>
    <w:p w14:paraId="310C91EE"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onnection con=DriverManager.getConnection("Jdbc:sqlite:E:\\java project\\Bakery management system\\bakery.sqlite");</w:t>
      </w:r>
    </w:p>
    <w:p w14:paraId="4A471AB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connection established!");   </w:t>
      </w:r>
    </w:p>
    <w:p w14:paraId="24D9EF9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turn con;</w:t>
      </w:r>
    </w:p>
    <w:p w14:paraId="57C89A3D"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5D20D12"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catch(Exception e)</w:t>
      </w:r>
    </w:p>
    <w:p w14:paraId="264C4F7F"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8927A73"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JOptionPane.showMessageDialog(null, e);</w:t>
      </w:r>
    </w:p>
    <w:p w14:paraId="06707A47" w14:textId="77777777"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return null;</w:t>
      </w:r>
    </w:p>
    <w:p w14:paraId="240FA9DF" w14:textId="16ABC6A6"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131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7F48CB5" w14:textId="0511DCF3"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1313">
        <w:rPr>
          <w:rFonts w:ascii="Times New Roman" w:hAnsi="Times New Roman" w:cs="Times New Roman"/>
          <w:sz w:val="24"/>
          <w:szCs w:val="24"/>
        </w:rPr>
        <w:t xml:space="preserve">      </w:t>
      </w:r>
      <w:r>
        <w:rPr>
          <w:rFonts w:ascii="Times New Roman" w:hAnsi="Times New Roman" w:cs="Times New Roman"/>
          <w:sz w:val="24"/>
          <w:szCs w:val="24"/>
        </w:rPr>
        <w:t>}</w:t>
      </w:r>
    </w:p>
    <w:p w14:paraId="4BC6B42D" w14:textId="12A1EAFD" w:rsidR="00E81A48" w:rsidRDefault="00E81A48" w:rsidP="00A278B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1313">
        <w:rPr>
          <w:rFonts w:ascii="Times New Roman" w:hAnsi="Times New Roman" w:cs="Times New Roman"/>
          <w:sz w:val="24"/>
          <w:szCs w:val="24"/>
        </w:rPr>
        <w:t xml:space="preserve">       </w:t>
      </w:r>
      <w:r>
        <w:rPr>
          <w:rFonts w:ascii="Times New Roman" w:hAnsi="Times New Roman" w:cs="Times New Roman"/>
          <w:sz w:val="24"/>
          <w:szCs w:val="24"/>
        </w:rPr>
        <w:t>}</w:t>
      </w:r>
    </w:p>
    <w:p w14:paraId="20FAF392" w14:textId="77777777" w:rsidR="00E81A48" w:rsidRDefault="00E81A48" w:rsidP="00A278B9">
      <w:pPr>
        <w:spacing w:after="120" w:line="240" w:lineRule="auto"/>
        <w:jc w:val="both"/>
        <w:rPr>
          <w:rFonts w:ascii="Times New Roman" w:hAnsi="Times New Roman" w:cs="Times New Roman"/>
          <w:sz w:val="24"/>
          <w:szCs w:val="24"/>
        </w:rPr>
      </w:pPr>
    </w:p>
    <w:p w14:paraId="4C602FCF" w14:textId="565EFDFB" w:rsidR="00A16B05" w:rsidRDefault="00A16B05" w:rsidP="00A278B9">
      <w:pPr>
        <w:jc w:val="both"/>
        <w:rPr>
          <w:rFonts w:ascii="Times New Roman" w:hAnsi="Times New Roman" w:cs="Times New Roman"/>
          <w:sz w:val="24"/>
          <w:szCs w:val="24"/>
        </w:rPr>
      </w:pPr>
    </w:p>
    <w:p w14:paraId="15426D23" w14:textId="3061A139" w:rsidR="00E81A48" w:rsidRDefault="00E81A48" w:rsidP="00A278B9">
      <w:pPr>
        <w:jc w:val="both"/>
        <w:rPr>
          <w:rFonts w:ascii="Times New Roman" w:hAnsi="Times New Roman" w:cs="Times New Roman"/>
          <w:sz w:val="24"/>
          <w:szCs w:val="24"/>
        </w:rPr>
      </w:pPr>
    </w:p>
    <w:p w14:paraId="2C72C274" w14:textId="499A9F34" w:rsidR="00E81A48" w:rsidRDefault="00E81A48" w:rsidP="00A278B9">
      <w:pPr>
        <w:jc w:val="both"/>
        <w:rPr>
          <w:rFonts w:ascii="Times New Roman" w:hAnsi="Times New Roman" w:cs="Times New Roman"/>
          <w:sz w:val="24"/>
          <w:szCs w:val="24"/>
        </w:rPr>
      </w:pPr>
    </w:p>
    <w:p w14:paraId="4BDA572C" w14:textId="124EFF31" w:rsidR="00E81A48" w:rsidRDefault="00E81A48" w:rsidP="00A278B9">
      <w:pPr>
        <w:jc w:val="both"/>
        <w:rPr>
          <w:rFonts w:ascii="Times New Roman" w:hAnsi="Times New Roman" w:cs="Times New Roman"/>
          <w:sz w:val="24"/>
          <w:szCs w:val="24"/>
        </w:rPr>
      </w:pPr>
    </w:p>
    <w:p w14:paraId="7BA0A3DC" w14:textId="5CBB1D71" w:rsidR="00E81A48" w:rsidRDefault="00E81A48" w:rsidP="00A278B9">
      <w:pPr>
        <w:jc w:val="both"/>
        <w:rPr>
          <w:rFonts w:ascii="Times New Roman" w:hAnsi="Times New Roman" w:cs="Times New Roman"/>
          <w:sz w:val="24"/>
          <w:szCs w:val="24"/>
        </w:rPr>
      </w:pPr>
    </w:p>
    <w:p w14:paraId="11654EE5" w14:textId="76906EAC" w:rsidR="00E81A48" w:rsidRDefault="00E81A48" w:rsidP="00A278B9">
      <w:pPr>
        <w:jc w:val="both"/>
        <w:rPr>
          <w:rFonts w:ascii="Times New Roman" w:hAnsi="Times New Roman" w:cs="Times New Roman"/>
          <w:sz w:val="24"/>
          <w:szCs w:val="24"/>
        </w:rPr>
      </w:pPr>
    </w:p>
    <w:p w14:paraId="1DF2A144" w14:textId="00216D06" w:rsidR="00E81A48" w:rsidRDefault="00E81A48" w:rsidP="00A278B9">
      <w:pPr>
        <w:jc w:val="both"/>
        <w:rPr>
          <w:rFonts w:ascii="Times New Roman" w:hAnsi="Times New Roman" w:cs="Times New Roman"/>
          <w:sz w:val="24"/>
          <w:szCs w:val="24"/>
        </w:rPr>
      </w:pPr>
    </w:p>
    <w:p w14:paraId="1D601EF4" w14:textId="0B902AB9" w:rsidR="00E81A48" w:rsidRDefault="00E81A48" w:rsidP="00A278B9">
      <w:pPr>
        <w:jc w:val="both"/>
        <w:rPr>
          <w:rFonts w:ascii="Times New Roman" w:hAnsi="Times New Roman" w:cs="Times New Roman"/>
          <w:sz w:val="24"/>
          <w:szCs w:val="24"/>
        </w:rPr>
      </w:pPr>
    </w:p>
    <w:p w14:paraId="34C39FEC" w14:textId="4FDAFAB9" w:rsidR="00E81A48" w:rsidRDefault="00E81A48" w:rsidP="00A278B9">
      <w:pPr>
        <w:jc w:val="both"/>
        <w:rPr>
          <w:rFonts w:ascii="Times New Roman" w:hAnsi="Times New Roman" w:cs="Times New Roman"/>
          <w:sz w:val="24"/>
          <w:szCs w:val="24"/>
        </w:rPr>
      </w:pPr>
    </w:p>
    <w:p w14:paraId="34AC36EC" w14:textId="77CF7F94" w:rsidR="00496094" w:rsidRDefault="00496094" w:rsidP="00A278B9">
      <w:pPr>
        <w:jc w:val="both"/>
        <w:rPr>
          <w:rFonts w:ascii="Forte" w:hAnsi="Forte" w:cs="Times New Roman"/>
          <w:sz w:val="96"/>
          <w:szCs w:val="96"/>
        </w:rPr>
      </w:pPr>
    </w:p>
    <w:p w14:paraId="765F9410" w14:textId="77777777" w:rsidR="005F0373" w:rsidRDefault="00BE1B2A" w:rsidP="00A278B9">
      <w:pPr>
        <w:jc w:val="both"/>
        <w:rPr>
          <w:rFonts w:ascii="Forte" w:hAnsi="Forte" w:cs="Times New Roman"/>
          <w:sz w:val="96"/>
          <w:szCs w:val="96"/>
        </w:rPr>
      </w:pPr>
      <w:r>
        <w:rPr>
          <w:rFonts w:ascii="Forte" w:hAnsi="Forte" w:cs="Times New Roman"/>
          <w:sz w:val="96"/>
          <w:szCs w:val="96"/>
        </w:rPr>
        <w:t xml:space="preserve">    </w:t>
      </w:r>
    </w:p>
    <w:p w14:paraId="1C16A663" w14:textId="626DF30F" w:rsidR="00E81A48" w:rsidRPr="00AF1313" w:rsidRDefault="00AF1313" w:rsidP="00A278B9">
      <w:pPr>
        <w:jc w:val="both"/>
        <w:rPr>
          <w:rFonts w:ascii="Times New Roman" w:hAnsi="Times New Roman" w:cs="Times New Roman"/>
          <w:sz w:val="96"/>
          <w:szCs w:val="96"/>
        </w:rPr>
      </w:pPr>
      <w:r>
        <w:rPr>
          <w:rFonts w:ascii="Times New Roman" w:hAnsi="Times New Roman" w:cs="Times New Roman"/>
          <w:sz w:val="96"/>
          <w:szCs w:val="96"/>
        </w:rPr>
        <w:t xml:space="preserve"> </w:t>
      </w:r>
      <w:r w:rsidR="005F0373" w:rsidRPr="00AF1313">
        <w:rPr>
          <w:rFonts w:ascii="Times New Roman" w:hAnsi="Times New Roman" w:cs="Times New Roman"/>
          <w:sz w:val="96"/>
          <w:szCs w:val="96"/>
        </w:rPr>
        <w:t xml:space="preserve">  </w:t>
      </w:r>
      <w:r w:rsidR="00E81A48" w:rsidRPr="00AF1313">
        <w:rPr>
          <w:rFonts w:ascii="Times New Roman" w:hAnsi="Times New Roman" w:cs="Times New Roman"/>
          <w:sz w:val="96"/>
          <w:szCs w:val="96"/>
        </w:rPr>
        <w:t>OUTPUT SCREEN</w:t>
      </w:r>
    </w:p>
    <w:p w14:paraId="679046D8" w14:textId="24FAC242" w:rsidR="00E81A48" w:rsidRDefault="00E81A48" w:rsidP="00A278B9">
      <w:pPr>
        <w:jc w:val="both"/>
        <w:rPr>
          <w:rFonts w:ascii="Times New Roman" w:hAnsi="Times New Roman" w:cs="Times New Roman"/>
          <w:sz w:val="24"/>
          <w:szCs w:val="24"/>
        </w:rPr>
      </w:pPr>
    </w:p>
    <w:p w14:paraId="42FB2622" w14:textId="37F2BD1F" w:rsidR="00E81A48" w:rsidRDefault="00E81A48" w:rsidP="00A278B9">
      <w:pPr>
        <w:jc w:val="both"/>
        <w:rPr>
          <w:rFonts w:ascii="Times New Roman" w:hAnsi="Times New Roman" w:cs="Times New Roman"/>
          <w:sz w:val="24"/>
          <w:szCs w:val="24"/>
        </w:rPr>
      </w:pPr>
    </w:p>
    <w:p w14:paraId="764E0EC6" w14:textId="2B99AAD5" w:rsidR="00E81A48" w:rsidRDefault="00E81A48" w:rsidP="00A278B9">
      <w:pPr>
        <w:jc w:val="both"/>
        <w:rPr>
          <w:rFonts w:ascii="Times New Roman" w:hAnsi="Times New Roman" w:cs="Times New Roman"/>
          <w:sz w:val="24"/>
          <w:szCs w:val="24"/>
        </w:rPr>
      </w:pPr>
    </w:p>
    <w:p w14:paraId="413B6C3E" w14:textId="1FB46F93" w:rsidR="00E81A48" w:rsidRDefault="00E81A48" w:rsidP="00A278B9">
      <w:pPr>
        <w:jc w:val="both"/>
        <w:rPr>
          <w:rFonts w:ascii="Times New Roman" w:hAnsi="Times New Roman" w:cs="Times New Roman"/>
          <w:sz w:val="24"/>
          <w:szCs w:val="24"/>
        </w:rPr>
      </w:pPr>
    </w:p>
    <w:p w14:paraId="68292734" w14:textId="0DD1D6B4" w:rsidR="00E81A48" w:rsidRDefault="00E81A48" w:rsidP="00A278B9">
      <w:pPr>
        <w:jc w:val="both"/>
        <w:rPr>
          <w:rFonts w:ascii="Times New Roman" w:hAnsi="Times New Roman" w:cs="Times New Roman"/>
          <w:sz w:val="24"/>
          <w:szCs w:val="24"/>
        </w:rPr>
      </w:pPr>
    </w:p>
    <w:p w14:paraId="46265E94" w14:textId="49072D88" w:rsidR="00E81A48" w:rsidRDefault="00E81A48" w:rsidP="00A278B9">
      <w:pPr>
        <w:jc w:val="both"/>
        <w:rPr>
          <w:rFonts w:ascii="Times New Roman" w:hAnsi="Times New Roman" w:cs="Times New Roman"/>
          <w:sz w:val="24"/>
          <w:szCs w:val="24"/>
        </w:rPr>
      </w:pPr>
    </w:p>
    <w:p w14:paraId="336A851C" w14:textId="188160AF" w:rsidR="00E81A48" w:rsidRDefault="00E81A48" w:rsidP="00A278B9">
      <w:pPr>
        <w:jc w:val="both"/>
        <w:rPr>
          <w:rFonts w:ascii="Times New Roman" w:hAnsi="Times New Roman" w:cs="Times New Roman"/>
          <w:sz w:val="24"/>
          <w:szCs w:val="24"/>
        </w:rPr>
      </w:pPr>
    </w:p>
    <w:p w14:paraId="3666E76D" w14:textId="24C90FE0" w:rsidR="00E81A48" w:rsidRDefault="00E81A48" w:rsidP="00A278B9">
      <w:pPr>
        <w:jc w:val="both"/>
        <w:rPr>
          <w:rFonts w:ascii="Times New Roman" w:hAnsi="Times New Roman" w:cs="Times New Roman"/>
          <w:sz w:val="24"/>
          <w:szCs w:val="24"/>
        </w:rPr>
      </w:pPr>
    </w:p>
    <w:p w14:paraId="014004FF" w14:textId="77777777" w:rsidR="00ED2FB9" w:rsidRDefault="00ED2FB9" w:rsidP="00A278B9">
      <w:pPr>
        <w:jc w:val="both"/>
        <w:rPr>
          <w:rFonts w:ascii="Times New Roman" w:hAnsi="Times New Roman" w:cs="Times New Roman"/>
          <w:b/>
          <w:bCs/>
          <w:sz w:val="36"/>
          <w:szCs w:val="36"/>
        </w:rPr>
      </w:pPr>
    </w:p>
    <w:p w14:paraId="45A8AE87" w14:textId="77777777" w:rsidR="00ED2FB9" w:rsidRDefault="00ED2FB9" w:rsidP="00A278B9">
      <w:pPr>
        <w:jc w:val="both"/>
        <w:rPr>
          <w:rFonts w:ascii="Times New Roman" w:hAnsi="Times New Roman" w:cs="Times New Roman"/>
          <w:b/>
          <w:bCs/>
          <w:sz w:val="36"/>
          <w:szCs w:val="36"/>
        </w:rPr>
      </w:pPr>
    </w:p>
    <w:p w14:paraId="4946288D" w14:textId="20A463D7" w:rsidR="00CB5E84" w:rsidRDefault="00CB5E84" w:rsidP="00A278B9">
      <w:pPr>
        <w:jc w:val="both"/>
        <w:rPr>
          <w:rFonts w:ascii="Times New Roman" w:hAnsi="Times New Roman" w:cs="Times New Roman"/>
          <w:b/>
          <w:bCs/>
          <w:sz w:val="36"/>
          <w:szCs w:val="36"/>
        </w:rPr>
      </w:pPr>
    </w:p>
    <w:p w14:paraId="5D97001A" w14:textId="77777777" w:rsidR="00AF1313" w:rsidRDefault="00AF1313" w:rsidP="00A278B9">
      <w:pPr>
        <w:jc w:val="both"/>
        <w:rPr>
          <w:rFonts w:ascii="Times New Roman" w:hAnsi="Times New Roman" w:cs="Times New Roman"/>
          <w:b/>
          <w:bCs/>
          <w:sz w:val="36"/>
          <w:szCs w:val="36"/>
        </w:rPr>
      </w:pPr>
    </w:p>
    <w:p w14:paraId="00E9EA22" w14:textId="1F84EB5E" w:rsidR="00E81A48" w:rsidRPr="00AF1313" w:rsidRDefault="00E81A48" w:rsidP="00A278B9">
      <w:pPr>
        <w:jc w:val="both"/>
        <w:rPr>
          <w:rFonts w:ascii="Times New Roman" w:hAnsi="Times New Roman" w:cs="Times New Roman"/>
          <w:b/>
          <w:bCs/>
          <w:sz w:val="32"/>
          <w:szCs w:val="32"/>
          <w:u w:val="single"/>
        </w:rPr>
      </w:pPr>
      <w:r w:rsidRPr="00AF1313">
        <w:rPr>
          <w:rFonts w:ascii="Times New Roman" w:hAnsi="Times New Roman" w:cs="Times New Roman"/>
          <w:b/>
          <w:bCs/>
          <w:sz w:val="32"/>
          <w:szCs w:val="32"/>
          <w:u w:val="single"/>
        </w:rPr>
        <w:lastRenderedPageBreak/>
        <w:t>WELCOME PAGE</w:t>
      </w:r>
    </w:p>
    <w:p w14:paraId="75AFC26D" w14:textId="28D5F405" w:rsidR="00E81A48" w:rsidRDefault="00E81A48" w:rsidP="005255CF">
      <w:pPr>
        <w:spacing w:after="120"/>
        <w:jc w:val="both"/>
        <w:rPr>
          <w:rFonts w:ascii="Times New Roman" w:hAnsi="Times New Roman" w:cs="Times New Roman"/>
          <w:sz w:val="24"/>
          <w:szCs w:val="24"/>
        </w:rPr>
      </w:pPr>
      <w:r>
        <w:rPr>
          <w:noProof/>
          <w:lang w:val="en-IN" w:eastAsia="en-IN" w:bidi="ar-SA"/>
        </w:rPr>
        <w:drawing>
          <wp:inline distT="0" distB="0" distL="0" distR="0" wp14:anchorId="7335CBA8" wp14:editId="5688BC26">
            <wp:extent cx="5295900" cy="312095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0154" cy="3141146"/>
                    </a:xfrm>
                    <a:prstGeom prst="rect">
                      <a:avLst/>
                    </a:prstGeom>
                    <a:noFill/>
                    <a:ln>
                      <a:noFill/>
                    </a:ln>
                  </pic:spPr>
                </pic:pic>
              </a:graphicData>
            </a:graphic>
          </wp:inline>
        </w:drawing>
      </w:r>
    </w:p>
    <w:p w14:paraId="32FF3198" w14:textId="125CE174" w:rsidR="00E81A48" w:rsidRDefault="00E81A48" w:rsidP="00A278B9">
      <w:pPr>
        <w:jc w:val="both"/>
        <w:rPr>
          <w:rFonts w:ascii="Times New Roman" w:hAnsi="Times New Roman" w:cs="Times New Roman"/>
          <w:sz w:val="24"/>
          <w:szCs w:val="24"/>
        </w:rPr>
      </w:pPr>
    </w:p>
    <w:p w14:paraId="1041CDE6" w14:textId="788F6E47" w:rsidR="00E81A48" w:rsidRPr="00AF1313" w:rsidRDefault="00E81A48" w:rsidP="00A278B9">
      <w:pPr>
        <w:jc w:val="both"/>
        <w:rPr>
          <w:rFonts w:ascii="Times New Roman" w:hAnsi="Times New Roman" w:cs="Times New Roman"/>
          <w:b/>
          <w:bCs/>
          <w:sz w:val="32"/>
          <w:szCs w:val="32"/>
          <w:u w:val="single"/>
        </w:rPr>
      </w:pPr>
      <w:r w:rsidRPr="00AF1313">
        <w:rPr>
          <w:rFonts w:ascii="Times New Roman" w:hAnsi="Times New Roman" w:cs="Times New Roman"/>
          <w:b/>
          <w:bCs/>
          <w:sz w:val="32"/>
          <w:szCs w:val="32"/>
          <w:u w:val="single"/>
        </w:rPr>
        <w:t>OPTION LOGIN</w:t>
      </w:r>
      <w:r w:rsidR="00AF1313">
        <w:rPr>
          <w:rFonts w:ascii="Times New Roman" w:hAnsi="Times New Roman" w:cs="Times New Roman"/>
          <w:b/>
          <w:bCs/>
          <w:sz w:val="32"/>
          <w:szCs w:val="32"/>
          <w:u w:val="single"/>
        </w:rPr>
        <w:t xml:space="preserve"> FORM</w:t>
      </w:r>
    </w:p>
    <w:p w14:paraId="645306A7" w14:textId="4F00CF68" w:rsidR="00D57883" w:rsidRDefault="00E81A48" w:rsidP="00A278B9">
      <w:pPr>
        <w:jc w:val="both"/>
        <w:rPr>
          <w:rFonts w:ascii="Times New Roman" w:hAnsi="Times New Roman" w:cs="Times New Roman"/>
          <w:b/>
          <w:bCs/>
          <w:sz w:val="36"/>
          <w:szCs w:val="36"/>
        </w:rPr>
      </w:pPr>
      <w:r>
        <w:rPr>
          <w:noProof/>
          <w:lang w:val="en-IN" w:eastAsia="en-IN" w:bidi="ar-SA"/>
        </w:rPr>
        <w:drawing>
          <wp:inline distT="0" distB="0" distL="0" distR="0" wp14:anchorId="44842A1B" wp14:editId="47D635D5">
            <wp:extent cx="5334000" cy="3075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61071" cy="3090913"/>
                    </a:xfrm>
                    <a:prstGeom prst="rect">
                      <a:avLst/>
                    </a:prstGeom>
                    <a:noFill/>
                    <a:ln>
                      <a:noFill/>
                    </a:ln>
                  </pic:spPr>
                </pic:pic>
              </a:graphicData>
            </a:graphic>
          </wp:inline>
        </w:drawing>
      </w:r>
    </w:p>
    <w:p w14:paraId="3D462C7F" w14:textId="4DC09A8E" w:rsidR="00AF1313" w:rsidRDefault="00AF1313" w:rsidP="00A278B9">
      <w:pPr>
        <w:jc w:val="both"/>
        <w:rPr>
          <w:rFonts w:ascii="Times New Roman" w:hAnsi="Times New Roman" w:cs="Times New Roman"/>
          <w:b/>
          <w:bCs/>
          <w:sz w:val="32"/>
          <w:szCs w:val="32"/>
          <w:u w:val="single"/>
        </w:rPr>
      </w:pPr>
    </w:p>
    <w:p w14:paraId="70F60C4E" w14:textId="77777777" w:rsidR="005255CF" w:rsidRDefault="005255CF" w:rsidP="00A278B9">
      <w:pPr>
        <w:jc w:val="both"/>
        <w:rPr>
          <w:rFonts w:ascii="Times New Roman" w:hAnsi="Times New Roman" w:cs="Times New Roman"/>
          <w:b/>
          <w:bCs/>
          <w:sz w:val="32"/>
          <w:szCs w:val="32"/>
          <w:u w:val="single"/>
        </w:rPr>
      </w:pPr>
    </w:p>
    <w:p w14:paraId="396B3D83" w14:textId="6D219B0D" w:rsidR="002D39A1" w:rsidRPr="00AF1313" w:rsidRDefault="002D39A1" w:rsidP="00AF1313">
      <w:pPr>
        <w:spacing w:after="120"/>
        <w:jc w:val="both"/>
        <w:rPr>
          <w:rFonts w:ascii="Times New Roman" w:hAnsi="Times New Roman" w:cs="Times New Roman"/>
          <w:b/>
          <w:bCs/>
          <w:sz w:val="32"/>
          <w:szCs w:val="32"/>
          <w:u w:val="single"/>
        </w:rPr>
      </w:pPr>
      <w:r w:rsidRPr="00AF1313">
        <w:rPr>
          <w:rFonts w:ascii="Times New Roman" w:hAnsi="Times New Roman" w:cs="Times New Roman"/>
          <w:b/>
          <w:bCs/>
          <w:sz w:val="32"/>
          <w:szCs w:val="32"/>
          <w:u w:val="single"/>
        </w:rPr>
        <w:t>SIGN UP</w:t>
      </w:r>
      <w:r w:rsidR="00AF1313">
        <w:rPr>
          <w:rFonts w:ascii="Times New Roman" w:hAnsi="Times New Roman" w:cs="Times New Roman"/>
          <w:b/>
          <w:bCs/>
          <w:sz w:val="32"/>
          <w:szCs w:val="32"/>
          <w:u w:val="single"/>
        </w:rPr>
        <w:t xml:space="preserve"> FORM</w:t>
      </w:r>
    </w:p>
    <w:p w14:paraId="6B199B54" w14:textId="35971815" w:rsidR="002D39A1" w:rsidRDefault="002D39A1" w:rsidP="00A278B9">
      <w:pPr>
        <w:jc w:val="both"/>
        <w:rPr>
          <w:rFonts w:ascii="Times New Roman" w:hAnsi="Times New Roman" w:cs="Times New Roman"/>
          <w:b/>
          <w:bCs/>
          <w:sz w:val="36"/>
          <w:szCs w:val="36"/>
        </w:rPr>
      </w:pPr>
      <w:r>
        <w:rPr>
          <w:noProof/>
          <w:lang w:val="en-IN" w:eastAsia="en-IN" w:bidi="ar-SA"/>
        </w:rPr>
        <w:drawing>
          <wp:inline distT="0" distB="0" distL="0" distR="0" wp14:anchorId="61F17570" wp14:editId="353C9FEC">
            <wp:extent cx="5362575" cy="3100705"/>
            <wp:effectExtent l="0" t="0" r="952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0032" cy="3128145"/>
                    </a:xfrm>
                    <a:prstGeom prst="rect">
                      <a:avLst/>
                    </a:prstGeom>
                    <a:noFill/>
                    <a:ln>
                      <a:noFill/>
                    </a:ln>
                  </pic:spPr>
                </pic:pic>
              </a:graphicData>
            </a:graphic>
          </wp:inline>
        </w:drawing>
      </w:r>
    </w:p>
    <w:p w14:paraId="0083B393" w14:textId="77777777" w:rsidR="005255CF" w:rsidRDefault="005255CF" w:rsidP="00A278B9">
      <w:pPr>
        <w:jc w:val="both"/>
        <w:rPr>
          <w:rFonts w:ascii="Times New Roman" w:hAnsi="Times New Roman" w:cs="Times New Roman"/>
          <w:b/>
          <w:bCs/>
          <w:sz w:val="36"/>
          <w:szCs w:val="36"/>
        </w:rPr>
      </w:pPr>
    </w:p>
    <w:p w14:paraId="71171ACB" w14:textId="226A0668" w:rsidR="005255CF" w:rsidRDefault="00C35ACB" w:rsidP="00AF1313">
      <w:pPr>
        <w:spacing w:after="120"/>
        <w:jc w:val="both"/>
        <w:rPr>
          <w:rFonts w:ascii="Times New Roman" w:hAnsi="Times New Roman" w:cs="Times New Roman"/>
          <w:b/>
          <w:bCs/>
          <w:sz w:val="32"/>
          <w:szCs w:val="32"/>
          <w:u w:val="single"/>
        </w:rPr>
      </w:pPr>
      <w:r>
        <w:rPr>
          <w:rFonts w:ascii="Times New Roman" w:hAnsi="Times New Roman" w:cs="Times New Roman"/>
          <w:b/>
          <w:bCs/>
          <w:sz w:val="32"/>
          <w:szCs w:val="32"/>
          <w:u w:val="single"/>
        </w:rPr>
        <w:t>LOGIN FORM</w:t>
      </w:r>
    </w:p>
    <w:p w14:paraId="3591CDF6" w14:textId="3D995860" w:rsidR="005255CF" w:rsidRPr="005255CF" w:rsidRDefault="002D39A1" w:rsidP="005255CF">
      <w:pPr>
        <w:spacing w:after="120"/>
        <w:jc w:val="both"/>
        <w:rPr>
          <w:rFonts w:ascii="Times New Roman" w:hAnsi="Times New Roman" w:cs="Times New Roman"/>
          <w:b/>
          <w:bCs/>
          <w:sz w:val="32"/>
          <w:szCs w:val="32"/>
          <w:u w:val="single"/>
        </w:rPr>
      </w:pPr>
      <w:r>
        <w:rPr>
          <w:noProof/>
          <w:lang w:val="en-IN" w:eastAsia="en-IN" w:bidi="ar-SA"/>
        </w:rPr>
        <w:drawing>
          <wp:inline distT="0" distB="0" distL="0" distR="0" wp14:anchorId="4257FB24" wp14:editId="05BEC345">
            <wp:extent cx="5353050" cy="31823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2948" cy="3194227"/>
                    </a:xfrm>
                    <a:prstGeom prst="rect">
                      <a:avLst/>
                    </a:prstGeom>
                    <a:noFill/>
                    <a:ln>
                      <a:noFill/>
                    </a:ln>
                  </pic:spPr>
                </pic:pic>
              </a:graphicData>
            </a:graphic>
          </wp:inline>
        </w:drawing>
      </w:r>
    </w:p>
    <w:p w14:paraId="39068AA0" w14:textId="5EFA19F9" w:rsidR="00BE1B2A" w:rsidRPr="005255CF" w:rsidRDefault="00BE1B2A" w:rsidP="00A278B9">
      <w:pPr>
        <w:jc w:val="both"/>
        <w:rPr>
          <w:rFonts w:ascii="Times New Roman" w:hAnsi="Times New Roman" w:cs="Times New Roman"/>
          <w:b/>
          <w:bCs/>
          <w:sz w:val="32"/>
          <w:szCs w:val="32"/>
          <w:u w:val="single"/>
        </w:rPr>
      </w:pPr>
      <w:r w:rsidRPr="005255CF">
        <w:rPr>
          <w:rFonts w:ascii="Times New Roman" w:hAnsi="Times New Roman" w:cs="Times New Roman"/>
          <w:b/>
          <w:bCs/>
          <w:sz w:val="32"/>
          <w:szCs w:val="32"/>
          <w:u w:val="single"/>
        </w:rPr>
        <w:lastRenderedPageBreak/>
        <w:t>CONTACT US</w:t>
      </w:r>
      <w:r w:rsidR="00C35ACB">
        <w:rPr>
          <w:rFonts w:ascii="Times New Roman" w:hAnsi="Times New Roman" w:cs="Times New Roman"/>
          <w:b/>
          <w:bCs/>
          <w:sz w:val="32"/>
          <w:szCs w:val="32"/>
          <w:u w:val="single"/>
        </w:rPr>
        <w:t xml:space="preserve"> FORM</w:t>
      </w:r>
    </w:p>
    <w:p w14:paraId="46D18344" w14:textId="075A98F3" w:rsidR="00BE1B2A" w:rsidRDefault="00BE1B2A" w:rsidP="00A278B9">
      <w:pPr>
        <w:jc w:val="both"/>
        <w:rPr>
          <w:rFonts w:ascii="Times New Roman" w:hAnsi="Times New Roman" w:cs="Times New Roman"/>
          <w:b/>
          <w:bCs/>
          <w:sz w:val="36"/>
          <w:szCs w:val="36"/>
        </w:rPr>
      </w:pPr>
      <w:r>
        <w:rPr>
          <w:noProof/>
          <w:lang w:val="en-IN" w:eastAsia="en-IN" w:bidi="ar-SA"/>
        </w:rPr>
        <w:drawing>
          <wp:inline distT="0" distB="0" distL="0" distR="0" wp14:anchorId="5932DE91" wp14:editId="1C71B0C9">
            <wp:extent cx="5353050" cy="3147204"/>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7643" cy="3179300"/>
                    </a:xfrm>
                    <a:prstGeom prst="rect">
                      <a:avLst/>
                    </a:prstGeom>
                    <a:noFill/>
                    <a:ln>
                      <a:noFill/>
                    </a:ln>
                  </pic:spPr>
                </pic:pic>
              </a:graphicData>
            </a:graphic>
          </wp:inline>
        </w:drawing>
      </w:r>
    </w:p>
    <w:p w14:paraId="10AA9F15" w14:textId="77777777" w:rsidR="005F0373" w:rsidRDefault="005F0373" w:rsidP="00A278B9">
      <w:pPr>
        <w:jc w:val="both"/>
        <w:rPr>
          <w:rFonts w:ascii="Times New Roman" w:hAnsi="Times New Roman" w:cs="Times New Roman"/>
          <w:b/>
          <w:bCs/>
          <w:sz w:val="36"/>
          <w:szCs w:val="36"/>
        </w:rPr>
      </w:pPr>
    </w:p>
    <w:p w14:paraId="2F6986FA" w14:textId="04776A4F" w:rsidR="002D39A1" w:rsidRPr="005255CF" w:rsidRDefault="002D39A1" w:rsidP="00A278B9">
      <w:pPr>
        <w:jc w:val="both"/>
        <w:rPr>
          <w:rFonts w:ascii="Times New Roman" w:hAnsi="Times New Roman" w:cs="Times New Roman"/>
          <w:b/>
          <w:bCs/>
          <w:sz w:val="32"/>
          <w:szCs w:val="32"/>
          <w:u w:val="single"/>
        </w:rPr>
      </w:pPr>
      <w:r w:rsidRPr="005255CF">
        <w:rPr>
          <w:rFonts w:ascii="Times New Roman" w:hAnsi="Times New Roman" w:cs="Times New Roman"/>
          <w:b/>
          <w:bCs/>
          <w:sz w:val="32"/>
          <w:szCs w:val="32"/>
          <w:u w:val="single"/>
        </w:rPr>
        <w:t>PASTRIES</w:t>
      </w:r>
      <w:r w:rsidR="00C35ACB">
        <w:rPr>
          <w:rFonts w:ascii="Times New Roman" w:hAnsi="Times New Roman" w:cs="Times New Roman"/>
          <w:b/>
          <w:bCs/>
          <w:sz w:val="32"/>
          <w:szCs w:val="32"/>
          <w:u w:val="single"/>
        </w:rPr>
        <w:t xml:space="preserve"> FORM</w:t>
      </w:r>
    </w:p>
    <w:p w14:paraId="30DB2E74" w14:textId="77777777" w:rsidR="00BE1B2A" w:rsidRDefault="002D39A1" w:rsidP="00A278B9">
      <w:pPr>
        <w:jc w:val="both"/>
        <w:rPr>
          <w:rFonts w:ascii="Times New Roman" w:hAnsi="Times New Roman" w:cs="Times New Roman"/>
          <w:b/>
          <w:bCs/>
          <w:sz w:val="36"/>
          <w:szCs w:val="36"/>
        </w:rPr>
      </w:pPr>
      <w:r>
        <w:rPr>
          <w:noProof/>
          <w:lang w:val="en-IN" w:eastAsia="en-IN" w:bidi="ar-SA"/>
        </w:rPr>
        <w:drawing>
          <wp:inline distT="0" distB="0" distL="0" distR="0" wp14:anchorId="5B98D884" wp14:editId="3C37B302">
            <wp:extent cx="5400675" cy="316293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8108" cy="3184858"/>
                    </a:xfrm>
                    <a:prstGeom prst="rect">
                      <a:avLst/>
                    </a:prstGeom>
                    <a:noFill/>
                    <a:ln>
                      <a:noFill/>
                    </a:ln>
                  </pic:spPr>
                </pic:pic>
              </a:graphicData>
            </a:graphic>
          </wp:inline>
        </w:drawing>
      </w:r>
    </w:p>
    <w:p w14:paraId="738AFF3E" w14:textId="77777777" w:rsidR="005255CF" w:rsidRDefault="005255CF" w:rsidP="00A278B9">
      <w:pPr>
        <w:jc w:val="both"/>
        <w:rPr>
          <w:rFonts w:ascii="Times New Roman" w:hAnsi="Times New Roman" w:cs="Times New Roman"/>
          <w:b/>
          <w:bCs/>
          <w:sz w:val="36"/>
          <w:szCs w:val="36"/>
        </w:rPr>
      </w:pPr>
    </w:p>
    <w:p w14:paraId="2CB7962E" w14:textId="6D6D72D1" w:rsidR="002D39A1" w:rsidRPr="005255CF" w:rsidRDefault="002D39A1" w:rsidP="00A278B9">
      <w:pPr>
        <w:jc w:val="both"/>
        <w:rPr>
          <w:rFonts w:ascii="Times New Roman" w:hAnsi="Times New Roman" w:cs="Times New Roman"/>
          <w:b/>
          <w:bCs/>
          <w:sz w:val="32"/>
          <w:szCs w:val="32"/>
          <w:u w:val="single"/>
        </w:rPr>
      </w:pPr>
      <w:r w:rsidRPr="005255CF">
        <w:rPr>
          <w:rFonts w:ascii="Times New Roman" w:hAnsi="Times New Roman" w:cs="Times New Roman"/>
          <w:b/>
          <w:bCs/>
          <w:sz w:val="32"/>
          <w:szCs w:val="32"/>
          <w:u w:val="single"/>
        </w:rPr>
        <w:lastRenderedPageBreak/>
        <w:t>COOKIES</w:t>
      </w:r>
      <w:r w:rsidR="00C35ACB">
        <w:rPr>
          <w:rFonts w:ascii="Times New Roman" w:hAnsi="Times New Roman" w:cs="Times New Roman"/>
          <w:b/>
          <w:bCs/>
          <w:sz w:val="32"/>
          <w:szCs w:val="32"/>
          <w:u w:val="single"/>
        </w:rPr>
        <w:t xml:space="preserve"> FORM</w:t>
      </w:r>
    </w:p>
    <w:p w14:paraId="7A931042" w14:textId="1B751675" w:rsidR="005F0373" w:rsidRDefault="002D39A1" w:rsidP="00A278B9">
      <w:pPr>
        <w:jc w:val="both"/>
        <w:rPr>
          <w:rFonts w:ascii="Times New Roman" w:hAnsi="Times New Roman" w:cs="Times New Roman"/>
          <w:b/>
          <w:bCs/>
          <w:sz w:val="36"/>
          <w:szCs w:val="36"/>
        </w:rPr>
      </w:pPr>
      <w:r>
        <w:rPr>
          <w:noProof/>
          <w:lang w:val="en-IN" w:eastAsia="en-IN" w:bidi="ar-SA"/>
        </w:rPr>
        <w:drawing>
          <wp:inline distT="0" distB="0" distL="0" distR="0" wp14:anchorId="0DDF19A6" wp14:editId="0344EFB1">
            <wp:extent cx="5473556" cy="3216884"/>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0249" cy="3220818"/>
                    </a:xfrm>
                    <a:prstGeom prst="rect">
                      <a:avLst/>
                    </a:prstGeom>
                    <a:noFill/>
                    <a:ln>
                      <a:noFill/>
                    </a:ln>
                  </pic:spPr>
                </pic:pic>
              </a:graphicData>
            </a:graphic>
          </wp:inline>
        </w:drawing>
      </w:r>
    </w:p>
    <w:p w14:paraId="75EB3F99" w14:textId="77777777" w:rsidR="00C35ACB" w:rsidRDefault="00C35ACB" w:rsidP="00A278B9">
      <w:pPr>
        <w:jc w:val="both"/>
        <w:rPr>
          <w:rFonts w:ascii="Times New Roman" w:hAnsi="Times New Roman" w:cs="Times New Roman"/>
          <w:b/>
          <w:bCs/>
          <w:sz w:val="36"/>
          <w:szCs w:val="36"/>
        </w:rPr>
      </w:pPr>
    </w:p>
    <w:p w14:paraId="61E8D86D" w14:textId="76B492F9" w:rsidR="002D39A1" w:rsidRPr="00C35ACB" w:rsidRDefault="002D39A1" w:rsidP="00A278B9">
      <w:pPr>
        <w:jc w:val="both"/>
        <w:rPr>
          <w:rFonts w:ascii="Times New Roman" w:hAnsi="Times New Roman" w:cs="Times New Roman"/>
          <w:b/>
          <w:bCs/>
          <w:sz w:val="32"/>
          <w:szCs w:val="32"/>
          <w:u w:val="single"/>
        </w:rPr>
      </w:pPr>
      <w:r w:rsidRPr="00C35ACB">
        <w:rPr>
          <w:rFonts w:ascii="Times New Roman" w:hAnsi="Times New Roman" w:cs="Times New Roman"/>
          <w:b/>
          <w:bCs/>
          <w:sz w:val="32"/>
          <w:szCs w:val="32"/>
          <w:u w:val="single"/>
        </w:rPr>
        <w:t>BREAD</w:t>
      </w:r>
      <w:r w:rsidR="00C35ACB" w:rsidRPr="00C35ACB">
        <w:rPr>
          <w:rFonts w:ascii="Times New Roman" w:hAnsi="Times New Roman" w:cs="Times New Roman"/>
          <w:b/>
          <w:bCs/>
          <w:sz w:val="32"/>
          <w:szCs w:val="32"/>
          <w:u w:val="single"/>
        </w:rPr>
        <w:t xml:space="preserve"> FORM</w:t>
      </w:r>
    </w:p>
    <w:p w14:paraId="5FFD18C0" w14:textId="6391E04B" w:rsidR="002D39A1" w:rsidRDefault="002D39A1" w:rsidP="00A278B9">
      <w:pPr>
        <w:jc w:val="both"/>
        <w:rPr>
          <w:rFonts w:ascii="Times New Roman" w:hAnsi="Times New Roman" w:cs="Times New Roman"/>
          <w:b/>
          <w:bCs/>
          <w:sz w:val="36"/>
          <w:szCs w:val="36"/>
        </w:rPr>
      </w:pPr>
      <w:r>
        <w:rPr>
          <w:noProof/>
          <w:lang w:val="en-IN" w:eastAsia="en-IN" w:bidi="ar-SA"/>
        </w:rPr>
        <w:drawing>
          <wp:inline distT="0" distB="0" distL="0" distR="0" wp14:anchorId="6A7A3CFE" wp14:editId="439ACFAB">
            <wp:extent cx="5473065" cy="31927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90977" cy="3203229"/>
                    </a:xfrm>
                    <a:prstGeom prst="rect">
                      <a:avLst/>
                    </a:prstGeom>
                    <a:noFill/>
                    <a:ln>
                      <a:noFill/>
                    </a:ln>
                  </pic:spPr>
                </pic:pic>
              </a:graphicData>
            </a:graphic>
          </wp:inline>
        </w:drawing>
      </w:r>
    </w:p>
    <w:p w14:paraId="789A1DB9" w14:textId="01E4BA08" w:rsidR="00BE1B2A" w:rsidRPr="00AE0DCA" w:rsidRDefault="00BE1B2A"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lastRenderedPageBreak/>
        <w:t>CAKES</w:t>
      </w:r>
      <w:r w:rsidR="00C35ACB">
        <w:rPr>
          <w:rFonts w:ascii="Times New Roman" w:hAnsi="Times New Roman" w:cs="Times New Roman"/>
          <w:b/>
          <w:bCs/>
          <w:sz w:val="32"/>
          <w:szCs w:val="32"/>
          <w:u w:val="single"/>
        </w:rPr>
        <w:t xml:space="preserve"> FORM</w:t>
      </w:r>
    </w:p>
    <w:p w14:paraId="420EB318" w14:textId="2BD2AF3E" w:rsidR="00BE1B2A" w:rsidRDefault="00BE1B2A" w:rsidP="00A278B9">
      <w:pPr>
        <w:jc w:val="both"/>
        <w:rPr>
          <w:rFonts w:ascii="Times New Roman" w:hAnsi="Times New Roman" w:cs="Times New Roman"/>
          <w:b/>
          <w:bCs/>
          <w:sz w:val="36"/>
          <w:szCs w:val="36"/>
        </w:rPr>
      </w:pPr>
      <w:r>
        <w:rPr>
          <w:noProof/>
          <w:lang w:val="en-IN" w:eastAsia="en-IN" w:bidi="ar-SA"/>
        </w:rPr>
        <w:drawing>
          <wp:inline distT="0" distB="0" distL="0" distR="0" wp14:anchorId="32138E79" wp14:editId="465A0E18">
            <wp:extent cx="5534025" cy="3287897"/>
            <wp:effectExtent l="0" t="0" r="0"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7112" cy="3313496"/>
                    </a:xfrm>
                    <a:prstGeom prst="rect">
                      <a:avLst/>
                    </a:prstGeom>
                    <a:noFill/>
                    <a:ln>
                      <a:noFill/>
                    </a:ln>
                  </pic:spPr>
                </pic:pic>
              </a:graphicData>
            </a:graphic>
          </wp:inline>
        </w:drawing>
      </w:r>
    </w:p>
    <w:p w14:paraId="18C3579E" w14:textId="77777777" w:rsidR="005F0373" w:rsidRDefault="005F0373" w:rsidP="00A278B9">
      <w:pPr>
        <w:jc w:val="both"/>
        <w:rPr>
          <w:rFonts w:ascii="Times New Roman" w:hAnsi="Times New Roman" w:cs="Times New Roman"/>
          <w:b/>
          <w:bCs/>
          <w:sz w:val="36"/>
          <w:szCs w:val="36"/>
        </w:rPr>
      </w:pPr>
    </w:p>
    <w:p w14:paraId="7DF26B42" w14:textId="2F3EEFF3" w:rsidR="00BE1B2A" w:rsidRPr="00AE0DCA" w:rsidRDefault="00BE1B2A"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t>CHOCOLATE CAKES</w:t>
      </w:r>
      <w:r w:rsidR="00C35ACB">
        <w:rPr>
          <w:rFonts w:ascii="Times New Roman" w:hAnsi="Times New Roman" w:cs="Times New Roman"/>
          <w:b/>
          <w:bCs/>
          <w:sz w:val="32"/>
          <w:szCs w:val="32"/>
          <w:u w:val="single"/>
        </w:rPr>
        <w:t xml:space="preserve"> FORM</w:t>
      </w:r>
    </w:p>
    <w:p w14:paraId="2403B33E" w14:textId="73A24869" w:rsidR="00BE1B2A" w:rsidRDefault="00BE1B2A" w:rsidP="00A278B9">
      <w:pPr>
        <w:jc w:val="both"/>
        <w:rPr>
          <w:rFonts w:ascii="Times New Roman" w:hAnsi="Times New Roman" w:cs="Times New Roman"/>
          <w:b/>
          <w:bCs/>
          <w:sz w:val="36"/>
          <w:szCs w:val="36"/>
        </w:rPr>
      </w:pPr>
      <w:r>
        <w:rPr>
          <w:noProof/>
          <w:lang w:val="en-IN" w:eastAsia="en-IN" w:bidi="ar-SA"/>
        </w:rPr>
        <w:drawing>
          <wp:inline distT="0" distB="0" distL="0" distR="0" wp14:anchorId="291EAB5E" wp14:editId="60BCA06C">
            <wp:extent cx="5543550" cy="3147859"/>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3269" cy="3164735"/>
                    </a:xfrm>
                    <a:prstGeom prst="rect">
                      <a:avLst/>
                    </a:prstGeom>
                    <a:noFill/>
                    <a:ln>
                      <a:noFill/>
                    </a:ln>
                  </pic:spPr>
                </pic:pic>
              </a:graphicData>
            </a:graphic>
          </wp:inline>
        </w:drawing>
      </w:r>
    </w:p>
    <w:p w14:paraId="33C0C8D9" w14:textId="2C772EEA" w:rsidR="00BE1B2A" w:rsidRPr="00AE0DCA" w:rsidRDefault="00BE1B2A"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lastRenderedPageBreak/>
        <w:t>SHIPPING</w:t>
      </w:r>
      <w:r w:rsidR="00C35ACB">
        <w:rPr>
          <w:rFonts w:ascii="Times New Roman" w:hAnsi="Times New Roman" w:cs="Times New Roman"/>
          <w:b/>
          <w:bCs/>
          <w:sz w:val="32"/>
          <w:szCs w:val="32"/>
          <w:u w:val="single"/>
        </w:rPr>
        <w:t xml:space="preserve"> ADDRESS FORM</w:t>
      </w:r>
    </w:p>
    <w:p w14:paraId="6E25DEB8" w14:textId="0E49AD98" w:rsidR="005F0373" w:rsidRDefault="00BE1B2A" w:rsidP="00AE0DCA">
      <w:pPr>
        <w:spacing w:after="120"/>
        <w:jc w:val="both"/>
        <w:rPr>
          <w:rFonts w:ascii="Times New Roman" w:hAnsi="Times New Roman" w:cs="Times New Roman"/>
          <w:b/>
          <w:bCs/>
          <w:sz w:val="36"/>
          <w:szCs w:val="36"/>
        </w:rPr>
      </w:pPr>
      <w:r>
        <w:rPr>
          <w:noProof/>
          <w:lang w:val="en-IN" w:eastAsia="en-IN" w:bidi="ar-SA"/>
        </w:rPr>
        <w:drawing>
          <wp:inline distT="0" distB="0" distL="0" distR="0" wp14:anchorId="0ADB1A00" wp14:editId="4B343D0B">
            <wp:extent cx="5505450" cy="32594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2548" cy="3275498"/>
                    </a:xfrm>
                    <a:prstGeom prst="rect">
                      <a:avLst/>
                    </a:prstGeom>
                    <a:noFill/>
                    <a:ln>
                      <a:noFill/>
                    </a:ln>
                  </pic:spPr>
                </pic:pic>
              </a:graphicData>
            </a:graphic>
          </wp:inline>
        </w:drawing>
      </w:r>
    </w:p>
    <w:p w14:paraId="3B95647B" w14:textId="77777777" w:rsidR="00AE0DCA" w:rsidRDefault="00AE0DCA" w:rsidP="00AE0DCA">
      <w:pPr>
        <w:spacing w:after="120"/>
        <w:jc w:val="both"/>
        <w:rPr>
          <w:rFonts w:ascii="Times New Roman" w:hAnsi="Times New Roman" w:cs="Times New Roman"/>
          <w:b/>
          <w:bCs/>
          <w:sz w:val="36"/>
          <w:szCs w:val="36"/>
        </w:rPr>
      </w:pPr>
    </w:p>
    <w:p w14:paraId="0ADA2AC3" w14:textId="2D3D239C" w:rsidR="00BE1B2A" w:rsidRPr="00AE0DCA" w:rsidRDefault="00BE1B2A"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t>PAYEMENT</w:t>
      </w:r>
      <w:r w:rsidR="00C35ACB">
        <w:rPr>
          <w:rFonts w:ascii="Times New Roman" w:hAnsi="Times New Roman" w:cs="Times New Roman"/>
          <w:b/>
          <w:bCs/>
          <w:sz w:val="32"/>
          <w:szCs w:val="32"/>
          <w:u w:val="single"/>
        </w:rPr>
        <w:t xml:space="preserve"> FORM</w:t>
      </w:r>
    </w:p>
    <w:p w14:paraId="08BE5115" w14:textId="77777777" w:rsidR="00ED2FB9" w:rsidRDefault="00BE1B2A" w:rsidP="00A278B9">
      <w:pPr>
        <w:jc w:val="both"/>
        <w:rPr>
          <w:rFonts w:ascii="Times New Roman" w:hAnsi="Times New Roman" w:cs="Times New Roman"/>
          <w:b/>
          <w:bCs/>
          <w:sz w:val="36"/>
          <w:szCs w:val="36"/>
        </w:rPr>
      </w:pPr>
      <w:r>
        <w:rPr>
          <w:noProof/>
          <w:lang w:val="en-IN" w:eastAsia="en-IN" w:bidi="ar-SA"/>
        </w:rPr>
        <w:drawing>
          <wp:inline distT="0" distB="0" distL="0" distR="0" wp14:anchorId="5E0E82DD" wp14:editId="0F807526">
            <wp:extent cx="5486400" cy="324231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00461" cy="3250620"/>
                    </a:xfrm>
                    <a:prstGeom prst="rect">
                      <a:avLst/>
                    </a:prstGeom>
                    <a:noFill/>
                    <a:ln>
                      <a:noFill/>
                    </a:ln>
                  </pic:spPr>
                </pic:pic>
              </a:graphicData>
            </a:graphic>
          </wp:inline>
        </w:drawing>
      </w:r>
    </w:p>
    <w:p w14:paraId="0C928F15" w14:textId="1193E8E0" w:rsidR="00BE1B2A" w:rsidRPr="00AE0DCA" w:rsidRDefault="00BE1B2A"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lastRenderedPageBreak/>
        <w:t>ADMIN LOGIN</w:t>
      </w:r>
      <w:r w:rsidR="00C35ACB">
        <w:rPr>
          <w:rFonts w:ascii="Times New Roman" w:hAnsi="Times New Roman" w:cs="Times New Roman"/>
          <w:b/>
          <w:bCs/>
          <w:sz w:val="32"/>
          <w:szCs w:val="32"/>
          <w:u w:val="single"/>
        </w:rPr>
        <w:t xml:space="preserve"> FORM</w:t>
      </w:r>
    </w:p>
    <w:p w14:paraId="2E030A9F" w14:textId="087BC2D5" w:rsidR="00BE1B2A" w:rsidRDefault="00AE0DCA" w:rsidP="00A278B9">
      <w:pPr>
        <w:jc w:val="both"/>
        <w:rPr>
          <w:rFonts w:ascii="Times New Roman" w:hAnsi="Times New Roman" w:cs="Times New Roman"/>
          <w:b/>
          <w:bCs/>
          <w:sz w:val="36"/>
          <w:szCs w:val="36"/>
        </w:rPr>
      </w:pPr>
      <w:r w:rsidRPr="00AE0DCA">
        <w:rPr>
          <w:rFonts w:ascii="Times New Roman" w:hAnsi="Times New Roman" w:cs="Times New Roman"/>
          <w:b/>
          <w:bCs/>
          <w:noProof/>
          <w:sz w:val="36"/>
          <w:szCs w:val="36"/>
          <w:lang w:val="en-IN" w:eastAsia="en-IN" w:bidi="ar-SA"/>
        </w:rPr>
        <w:drawing>
          <wp:inline distT="0" distB="0" distL="0" distR="0" wp14:anchorId="323F02B9" wp14:editId="5779039E">
            <wp:extent cx="5457825" cy="3242877"/>
            <wp:effectExtent l="0" t="0" r="0" b="0"/>
            <wp:docPr id="16" name="Picture 16" descr="C:\Users\hs247\OneDrive\Desktop\screenshot\admin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s247\OneDrive\Desktop\screenshot\admin logi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67450" cy="3248596"/>
                    </a:xfrm>
                    <a:prstGeom prst="rect">
                      <a:avLst/>
                    </a:prstGeom>
                    <a:noFill/>
                    <a:ln>
                      <a:noFill/>
                    </a:ln>
                  </pic:spPr>
                </pic:pic>
              </a:graphicData>
            </a:graphic>
          </wp:inline>
        </w:drawing>
      </w:r>
    </w:p>
    <w:p w14:paraId="0E76732F" w14:textId="77777777" w:rsidR="005F0373" w:rsidRDefault="005F0373" w:rsidP="00A278B9">
      <w:pPr>
        <w:jc w:val="both"/>
        <w:rPr>
          <w:rFonts w:ascii="Times New Roman" w:hAnsi="Times New Roman" w:cs="Times New Roman"/>
          <w:b/>
          <w:bCs/>
          <w:sz w:val="36"/>
          <w:szCs w:val="36"/>
        </w:rPr>
      </w:pPr>
    </w:p>
    <w:p w14:paraId="14441A56" w14:textId="34A6D4A4" w:rsidR="00C62080" w:rsidRDefault="00C62080" w:rsidP="00C35ACB">
      <w:pPr>
        <w:rPr>
          <w:rFonts w:ascii="Times New Roman" w:hAnsi="Times New Roman" w:cs="Times New Roman"/>
          <w:b/>
          <w:bCs/>
          <w:sz w:val="36"/>
          <w:szCs w:val="36"/>
        </w:rPr>
      </w:pPr>
      <w:r w:rsidRPr="00AE0DCA">
        <w:rPr>
          <w:rFonts w:ascii="Times New Roman" w:hAnsi="Times New Roman" w:cs="Times New Roman"/>
          <w:b/>
          <w:bCs/>
          <w:sz w:val="32"/>
          <w:szCs w:val="32"/>
          <w:u w:val="single"/>
        </w:rPr>
        <w:t>ORDER</w:t>
      </w:r>
      <w:r w:rsidR="00C35ACB">
        <w:rPr>
          <w:rFonts w:ascii="Times New Roman" w:hAnsi="Times New Roman" w:cs="Times New Roman"/>
          <w:b/>
          <w:bCs/>
          <w:sz w:val="32"/>
          <w:szCs w:val="32"/>
          <w:u w:val="single"/>
        </w:rPr>
        <w:t xml:space="preserve"> FORM</w:t>
      </w:r>
      <w:r>
        <w:rPr>
          <w:rFonts w:ascii="Times New Roman" w:hAnsi="Times New Roman" w:cs="Times New Roman"/>
          <w:b/>
          <w:bCs/>
          <w:sz w:val="36"/>
          <w:szCs w:val="36"/>
        </w:rPr>
        <w:t xml:space="preserve"> </w:t>
      </w:r>
      <w:r>
        <w:rPr>
          <w:noProof/>
          <w:lang w:val="en-IN" w:eastAsia="en-IN" w:bidi="ar-SA"/>
        </w:rPr>
        <w:drawing>
          <wp:inline distT="0" distB="0" distL="0" distR="0" wp14:anchorId="39FBBBBC" wp14:editId="6E57B1A9">
            <wp:extent cx="5498465" cy="3296248"/>
            <wp:effectExtent l="0" t="0" r="698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6690" cy="3349138"/>
                    </a:xfrm>
                    <a:prstGeom prst="rect">
                      <a:avLst/>
                    </a:prstGeom>
                    <a:noFill/>
                    <a:ln>
                      <a:noFill/>
                    </a:ln>
                  </pic:spPr>
                </pic:pic>
              </a:graphicData>
            </a:graphic>
          </wp:inline>
        </w:drawing>
      </w:r>
    </w:p>
    <w:p w14:paraId="6C75B8F5" w14:textId="2FA87EC5" w:rsidR="00BE1B2A" w:rsidRPr="00AE0DCA" w:rsidRDefault="00ED2FB9"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lastRenderedPageBreak/>
        <w:t>CUSTOMER DETAILS</w:t>
      </w:r>
      <w:r w:rsidR="00C35ACB">
        <w:rPr>
          <w:rFonts w:ascii="Times New Roman" w:hAnsi="Times New Roman" w:cs="Times New Roman"/>
          <w:b/>
          <w:bCs/>
          <w:sz w:val="32"/>
          <w:szCs w:val="32"/>
          <w:u w:val="single"/>
        </w:rPr>
        <w:t xml:space="preserve"> FORM</w:t>
      </w:r>
    </w:p>
    <w:p w14:paraId="61EF36A5" w14:textId="7B6C1F86" w:rsidR="00ED2FB9" w:rsidRDefault="00ED2FB9" w:rsidP="00A278B9">
      <w:pPr>
        <w:jc w:val="both"/>
        <w:rPr>
          <w:rFonts w:ascii="Times New Roman" w:hAnsi="Times New Roman" w:cs="Times New Roman"/>
          <w:b/>
          <w:bCs/>
          <w:sz w:val="36"/>
          <w:szCs w:val="36"/>
        </w:rPr>
      </w:pPr>
      <w:r>
        <w:rPr>
          <w:noProof/>
          <w:lang w:val="en-IN" w:eastAsia="en-IN" w:bidi="ar-SA"/>
        </w:rPr>
        <w:drawing>
          <wp:inline distT="0" distB="0" distL="0" distR="0" wp14:anchorId="5D86C4B5" wp14:editId="413E7DC0">
            <wp:extent cx="5524500" cy="3100922"/>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6092" cy="3129881"/>
                    </a:xfrm>
                    <a:prstGeom prst="rect">
                      <a:avLst/>
                    </a:prstGeom>
                    <a:noFill/>
                    <a:ln>
                      <a:noFill/>
                    </a:ln>
                  </pic:spPr>
                </pic:pic>
              </a:graphicData>
            </a:graphic>
          </wp:inline>
        </w:drawing>
      </w:r>
    </w:p>
    <w:p w14:paraId="79527070" w14:textId="77777777" w:rsidR="005F0373" w:rsidRDefault="005F0373" w:rsidP="00A278B9">
      <w:pPr>
        <w:jc w:val="both"/>
        <w:rPr>
          <w:rFonts w:ascii="Times New Roman" w:hAnsi="Times New Roman" w:cs="Times New Roman"/>
          <w:b/>
          <w:bCs/>
          <w:sz w:val="36"/>
          <w:szCs w:val="36"/>
        </w:rPr>
      </w:pPr>
    </w:p>
    <w:p w14:paraId="7F5788C0" w14:textId="5D1B499F" w:rsidR="00ED2FB9" w:rsidRPr="00AE0DCA" w:rsidRDefault="00ED2FB9" w:rsidP="00A278B9">
      <w:pPr>
        <w:jc w:val="both"/>
        <w:rPr>
          <w:rFonts w:ascii="Times New Roman" w:hAnsi="Times New Roman" w:cs="Times New Roman"/>
          <w:b/>
          <w:bCs/>
          <w:sz w:val="32"/>
          <w:szCs w:val="32"/>
          <w:u w:val="single"/>
        </w:rPr>
      </w:pPr>
      <w:r w:rsidRPr="00AE0DCA">
        <w:rPr>
          <w:rFonts w:ascii="Times New Roman" w:hAnsi="Times New Roman" w:cs="Times New Roman"/>
          <w:b/>
          <w:bCs/>
          <w:sz w:val="32"/>
          <w:szCs w:val="32"/>
          <w:u w:val="single"/>
        </w:rPr>
        <w:t>MESSAGE</w:t>
      </w:r>
      <w:r w:rsidR="00C35ACB">
        <w:rPr>
          <w:rFonts w:ascii="Times New Roman" w:hAnsi="Times New Roman" w:cs="Times New Roman"/>
          <w:b/>
          <w:bCs/>
          <w:sz w:val="32"/>
          <w:szCs w:val="32"/>
          <w:u w:val="single"/>
        </w:rPr>
        <w:t xml:space="preserve"> FORM</w:t>
      </w:r>
    </w:p>
    <w:p w14:paraId="72B1C0C7" w14:textId="77777777" w:rsidR="005F0373" w:rsidRDefault="00ED2FB9" w:rsidP="00A278B9">
      <w:pPr>
        <w:jc w:val="both"/>
        <w:rPr>
          <w:rFonts w:ascii="Times New Roman" w:hAnsi="Times New Roman" w:cs="Times New Roman"/>
          <w:b/>
          <w:bCs/>
          <w:sz w:val="36"/>
          <w:szCs w:val="36"/>
        </w:rPr>
      </w:pPr>
      <w:r>
        <w:rPr>
          <w:noProof/>
          <w:lang w:val="en-IN" w:eastAsia="en-IN" w:bidi="ar-SA"/>
        </w:rPr>
        <w:drawing>
          <wp:inline distT="0" distB="0" distL="0" distR="0" wp14:anchorId="12414818" wp14:editId="2AF40B68">
            <wp:extent cx="5562600" cy="338035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8427" cy="3396045"/>
                    </a:xfrm>
                    <a:prstGeom prst="rect">
                      <a:avLst/>
                    </a:prstGeom>
                    <a:noFill/>
                    <a:ln>
                      <a:noFill/>
                    </a:ln>
                  </pic:spPr>
                </pic:pic>
              </a:graphicData>
            </a:graphic>
          </wp:inline>
        </w:drawing>
      </w:r>
    </w:p>
    <w:p w14:paraId="16B2F7E7" w14:textId="05F05D07" w:rsidR="00AE0DCA" w:rsidRDefault="00AE0DCA" w:rsidP="00A278B9">
      <w:pPr>
        <w:jc w:val="both"/>
        <w:rPr>
          <w:rFonts w:ascii="Times New Roman" w:hAnsi="Times New Roman" w:cs="Times New Roman"/>
          <w:b/>
          <w:bCs/>
          <w:sz w:val="36"/>
          <w:szCs w:val="36"/>
        </w:rPr>
      </w:pPr>
      <w:r>
        <w:rPr>
          <w:rFonts w:ascii="Times New Roman" w:hAnsi="Times New Roman" w:cs="Times New Roman"/>
          <w:b/>
          <w:bCs/>
          <w:sz w:val="36"/>
          <w:szCs w:val="36"/>
        </w:rPr>
        <w:lastRenderedPageBreak/>
        <w:t xml:space="preserve">DATABASE </w:t>
      </w:r>
      <w:r w:rsidR="00C35ACB">
        <w:rPr>
          <w:rFonts w:ascii="Times New Roman" w:hAnsi="Times New Roman" w:cs="Times New Roman"/>
          <w:b/>
          <w:bCs/>
          <w:sz w:val="36"/>
          <w:szCs w:val="36"/>
        </w:rPr>
        <w:t>TABLE</w:t>
      </w:r>
    </w:p>
    <w:p w14:paraId="46A1A587" w14:textId="67F6F9D0" w:rsidR="00D57883" w:rsidRPr="00C35ACB" w:rsidRDefault="00D57883" w:rsidP="00A278B9">
      <w:pPr>
        <w:jc w:val="both"/>
        <w:rPr>
          <w:rFonts w:ascii="Times New Roman" w:hAnsi="Times New Roman" w:cs="Times New Roman"/>
          <w:b/>
          <w:bCs/>
          <w:sz w:val="28"/>
          <w:szCs w:val="28"/>
          <w:u w:val="single"/>
        </w:rPr>
      </w:pPr>
      <w:r w:rsidRPr="00C35ACB">
        <w:rPr>
          <w:rFonts w:ascii="Times New Roman" w:hAnsi="Times New Roman" w:cs="Times New Roman"/>
          <w:b/>
          <w:bCs/>
          <w:sz w:val="28"/>
          <w:szCs w:val="28"/>
          <w:u w:val="single"/>
        </w:rPr>
        <w:t>SIGNUP AND LOGIN TABLE</w:t>
      </w:r>
      <w:r w:rsidR="00C35ACB" w:rsidRPr="00C35ACB">
        <w:rPr>
          <w:rFonts w:ascii="Times New Roman" w:hAnsi="Times New Roman" w:cs="Times New Roman"/>
          <w:b/>
          <w:bCs/>
          <w:sz w:val="28"/>
          <w:szCs w:val="28"/>
          <w:u w:val="single"/>
        </w:rPr>
        <w:t xml:space="preserve"> (Info table)</w:t>
      </w:r>
    </w:p>
    <w:p w14:paraId="68237C72" w14:textId="09ADB7C2" w:rsidR="00D57883" w:rsidRPr="00D57883" w:rsidRDefault="00D57883" w:rsidP="00A278B9">
      <w:pPr>
        <w:jc w:val="both"/>
        <w:rPr>
          <w:rFonts w:ascii="Times New Roman" w:hAnsi="Times New Roman" w:cs="Times New Roman"/>
          <w:b/>
          <w:bCs/>
          <w:sz w:val="32"/>
          <w:szCs w:val="32"/>
        </w:rPr>
      </w:pPr>
      <w:r>
        <w:rPr>
          <w:noProof/>
          <w:lang w:val="en-IN" w:eastAsia="en-IN" w:bidi="ar-SA"/>
        </w:rPr>
        <w:drawing>
          <wp:inline distT="0" distB="0" distL="0" distR="0" wp14:anchorId="1CEC6CF0" wp14:editId="0EE07CD7">
            <wp:extent cx="5753100" cy="2771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7174" cy="2778225"/>
                    </a:xfrm>
                    <a:prstGeom prst="rect">
                      <a:avLst/>
                    </a:prstGeom>
                    <a:noFill/>
                    <a:ln>
                      <a:noFill/>
                    </a:ln>
                  </pic:spPr>
                </pic:pic>
              </a:graphicData>
            </a:graphic>
          </wp:inline>
        </w:drawing>
      </w:r>
    </w:p>
    <w:p w14:paraId="1987BCE3" w14:textId="3D069BD4" w:rsidR="00D57883" w:rsidRPr="00C35ACB" w:rsidRDefault="00D57883" w:rsidP="00A278B9">
      <w:pPr>
        <w:jc w:val="both"/>
        <w:rPr>
          <w:rFonts w:ascii="Times New Roman" w:hAnsi="Times New Roman" w:cs="Times New Roman"/>
          <w:b/>
          <w:bCs/>
          <w:sz w:val="28"/>
          <w:szCs w:val="28"/>
          <w:u w:val="single"/>
        </w:rPr>
      </w:pPr>
      <w:r w:rsidRPr="00C35ACB">
        <w:rPr>
          <w:rFonts w:ascii="Times New Roman" w:hAnsi="Times New Roman" w:cs="Times New Roman"/>
          <w:b/>
          <w:bCs/>
          <w:sz w:val="28"/>
          <w:szCs w:val="28"/>
          <w:u w:val="single"/>
        </w:rPr>
        <w:t>ADMIN LOGIN</w:t>
      </w:r>
      <w:r w:rsidR="00C35ACB">
        <w:rPr>
          <w:rFonts w:ascii="Times New Roman" w:hAnsi="Times New Roman" w:cs="Times New Roman"/>
          <w:b/>
          <w:bCs/>
          <w:sz w:val="28"/>
          <w:szCs w:val="28"/>
          <w:u w:val="single"/>
        </w:rPr>
        <w:t xml:space="preserve"> TABLE (Admin table)</w:t>
      </w:r>
    </w:p>
    <w:p w14:paraId="72B5CB8C" w14:textId="69486977" w:rsidR="00D57883" w:rsidRDefault="00D57883" w:rsidP="00A278B9">
      <w:pPr>
        <w:jc w:val="both"/>
        <w:rPr>
          <w:rFonts w:ascii="Times New Roman" w:hAnsi="Times New Roman" w:cs="Times New Roman"/>
          <w:b/>
          <w:bCs/>
          <w:sz w:val="36"/>
          <w:szCs w:val="36"/>
        </w:rPr>
      </w:pPr>
      <w:r>
        <w:rPr>
          <w:noProof/>
          <w:lang w:val="en-IN" w:eastAsia="en-IN" w:bidi="ar-SA"/>
        </w:rPr>
        <w:drawing>
          <wp:inline distT="0" distB="0" distL="0" distR="0" wp14:anchorId="2B17F558" wp14:editId="04E54A69">
            <wp:extent cx="5734050" cy="3268195"/>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4658" cy="3285641"/>
                    </a:xfrm>
                    <a:prstGeom prst="rect">
                      <a:avLst/>
                    </a:prstGeom>
                    <a:noFill/>
                    <a:ln>
                      <a:noFill/>
                    </a:ln>
                  </pic:spPr>
                </pic:pic>
              </a:graphicData>
            </a:graphic>
          </wp:inline>
        </w:drawing>
      </w:r>
    </w:p>
    <w:p w14:paraId="50926C98" w14:textId="0BB23DA7" w:rsidR="00D57883" w:rsidRDefault="00D57883" w:rsidP="00A278B9">
      <w:pPr>
        <w:jc w:val="both"/>
        <w:rPr>
          <w:rFonts w:ascii="Times New Roman" w:hAnsi="Times New Roman" w:cs="Times New Roman"/>
          <w:b/>
          <w:bCs/>
          <w:sz w:val="36"/>
          <w:szCs w:val="36"/>
        </w:rPr>
      </w:pPr>
    </w:p>
    <w:p w14:paraId="4FF3F893" w14:textId="77777777" w:rsidR="00C35ACB" w:rsidRDefault="00C35ACB" w:rsidP="00A278B9">
      <w:pPr>
        <w:jc w:val="both"/>
        <w:rPr>
          <w:rFonts w:ascii="Times New Roman" w:hAnsi="Times New Roman" w:cs="Times New Roman"/>
          <w:b/>
          <w:bCs/>
          <w:sz w:val="36"/>
          <w:szCs w:val="36"/>
        </w:rPr>
      </w:pPr>
    </w:p>
    <w:p w14:paraId="5282FDC7" w14:textId="739FB291" w:rsidR="00D57883" w:rsidRPr="00C35ACB" w:rsidRDefault="00D57883" w:rsidP="00A278B9">
      <w:pPr>
        <w:jc w:val="both"/>
        <w:rPr>
          <w:rFonts w:ascii="Times New Roman" w:hAnsi="Times New Roman" w:cs="Times New Roman"/>
          <w:b/>
          <w:bCs/>
          <w:sz w:val="28"/>
          <w:szCs w:val="28"/>
          <w:u w:val="single"/>
        </w:rPr>
      </w:pPr>
      <w:r w:rsidRPr="00C35ACB">
        <w:rPr>
          <w:rFonts w:ascii="Times New Roman" w:hAnsi="Times New Roman" w:cs="Times New Roman"/>
          <w:b/>
          <w:bCs/>
          <w:sz w:val="28"/>
          <w:szCs w:val="28"/>
          <w:u w:val="single"/>
        </w:rPr>
        <w:lastRenderedPageBreak/>
        <w:t>CONTACT US</w:t>
      </w:r>
    </w:p>
    <w:p w14:paraId="143A148C" w14:textId="18A030C4" w:rsidR="00C35ACB" w:rsidRPr="00C35ACB" w:rsidRDefault="00D57883" w:rsidP="00C35ACB">
      <w:pPr>
        <w:spacing w:after="120"/>
        <w:jc w:val="both"/>
        <w:rPr>
          <w:rFonts w:ascii="Times New Roman" w:hAnsi="Times New Roman" w:cs="Times New Roman"/>
          <w:b/>
          <w:bCs/>
          <w:sz w:val="32"/>
          <w:szCs w:val="32"/>
        </w:rPr>
      </w:pPr>
      <w:r>
        <w:rPr>
          <w:noProof/>
          <w:lang w:val="en-IN" w:eastAsia="en-IN" w:bidi="ar-SA"/>
        </w:rPr>
        <w:drawing>
          <wp:inline distT="0" distB="0" distL="0" distR="0" wp14:anchorId="1730B070" wp14:editId="2C30C8EF">
            <wp:extent cx="5726105" cy="32397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9577" cy="3264366"/>
                    </a:xfrm>
                    <a:prstGeom prst="rect">
                      <a:avLst/>
                    </a:prstGeom>
                    <a:noFill/>
                    <a:ln>
                      <a:noFill/>
                    </a:ln>
                  </pic:spPr>
                </pic:pic>
              </a:graphicData>
            </a:graphic>
          </wp:inline>
        </w:drawing>
      </w:r>
      <w:r w:rsidR="00ED2FB9">
        <w:rPr>
          <w:rFonts w:ascii="Times New Roman" w:hAnsi="Times New Roman" w:cs="Times New Roman"/>
          <w:b/>
          <w:bCs/>
          <w:sz w:val="36"/>
          <w:szCs w:val="36"/>
        </w:rPr>
        <w:t xml:space="preserve"> </w:t>
      </w:r>
    </w:p>
    <w:p w14:paraId="547B85FA" w14:textId="77777777" w:rsidR="00C35ACB" w:rsidRPr="00C35ACB" w:rsidRDefault="00C35ACB" w:rsidP="00A278B9">
      <w:pPr>
        <w:jc w:val="both"/>
        <w:rPr>
          <w:rFonts w:ascii="Times New Roman" w:hAnsi="Times New Roman" w:cs="Times New Roman"/>
          <w:b/>
          <w:bCs/>
          <w:sz w:val="32"/>
          <w:szCs w:val="32"/>
        </w:rPr>
      </w:pPr>
    </w:p>
    <w:p w14:paraId="56501C39" w14:textId="283D84B6" w:rsidR="00D57883" w:rsidRPr="00C35ACB" w:rsidRDefault="00D57883" w:rsidP="00A278B9">
      <w:pPr>
        <w:jc w:val="both"/>
        <w:rPr>
          <w:rFonts w:ascii="Times New Roman" w:hAnsi="Times New Roman" w:cs="Times New Roman"/>
          <w:b/>
          <w:bCs/>
          <w:sz w:val="28"/>
          <w:szCs w:val="28"/>
          <w:u w:val="single"/>
        </w:rPr>
      </w:pPr>
      <w:r w:rsidRPr="00C35ACB">
        <w:rPr>
          <w:rFonts w:ascii="Times New Roman" w:hAnsi="Times New Roman" w:cs="Times New Roman"/>
          <w:b/>
          <w:bCs/>
          <w:sz w:val="28"/>
          <w:szCs w:val="28"/>
          <w:u w:val="single"/>
        </w:rPr>
        <w:t>ORDER DETAILS</w:t>
      </w:r>
    </w:p>
    <w:p w14:paraId="78882E01" w14:textId="0C41E46E" w:rsidR="00D57883" w:rsidRDefault="00D57883" w:rsidP="00A278B9">
      <w:pPr>
        <w:jc w:val="both"/>
        <w:rPr>
          <w:rFonts w:ascii="Times New Roman" w:hAnsi="Times New Roman" w:cs="Times New Roman"/>
          <w:b/>
          <w:bCs/>
          <w:sz w:val="36"/>
          <w:szCs w:val="36"/>
        </w:rPr>
      </w:pPr>
      <w:r>
        <w:rPr>
          <w:noProof/>
          <w:lang w:val="en-IN" w:eastAsia="en-IN" w:bidi="ar-SA"/>
        </w:rPr>
        <w:drawing>
          <wp:inline distT="0" distB="0" distL="0" distR="0" wp14:anchorId="7EA24FFA" wp14:editId="4D88EAB0">
            <wp:extent cx="5686425" cy="32865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1437" cy="3306783"/>
                    </a:xfrm>
                    <a:prstGeom prst="rect">
                      <a:avLst/>
                    </a:prstGeom>
                    <a:noFill/>
                    <a:ln>
                      <a:noFill/>
                    </a:ln>
                  </pic:spPr>
                </pic:pic>
              </a:graphicData>
            </a:graphic>
          </wp:inline>
        </w:drawing>
      </w:r>
    </w:p>
    <w:p w14:paraId="42DA555B" w14:textId="77777777" w:rsidR="00C35ACB" w:rsidRDefault="00C35ACB" w:rsidP="00A278B9">
      <w:pPr>
        <w:jc w:val="both"/>
        <w:rPr>
          <w:rFonts w:ascii="Times New Roman" w:hAnsi="Times New Roman" w:cs="Times New Roman"/>
          <w:b/>
          <w:bCs/>
          <w:sz w:val="28"/>
          <w:szCs w:val="28"/>
          <w:u w:val="single"/>
        </w:rPr>
      </w:pPr>
    </w:p>
    <w:p w14:paraId="57B905E4" w14:textId="223ABFBC" w:rsidR="005F0373" w:rsidRPr="00C35ACB" w:rsidRDefault="005F0373" w:rsidP="00A278B9">
      <w:pPr>
        <w:jc w:val="both"/>
        <w:rPr>
          <w:rFonts w:ascii="Times New Roman" w:hAnsi="Times New Roman" w:cs="Times New Roman"/>
          <w:b/>
          <w:bCs/>
          <w:sz w:val="28"/>
          <w:szCs w:val="28"/>
          <w:u w:val="single"/>
        </w:rPr>
      </w:pPr>
      <w:r w:rsidRPr="00C35ACB">
        <w:rPr>
          <w:rFonts w:ascii="Times New Roman" w:hAnsi="Times New Roman" w:cs="Times New Roman"/>
          <w:b/>
          <w:bCs/>
          <w:sz w:val="28"/>
          <w:szCs w:val="28"/>
          <w:u w:val="single"/>
        </w:rPr>
        <w:lastRenderedPageBreak/>
        <w:t>SHIPPING ADDRESS</w:t>
      </w:r>
    </w:p>
    <w:p w14:paraId="47341C79" w14:textId="5B0501ED" w:rsidR="005F0373" w:rsidRDefault="005F0373" w:rsidP="00A278B9">
      <w:pPr>
        <w:jc w:val="both"/>
        <w:rPr>
          <w:rFonts w:ascii="Times New Roman" w:hAnsi="Times New Roman" w:cs="Times New Roman"/>
          <w:b/>
          <w:bCs/>
          <w:sz w:val="36"/>
          <w:szCs w:val="36"/>
        </w:rPr>
      </w:pPr>
      <w:r>
        <w:rPr>
          <w:noProof/>
          <w:lang w:val="en-IN" w:eastAsia="en-IN" w:bidi="ar-SA"/>
        </w:rPr>
        <w:drawing>
          <wp:inline distT="0" distB="0" distL="0" distR="0" wp14:anchorId="2CE323C1" wp14:editId="074F5C27">
            <wp:extent cx="5730829" cy="309943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95342" cy="3134326"/>
                    </a:xfrm>
                    <a:prstGeom prst="rect">
                      <a:avLst/>
                    </a:prstGeom>
                    <a:noFill/>
                    <a:ln>
                      <a:noFill/>
                    </a:ln>
                  </pic:spPr>
                </pic:pic>
              </a:graphicData>
            </a:graphic>
          </wp:inline>
        </w:drawing>
      </w:r>
    </w:p>
    <w:p w14:paraId="576CE4F9" w14:textId="77777777" w:rsidR="005F0373" w:rsidRDefault="005F0373" w:rsidP="005F0373">
      <w:pPr>
        <w:jc w:val="both"/>
        <w:rPr>
          <w:rFonts w:ascii="Times New Roman" w:hAnsi="Times New Roman" w:cs="Times New Roman"/>
          <w:b/>
          <w:bCs/>
          <w:sz w:val="36"/>
          <w:szCs w:val="36"/>
        </w:rPr>
      </w:pPr>
    </w:p>
    <w:p w14:paraId="13691AE5" w14:textId="77777777" w:rsidR="005F0373" w:rsidRDefault="005F0373" w:rsidP="005F0373">
      <w:pPr>
        <w:jc w:val="both"/>
        <w:rPr>
          <w:rFonts w:ascii="Times New Roman" w:hAnsi="Times New Roman" w:cs="Times New Roman"/>
          <w:b/>
          <w:bCs/>
          <w:sz w:val="36"/>
          <w:szCs w:val="36"/>
        </w:rPr>
      </w:pPr>
    </w:p>
    <w:p w14:paraId="50D10EF5" w14:textId="77777777" w:rsidR="00CB5E84" w:rsidRDefault="00ED2FB9" w:rsidP="005F0373">
      <w:pPr>
        <w:jc w:val="both"/>
        <w:rPr>
          <w:rFonts w:ascii="Times New Roman" w:hAnsi="Times New Roman" w:cs="Times New Roman"/>
          <w:b/>
          <w:bCs/>
          <w:sz w:val="36"/>
          <w:szCs w:val="36"/>
        </w:rPr>
      </w:pPr>
      <w:r>
        <w:rPr>
          <w:rFonts w:ascii="Times New Roman" w:hAnsi="Times New Roman" w:cs="Times New Roman"/>
          <w:b/>
          <w:bCs/>
          <w:sz w:val="36"/>
          <w:szCs w:val="36"/>
        </w:rPr>
        <w:t xml:space="preserve">                     </w:t>
      </w:r>
      <w:r w:rsidR="005F0373">
        <w:rPr>
          <w:rFonts w:ascii="Times New Roman" w:hAnsi="Times New Roman" w:cs="Times New Roman"/>
          <w:b/>
          <w:bCs/>
          <w:sz w:val="36"/>
          <w:szCs w:val="36"/>
        </w:rPr>
        <w:t xml:space="preserve">          </w:t>
      </w:r>
    </w:p>
    <w:p w14:paraId="17728257" w14:textId="77777777" w:rsidR="00CB5E84" w:rsidRDefault="00CB5E84" w:rsidP="005F0373">
      <w:pPr>
        <w:jc w:val="both"/>
        <w:rPr>
          <w:rFonts w:ascii="Times New Roman" w:hAnsi="Times New Roman" w:cs="Times New Roman"/>
          <w:b/>
          <w:bCs/>
          <w:sz w:val="36"/>
          <w:szCs w:val="36"/>
        </w:rPr>
      </w:pPr>
    </w:p>
    <w:p w14:paraId="35BE7949" w14:textId="77777777" w:rsidR="00CB5E84" w:rsidRDefault="00CB5E84" w:rsidP="005F0373">
      <w:pPr>
        <w:jc w:val="both"/>
        <w:rPr>
          <w:rFonts w:ascii="Times New Roman" w:hAnsi="Times New Roman" w:cs="Times New Roman"/>
          <w:b/>
          <w:bCs/>
          <w:sz w:val="36"/>
          <w:szCs w:val="36"/>
        </w:rPr>
      </w:pPr>
    </w:p>
    <w:p w14:paraId="12668C10" w14:textId="77777777" w:rsidR="00CB5E84" w:rsidRDefault="00CB5E84" w:rsidP="005F0373">
      <w:pPr>
        <w:jc w:val="both"/>
        <w:rPr>
          <w:rFonts w:ascii="Times New Roman" w:hAnsi="Times New Roman" w:cs="Times New Roman"/>
          <w:b/>
          <w:bCs/>
          <w:sz w:val="36"/>
          <w:szCs w:val="36"/>
        </w:rPr>
      </w:pPr>
    </w:p>
    <w:p w14:paraId="4C8E027F" w14:textId="77777777" w:rsidR="00CB5E84" w:rsidRDefault="00CB5E84" w:rsidP="005F0373">
      <w:pPr>
        <w:jc w:val="both"/>
        <w:rPr>
          <w:rFonts w:ascii="Times New Roman" w:hAnsi="Times New Roman" w:cs="Times New Roman"/>
          <w:b/>
          <w:bCs/>
          <w:sz w:val="36"/>
          <w:szCs w:val="36"/>
        </w:rPr>
      </w:pPr>
    </w:p>
    <w:p w14:paraId="254B8A49" w14:textId="77777777" w:rsidR="00CB5E84" w:rsidRDefault="00CB5E84" w:rsidP="005F0373">
      <w:pPr>
        <w:jc w:val="both"/>
        <w:rPr>
          <w:rFonts w:ascii="Times New Roman" w:hAnsi="Times New Roman" w:cs="Times New Roman"/>
          <w:b/>
          <w:bCs/>
          <w:sz w:val="36"/>
          <w:szCs w:val="36"/>
        </w:rPr>
      </w:pPr>
    </w:p>
    <w:p w14:paraId="7C0F2C8F" w14:textId="77777777" w:rsidR="00CB5E84" w:rsidRDefault="00CB5E84" w:rsidP="005F0373">
      <w:pPr>
        <w:jc w:val="both"/>
        <w:rPr>
          <w:rFonts w:ascii="Times New Roman" w:hAnsi="Times New Roman" w:cs="Times New Roman"/>
          <w:b/>
          <w:bCs/>
          <w:sz w:val="36"/>
          <w:szCs w:val="36"/>
        </w:rPr>
      </w:pPr>
    </w:p>
    <w:p w14:paraId="0145B7D1" w14:textId="77777777" w:rsidR="00CB5E84" w:rsidRDefault="00CB5E84" w:rsidP="005F0373">
      <w:pPr>
        <w:jc w:val="both"/>
        <w:rPr>
          <w:rFonts w:ascii="Times New Roman" w:hAnsi="Times New Roman" w:cs="Times New Roman"/>
          <w:b/>
          <w:bCs/>
          <w:sz w:val="36"/>
          <w:szCs w:val="36"/>
        </w:rPr>
      </w:pPr>
    </w:p>
    <w:p w14:paraId="04003D79" w14:textId="77777777" w:rsidR="00CB5E84" w:rsidRDefault="00CB5E84" w:rsidP="005F0373">
      <w:pPr>
        <w:jc w:val="both"/>
        <w:rPr>
          <w:rFonts w:ascii="Times New Roman" w:hAnsi="Times New Roman" w:cs="Times New Roman"/>
          <w:b/>
          <w:bCs/>
          <w:sz w:val="36"/>
          <w:szCs w:val="36"/>
        </w:rPr>
      </w:pPr>
    </w:p>
    <w:p w14:paraId="7325C2CD" w14:textId="0271C768" w:rsidR="00B843E0" w:rsidRPr="00C35ACB" w:rsidRDefault="00CB5E84" w:rsidP="005F0373">
      <w:pPr>
        <w:jc w:val="both"/>
        <w:rPr>
          <w:rFonts w:ascii="Times New Roman" w:hAnsi="Times New Roman" w:cs="Times New Roman"/>
          <w:b/>
          <w:bCs/>
          <w:sz w:val="36"/>
          <w:szCs w:val="36"/>
        </w:rPr>
      </w:pPr>
      <w:r w:rsidRPr="00C35ACB">
        <w:rPr>
          <w:rFonts w:ascii="Times New Roman" w:hAnsi="Times New Roman" w:cs="Times New Roman"/>
          <w:b/>
          <w:bCs/>
          <w:sz w:val="36"/>
          <w:szCs w:val="36"/>
        </w:rPr>
        <w:lastRenderedPageBreak/>
        <w:t xml:space="preserve">                              </w:t>
      </w:r>
      <w:r w:rsidR="005F0373" w:rsidRPr="00C35ACB">
        <w:rPr>
          <w:rFonts w:ascii="Times New Roman" w:hAnsi="Times New Roman" w:cs="Times New Roman"/>
          <w:b/>
          <w:bCs/>
          <w:sz w:val="36"/>
          <w:szCs w:val="36"/>
        </w:rPr>
        <w:t xml:space="preserve"> </w:t>
      </w:r>
      <w:r w:rsidR="00B843E0" w:rsidRPr="00C35ACB">
        <w:rPr>
          <w:rFonts w:ascii="Times New Roman" w:hAnsi="Times New Roman" w:cs="Times New Roman"/>
          <w:b/>
          <w:bCs/>
          <w:sz w:val="36"/>
          <w:szCs w:val="36"/>
        </w:rPr>
        <w:t>CONCLUSION</w:t>
      </w:r>
      <w:r w:rsidR="00ED2FB9" w:rsidRPr="00C35ACB">
        <w:rPr>
          <w:rFonts w:ascii="Times New Roman" w:hAnsi="Times New Roman" w:cs="Times New Roman"/>
          <w:b/>
          <w:bCs/>
          <w:sz w:val="36"/>
          <w:szCs w:val="36"/>
        </w:rPr>
        <w:t xml:space="preserve">    </w:t>
      </w:r>
    </w:p>
    <w:p w14:paraId="600B09D2" w14:textId="77777777" w:rsidR="005F6BCC" w:rsidRDefault="005F6BCC" w:rsidP="00A278B9">
      <w:pPr>
        <w:jc w:val="both"/>
        <w:rPr>
          <w:rFonts w:ascii="Times New Roman" w:hAnsi="Times New Roman" w:cs="Times New Roman"/>
          <w:sz w:val="28"/>
          <w:szCs w:val="28"/>
        </w:rPr>
      </w:pPr>
    </w:p>
    <w:p w14:paraId="354864D6" w14:textId="27721E8F" w:rsidR="00254683" w:rsidRPr="00CB5E84" w:rsidRDefault="00254683" w:rsidP="00A278B9">
      <w:pPr>
        <w:jc w:val="both"/>
        <w:rPr>
          <w:rFonts w:ascii="Times New Roman" w:hAnsi="Times New Roman" w:cs="Times New Roman"/>
          <w:b/>
          <w:bCs/>
          <w:sz w:val="24"/>
          <w:szCs w:val="24"/>
        </w:rPr>
      </w:pPr>
      <w:r w:rsidRPr="00CB5E84">
        <w:rPr>
          <w:rFonts w:ascii="Times New Roman" w:hAnsi="Times New Roman" w:cs="Times New Roman"/>
          <w:sz w:val="24"/>
          <w:szCs w:val="24"/>
        </w:rPr>
        <w:t>In most of the previous system based on bakery management we found many flaws and lack of essential facilities which really could hamper the most of the user needs which is not acceptable for the people who desire for a system which could serve their purposes, after a long studies and effort we have come up with a system in the form of an application named “BAKERY MANAGEMENT SYSTEM”</w:t>
      </w:r>
      <w:r w:rsidR="00ED2FB9" w:rsidRPr="00CB5E84">
        <w:rPr>
          <w:rFonts w:ascii="Times New Roman" w:hAnsi="Times New Roman" w:cs="Times New Roman"/>
          <w:b/>
          <w:bCs/>
          <w:sz w:val="24"/>
          <w:szCs w:val="24"/>
        </w:rPr>
        <w:t xml:space="preserve">  </w:t>
      </w:r>
    </w:p>
    <w:p w14:paraId="571916F5" w14:textId="77777777" w:rsidR="005F6BCC" w:rsidRPr="00CB5E84" w:rsidRDefault="005F6BCC" w:rsidP="00A278B9">
      <w:pPr>
        <w:jc w:val="both"/>
        <w:rPr>
          <w:rFonts w:ascii="Times New Roman" w:hAnsi="Times New Roman" w:cs="Times New Roman"/>
          <w:sz w:val="24"/>
          <w:szCs w:val="24"/>
        </w:rPr>
      </w:pPr>
    </w:p>
    <w:p w14:paraId="298D257F" w14:textId="65E81512" w:rsidR="005F6BCC" w:rsidRPr="00CB5E84" w:rsidRDefault="00254683" w:rsidP="00A278B9">
      <w:pPr>
        <w:jc w:val="both"/>
        <w:rPr>
          <w:rFonts w:ascii="Times New Roman" w:hAnsi="Times New Roman" w:cs="Times New Roman"/>
          <w:b/>
          <w:bCs/>
          <w:sz w:val="24"/>
          <w:szCs w:val="24"/>
        </w:rPr>
      </w:pPr>
      <w:r w:rsidRPr="00CB5E84">
        <w:rPr>
          <w:rFonts w:ascii="Times New Roman" w:hAnsi="Times New Roman" w:cs="Times New Roman"/>
          <w:sz w:val="24"/>
          <w:szCs w:val="24"/>
        </w:rPr>
        <w:t>An application which we introduced is different from the rest of the previous exi</w:t>
      </w:r>
      <w:r w:rsidR="003617C7">
        <w:rPr>
          <w:rFonts w:ascii="Times New Roman" w:hAnsi="Times New Roman" w:cs="Times New Roman"/>
          <w:sz w:val="24"/>
          <w:szCs w:val="24"/>
        </w:rPr>
        <w:t>s</w:t>
      </w:r>
      <w:r w:rsidRPr="00CB5E84">
        <w:rPr>
          <w:rFonts w:ascii="Times New Roman" w:hAnsi="Times New Roman" w:cs="Times New Roman"/>
          <w:sz w:val="24"/>
          <w:szCs w:val="24"/>
        </w:rPr>
        <w:t>ting one. What makes it unique is the way of its user comfort design and facilities such as authenticated logging, maximum details of the users in order to eradicate chaos, conveni</w:t>
      </w:r>
      <w:r w:rsidR="005F6BCC" w:rsidRPr="00CB5E84">
        <w:rPr>
          <w:rFonts w:ascii="Times New Roman" w:hAnsi="Times New Roman" w:cs="Times New Roman"/>
          <w:sz w:val="24"/>
          <w:szCs w:val="24"/>
        </w:rPr>
        <w:t>ent issues and return feature of less key stroke that is with the help of single id most of the information could be retrieved and many more.</w:t>
      </w:r>
      <w:r w:rsidR="00ED2FB9" w:rsidRPr="00CB5E84">
        <w:rPr>
          <w:rFonts w:ascii="Times New Roman" w:hAnsi="Times New Roman" w:cs="Times New Roman"/>
          <w:b/>
          <w:bCs/>
          <w:sz w:val="24"/>
          <w:szCs w:val="24"/>
        </w:rPr>
        <w:t xml:space="preserve">  </w:t>
      </w:r>
    </w:p>
    <w:p w14:paraId="1D2B36B5" w14:textId="77777777" w:rsidR="005F6BCC" w:rsidRPr="00CB5E84" w:rsidRDefault="005F6BCC" w:rsidP="00A278B9">
      <w:pPr>
        <w:jc w:val="both"/>
        <w:rPr>
          <w:rFonts w:ascii="Times New Roman" w:hAnsi="Times New Roman" w:cs="Times New Roman"/>
          <w:b/>
          <w:bCs/>
          <w:sz w:val="24"/>
          <w:szCs w:val="24"/>
        </w:rPr>
      </w:pPr>
    </w:p>
    <w:p w14:paraId="2BF8F262" w14:textId="19837494" w:rsidR="0043759C" w:rsidRPr="00CB5E84" w:rsidRDefault="005F6BCC" w:rsidP="00A278B9">
      <w:pPr>
        <w:jc w:val="both"/>
        <w:rPr>
          <w:rFonts w:ascii="Times New Roman" w:hAnsi="Times New Roman" w:cs="Times New Roman"/>
          <w:sz w:val="24"/>
          <w:szCs w:val="24"/>
        </w:rPr>
      </w:pPr>
      <w:r w:rsidRPr="00CB5E84">
        <w:rPr>
          <w:rFonts w:ascii="Times New Roman" w:hAnsi="Times New Roman" w:cs="Times New Roman"/>
          <w:sz w:val="24"/>
          <w:szCs w:val="24"/>
        </w:rPr>
        <w:t>Hope that this research and as a result the application produced will be fruitful to you and all its user. However, our system</w:t>
      </w:r>
      <w:r w:rsidR="00ED2FB9" w:rsidRPr="00CB5E84">
        <w:rPr>
          <w:rFonts w:ascii="Times New Roman" w:hAnsi="Times New Roman" w:cs="Times New Roman"/>
          <w:b/>
          <w:bCs/>
          <w:sz w:val="24"/>
          <w:szCs w:val="24"/>
        </w:rPr>
        <w:t xml:space="preserve"> </w:t>
      </w:r>
      <w:r w:rsidRPr="00CB5E84">
        <w:rPr>
          <w:rFonts w:ascii="Times New Roman" w:hAnsi="Times New Roman" w:cs="Times New Roman"/>
          <w:sz w:val="24"/>
          <w:szCs w:val="24"/>
        </w:rPr>
        <w:t>its dynamic system which means if you find any flaws or bug, changes can be made as and when required and even the new features can be also appended with the going trends.</w:t>
      </w:r>
    </w:p>
    <w:p w14:paraId="612D71C3" w14:textId="77777777" w:rsidR="005F6BCC" w:rsidRPr="00CB5E84" w:rsidRDefault="005F6BCC" w:rsidP="00A278B9">
      <w:pPr>
        <w:jc w:val="both"/>
        <w:rPr>
          <w:rFonts w:ascii="Times New Roman" w:hAnsi="Times New Roman" w:cs="Times New Roman"/>
          <w:b/>
          <w:bCs/>
          <w:sz w:val="24"/>
          <w:szCs w:val="24"/>
        </w:rPr>
      </w:pPr>
    </w:p>
    <w:p w14:paraId="673EA29F" w14:textId="77777777" w:rsidR="0043759C" w:rsidRDefault="0043759C" w:rsidP="00A278B9">
      <w:pPr>
        <w:jc w:val="both"/>
        <w:rPr>
          <w:rFonts w:ascii="Times New Roman" w:hAnsi="Times New Roman" w:cs="Times New Roman"/>
          <w:b/>
          <w:bCs/>
          <w:sz w:val="36"/>
          <w:szCs w:val="36"/>
        </w:rPr>
      </w:pPr>
    </w:p>
    <w:p w14:paraId="16D49AA2" w14:textId="77777777" w:rsidR="0043759C" w:rsidRDefault="0043759C" w:rsidP="00A278B9">
      <w:pPr>
        <w:jc w:val="both"/>
        <w:rPr>
          <w:rFonts w:ascii="Times New Roman" w:hAnsi="Times New Roman" w:cs="Times New Roman"/>
          <w:b/>
          <w:bCs/>
          <w:sz w:val="36"/>
          <w:szCs w:val="36"/>
        </w:rPr>
      </w:pPr>
    </w:p>
    <w:p w14:paraId="41707414" w14:textId="77777777" w:rsidR="0043759C" w:rsidRDefault="0043759C" w:rsidP="00A278B9">
      <w:pPr>
        <w:jc w:val="both"/>
        <w:rPr>
          <w:rFonts w:ascii="Times New Roman" w:hAnsi="Times New Roman" w:cs="Times New Roman"/>
          <w:b/>
          <w:bCs/>
          <w:sz w:val="36"/>
          <w:szCs w:val="36"/>
        </w:rPr>
      </w:pPr>
    </w:p>
    <w:p w14:paraId="3D25C469" w14:textId="77777777" w:rsidR="0043759C" w:rsidRDefault="0043759C" w:rsidP="00A278B9">
      <w:pPr>
        <w:jc w:val="both"/>
        <w:rPr>
          <w:rFonts w:ascii="Times New Roman" w:hAnsi="Times New Roman" w:cs="Times New Roman"/>
          <w:b/>
          <w:bCs/>
          <w:sz w:val="36"/>
          <w:szCs w:val="36"/>
        </w:rPr>
      </w:pPr>
    </w:p>
    <w:p w14:paraId="549A485F" w14:textId="77777777" w:rsidR="0043759C" w:rsidRDefault="0043759C" w:rsidP="00A278B9">
      <w:pPr>
        <w:jc w:val="both"/>
        <w:rPr>
          <w:rFonts w:ascii="Times New Roman" w:hAnsi="Times New Roman" w:cs="Times New Roman"/>
          <w:b/>
          <w:bCs/>
          <w:sz w:val="36"/>
          <w:szCs w:val="36"/>
        </w:rPr>
      </w:pPr>
    </w:p>
    <w:p w14:paraId="677F5E0A" w14:textId="77777777" w:rsidR="005F6BCC" w:rsidRDefault="005F6BCC" w:rsidP="00A278B9">
      <w:pPr>
        <w:jc w:val="both"/>
        <w:rPr>
          <w:rFonts w:ascii="Times New Roman" w:hAnsi="Times New Roman" w:cs="Times New Roman"/>
          <w:b/>
          <w:bCs/>
          <w:sz w:val="36"/>
          <w:szCs w:val="36"/>
        </w:rPr>
      </w:pPr>
    </w:p>
    <w:p w14:paraId="7EEC2B60" w14:textId="40AE54DA" w:rsidR="005F6BCC" w:rsidRDefault="005F6BCC" w:rsidP="00A278B9">
      <w:pPr>
        <w:jc w:val="both"/>
        <w:rPr>
          <w:rFonts w:ascii="Times New Roman" w:hAnsi="Times New Roman" w:cs="Times New Roman"/>
          <w:b/>
          <w:bCs/>
          <w:sz w:val="36"/>
          <w:szCs w:val="36"/>
        </w:rPr>
      </w:pPr>
    </w:p>
    <w:p w14:paraId="7AFA147F" w14:textId="66F13C27" w:rsidR="00C35ACB" w:rsidRDefault="00C35ACB" w:rsidP="00A278B9">
      <w:pPr>
        <w:jc w:val="both"/>
        <w:rPr>
          <w:rFonts w:ascii="Times New Roman" w:hAnsi="Times New Roman" w:cs="Times New Roman"/>
          <w:b/>
          <w:bCs/>
          <w:sz w:val="36"/>
          <w:szCs w:val="36"/>
        </w:rPr>
      </w:pPr>
    </w:p>
    <w:p w14:paraId="4F9D9349" w14:textId="77777777" w:rsidR="00C35ACB" w:rsidRDefault="00C35ACB" w:rsidP="00A278B9">
      <w:pPr>
        <w:jc w:val="both"/>
        <w:rPr>
          <w:rFonts w:ascii="Times New Roman" w:hAnsi="Times New Roman" w:cs="Times New Roman"/>
          <w:b/>
          <w:bCs/>
          <w:sz w:val="36"/>
          <w:szCs w:val="36"/>
        </w:rPr>
      </w:pPr>
    </w:p>
    <w:p w14:paraId="42D40FE5" w14:textId="6D8D03AC" w:rsidR="00ED2FB9" w:rsidRPr="00C35ACB" w:rsidRDefault="00ED2FB9" w:rsidP="00A278B9">
      <w:pPr>
        <w:jc w:val="both"/>
        <w:rPr>
          <w:rFonts w:ascii="Times New Roman" w:hAnsi="Times New Roman" w:cs="Times New Roman"/>
          <w:b/>
          <w:bCs/>
          <w:sz w:val="36"/>
          <w:szCs w:val="36"/>
        </w:rPr>
      </w:pPr>
      <w:r>
        <w:rPr>
          <w:rFonts w:ascii="Times New Roman" w:hAnsi="Times New Roman" w:cs="Times New Roman"/>
          <w:b/>
          <w:bCs/>
          <w:sz w:val="40"/>
          <w:szCs w:val="40"/>
        </w:rPr>
        <w:lastRenderedPageBreak/>
        <w:t xml:space="preserve">                    </w:t>
      </w:r>
      <w:r w:rsidR="00C35ACB">
        <w:rPr>
          <w:rFonts w:ascii="Times New Roman" w:hAnsi="Times New Roman" w:cs="Times New Roman"/>
          <w:b/>
          <w:bCs/>
          <w:sz w:val="40"/>
          <w:szCs w:val="40"/>
        </w:rPr>
        <w:t xml:space="preserve"> </w:t>
      </w:r>
      <w:r>
        <w:rPr>
          <w:rFonts w:ascii="Times New Roman" w:hAnsi="Times New Roman" w:cs="Times New Roman"/>
          <w:b/>
          <w:bCs/>
          <w:sz w:val="40"/>
          <w:szCs w:val="40"/>
        </w:rPr>
        <w:t xml:space="preserve">    </w:t>
      </w:r>
      <w:r w:rsidR="00435A14">
        <w:rPr>
          <w:rFonts w:ascii="Times New Roman" w:hAnsi="Times New Roman" w:cs="Times New Roman"/>
          <w:b/>
          <w:bCs/>
          <w:sz w:val="40"/>
          <w:szCs w:val="40"/>
        </w:rPr>
        <w:t xml:space="preserve">  </w:t>
      </w:r>
      <w:r w:rsidRPr="00C35ACB">
        <w:rPr>
          <w:rFonts w:ascii="Times New Roman" w:hAnsi="Times New Roman" w:cs="Times New Roman"/>
          <w:b/>
          <w:bCs/>
          <w:sz w:val="36"/>
          <w:szCs w:val="36"/>
        </w:rPr>
        <w:t>FUTURE SCOPE</w:t>
      </w:r>
    </w:p>
    <w:p w14:paraId="3442F8D3" w14:textId="77777777" w:rsidR="00CB5E84" w:rsidRDefault="00CB5E84" w:rsidP="00A278B9">
      <w:pPr>
        <w:jc w:val="both"/>
        <w:rPr>
          <w:rFonts w:ascii="Times New Roman" w:hAnsi="Times New Roman" w:cs="Times New Roman"/>
          <w:sz w:val="24"/>
          <w:szCs w:val="24"/>
        </w:rPr>
      </w:pPr>
    </w:p>
    <w:p w14:paraId="1168B5A0" w14:textId="77777777" w:rsidR="00CB5E84" w:rsidRDefault="00CB5E84" w:rsidP="00A278B9">
      <w:pPr>
        <w:jc w:val="both"/>
        <w:rPr>
          <w:rFonts w:ascii="Times New Roman" w:hAnsi="Times New Roman" w:cs="Times New Roman"/>
          <w:sz w:val="24"/>
          <w:szCs w:val="24"/>
        </w:rPr>
      </w:pPr>
    </w:p>
    <w:p w14:paraId="534031D0" w14:textId="0850736C" w:rsidR="00CB5E84" w:rsidRDefault="00CB5E84" w:rsidP="00A278B9">
      <w:pPr>
        <w:jc w:val="both"/>
        <w:rPr>
          <w:rFonts w:ascii="Times New Roman" w:hAnsi="Times New Roman" w:cs="Times New Roman"/>
          <w:sz w:val="24"/>
          <w:szCs w:val="24"/>
        </w:rPr>
      </w:pPr>
      <w:r>
        <w:rPr>
          <w:rFonts w:ascii="Times New Roman" w:hAnsi="Times New Roman" w:cs="Times New Roman"/>
          <w:sz w:val="24"/>
          <w:szCs w:val="24"/>
        </w:rPr>
        <w:t>The application is now a stand-alone application which can be connected with PHP or .net for further online processing.</w:t>
      </w:r>
    </w:p>
    <w:p w14:paraId="05BCD904" w14:textId="746FB5A5" w:rsidR="00FA1A9B" w:rsidRDefault="00FA1A9B" w:rsidP="00A278B9">
      <w:pPr>
        <w:jc w:val="both"/>
        <w:rPr>
          <w:rFonts w:ascii="Times New Roman" w:hAnsi="Times New Roman" w:cs="Times New Roman"/>
          <w:sz w:val="24"/>
          <w:szCs w:val="24"/>
        </w:rPr>
      </w:pPr>
      <w:r>
        <w:rPr>
          <w:rFonts w:ascii="Times New Roman" w:hAnsi="Times New Roman" w:cs="Times New Roman"/>
          <w:sz w:val="24"/>
          <w:szCs w:val="24"/>
        </w:rPr>
        <w:t>This system application is convenient to computerized all the sales activities related to bakery. It focuses on the seller and the customer to provide online sales and related activities</w:t>
      </w:r>
      <w:r w:rsidR="00CB5E84">
        <w:rPr>
          <w:rFonts w:ascii="Times New Roman" w:hAnsi="Times New Roman" w:cs="Times New Roman"/>
          <w:sz w:val="24"/>
          <w:szCs w:val="24"/>
        </w:rPr>
        <w:t>.</w:t>
      </w:r>
    </w:p>
    <w:p w14:paraId="7C9877EB" w14:textId="0E33955B" w:rsidR="00CB5E84" w:rsidRDefault="00CB5E84" w:rsidP="00A278B9">
      <w:pPr>
        <w:jc w:val="both"/>
        <w:rPr>
          <w:rFonts w:ascii="Times New Roman" w:hAnsi="Times New Roman" w:cs="Times New Roman"/>
          <w:sz w:val="24"/>
          <w:szCs w:val="24"/>
        </w:rPr>
      </w:pPr>
      <w:r>
        <w:rPr>
          <w:rFonts w:ascii="Times New Roman" w:hAnsi="Times New Roman" w:cs="Times New Roman"/>
          <w:sz w:val="24"/>
          <w:szCs w:val="24"/>
        </w:rPr>
        <w:t>The application provides shipping facilities where people can sign up to create their user id provided with a particular password where they can add their personal details which help them to order the bakery products and further process with shipping.</w:t>
      </w:r>
    </w:p>
    <w:p w14:paraId="775B6E20" w14:textId="5A27706F" w:rsidR="00CB5E84" w:rsidRPr="00FA1A9B" w:rsidRDefault="00CB5E84" w:rsidP="00A278B9">
      <w:pPr>
        <w:jc w:val="both"/>
        <w:rPr>
          <w:rFonts w:ascii="Times New Roman" w:hAnsi="Times New Roman" w:cs="Times New Roman"/>
          <w:sz w:val="24"/>
          <w:szCs w:val="24"/>
        </w:rPr>
      </w:pPr>
      <w:r>
        <w:rPr>
          <w:rFonts w:ascii="Times New Roman" w:hAnsi="Times New Roman" w:cs="Times New Roman"/>
          <w:sz w:val="24"/>
          <w:szCs w:val="24"/>
        </w:rPr>
        <w:t>People can make payment through online transaction using their Debit Card or Credit Cards or Cash on delivery.</w:t>
      </w:r>
    </w:p>
    <w:p w14:paraId="63849551" w14:textId="70613D22" w:rsidR="00ED2FB9" w:rsidRDefault="00ED2FB9" w:rsidP="00A278B9">
      <w:pPr>
        <w:jc w:val="both"/>
        <w:rPr>
          <w:rFonts w:ascii="Times New Roman" w:hAnsi="Times New Roman" w:cs="Times New Roman"/>
          <w:b/>
          <w:bCs/>
          <w:sz w:val="32"/>
          <w:szCs w:val="32"/>
        </w:rPr>
      </w:pPr>
    </w:p>
    <w:p w14:paraId="5D733317" w14:textId="277BEF5F" w:rsidR="00ED2FB9" w:rsidRDefault="00ED2FB9" w:rsidP="00A278B9">
      <w:pPr>
        <w:jc w:val="both"/>
        <w:rPr>
          <w:rFonts w:ascii="Times New Roman" w:hAnsi="Times New Roman" w:cs="Times New Roman"/>
          <w:b/>
          <w:bCs/>
          <w:sz w:val="32"/>
          <w:szCs w:val="32"/>
        </w:rPr>
      </w:pPr>
    </w:p>
    <w:p w14:paraId="589AC635" w14:textId="44B2D005" w:rsidR="00ED2FB9" w:rsidRDefault="00ED2FB9" w:rsidP="00A278B9">
      <w:pPr>
        <w:jc w:val="both"/>
        <w:rPr>
          <w:rFonts w:ascii="Times New Roman" w:hAnsi="Times New Roman" w:cs="Times New Roman"/>
          <w:b/>
          <w:bCs/>
          <w:sz w:val="32"/>
          <w:szCs w:val="32"/>
        </w:rPr>
      </w:pPr>
    </w:p>
    <w:p w14:paraId="1AE337D2" w14:textId="19E12B43" w:rsidR="00ED2FB9" w:rsidRDefault="00ED2FB9" w:rsidP="00A278B9">
      <w:pPr>
        <w:jc w:val="both"/>
        <w:rPr>
          <w:rFonts w:ascii="Times New Roman" w:hAnsi="Times New Roman" w:cs="Times New Roman"/>
          <w:b/>
          <w:bCs/>
          <w:sz w:val="32"/>
          <w:szCs w:val="32"/>
        </w:rPr>
      </w:pPr>
    </w:p>
    <w:p w14:paraId="6E45771D" w14:textId="79F78233" w:rsidR="00ED2FB9" w:rsidRDefault="00ED2FB9" w:rsidP="00A278B9">
      <w:pPr>
        <w:jc w:val="both"/>
        <w:rPr>
          <w:rFonts w:ascii="Times New Roman" w:hAnsi="Times New Roman" w:cs="Times New Roman"/>
          <w:b/>
          <w:bCs/>
          <w:sz w:val="32"/>
          <w:szCs w:val="32"/>
        </w:rPr>
      </w:pPr>
    </w:p>
    <w:p w14:paraId="274AE9AC" w14:textId="7FF32ACC" w:rsidR="00ED2FB9" w:rsidRDefault="00ED2FB9" w:rsidP="00A278B9">
      <w:pPr>
        <w:jc w:val="both"/>
        <w:rPr>
          <w:rFonts w:ascii="Times New Roman" w:hAnsi="Times New Roman" w:cs="Times New Roman"/>
          <w:b/>
          <w:bCs/>
          <w:sz w:val="32"/>
          <w:szCs w:val="32"/>
        </w:rPr>
      </w:pPr>
    </w:p>
    <w:p w14:paraId="2EBDC09B" w14:textId="4092D4BF" w:rsidR="00ED2FB9" w:rsidRDefault="00ED2FB9" w:rsidP="00A278B9">
      <w:pPr>
        <w:jc w:val="both"/>
        <w:rPr>
          <w:rFonts w:ascii="Times New Roman" w:hAnsi="Times New Roman" w:cs="Times New Roman"/>
          <w:b/>
          <w:bCs/>
          <w:sz w:val="32"/>
          <w:szCs w:val="32"/>
        </w:rPr>
      </w:pPr>
    </w:p>
    <w:p w14:paraId="5BF88671" w14:textId="684A7BD5" w:rsidR="00ED2FB9" w:rsidRDefault="00ED2FB9" w:rsidP="00A278B9">
      <w:pPr>
        <w:jc w:val="both"/>
        <w:rPr>
          <w:rFonts w:ascii="Times New Roman" w:hAnsi="Times New Roman" w:cs="Times New Roman"/>
          <w:b/>
          <w:bCs/>
          <w:sz w:val="32"/>
          <w:szCs w:val="32"/>
        </w:rPr>
      </w:pPr>
    </w:p>
    <w:p w14:paraId="0C7D91F8" w14:textId="485586AC" w:rsidR="00ED2FB9" w:rsidRDefault="00ED2FB9" w:rsidP="00A278B9">
      <w:pPr>
        <w:jc w:val="both"/>
        <w:rPr>
          <w:rFonts w:ascii="Times New Roman" w:hAnsi="Times New Roman" w:cs="Times New Roman"/>
          <w:b/>
          <w:bCs/>
          <w:sz w:val="32"/>
          <w:szCs w:val="32"/>
        </w:rPr>
      </w:pPr>
    </w:p>
    <w:p w14:paraId="141C5B70" w14:textId="1EECA132" w:rsidR="00ED2FB9" w:rsidRDefault="00ED2FB9" w:rsidP="00A278B9">
      <w:pPr>
        <w:jc w:val="both"/>
        <w:rPr>
          <w:rFonts w:ascii="Times New Roman" w:hAnsi="Times New Roman" w:cs="Times New Roman"/>
          <w:b/>
          <w:bCs/>
          <w:sz w:val="32"/>
          <w:szCs w:val="32"/>
        </w:rPr>
      </w:pPr>
    </w:p>
    <w:p w14:paraId="76F0B5E8" w14:textId="0B7F6EB5" w:rsidR="00ED2FB9" w:rsidRDefault="00ED2FB9" w:rsidP="00A278B9">
      <w:pPr>
        <w:jc w:val="both"/>
        <w:rPr>
          <w:rFonts w:ascii="Times New Roman" w:hAnsi="Times New Roman" w:cs="Times New Roman"/>
          <w:b/>
          <w:bCs/>
          <w:sz w:val="32"/>
          <w:szCs w:val="32"/>
        </w:rPr>
      </w:pPr>
    </w:p>
    <w:p w14:paraId="12A9DC0E" w14:textId="77777777" w:rsidR="00C35ACB" w:rsidRDefault="00435A14" w:rsidP="00A278B9">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p>
    <w:p w14:paraId="53EAA59D" w14:textId="77777777" w:rsidR="00C35ACB" w:rsidRDefault="00C35ACB" w:rsidP="00A278B9">
      <w:pPr>
        <w:jc w:val="both"/>
        <w:rPr>
          <w:rFonts w:ascii="Times New Roman" w:hAnsi="Times New Roman" w:cs="Times New Roman"/>
          <w:b/>
          <w:bCs/>
          <w:sz w:val="32"/>
          <w:szCs w:val="32"/>
        </w:rPr>
      </w:pPr>
    </w:p>
    <w:p w14:paraId="489CCE4A" w14:textId="77777777" w:rsidR="00C35ACB" w:rsidRDefault="00C35ACB" w:rsidP="00A278B9">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p>
    <w:p w14:paraId="6015393C" w14:textId="4F8AEB67" w:rsidR="00ED2FB9" w:rsidRPr="00C35ACB" w:rsidRDefault="00C35ACB" w:rsidP="00A278B9">
      <w:pPr>
        <w:jc w:val="both"/>
        <w:rPr>
          <w:rFonts w:ascii="Times New Roman" w:hAnsi="Times New Roman" w:cs="Times New Roman"/>
          <w:b/>
          <w:bCs/>
          <w:sz w:val="36"/>
          <w:szCs w:val="36"/>
        </w:rPr>
      </w:pPr>
      <w:r>
        <w:rPr>
          <w:rFonts w:ascii="Times New Roman" w:hAnsi="Times New Roman" w:cs="Times New Roman"/>
          <w:b/>
          <w:bCs/>
          <w:sz w:val="32"/>
          <w:szCs w:val="32"/>
        </w:rPr>
        <w:lastRenderedPageBreak/>
        <w:t xml:space="preserve">                                  </w:t>
      </w:r>
      <w:r w:rsidR="005F6BCC" w:rsidRPr="00C35ACB">
        <w:rPr>
          <w:rFonts w:ascii="Times New Roman" w:hAnsi="Times New Roman" w:cs="Times New Roman"/>
          <w:b/>
          <w:bCs/>
          <w:sz w:val="36"/>
          <w:szCs w:val="36"/>
        </w:rPr>
        <w:t>REFERENCES</w:t>
      </w:r>
    </w:p>
    <w:p w14:paraId="231E274D" w14:textId="77777777" w:rsidR="005F6BCC" w:rsidRDefault="005F6BCC" w:rsidP="00A278B9">
      <w:pPr>
        <w:jc w:val="both"/>
        <w:rPr>
          <w:rFonts w:ascii="Times New Roman" w:hAnsi="Times New Roman" w:cs="Times New Roman"/>
          <w:b/>
          <w:bCs/>
          <w:sz w:val="32"/>
          <w:szCs w:val="32"/>
        </w:rPr>
      </w:pPr>
    </w:p>
    <w:p w14:paraId="28CE9587" w14:textId="7F1B2546" w:rsidR="00FA1A9B" w:rsidRPr="00C35ACB" w:rsidRDefault="00A601C3" w:rsidP="00C35ACB">
      <w:pPr>
        <w:ind w:left="360"/>
        <w:jc w:val="both"/>
        <w:rPr>
          <w:rFonts w:ascii="Times New Roman" w:hAnsi="Times New Roman" w:cs="Times New Roman"/>
          <w:b/>
          <w:bCs/>
          <w:sz w:val="28"/>
          <w:szCs w:val="28"/>
        </w:rPr>
      </w:pPr>
      <w:hyperlink r:id="rId40" w:history="1">
        <w:r w:rsidR="00A75098" w:rsidRPr="00C35ACB">
          <w:rPr>
            <w:rStyle w:val="Hyperlink"/>
            <w:rFonts w:ascii="Times New Roman" w:hAnsi="Times New Roman" w:cs="Times New Roman"/>
            <w:sz w:val="28"/>
            <w:szCs w:val="28"/>
          </w:rPr>
          <w:t>https://www.javatpoint.com/</w:t>
        </w:r>
      </w:hyperlink>
      <w:r w:rsidR="00ED2FB9" w:rsidRPr="00C35ACB">
        <w:rPr>
          <w:rFonts w:ascii="Times New Roman" w:hAnsi="Times New Roman" w:cs="Times New Roman"/>
          <w:b/>
          <w:bCs/>
          <w:sz w:val="28"/>
          <w:szCs w:val="28"/>
        </w:rPr>
        <w:t xml:space="preserve">   </w:t>
      </w:r>
    </w:p>
    <w:p w14:paraId="3B8A43E8" w14:textId="62BC9913" w:rsidR="00FA1A9B" w:rsidRPr="00C35ACB" w:rsidRDefault="00A601C3" w:rsidP="00C35ACB">
      <w:pPr>
        <w:ind w:left="360"/>
        <w:jc w:val="both"/>
        <w:rPr>
          <w:rFonts w:ascii="Times New Roman" w:hAnsi="Times New Roman" w:cs="Times New Roman"/>
          <w:b/>
          <w:bCs/>
          <w:sz w:val="28"/>
          <w:szCs w:val="28"/>
        </w:rPr>
      </w:pPr>
      <w:hyperlink r:id="rId41" w:history="1">
        <w:r w:rsidR="00FA1A9B" w:rsidRPr="00C35ACB">
          <w:rPr>
            <w:rStyle w:val="Hyperlink"/>
            <w:rFonts w:ascii="Times New Roman" w:hAnsi="Times New Roman" w:cs="Times New Roman"/>
            <w:sz w:val="28"/>
            <w:szCs w:val="28"/>
          </w:rPr>
          <w:t>https://www.youtube.com/watch?v=OAWNXo1xv6w&amp;t=228s</w:t>
        </w:r>
      </w:hyperlink>
      <w:r w:rsidR="00ED2FB9" w:rsidRPr="00C35ACB">
        <w:rPr>
          <w:rFonts w:ascii="Times New Roman" w:hAnsi="Times New Roman" w:cs="Times New Roman"/>
          <w:b/>
          <w:bCs/>
          <w:sz w:val="28"/>
          <w:szCs w:val="28"/>
        </w:rPr>
        <w:t xml:space="preserve">   </w:t>
      </w:r>
    </w:p>
    <w:p w14:paraId="236A7069" w14:textId="30B09A69" w:rsidR="00FA1A9B" w:rsidRPr="00C35ACB" w:rsidRDefault="00A601C3" w:rsidP="00C35ACB">
      <w:pPr>
        <w:ind w:left="360"/>
        <w:jc w:val="both"/>
        <w:rPr>
          <w:rFonts w:ascii="Times New Roman" w:hAnsi="Times New Roman" w:cs="Times New Roman"/>
          <w:sz w:val="28"/>
          <w:szCs w:val="28"/>
        </w:rPr>
      </w:pPr>
      <w:hyperlink r:id="rId42" w:history="1">
        <w:r w:rsidR="00FA1A9B" w:rsidRPr="00C35ACB">
          <w:rPr>
            <w:rStyle w:val="Hyperlink"/>
            <w:rFonts w:ascii="Times New Roman" w:hAnsi="Times New Roman" w:cs="Times New Roman"/>
            <w:sz w:val="28"/>
            <w:szCs w:val="28"/>
          </w:rPr>
          <w:t>https://www.youtube.com/watch?v=hIZyJzP96Pg</w:t>
        </w:r>
      </w:hyperlink>
    </w:p>
    <w:p w14:paraId="2595CA7D" w14:textId="5575D924" w:rsidR="00FA1A9B" w:rsidRPr="00C35ACB" w:rsidRDefault="00A601C3" w:rsidP="00FA1A9B">
      <w:pPr>
        <w:ind w:left="360"/>
        <w:jc w:val="both"/>
        <w:rPr>
          <w:rFonts w:ascii="Times New Roman" w:hAnsi="Times New Roman" w:cs="Times New Roman"/>
          <w:sz w:val="28"/>
          <w:szCs w:val="28"/>
        </w:rPr>
      </w:pPr>
      <w:hyperlink r:id="rId43" w:history="1">
        <w:r w:rsidR="00FA1A9B" w:rsidRPr="00C35ACB">
          <w:rPr>
            <w:rStyle w:val="Hyperlink"/>
            <w:rFonts w:ascii="Times New Roman" w:hAnsi="Times New Roman" w:cs="Times New Roman"/>
            <w:sz w:val="28"/>
            <w:szCs w:val="28"/>
          </w:rPr>
          <w:t>https://www.youtube.com/watch?v=0EZQLyfCVWQ</w:t>
        </w:r>
      </w:hyperlink>
    </w:p>
    <w:p w14:paraId="25180B14" w14:textId="266DBF4E" w:rsidR="00FA1A9B" w:rsidRDefault="00FA1A9B" w:rsidP="00FA1A9B">
      <w:pPr>
        <w:ind w:left="360"/>
        <w:jc w:val="both"/>
        <w:rPr>
          <w:rFonts w:ascii="Times New Roman" w:hAnsi="Times New Roman" w:cs="Times New Roman"/>
          <w:sz w:val="36"/>
          <w:szCs w:val="36"/>
        </w:rPr>
      </w:pPr>
    </w:p>
    <w:p w14:paraId="5B50E049" w14:textId="77777777" w:rsidR="00FA1A9B" w:rsidRPr="00FA1A9B" w:rsidRDefault="00FA1A9B" w:rsidP="00FA1A9B">
      <w:pPr>
        <w:ind w:left="360"/>
        <w:jc w:val="both"/>
        <w:rPr>
          <w:rFonts w:ascii="Times New Roman" w:hAnsi="Times New Roman" w:cs="Times New Roman"/>
          <w:b/>
          <w:bCs/>
          <w:sz w:val="36"/>
          <w:szCs w:val="36"/>
        </w:rPr>
      </w:pPr>
    </w:p>
    <w:p w14:paraId="320902E4" w14:textId="2277BC88" w:rsidR="00ED2FB9" w:rsidRPr="00FA1A9B" w:rsidRDefault="00ED2FB9" w:rsidP="00FA1A9B">
      <w:pPr>
        <w:pStyle w:val="ListParagraph"/>
        <w:jc w:val="both"/>
        <w:rPr>
          <w:rFonts w:ascii="Times New Roman" w:hAnsi="Times New Roman" w:cs="Times New Roman"/>
          <w:b/>
          <w:bCs/>
          <w:sz w:val="36"/>
          <w:szCs w:val="36"/>
        </w:rPr>
      </w:pPr>
      <w:r w:rsidRPr="00FA1A9B">
        <w:rPr>
          <w:rFonts w:ascii="Times New Roman" w:hAnsi="Times New Roman" w:cs="Times New Roman"/>
          <w:b/>
          <w:bCs/>
          <w:sz w:val="36"/>
          <w:szCs w:val="36"/>
        </w:rPr>
        <w:t xml:space="preserve"> </w:t>
      </w:r>
    </w:p>
    <w:sectPr w:rsidR="00ED2FB9" w:rsidRPr="00FA1A9B" w:rsidSect="0023101C">
      <w:headerReference w:type="default" r:id="rId44"/>
      <w:footerReference w:type="default" r:id="rId4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6809E" w14:textId="77777777" w:rsidR="00D02DC3" w:rsidRDefault="00D02DC3" w:rsidP="00B843E0">
      <w:pPr>
        <w:spacing w:after="0" w:line="240" w:lineRule="auto"/>
      </w:pPr>
      <w:r>
        <w:separator/>
      </w:r>
    </w:p>
  </w:endnote>
  <w:endnote w:type="continuationSeparator" w:id="0">
    <w:p w14:paraId="6BD5E24F" w14:textId="77777777" w:rsidR="00D02DC3" w:rsidRDefault="00D02DC3" w:rsidP="00B84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Forte">
    <w:panose1 w:val="03060902040502070203"/>
    <w:charset w:val="00"/>
    <w:family w:val="script"/>
    <w:pitch w:val="variable"/>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91680" w14:textId="4BBDE177" w:rsidR="00A601C3" w:rsidRDefault="00A601C3">
    <w:pPr>
      <w:pStyle w:val="Footer"/>
      <w:jc w:val="center"/>
    </w:pPr>
  </w:p>
  <w:p w14:paraId="3485D167" w14:textId="29A74E71" w:rsidR="00A601C3" w:rsidRDefault="00A60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D233E" w14:textId="77777777" w:rsidR="00D02DC3" w:rsidRDefault="00D02DC3" w:rsidP="00B843E0">
      <w:pPr>
        <w:spacing w:after="0" w:line="240" w:lineRule="auto"/>
      </w:pPr>
      <w:r>
        <w:separator/>
      </w:r>
    </w:p>
  </w:footnote>
  <w:footnote w:type="continuationSeparator" w:id="0">
    <w:p w14:paraId="5ED86C64" w14:textId="77777777" w:rsidR="00D02DC3" w:rsidRDefault="00D02DC3" w:rsidP="00B84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A646" w14:textId="43EB1991" w:rsidR="00A601C3" w:rsidRDefault="00A601C3">
    <w:pPr>
      <w:pStyle w:val="Header"/>
    </w:pPr>
    <w:r>
      <w:tab/>
    </w:r>
    <w:r>
      <w:tab/>
    </w:r>
    <w:r>
      <w:rPr>
        <w:noProof/>
        <w:lang w:eastAsia="en-IN"/>
      </w:rPr>
      <w:drawing>
        <wp:inline distT="0" distB="0" distL="0" distR="0" wp14:anchorId="501820BF" wp14:editId="627947A4">
          <wp:extent cx="1333500" cy="551815"/>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660" cy="581675"/>
                  </a:xfrm>
                  <a:prstGeom prst="rect">
                    <a:avLst/>
                  </a:prstGeom>
                  <a:noFill/>
                  <a:ln>
                    <a:noFill/>
                  </a:ln>
                </pic:spPr>
              </pic:pic>
            </a:graphicData>
          </a:graphic>
        </wp:inline>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C15"/>
      </v:shape>
    </w:pict>
  </w:numPicBullet>
  <w:abstractNum w:abstractNumId="0" w15:restartNumberingAfterBreak="0">
    <w:nsid w:val="0CCD5622"/>
    <w:multiLevelType w:val="hybridMultilevel"/>
    <w:tmpl w:val="BAF25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B388B"/>
    <w:multiLevelType w:val="hybridMultilevel"/>
    <w:tmpl w:val="CCD23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76F5D"/>
    <w:multiLevelType w:val="hybridMultilevel"/>
    <w:tmpl w:val="08C2586E"/>
    <w:lvl w:ilvl="0" w:tplc="04090007">
      <w:start w:val="1"/>
      <w:numFmt w:val="bullet"/>
      <w:lvlText w:val=""/>
      <w:lvlPicBulletId w:val="0"/>
      <w:lvlJc w:val="left"/>
      <w:pPr>
        <w:ind w:left="4590" w:hanging="360"/>
      </w:pPr>
      <w:rPr>
        <w:rFonts w:ascii="Symbol" w:hAnsi="Symbol"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3" w15:restartNumberingAfterBreak="0">
    <w:nsid w:val="226A7EA0"/>
    <w:multiLevelType w:val="hybridMultilevel"/>
    <w:tmpl w:val="B1F22B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9159A"/>
    <w:multiLevelType w:val="hybridMultilevel"/>
    <w:tmpl w:val="1074A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6667F9"/>
    <w:multiLevelType w:val="hybridMultilevel"/>
    <w:tmpl w:val="203AD5F0"/>
    <w:lvl w:ilvl="0" w:tplc="40090001">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6" w15:restartNumberingAfterBreak="0">
    <w:nsid w:val="2FBB5E93"/>
    <w:multiLevelType w:val="hybridMultilevel"/>
    <w:tmpl w:val="5FCA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E75048"/>
    <w:multiLevelType w:val="multilevel"/>
    <w:tmpl w:val="F43C4AAC"/>
    <w:lvl w:ilvl="0">
      <w:start w:val="1"/>
      <w:numFmt w:val="bullet"/>
      <w:lvlText w:val=""/>
      <w:lvlJc w:val="left"/>
      <w:pPr>
        <w:tabs>
          <w:tab w:val="num" w:pos="502"/>
        </w:tabs>
        <w:ind w:left="502" w:hanging="360"/>
      </w:pPr>
      <w:rPr>
        <w:rFonts w:ascii="Symbol" w:hAnsi="Symbol" w:hint="default"/>
        <w:sz w:val="20"/>
      </w:rPr>
    </w:lvl>
    <w:lvl w:ilvl="1">
      <w:start w:val="1"/>
      <w:numFmt w:val="bullet"/>
      <w:lvlText w:val="o"/>
      <w:lvlJc w:val="left"/>
      <w:pPr>
        <w:tabs>
          <w:tab w:val="num" w:pos="1222"/>
        </w:tabs>
        <w:ind w:left="1222" w:hanging="360"/>
      </w:pPr>
      <w:rPr>
        <w:rFonts w:ascii="Courier New" w:hAnsi="Courier New" w:cs="Times New Roman" w:hint="default"/>
        <w:sz w:val="20"/>
      </w:rPr>
    </w:lvl>
    <w:lvl w:ilvl="2">
      <w:start w:val="1"/>
      <w:numFmt w:val="bullet"/>
      <w:lvlText w:val=""/>
      <w:lvlJc w:val="left"/>
      <w:pPr>
        <w:tabs>
          <w:tab w:val="num" w:pos="1942"/>
        </w:tabs>
        <w:ind w:left="1942" w:hanging="360"/>
      </w:pPr>
      <w:rPr>
        <w:rFonts w:ascii="Wingdings" w:hAnsi="Wingdings" w:hint="default"/>
        <w:sz w:val="20"/>
      </w:rPr>
    </w:lvl>
    <w:lvl w:ilvl="3">
      <w:start w:val="1"/>
      <w:numFmt w:val="bullet"/>
      <w:lvlText w:val=""/>
      <w:lvlJc w:val="left"/>
      <w:pPr>
        <w:tabs>
          <w:tab w:val="num" w:pos="2662"/>
        </w:tabs>
        <w:ind w:left="2662" w:hanging="360"/>
      </w:pPr>
      <w:rPr>
        <w:rFonts w:ascii="Wingdings" w:hAnsi="Wingdings" w:hint="default"/>
        <w:sz w:val="20"/>
      </w:rPr>
    </w:lvl>
    <w:lvl w:ilvl="4">
      <w:start w:val="1"/>
      <w:numFmt w:val="bullet"/>
      <w:lvlText w:val=""/>
      <w:lvlJc w:val="left"/>
      <w:pPr>
        <w:tabs>
          <w:tab w:val="num" w:pos="3382"/>
        </w:tabs>
        <w:ind w:left="3382" w:hanging="360"/>
      </w:pPr>
      <w:rPr>
        <w:rFonts w:ascii="Wingdings" w:hAnsi="Wingdings" w:hint="default"/>
        <w:sz w:val="20"/>
      </w:rPr>
    </w:lvl>
    <w:lvl w:ilvl="5">
      <w:start w:val="1"/>
      <w:numFmt w:val="bullet"/>
      <w:lvlText w:val=""/>
      <w:lvlJc w:val="left"/>
      <w:pPr>
        <w:tabs>
          <w:tab w:val="num" w:pos="4102"/>
        </w:tabs>
        <w:ind w:left="4102" w:hanging="360"/>
      </w:pPr>
      <w:rPr>
        <w:rFonts w:ascii="Wingdings" w:hAnsi="Wingdings" w:hint="default"/>
        <w:sz w:val="20"/>
      </w:rPr>
    </w:lvl>
    <w:lvl w:ilvl="6">
      <w:start w:val="1"/>
      <w:numFmt w:val="bullet"/>
      <w:lvlText w:val=""/>
      <w:lvlJc w:val="left"/>
      <w:pPr>
        <w:tabs>
          <w:tab w:val="num" w:pos="4822"/>
        </w:tabs>
        <w:ind w:left="4822" w:hanging="360"/>
      </w:pPr>
      <w:rPr>
        <w:rFonts w:ascii="Wingdings" w:hAnsi="Wingdings" w:hint="default"/>
        <w:sz w:val="20"/>
      </w:rPr>
    </w:lvl>
    <w:lvl w:ilvl="7">
      <w:start w:val="1"/>
      <w:numFmt w:val="bullet"/>
      <w:lvlText w:val=""/>
      <w:lvlJc w:val="left"/>
      <w:pPr>
        <w:tabs>
          <w:tab w:val="num" w:pos="5542"/>
        </w:tabs>
        <w:ind w:left="5542" w:hanging="360"/>
      </w:pPr>
      <w:rPr>
        <w:rFonts w:ascii="Wingdings" w:hAnsi="Wingdings" w:hint="default"/>
        <w:sz w:val="20"/>
      </w:rPr>
    </w:lvl>
    <w:lvl w:ilvl="8">
      <w:start w:val="1"/>
      <w:numFmt w:val="bullet"/>
      <w:lvlText w:val=""/>
      <w:lvlJc w:val="left"/>
      <w:pPr>
        <w:tabs>
          <w:tab w:val="num" w:pos="6262"/>
        </w:tabs>
        <w:ind w:left="6262" w:hanging="360"/>
      </w:pPr>
      <w:rPr>
        <w:rFonts w:ascii="Wingdings" w:hAnsi="Wingdings" w:hint="default"/>
        <w:sz w:val="20"/>
      </w:rPr>
    </w:lvl>
  </w:abstractNum>
  <w:abstractNum w:abstractNumId="8" w15:restartNumberingAfterBreak="0">
    <w:nsid w:val="5F091ED3"/>
    <w:multiLevelType w:val="hybridMultilevel"/>
    <w:tmpl w:val="C156B2E8"/>
    <w:lvl w:ilvl="0" w:tplc="748801A8">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C26F49"/>
    <w:multiLevelType w:val="hybridMultilevel"/>
    <w:tmpl w:val="21A8A91A"/>
    <w:lvl w:ilvl="0" w:tplc="0409000F">
      <w:start w:val="1"/>
      <w:numFmt w:val="decimal"/>
      <w:lvlText w:val="%1."/>
      <w:lvlJc w:val="left"/>
      <w:pPr>
        <w:ind w:left="1284" w:hanging="360"/>
      </w:p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0" w15:restartNumberingAfterBreak="0">
    <w:nsid w:val="796E3526"/>
    <w:multiLevelType w:val="hybridMultilevel"/>
    <w:tmpl w:val="4B1E513A"/>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9"/>
  </w:num>
  <w:num w:numId="2">
    <w:abstractNumId w:val="10"/>
  </w:num>
  <w:num w:numId="3">
    <w:abstractNumId w:val="2"/>
  </w:num>
  <w:num w:numId="4">
    <w:abstractNumId w:val="3"/>
  </w:num>
  <w:num w:numId="5">
    <w:abstractNumId w:val="5"/>
  </w:num>
  <w:num w:numId="6">
    <w:abstractNumId w:val="1"/>
  </w:num>
  <w:num w:numId="7">
    <w:abstractNumId w:val="4"/>
  </w:num>
  <w:num w:numId="8">
    <w:abstractNumId w:val="0"/>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czsbSwMDY3NTZR0lEKTi0uzszPAykwqgUAQfnX+CwAAAA="/>
  </w:docVars>
  <w:rsids>
    <w:rsidRoot w:val="0023101C"/>
    <w:rsid w:val="000021B5"/>
    <w:rsid w:val="00011DEE"/>
    <w:rsid w:val="0001328F"/>
    <w:rsid w:val="000678FE"/>
    <w:rsid w:val="00086551"/>
    <w:rsid w:val="000A7958"/>
    <w:rsid w:val="000C1F4A"/>
    <w:rsid w:val="000D0F05"/>
    <w:rsid w:val="00131437"/>
    <w:rsid w:val="001416C9"/>
    <w:rsid w:val="001514E7"/>
    <w:rsid w:val="001603C1"/>
    <w:rsid w:val="00164D7A"/>
    <w:rsid w:val="001677F4"/>
    <w:rsid w:val="00171446"/>
    <w:rsid w:val="00173C8F"/>
    <w:rsid w:val="00187667"/>
    <w:rsid w:val="00196766"/>
    <w:rsid w:val="001D26D4"/>
    <w:rsid w:val="001E3484"/>
    <w:rsid w:val="0023101C"/>
    <w:rsid w:val="00243758"/>
    <w:rsid w:val="00254683"/>
    <w:rsid w:val="002753AE"/>
    <w:rsid w:val="00293E28"/>
    <w:rsid w:val="002A3BC5"/>
    <w:rsid w:val="002A7C03"/>
    <w:rsid w:val="002B13C4"/>
    <w:rsid w:val="002D39A1"/>
    <w:rsid w:val="002F23B8"/>
    <w:rsid w:val="00356B83"/>
    <w:rsid w:val="00357C6C"/>
    <w:rsid w:val="003617C7"/>
    <w:rsid w:val="00367A6E"/>
    <w:rsid w:val="003B4B75"/>
    <w:rsid w:val="003C380A"/>
    <w:rsid w:val="003C3879"/>
    <w:rsid w:val="003D3DA1"/>
    <w:rsid w:val="003E4E8C"/>
    <w:rsid w:val="003F3498"/>
    <w:rsid w:val="003F44EC"/>
    <w:rsid w:val="003F7480"/>
    <w:rsid w:val="00400C54"/>
    <w:rsid w:val="00407009"/>
    <w:rsid w:val="00435A14"/>
    <w:rsid w:val="0043759C"/>
    <w:rsid w:val="00496094"/>
    <w:rsid w:val="004A343F"/>
    <w:rsid w:val="004C1576"/>
    <w:rsid w:val="004C1B40"/>
    <w:rsid w:val="004C3375"/>
    <w:rsid w:val="005066F9"/>
    <w:rsid w:val="00513F66"/>
    <w:rsid w:val="00517814"/>
    <w:rsid w:val="005255CF"/>
    <w:rsid w:val="005478A9"/>
    <w:rsid w:val="005538A6"/>
    <w:rsid w:val="00567B44"/>
    <w:rsid w:val="00573B0B"/>
    <w:rsid w:val="00587A09"/>
    <w:rsid w:val="0059312D"/>
    <w:rsid w:val="0059325C"/>
    <w:rsid w:val="005A04B5"/>
    <w:rsid w:val="005B578F"/>
    <w:rsid w:val="005C1D55"/>
    <w:rsid w:val="005C48EB"/>
    <w:rsid w:val="005D3008"/>
    <w:rsid w:val="005F0373"/>
    <w:rsid w:val="005F2503"/>
    <w:rsid w:val="005F6BCC"/>
    <w:rsid w:val="0060310C"/>
    <w:rsid w:val="00606386"/>
    <w:rsid w:val="00641882"/>
    <w:rsid w:val="0064756C"/>
    <w:rsid w:val="00650894"/>
    <w:rsid w:val="00650BB5"/>
    <w:rsid w:val="00660CDF"/>
    <w:rsid w:val="006719D8"/>
    <w:rsid w:val="00687D5D"/>
    <w:rsid w:val="00691748"/>
    <w:rsid w:val="00695445"/>
    <w:rsid w:val="006E3334"/>
    <w:rsid w:val="007030F2"/>
    <w:rsid w:val="00705C37"/>
    <w:rsid w:val="00710251"/>
    <w:rsid w:val="0071554D"/>
    <w:rsid w:val="00722570"/>
    <w:rsid w:val="007312C5"/>
    <w:rsid w:val="00756FFE"/>
    <w:rsid w:val="007A20A8"/>
    <w:rsid w:val="007B58B2"/>
    <w:rsid w:val="007C5F19"/>
    <w:rsid w:val="007D47CE"/>
    <w:rsid w:val="007F55BE"/>
    <w:rsid w:val="00813F49"/>
    <w:rsid w:val="0082438B"/>
    <w:rsid w:val="00845978"/>
    <w:rsid w:val="0085230D"/>
    <w:rsid w:val="00882554"/>
    <w:rsid w:val="008C1E5D"/>
    <w:rsid w:val="008D3D99"/>
    <w:rsid w:val="008F6E6C"/>
    <w:rsid w:val="0091262D"/>
    <w:rsid w:val="0092590C"/>
    <w:rsid w:val="00926792"/>
    <w:rsid w:val="00933F28"/>
    <w:rsid w:val="009369CE"/>
    <w:rsid w:val="00937A48"/>
    <w:rsid w:val="00944053"/>
    <w:rsid w:val="00954B0A"/>
    <w:rsid w:val="00986699"/>
    <w:rsid w:val="009A03CA"/>
    <w:rsid w:val="009E0CAA"/>
    <w:rsid w:val="009F4E0E"/>
    <w:rsid w:val="00A02AA2"/>
    <w:rsid w:val="00A0347E"/>
    <w:rsid w:val="00A16B05"/>
    <w:rsid w:val="00A278B9"/>
    <w:rsid w:val="00A31C97"/>
    <w:rsid w:val="00A601C3"/>
    <w:rsid w:val="00A64251"/>
    <w:rsid w:val="00A65515"/>
    <w:rsid w:val="00A6650F"/>
    <w:rsid w:val="00A74535"/>
    <w:rsid w:val="00A75098"/>
    <w:rsid w:val="00A97678"/>
    <w:rsid w:val="00AE0DCA"/>
    <w:rsid w:val="00AE2D60"/>
    <w:rsid w:val="00AF1313"/>
    <w:rsid w:val="00B0336D"/>
    <w:rsid w:val="00B2124F"/>
    <w:rsid w:val="00B21C1D"/>
    <w:rsid w:val="00B4762E"/>
    <w:rsid w:val="00B56A2D"/>
    <w:rsid w:val="00B64CA1"/>
    <w:rsid w:val="00B820A0"/>
    <w:rsid w:val="00B843E0"/>
    <w:rsid w:val="00BA1AD9"/>
    <w:rsid w:val="00BA74BE"/>
    <w:rsid w:val="00BB487F"/>
    <w:rsid w:val="00BD269B"/>
    <w:rsid w:val="00BD7A7D"/>
    <w:rsid w:val="00BE1B2A"/>
    <w:rsid w:val="00BE5043"/>
    <w:rsid w:val="00BE7690"/>
    <w:rsid w:val="00BF48B5"/>
    <w:rsid w:val="00BF4EF1"/>
    <w:rsid w:val="00C05274"/>
    <w:rsid w:val="00C33131"/>
    <w:rsid w:val="00C33B0A"/>
    <w:rsid w:val="00C3525B"/>
    <w:rsid w:val="00C35ACB"/>
    <w:rsid w:val="00C442E5"/>
    <w:rsid w:val="00C51C52"/>
    <w:rsid w:val="00C62080"/>
    <w:rsid w:val="00C92C50"/>
    <w:rsid w:val="00CB5E84"/>
    <w:rsid w:val="00CC284F"/>
    <w:rsid w:val="00CC6CCB"/>
    <w:rsid w:val="00CE0F59"/>
    <w:rsid w:val="00D02DC3"/>
    <w:rsid w:val="00D06240"/>
    <w:rsid w:val="00D163EA"/>
    <w:rsid w:val="00D32F3C"/>
    <w:rsid w:val="00D522C0"/>
    <w:rsid w:val="00D551FF"/>
    <w:rsid w:val="00D57883"/>
    <w:rsid w:val="00D868A4"/>
    <w:rsid w:val="00DB0470"/>
    <w:rsid w:val="00DB2023"/>
    <w:rsid w:val="00DB3067"/>
    <w:rsid w:val="00DF45D2"/>
    <w:rsid w:val="00E0333C"/>
    <w:rsid w:val="00E06A43"/>
    <w:rsid w:val="00E13B88"/>
    <w:rsid w:val="00E14406"/>
    <w:rsid w:val="00E265BF"/>
    <w:rsid w:val="00E75418"/>
    <w:rsid w:val="00E81A48"/>
    <w:rsid w:val="00EC175A"/>
    <w:rsid w:val="00EC3C51"/>
    <w:rsid w:val="00EC7665"/>
    <w:rsid w:val="00ED2FB9"/>
    <w:rsid w:val="00ED774A"/>
    <w:rsid w:val="00F21E3B"/>
    <w:rsid w:val="00F307B4"/>
    <w:rsid w:val="00F46AB9"/>
    <w:rsid w:val="00F70395"/>
    <w:rsid w:val="00F83279"/>
    <w:rsid w:val="00F9655F"/>
    <w:rsid w:val="00F97B27"/>
    <w:rsid w:val="00FA1A9B"/>
    <w:rsid w:val="00FA20B6"/>
    <w:rsid w:val="00FA6100"/>
    <w:rsid w:val="00FA64B8"/>
    <w:rsid w:val="00FB22FC"/>
    <w:rsid w:val="00FD1EAC"/>
    <w:rsid w:val="00FE3E03"/>
    <w:rsid w:val="00FF7F31"/>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835F1"/>
  <w15:chartTrackingRefBased/>
  <w15:docId w15:val="{BDB6F242-6E47-46E4-A766-F8E03E7B2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38B"/>
    <w:pPr>
      <w:ind w:left="720"/>
      <w:contextualSpacing/>
    </w:pPr>
  </w:style>
  <w:style w:type="character" w:customStyle="1" w:styleId="HeaderChar">
    <w:name w:val="Header Char"/>
    <w:basedOn w:val="DefaultParagraphFont"/>
    <w:link w:val="Header"/>
    <w:uiPriority w:val="99"/>
    <w:rsid w:val="00A16B05"/>
    <w:rPr>
      <w:szCs w:val="22"/>
      <w:lang w:val="en-IN" w:bidi="ar-SA"/>
    </w:rPr>
  </w:style>
  <w:style w:type="paragraph" w:styleId="Header">
    <w:name w:val="header"/>
    <w:basedOn w:val="Normal"/>
    <w:link w:val="HeaderChar"/>
    <w:uiPriority w:val="99"/>
    <w:unhideWhenUsed/>
    <w:rsid w:val="00A16B05"/>
    <w:pPr>
      <w:tabs>
        <w:tab w:val="center" w:pos="4513"/>
        <w:tab w:val="right" w:pos="9026"/>
      </w:tabs>
      <w:spacing w:after="0" w:line="240" w:lineRule="auto"/>
    </w:pPr>
    <w:rPr>
      <w:szCs w:val="22"/>
      <w:lang w:val="en-IN" w:bidi="ar-SA"/>
    </w:rPr>
  </w:style>
  <w:style w:type="character" w:customStyle="1" w:styleId="FooterChar">
    <w:name w:val="Footer Char"/>
    <w:basedOn w:val="DefaultParagraphFont"/>
    <w:link w:val="Footer"/>
    <w:uiPriority w:val="99"/>
    <w:rsid w:val="00A16B05"/>
    <w:rPr>
      <w:szCs w:val="22"/>
      <w:lang w:val="en-IN" w:bidi="ar-SA"/>
    </w:rPr>
  </w:style>
  <w:style w:type="paragraph" w:styleId="Footer">
    <w:name w:val="footer"/>
    <w:basedOn w:val="Normal"/>
    <w:link w:val="FooterChar"/>
    <w:uiPriority w:val="99"/>
    <w:unhideWhenUsed/>
    <w:rsid w:val="00A16B05"/>
    <w:pPr>
      <w:tabs>
        <w:tab w:val="center" w:pos="4513"/>
        <w:tab w:val="right" w:pos="9026"/>
      </w:tabs>
      <w:spacing w:after="0" w:line="240" w:lineRule="auto"/>
    </w:pPr>
    <w:rPr>
      <w:szCs w:val="22"/>
      <w:lang w:val="en-IN" w:bidi="ar-SA"/>
    </w:rPr>
  </w:style>
  <w:style w:type="paragraph" w:styleId="BalloonText">
    <w:name w:val="Balloon Text"/>
    <w:basedOn w:val="Normal"/>
    <w:link w:val="BalloonTextChar"/>
    <w:uiPriority w:val="99"/>
    <w:semiHidden/>
    <w:unhideWhenUsed/>
    <w:rsid w:val="00E81A48"/>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E81A48"/>
    <w:rPr>
      <w:rFonts w:ascii="Segoe UI" w:hAnsi="Segoe UI" w:cs="Mangal"/>
      <w:sz w:val="18"/>
      <w:szCs w:val="16"/>
    </w:rPr>
  </w:style>
  <w:style w:type="character" w:styleId="Hyperlink">
    <w:name w:val="Hyperlink"/>
    <w:basedOn w:val="DefaultParagraphFont"/>
    <w:uiPriority w:val="99"/>
    <w:unhideWhenUsed/>
    <w:rsid w:val="00517814"/>
    <w:rPr>
      <w:color w:val="0563C1" w:themeColor="hyperlink"/>
      <w:u w:val="single"/>
    </w:rPr>
  </w:style>
  <w:style w:type="character" w:customStyle="1" w:styleId="UnresolvedMention1">
    <w:name w:val="Unresolved Mention1"/>
    <w:basedOn w:val="DefaultParagraphFont"/>
    <w:uiPriority w:val="99"/>
    <w:semiHidden/>
    <w:unhideWhenUsed/>
    <w:rsid w:val="00517814"/>
    <w:rPr>
      <w:color w:val="605E5C"/>
      <w:shd w:val="clear" w:color="auto" w:fill="E1DFDD"/>
    </w:rPr>
  </w:style>
  <w:style w:type="table" w:styleId="PlainTable1">
    <w:name w:val="Plain Table 1"/>
    <w:basedOn w:val="TableNormal"/>
    <w:uiPriority w:val="41"/>
    <w:rsid w:val="00407009"/>
    <w:pPr>
      <w:spacing w:after="0" w:line="240" w:lineRule="auto"/>
    </w:pPr>
    <w:rPr>
      <w:szCs w:val="22"/>
      <w:lang w:val="en-IN" w:bidi="ar-SA"/>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45978"/>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220479">
      <w:bodyDiv w:val="1"/>
      <w:marLeft w:val="0"/>
      <w:marRight w:val="0"/>
      <w:marTop w:val="0"/>
      <w:marBottom w:val="0"/>
      <w:divBdr>
        <w:top w:val="none" w:sz="0" w:space="0" w:color="auto"/>
        <w:left w:val="none" w:sz="0" w:space="0" w:color="auto"/>
        <w:bottom w:val="none" w:sz="0" w:space="0" w:color="auto"/>
        <w:right w:val="none" w:sz="0" w:space="0" w:color="auto"/>
      </w:divBdr>
    </w:div>
    <w:div w:id="613367230">
      <w:bodyDiv w:val="1"/>
      <w:marLeft w:val="0"/>
      <w:marRight w:val="0"/>
      <w:marTop w:val="0"/>
      <w:marBottom w:val="0"/>
      <w:divBdr>
        <w:top w:val="none" w:sz="0" w:space="0" w:color="auto"/>
        <w:left w:val="none" w:sz="0" w:space="0" w:color="auto"/>
        <w:bottom w:val="none" w:sz="0" w:space="0" w:color="auto"/>
        <w:right w:val="none" w:sz="0" w:space="0" w:color="auto"/>
      </w:divBdr>
    </w:div>
    <w:div w:id="1061713110">
      <w:bodyDiv w:val="1"/>
      <w:marLeft w:val="0"/>
      <w:marRight w:val="0"/>
      <w:marTop w:val="0"/>
      <w:marBottom w:val="0"/>
      <w:divBdr>
        <w:top w:val="none" w:sz="0" w:space="0" w:color="auto"/>
        <w:left w:val="none" w:sz="0" w:space="0" w:color="auto"/>
        <w:bottom w:val="none" w:sz="0" w:space="0" w:color="auto"/>
        <w:right w:val="none" w:sz="0" w:space="0" w:color="auto"/>
      </w:divBdr>
    </w:div>
    <w:div w:id="1098871226">
      <w:bodyDiv w:val="1"/>
      <w:marLeft w:val="0"/>
      <w:marRight w:val="0"/>
      <w:marTop w:val="0"/>
      <w:marBottom w:val="0"/>
      <w:divBdr>
        <w:top w:val="none" w:sz="0" w:space="0" w:color="auto"/>
        <w:left w:val="none" w:sz="0" w:space="0" w:color="auto"/>
        <w:bottom w:val="none" w:sz="0" w:space="0" w:color="auto"/>
        <w:right w:val="none" w:sz="0" w:space="0" w:color="auto"/>
      </w:divBdr>
    </w:div>
    <w:div w:id="1141967732">
      <w:bodyDiv w:val="1"/>
      <w:marLeft w:val="0"/>
      <w:marRight w:val="0"/>
      <w:marTop w:val="0"/>
      <w:marBottom w:val="0"/>
      <w:divBdr>
        <w:top w:val="none" w:sz="0" w:space="0" w:color="auto"/>
        <w:left w:val="none" w:sz="0" w:space="0" w:color="auto"/>
        <w:bottom w:val="none" w:sz="0" w:space="0" w:color="auto"/>
        <w:right w:val="none" w:sz="0" w:space="0" w:color="auto"/>
      </w:divBdr>
    </w:div>
    <w:div w:id="1386611373">
      <w:bodyDiv w:val="1"/>
      <w:marLeft w:val="0"/>
      <w:marRight w:val="0"/>
      <w:marTop w:val="0"/>
      <w:marBottom w:val="0"/>
      <w:divBdr>
        <w:top w:val="none" w:sz="0" w:space="0" w:color="auto"/>
        <w:left w:val="none" w:sz="0" w:space="0" w:color="auto"/>
        <w:bottom w:val="none" w:sz="0" w:space="0" w:color="auto"/>
        <w:right w:val="none" w:sz="0" w:space="0" w:color="auto"/>
      </w:divBdr>
    </w:div>
    <w:div w:id="1494759897">
      <w:bodyDiv w:val="1"/>
      <w:marLeft w:val="0"/>
      <w:marRight w:val="0"/>
      <w:marTop w:val="0"/>
      <w:marBottom w:val="0"/>
      <w:divBdr>
        <w:top w:val="none" w:sz="0" w:space="0" w:color="auto"/>
        <w:left w:val="none" w:sz="0" w:space="0" w:color="auto"/>
        <w:bottom w:val="none" w:sz="0" w:space="0" w:color="auto"/>
        <w:right w:val="none" w:sz="0" w:space="0" w:color="auto"/>
      </w:divBdr>
    </w:div>
    <w:div w:id="209921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youtube.com/watch?v=hIZyJzP96Pg"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javatpoint.com/"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martdraw.com/flowchart/" TargetMode="External"/><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youtube.com/watch?v=0EZQLyfCVWQ"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www.youtube.com/watch?v=OAWNXo1xv6w&amp;t=228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BBEEE-B6B4-4335-A073-208F7D9FA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4</TotalTime>
  <Pages>131</Pages>
  <Words>19957</Words>
  <Characters>113758</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ymshr97@gmail.com</dc:creator>
  <cp:keywords/>
  <dc:description/>
  <cp:lastModifiedBy>kiit</cp:lastModifiedBy>
  <cp:revision>42</cp:revision>
  <dcterms:created xsi:type="dcterms:W3CDTF">2019-04-21T16:31:00Z</dcterms:created>
  <dcterms:modified xsi:type="dcterms:W3CDTF">2021-03-26T21:50:00Z</dcterms:modified>
</cp:coreProperties>
</file>